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23E7BC64" w14:textId="1806B4A6" w:rsidR="002F44A0" w:rsidRPr="00295032" w:rsidRDefault="00AB5772" w:rsidP="002F44A0">
      <w:pPr>
        <w:jc w:val="center"/>
        <w:rPr>
          <w:sz w:val="22"/>
        </w:rPr>
      </w:pPr>
      <w:r>
        <w:rPr>
          <w:sz w:val="22"/>
        </w:rPr>
        <w:t>1</w:t>
      </w:r>
      <w:r w:rsidR="008D176C">
        <w:rPr>
          <w:sz w:val="22"/>
        </w:rPr>
        <w:t>5</w:t>
      </w:r>
      <w:r>
        <w:rPr>
          <w:sz w:val="22"/>
        </w:rPr>
        <w:t>.11.2022</w:t>
      </w:r>
      <w:r w:rsidR="002F44A0">
        <w:rPr>
          <w:sz w:val="22"/>
        </w:rPr>
        <w:t xml:space="preserve">  №  </w:t>
      </w:r>
      <w:r>
        <w:rPr>
          <w:sz w:val="22"/>
        </w:rPr>
        <w:t>711-п</w:t>
      </w:r>
    </w:p>
    <w:p w14:paraId="0C331A27" w14:textId="77777777" w:rsidR="002F44A0" w:rsidRPr="005F0D95" w:rsidRDefault="002F44A0" w:rsidP="002F44A0">
      <w:pPr>
        <w:jc w:val="both"/>
        <w:rPr>
          <w:sz w:val="4"/>
          <w:szCs w:val="4"/>
        </w:rPr>
      </w:pPr>
    </w:p>
    <w:p w14:paraId="1F7F0B22" w14:textId="77777777" w:rsidR="002F44A0" w:rsidRDefault="002F44A0" w:rsidP="002F44A0">
      <w:pPr>
        <w:jc w:val="center"/>
        <w:rPr>
          <w:sz w:val="20"/>
        </w:rPr>
      </w:pPr>
      <w:r>
        <w:rPr>
          <w:sz w:val="20"/>
        </w:rPr>
        <w:t>г.о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6097BBC5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</w:t>
      </w:r>
      <w:r w:rsidR="0066188E">
        <w:rPr>
          <w:color w:val="000000"/>
          <w:sz w:val="28"/>
          <w:szCs w:val="28"/>
        </w:rPr>
        <w:t xml:space="preserve">б утверждении </w:t>
      </w:r>
      <w:r w:rsidRPr="00C0769D">
        <w:rPr>
          <w:color w:val="000000"/>
          <w:sz w:val="28"/>
          <w:szCs w:val="28"/>
        </w:rPr>
        <w:t>муниципальн</w:t>
      </w:r>
      <w:r w:rsidR="0066188E">
        <w:rPr>
          <w:color w:val="000000"/>
          <w:sz w:val="28"/>
          <w:szCs w:val="28"/>
        </w:rPr>
        <w:t>ой</w:t>
      </w:r>
      <w:r w:rsidRPr="00C0769D">
        <w:rPr>
          <w:color w:val="000000"/>
          <w:sz w:val="28"/>
          <w:szCs w:val="28"/>
        </w:rPr>
        <w:t xml:space="preserve"> программ</w:t>
      </w:r>
      <w:r w:rsidR="0066188E">
        <w:rPr>
          <w:color w:val="000000"/>
          <w:sz w:val="28"/>
          <w:szCs w:val="28"/>
        </w:rPr>
        <w:t>ы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60236053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</w:t>
      </w:r>
      <w:r w:rsidR="00634320">
        <w:rPr>
          <w:color w:val="000000"/>
          <w:sz w:val="28"/>
          <w:szCs w:val="28"/>
        </w:rPr>
        <w:t>3</w:t>
      </w:r>
      <w:r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Pr="00C0769D">
        <w:rPr>
          <w:color w:val="000000"/>
          <w:sz w:val="28"/>
          <w:szCs w:val="28"/>
        </w:rPr>
        <w:t xml:space="preserve"> годы</w:t>
      </w:r>
    </w:p>
    <w:p w14:paraId="3A9FF929" w14:textId="77777777" w:rsidR="002F44A0" w:rsidRPr="00C0769D" w:rsidRDefault="002F44A0" w:rsidP="002F44A0">
      <w:pPr>
        <w:rPr>
          <w:color w:val="000000"/>
          <w:szCs w:val="28"/>
        </w:rPr>
      </w:pP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2D9CF4AD" w14:textId="71FDB77B" w:rsidR="0088487B" w:rsidRPr="00986363" w:rsidRDefault="002F44A0" w:rsidP="0088487B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В соответствии со ст. 179 Бюджетного кодекса Российской Федерации</w:t>
      </w:r>
      <w:r w:rsidR="00D76AFF" w:rsidRPr="00D76AFF">
        <w:rPr>
          <w:color w:val="000000"/>
          <w:sz w:val="28"/>
          <w:szCs w:val="28"/>
        </w:rPr>
        <w:t>,</w:t>
      </w:r>
      <w:r w:rsidR="0088487B"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, с учетом заключения Контрольно-счётной палаты городского округа Лыткарино Московской области по результатам проведения</w:t>
      </w:r>
      <w:r w:rsidR="00D76AFF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финансово-экономической экспертизы от</w:t>
      </w:r>
      <w:r w:rsidR="00DE73AD" w:rsidRPr="00DE73AD">
        <w:rPr>
          <w:color w:val="000000"/>
          <w:sz w:val="28"/>
          <w:szCs w:val="28"/>
        </w:rPr>
        <w:t xml:space="preserve"> </w:t>
      </w:r>
      <w:r w:rsidR="00C62B52">
        <w:rPr>
          <w:color w:val="000000"/>
          <w:sz w:val="28"/>
          <w:szCs w:val="28"/>
        </w:rPr>
        <w:t>1</w:t>
      </w:r>
      <w:r w:rsidR="00424B64">
        <w:rPr>
          <w:color w:val="000000"/>
          <w:sz w:val="28"/>
          <w:szCs w:val="28"/>
        </w:rPr>
        <w:t>0</w:t>
      </w:r>
      <w:r w:rsidR="00C62B52">
        <w:rPr>
          <w:color w:val="000000"/>
          <w:sz w:val="28"/>
          <w:szCs w:val="28"/>
        </w:rPr>
        <w:t>.11.2022</w:t>
      </w:r>
      <w:r w:rsidR="00D76AFF">
        <w:rPr>
          <w:color w:val="000000"/>
          <w:sz w:val="28"/>
          <w:szCs w:val="28"/>
        </w:rPr>
        <w:t xml:space="preserve"> №</w:t>
      </w:r>
      <w:r w:rsidR="00641C29">
        <w:rPr>
          <w:color w:val="000000"/>
          <w:sz w:val="28"/>
          <w:szCs w:val="28"/>
        </w:rPr>
        <w:t xml:space="preserve"> </w:t>
      </w:r>
      <w:r w:rsidR="00C62B52">
        <w:rPr>
          <w:color w:val="000000"/>
          <w:sz w:val="28"/>
          <w:szCs w:val="28"/>
        </w:rPr>
        <w:t>96</w:t>
      </w:r>
      <w:r w:rsidR="00DE73AD">
        <w:rPr>
          <w:color w:val="000000"/>
          <w:sz w:val="28"/>
          <w:szCs w:val="28"/>
        </w:rPr>
        <w:t>,</w:t>
      </w:r>
      <w:r w:rsidR="00DE73AD" w:rsidRPr="00DE73AD">
        <w:rPr>
          <w:color w:val="000000"/>
          <w:sz w:val="28"/>
          <w:szCs w:val="28"/>
        </w:rPr>
        <w:t xml:space="preserve"> </w:t>
      </w:r>
      <w:r w:rsidR="0088487B" w:rsidRPr="00986363">
        <w:rPr>
          <w:color w:val="000000"/>
          <w:sz w:val="28"/>
          <w:szCs w:val="28"/>
        </w:rPr>
        <w:t>постановляю:</w:t>
      </w:r>
    </w:p>
    <w:p w14:paraId="796355B4" w14:textId="1ACE47F8" w:rsidR="002F44A0" w:rsidRDefault="0066188E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Утвердить</w:t>
      </w:r>
      <w:r w:rsidR="002F44A0" w:rsidRPr="00C0769D">
        <w:rPr>
          <w:color w:val="000000"/>
          <w:sz w:val="28"/>
          <w:szCs w:val="28"/>
        </w:rPr>
        <w:t xml:space="preserve"> муниципальную программу «Цифровое                муниципальное образование» на 202</w:t>
      </w:r>
      <w:r>
        <w:rPr>
          <w:color w:val="000000"/>
          <w:sz w:val="28"/>
          <w:szCs w:val="28"/>
        </w:rPr>
        <w:t>3</w:t>
      </w:r>
      <w:r w:rsidR="002F44A0"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="002F44A0" w:rsidRPr="00C0769D">
        <w:rPr>
          <w:color w:val="000000"/>
          <w:sz w:val="28"/>
          <w:szCs w:val="28"/>
        </w:rPr>
        <w:t xml:space="preserve"> годы (прилагается).</w:t>
      </w:r>
    </w:p>
    <w:p w14:paraId="38EA40F5" w14:textId="4B3337EA" w:rsidR="00C75535" w:rsidRPr="00C0769D" w:rsidRDefault="00C75535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Настоящее постановление вступает в силу с 01.01.2023 года.</w:t>
      </w:r>
    </w:p>
    <w:p w14:paraId="72DBD7D1" w14:textId="0F35CAE4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>Серегин Д.А.</w:t>
      </w:r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6F36FD3" w14:textId="77777777" w:rsidR="002F44A0" w:rsidRPr="00C0769D" w:rsidRDefault="002F44A0" w:rsidP="002F44A0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Е.С.</w:t>
      </w:r>
    </w:p>
    <w:p w14:paraId="7415D814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050F5CCC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3967B662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r w:rsidRPr="00C0769D">
        <w:rPr>
          <w:color w:val="000000"/>
          <w:sz w:val="28"/>
          <w:szCs w:val="28"/>
        </w:rPr>
        <w:t xml:space="preserve">К.А. Кравцов </w:t>
      </w:r>
    </w:p>
    <w:p w14:paraId="5ACC90E3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3F575BDB" w14:textId="77777777"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2F44A0">
          <w:headerReference w:type="first" r:id="rId10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26C56827" w:rsidR="007F2D8D" w:rsidRPr="007F2D8D" w:rsidRDefault="00424B64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lastRenderedPageBreak/>
        <w:t>Утвержден</w:t>
      </w:r>
      <w:r w:rsidR="00BD35F5">
        <w:rPr>
          <w:sz w:val="20"/>
          <w:szCs w:val="20"/>
        </w:rPr>
        <w:t>а</w:t>
      </w:r>
      <w:r w:rsidR="007F2D8D" w:rsidRPr="007F2D8D">
        <w:rPr>
          <w:sz w:val="20"/>
          <w:szCs w:val="20"/>
        </w:rPr>
        <w:t xml:space="preserve"> постановлени</w:t>
      </w:r>
      <w:r>
        <w:rPr>
          <w:sz w:val="20"/>
          <w:szCs w:val="20"/>
        </w:rPr>
        <w:t>ем</w:t>
      </w:r>
      <w:r w:rsidR="007F2D8D" w:rsidRPr="007F2D8D">
        <w:rPr>
          <w:sz w:val="20"/>
          <w:szCs w:val="20"/>
        </w:rPr>
        <w:t xml:space="preserve">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>главы городского округа  Лыткарино</w:t>
      </w:r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22BCB981" w:rsidR="00C35DE3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AB5772">
        <w:rPr>
          <w:sz w:val="20"/>
          <w:szCs w:val="20"/>
        </w:rPr>
        <w:t>1</w:t>
      </w:r>
      <w:r w:rsidR="008D176C">
        <w:rPr>
          <w:sz w:val="20"/>
          <w:szCs w:val="20"/>
        </w:rPr>
        <w:t>5</w:t>
      </w:r>
      <w:r w:rsidR="00AB5772">
        <w:rPr>
          <w:sz w:val="20"/>
          <w:szCs w:val="20"/>
        </w:rPr>
        <w:t>.11.2022</w:t>
      </w:r>
      <w:r w:rsidRPr="007F2D8D">
        <w:rPr>
          <w:sz w:val="20"/>
          <w:szCs w:val="20"/>
        </w:rPr>
        <w:t xml:space="preserve"> № </w:t>
      </w:r>
      <w:r w:rsidR="00AB5772">
        <w:rPr>
          <w:sz w:val="20"/>
          <w:szCs w:val="20"/>
        </w:rPr>
        <w:t>711-п</w:t>
      </w:r>
    </w:p>
    <w:p w14:paraId="480B8744" w14:textId="77777777" w:rsidR="005B07ED" w:rsidRDefault="00E857B7" w:rsidP="00E857B7">
      <w:pPr>
        <w:jc w:val="right"/>
        <w:rPr>
          <w:sz w:val="18"/>
          <w:szCs w:val="18"/>
        </w:rPr>
      </w:pPr>
      <w:proofErr w:type="gramStart"/>
      <w:r w:rsidRPr="00E7693B">
        <w:rPr>
          <w:sz w:val="18"/>
          <w:szCs w:val="18"/>
        </w:rPr>
        <w:t xml:space="preserve">(с изменениями и  дополнениями, </w:t>
      </w:r>
      <w:proofErr w:type="spellStart"/>
      <w:r w:rsidRPr="00E7693B">
        <w:rPr>
          <w:sz w:val="18"/>
          <w:szCs w:val="18"/>
        </w:rPr>
        <w:t>внесенными</w:t>
      </w:r>
      <w:proofErr w:type="spellEnd"/>
      <w:r w:rsidRPr="00E7693B">
        <w:rPr>
          <w:sz w:val="18"/>
          <w:szCs w:val="18"/>
        </w:rPr>
        <w:t xml:space="preserve"> Постановлением Главы г.о. Лыткарино                                                                                                                                                                       </w:t>
      </w:r>
      <w:r>
        <w:rPr>
          <w:sz w:val="18"/>
          <w:szCs w:val="18"/>
        </w:rPr>
        <w:t xml:space="preserve">                          от  17.02.2023 №69-п</w:t>
      </w:r>
      <w:r w:rsidR="00F97839">
        <w:rPr>
          <w:sz w:val="18"/>
          <w:szCs w:val="18"/>
        </w:rPr>
        <w:t>, от 25.05.2023 №300-п</w:t>
      </w:r>
      <w:r w:rsidR="00E061F0">
        <w:rPr>
          <w:sz w:val="18"/>
          <w:szCs w:val="18"/>
        </w:rPr>
        <w:t>, от 29.06.2023 № 387-п</w:t>
      </w:r>
      <w:r w:rsidR="00AA5CBA">
        <w:rPr>
          <w:sz w:val="18"/>
          <w:szCs w:val="18"/>
        </w:rPr>
        <w:t>, от 21.08.2023 №493-п</w:t>
      </w:r>
      <w:r w:rsidR="005B07ED">
        <w:rPr>
          <w:sz w:val="18"/>
          <w:szCs w:val="18"/>
        </w:rPr>
        <w:t xml:space="preserve">, </w:t>
      </w:r>
      <w:proofErr w:type="gramEnd"/>
    </w:p>
    <w:p w14:paraId="6BEF632A" w14:textId="6CED5E76" w:rsidR="00E857B7" w:rsidRPr="00E7693B" w:rsidRDefault="005B07ED" w:rsidP="00E857B7">
      <w:pPr>
        <w:jc w:val="right"/>
        <w:rPr>
          <w:color w:val="000000"/>
        </w:rPr>
      </w:pPr>
      <w:r>
        <w:rPr>
          <w:sz w:val="18"/>
          <w:szCs w:val="18"/>
        </w:rPr>
        <w:t>от 21.12.2023 №779-п</w:t>
      </w:r>
      <w:r w:rsidR="00BB775C">
        <w:rPr>
          <w:sz w:val="18"/>
          <w:szCs w:val="18"/>
        </w:rPr>
        <w:t>, от 08.02.2024 № 73-п</w:t>
      </w:r>
      <w:r w:rsidR="00E857B7">
        <w:rPr>
          <w:sz w:val="18"/>
          <w:szCs w:val="18"/>
        </w:rPr>
        <w:t>)</w:t>
      </w:r>
    </w:p>
    <w:p w14:paraId="15418766" w14:textId="77777777" w:rsidR="001071DC" w:rsidRDefault="001071DC" w:rsidP="001071DC">
      <w:pPr>
        <w:jc w:val="center"/>
        <w:rPr>
          <w:b/>
          <w:bCs/>
        </w:rPr>
      </w:pPr>
    </w:p>
    <w:p w14:paraId="79248CD6" w14:textId="77777777" w:rsidR="00BB775C" w:rsidRPr="00BB775C" w:rsidRDefault="00BB775C" w:rsidP="00BB775C">
      <w:r w:rsidRPr="00BB775C">
        <w:t>Муниципальная программа «Цифровое муниципальное образование» на 2023-2030 годы</w:t>
      </w:r>
    </w:p>
    <w:p w14:paraId="0A3BE27C" w14:textId="77777777" w:rsidR="00BB775C" w:rsidRPr="00BB775C" w:rsidRDefault="00BB775C" w:rsidP="00BB775C">
      <w:r w:rsidRPr="00BB775C">
        <w:tab/>
        <w:t xml:space="preserve"> </w:t>
      </w:r>
      <w:r w:rsidRPr="00BB775C">
        <w:tab/>
      </w:r>
    </w:p>
    <w:p w14:paraId="366C6286" w14:textId="77777777" w:rsidR="00BB775C" w:rsidRPr="00BB775C" w:rsidRDefault="00BB775C" w:rsidP="00BB775C">
      <w:r w:rsidRPr="00BB775C">
        <w:t>1. Паспорт программы «Цифровое муниципальное образование» на 2023-2030 годы</w:t>
      </w:r>
    </w:p>
    <w:p w14:paraId="770C8059" w14:textId="77777777" w:rsidR="00BB775C" w:rsidRPr="00BB775C" w:rsidRDefault="00BB775C" w:rsidP="00BB775C"/>
    <w:tbl>
      <w:tblPr>
        <w:tblW w:w="1587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3"/>
        <w:gridCol w:w="1734"/>
        <w:gridCol w:w="1640"/>
        <w:gridCol w:w="1265"/>
        <w:gridCol w:w="1428"/>
        <w:gridCol w:w="1284"/>
        <w:gridCol w:w="1275"/>
        <w:gridCol w:w="1276"/>
        <w:gridCol w:w="1276"/>
        <w:gridCol w:w="1276"/>
      </w:tblGrid>
      <w:tr w:rsidR="00BB775C" w:rsidRPr="00BB775C" w14:paraId="4E3787F7" w14:textId="77777777" w:rsidTr="004D123D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4D616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Координатор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B5D84C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BB775C" w:rsidRPr="00BB775C" w14:paraId="02DC73C5" w14:textId="77777777" w:rsidTr="004D123D">
        <w:trPr>
          <w:trHeight w:val="46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7FCF3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Муниципальный заказчик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5FD78A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Городской округ Лыткарино</w:t>
            </w:r>
          </w:p>
        </w:tc>
      </w:tr>
      <w:tr w:rsidR="00BB775C" w:rsidRPr="00BB775C" w14:paraId="253CA9BA" w14:textId="77777777" w:rsidTr="004D123D">
        <w:trPr>
          <w:trHeight w:val="703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20D9A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Цели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CE0C044" w14:textId="77777777" w:rsidR="00BB775C" w:rsidRPr="00BB775C" w:rsidRDefault="00BB775C" w:rsidP="00BB775C">
            <w:r w:rsidRPr="00BB775C">
              <w:t>Повышение эффективности муниципаль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BB775C" w:rsidRPr="00BB775C" w14:paraId="1C09FC2C" w14:textId="77777777" w:rsidTr="004D123D">
        <w:trPr>
          <w:trHeight w:val="1182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800D1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Перечень подпрограмм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5406E7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5E998F80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44231B8F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Подпрограмма 3 «Обеспечивающая подпрограмма»</w:t>
            </w:r>
          </w:p>
          <w:p w14:paraId="11E512AC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Подпрограмма 4 «Развитие архивного дела»</w:t>
            </w:r>
          </w:p>
        </w:tc>
      </w:tr>
      <w:tr w:rsidR="00BB775C" w:rsidRPr="00BB775C" w14:paraId="2A38EA52" w14:textId="77777777" w:rsidTr="004D123D">
        <w:trPr>
          <w:trHeight w:val="238"/>
        </w:trPr>
        <w:tc>
          <w:tcPr>
            <w:tcW w:w="3423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461BD37D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48D4265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Расходы (тыс. рублей)</w:t>
            </w:r>
          </w:p>
        </w:tc>
      </w:tr>
      <w:tr w:rsidR="00BB775C" w:rsidRPr="00BB775C" w14:paraId="09263338" w14:textId="77777777" w:rsidTr="004D123D">
        <w:trPr>
          <w:trHeight w:val="464"/>
        </w:trPr>
        <w:tc>
          <w:tcPr>
            <w:tcW w:w="3423" w:type="dxa"/>
            <w:vMerge/>
            <w:tcBorders>
              <w:top w:val="nil"/>
              <w:bottom w:val="nil"/>
              <w:right w:val="nil"/>
            </w:tcBorders>
          </w:tcPr>
          <w:p w14:paraId="64820628" w14:textId="77777777" w:rsidR="00BB775C" w:rsidRPr="00BB775C" w:rsidRDefault="00BB775C" w:rsidP="00BB775C">
            <w:pPr>
              <w:rPr>
                <w:rFonts w:eastAsia="MS Mincho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B33197A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Всего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2653B35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2023 год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09D2AA9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2024 год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87A5708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2025 год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869AC3E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2026 г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901944D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2027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31647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2028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79A867F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2029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5E2694C5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2030 год</w:t>
            </w:r>
          </w:p>
        </w:tc>
      </w:tr>
      <w:tr w:rsidR="00BB775C" w:rsidRPr="00BB775C" w14:paraId="5D56EF53" w14:textId="77777777" w:rsidTr="004D123D">
        <w:trPr>
          <w:trHeight w:val="252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1987A32B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Средства бюджета Московской области</w:t>
            </w:r>
          </w:p>
        </w:tc>
        <w:tc>
          <w:tcPr>
            <w:tcW w:w="1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8B6877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3716,0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33476B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3716,0</w:t>
            </w:r>
          </w:p>
        </w:tc>
        <w:tc>
          <w:tcPr>
            <w:tcW w:w="1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479176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0,0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A4418B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0,0</w:t>
            </w:r>
          </w:p>
        </w:tc>
        <w:tc>
          <w:tcPr>
            <w:tcW w:w="12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735DF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9B3B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0302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4E6C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F5E4C9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19E402FA" w14:textId="77777777" w:rsidTr="004D123D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6B282A2D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Средства федерального бюджет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6F72E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A5A335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732010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A1F0B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9D3DD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AC11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D802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AC70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52A72B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3C76540B" w14:textId="77777777" w:rsidTr="004D123D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5B52E8F1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 xml:space="preserve">Средства бюджета городского округа 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BF4144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186393,9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378DC4" w14:textId="77777777" w:rsidR="00BB775C" w:rsidRPr="00BB775C" w:rsidRDefault="00BB775C" w:rsidP="00BB775C">
            <w:r w:rsidRPr="00BB775C">
              <w:t>44873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467DA7" w14:textId="77777777" w:rsidR="00BB775C" w:rsidRPr="00BB775C" w:rsidRDefault="00BB775C" w:rsidP="00BB775C">
            <w:r w:rsidRPr="00BB775C">
              <w:t>48035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F6D9F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46593,1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2D5390" w14:textId="77777777" w:rsidR="00BB775C" w:rsidRPr="00BB775C" w:rsidRDefault="00BB775C" w:rsidP="00BB775C">
            <w:r w:rsidRPr="00BB775C">
              <w:t>45692,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B9D3E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C3CDF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81FD6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AA3314" w14:textId="77777777" w:rsidR="00BB775C" w:rsidRPr="00BB775C" w:rsidRDefault="00BB775C" w:rsidP="00BB775C">
            <w:r w:rsidRPr="00BB775C">
              <w:t>300,0</w:t>
            </w:r>
          </w:p>
        </w:tc>
      </w:tr>
      <w:tr w:rsidR="00BB775C" w:rsidRPr="00BB775C" w14:paraId="50971C78" w14:textId="77777777" w:rsidTr="004D123D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2282F24E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Внебюджетные средств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9658AE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D4C37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5C2F5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90AE1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72820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2A40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A77F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B15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2773ED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3F212564" w14:textId="77777777" w:rsidTr="004D123D">
        <w:trPr>
          <w:trHeight w:val="13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02C0B79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lastRenderedPageBreak/>
              <w:t>Всего, в том числе по годам: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C0FFAB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190109,9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1D0D60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48589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96F5F0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48035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65DEC5" w14:textId="77777777" w:rsidR="00BB775C" w:rsidRPr="00BB775C" w:rsidRDefault="00BB775C" w:rsidP="00BB775C">
            <w:r w:rsidRPr="00BB775C">
              <w:t>46593,1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1FD23A" w14:textId="77777777" w:rsidR="00BB775C" w:rsidRPr="00BB775C" w:rsidRDefault="00BB775C" w:rsidP="00BB775C">
            <w:r w:rsidRPr="00BB775C">
              <w:t>45692,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0F0C8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21048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77C04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1CD617A" w14:textId="77777777" w:rsidR="00BB775C" w:rsidRPr="00BB775C" w:rsidRDefault="00BB775C" w:rsidP="00BB775C">
            <w:r w:rsidRPr="00BB775C">
              <w:t>300,0</w:t>
            </w:r>
          </w:p>
        </w:tc>
      </w:tr>
    </w:tbl>
    <w:p w14:paraId="75A43D47" w14:textId="77777777" w:rsidR="00BB775C" w:rsidRPr="00BB775C" w:rsidRDefault="00BB775C" w:rsidP="00BB775C"/>
    <w:p w14:paraId="38CFB65E" w14:textId="77777777" w:rsidR="00BB775C" w:rsidRPr="00BB775C" w:rsidRDefault="00BB775C" w:rsidP="00BB775C">
      <w:pPr>
        <w:sectPr w:rsidR="00BB775C" w:rsidRPr="00BB775C" w:rsidSect="0005223F">
          <w:headerReference w:type="default" r:id="rId11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13940B71" w14:textId="77777777" w:rsidR="00BB775C" w:rsidRPr="00BB775C" w:rsidRDefault="00BB775C" w:rsidP="00BB775C">
      <w:r w:rsidRPr="00BB775C"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3187B8FB" w14:textId="77777777" w:rsidR="00BB775C" w:rsidRPr="00BB775C" w:rsidRDefault="00BB775C" w:rsidP="00BB775C"/>
    <w:p w14:paraId="3ED0413C" w14:textId="77777777" w:rsidR="00BB775C" w:rsidRPr="00BB775C" w:rsidRDefault="00BB775C" w:rsidP="00BB775C">
      <w:r w:rsidRPr="00BB775C">
        <w:t>2.1. Общая характеристика в сфере развития цифровой экономики муниципального образования Московской области</w:t>
      </w:r>
    </w:p>
    <w:p w14:paraId="566382A5" w14:textId="77777777" w:rsidR="00BB775C" w:rsidRPr="00BB775C" w:rsidRDefault="00BB775C" w:rsidP="00BB775C">
      <w:r w:rsidRPr="00BB775C">
        <w:tab/>
      </w:r>
    </w:p>
    <w:p w14:paraId="4297EAB4" w14:textId="77777777" w:rsidR="00BB775C" w:rsidRPr="00BB775C" w:rsidRDefault="00BB775C" w:rsidP="00BB775C">
      <w:proofErr w:type="gramStart"/>
      <w:r w:rsidRPr="00BB775C"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BB775C"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913D168" w14:textId="77777777" w:rsidR="00BB775C" w:rsidRPr="00BB775C" w:rsidRDefault="00BB775C" w:rsidP="00BB775C"/>
    <w:p w14:paraId="685570B3" w14:textId="77777777" w:rsidR="00BB775C" w:rsidRPr="00BB775C" w:rsidRDefault="00BB775C" w:rsidP="00BB775C">
      <w:r w:rsidRPr="00BB775C">
        <w:t>2.2. Основные проблемы в сфере цифровой экономики муниципального образования Московской области</w:t>
      </w:r>
    </w:p>
    <w:p w14:paraId="30D16EC7" w14:textId="77777777" w:rsidR="00BB775C" w:rsidRPr="00BB775C" w:rsidRDefault="00BB775C" w:rsidP="00BB775C"/>
    <w:p w14:paraId="6D938369" w14:textId="77777777" w:rsidR="00BB775C" w:rsidRPr="00BB775C" w:rsidRDefault="00BB775C" w:rsidP="00BB775C">
      <w:r w:rsidRPr="00BB775C"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4F25390C" w14:textId="77777777" w:rsidR="00BB775C" w:rsidRPr="00BB775C" w:rsidRDefault="00BB775C" w:rsidP="00BB775C"/>
    <w:p w14:paraId="620A5C65" w14:textId="77777777" w:rsidR="00BB775C" w:rsidRPr="00BB775C" w:rsidRDefault="00BB775C" w:rsidP="00BB775C">
      <w:r w:rsidRPr="00BB775C">
        <w:t>2.3. Описание цели муниципальной программы</w:t>
      </w:r>
    </w:p>
    <w:p w14:paraId="42878321" w14:textId="77777777" w:rsidR="00BB775C" w:rsidRPr="00BB775C" w:rsidRDefault="00BB775C" w:rsidP="00BB775C"/>
    <w:p w14:paraId="63BE6D2A" w14:textId="77777777" w:rsidR="00BB775C" w:rsidRPr="00BB775C" w:rsidRDefault="00BB775C" w:rsidP="00BB775C">
      <w:r w:rsidRPr="00BB775C"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городском округе Лыткарино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1B6EDED8" w14:textId="77777777" w:rsidR="00BB775C" w:rsidRPr="00BB775C" w:rsidRDefault="00BB775C" w:rsidP="00BB775C">
      <w:r w:rsidRPr="00BB775C"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0767BE3E" w14:textId="77777777" w:rsidR="00BB775C" w:rsidRPr="00BB775C" w:rsidRDefault="00BB775C" w:rsidP="00BB775C">
      <w:r w:rsidRPr="00BB775C">
        <w:t>В результате реализации подпрограмм достигаются следующие планируемые результаты:</w:t>
      </w:r>
    </w:p>
    <w:p w14:paraId="31FA05B9" w14:textId="77777777" w:rsidR="00BB775C" w:rsidRPr="00BB775C" w:rsidRDefault="00BB775C" w:rsidP="00BB775C">
      <w:r w:rsidRPr="00BB775C">
        <w:t>совершенствование системы управления муниципального образования Московской области;</w:t>
      </w:r>
    </w:p>
    <w:p w14:paraId="5FBA62B2" w14:textId="77777777" w:rsidR="00BB775C" w:rsidRPr="00BB775C" w:rsidRDefault="00BB775C" w:rsidP="00BB775C">
      <w:r w:rsidRPr="00BB775C"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0C69345D" w14:textId="77777777" w:rsidR="00BB775C" w:rsidRPr="00BB775C" w:rsidRDefault="00BB775C" w:rsidP="00BB775C">
      <w:r w:rsidRPr="00BB775C"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3B0A8444" w14:textId="77777777" w:rsidR="00BB775C" w:rsidRPr="00BB775C" w:rsidRDefault="00BB775C" w:rsidP="00BB775C">
      <w:r w:rsidRPr="00BB775C"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D80EC30" w14:textId="77777777" w:rsidR="00BB775C" w:rsidRPr="00BB775C" w:rsidRDefault="00BB775C" w:rsidP="00BB775C">
      <w:r w:rsidRPr="00BB775C">
        <w:t>Достижение цели муниципальной программы «Цифровое муниципальное образование» на 2023-2030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75F1ABDA" w14:textId="77777777" w:rsidR="00BB775C" w:rsidRPr="00BB775C" w:rsidRDefault="00BB775C" w:rsidP="00BB775C">
      <w:r w:rsidRPr="00BB775C"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535AAFCC" w14:textId="77777777" w:rsidR="00BB775C" w:rsidRPr="00BB775C" w:rsidRDefault="00BB775C" w:rsidP="00BB775C"/>
    <w:p w14:paraId="59170AA3" w14:textId="77777777" w:rsidR="00BB775C" w:rsidRPr="00BB775C" w:rsidRDefault="00BB775C" w:rsidP="00BB775C">
      <w:r w:rsidRPr="00BB775C">
        <w:t xml:space="preserve">3. Прогноз развития сферы муниципального управления в муниципальном образовании Московской области с </w:t>
      </w:r>
      <w:proofErr w:type="spellStart"/>
      <w:r w:rsidRPr="00BB775C">
        <w:t>учетом</w:t>
      </w:r>
      <w:proofErr w:type="spellEnd"/>
      <w:r w:rsidRPr="00BB775C">
        <w:t xml:space="preserve"> реализации муниципальной программы, возможные варианты </w:t>
      </w:r>
      <w:r w:rsidRPr="00BB775C">
        <w:lastRenderedPageBreak/>
        <w:t>решения проблем, оценка преимуществ и рисков, возникающих при выборе вариантов решения проблем</w:t>
      </w:r>
    </w:p>
    <w:p w14:paraId="63FFEDC6" w14:textId="77777777" w:rsidR="00BB775C" w:rsidRPr="00BB775C" w:rsidRDefault="00BB775C" w:rsidP="00BB775C"/>
    <w:p w14:paraId="6C51A79C" w14:textId="77777777" w:rsidR="00BB775C" w:rsidRPr="00BB775C" w:rsidRDefault="00BB775C" w:rsidP="00BB775C">
      <w:r w:rsidRPr="00BB775C">
        <w:t xml:space="preserve">3.1. Прогноз развития инструментов цифровой экономики в муниципальном образовании Московской области с </w:t>
      </w:r>
      <w:proofErr w:type="spellStart"/>
      <w:r w:rsidRPr="00BB775C">
        <w:t>учетом</w:t>
      </w:r>
      <w:proofErr w:type="spellEnd"/>
      <w:r w:rsidRPr="00BB775C">
        <w:t xml:space="preserve"> реализации муниципальной программы, возможные варианты решения проблем</w:t>
      </w:r>
    </w:p>
    <w:p w14:paraId="1397EDFB" w14:textId="77777777" w:rsidR="00BB775C" w:rsidRPr="00BB775C" w:rsidRDefault="00BB775C" w:rsidP="00BB775C"/>
    <w:p w14:paraId="469175A6" w14:textId="77777777" w:rsidR="00BB775C" w:rsidRPr="00BB775C" w:rsidRDefault="00BB775C" w:rsidP="00BB775C">
      <w:r w:rsidRPr="00BB775C"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555B3560" w14:textId="77777777" w:rsidR="00BB775C" w:rsidRPr="00BB775C" w:rsidRDefault="00BB775C" w:rsidP="00BB775C"/>
    <w:p w14:paraId="271B7613" w14:textId="77777777" w:rsidR="00BB775C" w:rsidRPr="00BB775C" w:rsidRDefault="00BB775C" w:rsidP="00BB775C">
      <w:r w:rsidRPr="00BB775C">
        <w:t xml:space="preserve">Сопоставление основных показателей, характеризующих развитие проблем в сфере муниципального управления к 2023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30 года программно-целевого сценария. Решение задач Московской области и муниципальных задач в сфере муниципального управления </w:t>
      </w:r>
      <w:proofErr w:type="gramStart"/>
      <w:r w:rsidRPr="00BB775C">
        <w:t>позволит</w:t>
      </w:r>
      <w:proofErr w:type="gramEnd"/>
      <w:r w:rsidRPr="00BB775C">
        <w:t xml:space="preserve"> достичь планируемые целевые значения показателей за </w:t>
      </w:r>
      <w:proofErr w:type="spellStart"/>
      <w:r w:rsidRPr="00BB775C">
        <w:t>счет</w:t>
      </w:r>
      <w:proofErr w:type="spellEnd"/>
      <w:r w:rsidRPr="00BB775C">
        <w:t xml:space="preserve">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638D7457" w14:textId="77777777" w:rsidR="00BB775C" w:rsidRPr="00BB775C" w:rsidRDefault="00BB775C" w:rsidP="00BB775C">
      <w:r w:rsidRPr="00BB775C">
        <w:t xml:space="preserve">Вместе с тем использование программно-целевого сценария не гарантирует отсутствие </w:t>
      </w:r>
      <w:proofErr w:type="spellStart"/>
      <w:r w:rsidRPr="00BB775C">
        <w:t>определенных</w:t>
      </w:r>
      <w:proofErr w:type="spellEnd"/>
      <w:r w:rsidRPr="00BB775C">
        <w:t xml:space="preserve"> рисков в ходе реализации муниципальной программы под воздействием соответствующих внешних и внутренних факторов. </w:t>
      </w:r>
    </w:p>
    <w:p w14:paraId="44B52BB6" w14:textId="77777777" w:rsidR="00BB775C" w:rsidRPr="00BB775C" w:rsidRDefault="00BB775C" w:rsidP="00BB775C">
      <w:r w:rsidRPr="00BB775C">
        <w:t>Основные риски, которые могут возникнуть при реализации муниципальной программы:</w:t>
      </w:r>
    </w:p>
    <w:p w14:paraId="755AB37D" w14:textId="77777777" w:rsidR="00BB775C" w:rsidRPr="00BB775C" w:rsidRDefault="00BB775C" w:rsidP="00BB775C">
      <w:proofErr w:type="spellStart"/>
      <w:r w:rsidRPr="00BB775C">
        <w:t>недостижение</w:t>
      </w:r>
      <w:proofErr w:type="spellEnd"/>
      <w:r w:rsidRPr="00BB775C">
        <w:t xml:space="preserve"> значений целевых показателей планируемых результатов муниципальной программы</w:t>
      </w:r>
    </w:p>
    <w:p w14:paraId="33A4C277" w14:textId="77777777" w:rsidR="00BB775C" w:rsidRPr="00BB775C" w:rsidRDefault="00BB775C" w:rsidP="00BB775C">
      <w:r w:rsidRPr="00BB775C"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52C5130A" w14:textId="77777777" w:rsidR="00BB775C" w:rsidRPr="00BB775C" w:rsidRDefault="00BB775C" w:rsidP="00BB775C">
      <w:r w:rsidRPr="00BB775C">
        <w:t xml:space="preserve">снижение </w:t>
      </w:r>
      <w:proofErr w:type="spellStart"/>
      <w:r w:rsidRPr="00BB775C">
        <w:t>объемов</w:t>
      </w:r>
      <w:proofErr w:type="spellEnd"/>
      <w:r w:rsidRPr="00BB775C">
        <w:t xml:space="preserve"> финансирования мероприятий муниципальной программы вследствие изменения прогнозируемых </w:t>
      </w:r>
      <w:proofErr w:type="spellStart"/>
      <w:r w:rsidRPr="00BB775C">
        <w:t>объемов</w:t>
      </w:r>
      <w:proofErr w:type="spellEnd"/>
      <w:r w:rsidRPr="00BB775C">
        <w:t xml:space="preserve">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6D784F3B" w14:textId="77777777" w:rsidR="00BB775C" w:rsidRPr="00BB775C" w:rsidRDefault="00BB775C" w:rsidP="00BB775C">
      <w:r w:rsidRPr="00BB775C"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3B847A27" w14:textId="77777777" w:rsidR="00BB775C" w:rsidRPr="00BB775C" w:rsidRDefault="00BB775C" w:rsidP="00BB775C">
      <w:r w:rsidRPr="00BB775C">
        <w:t>технические и технологические риски, в том числе по причине несовместимости ИС;</w:t>
      </w:r>
    </w:p>
    <w:p w14:paraId="644EFD69" w14:textId="77777777" w:rsidR="00BB775C" w:rsidRPr="00BB775C" w:rsidRDefault="00BB775C" w:rsidP="00BB775C">
      <w:r w:rsidRPr="00BB775C"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455C9DC7" w14:textId="77777777" w:rsidR="00BB775C" w:rsidRPr="00BB775C" w:rsidRDefault="00BB775C" w:rsidP="00BB775C">
      <w:r w:rsidRPr="00BB775C">
        <w:t>организационные риски при не обеспечении необходимого взаимодействия участников решения программных задач.</w:t>
      </w:r>
    </w:p>
    <w:p w14:paraId="0D1DC612" w14:textId="77777777" w:rsidR="00BB775C" w:rsidRPr="00BB775C" w:rsidRDefault="00BB775C" w:rsidP="00BB775C">
      <w:r w:rsidRPr="00BB775C">
        <w:t xml:space="preserve">В целях обеспечения управления рисками муниципальный заказчик программы </w:t>
      </w:r>
      <w:proofErr w:type="gramStart"/>
      <w:r w:rsidRPr="00BB775C">
        <w:t>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</w:t>
      </w:r>
      <w:proofErr w:type="gramEnd"/>
      <w:r w:rsidRPr="00BB775C">
        <w:t xml:space="preserve">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4A444DCC" w14:textId="77777777" w:rsidR="00BB775C" w:rsidRPr="00BB775C" w:rsidRDefault="00BB775C" w:rsidP="00BB775C">
      <w:r w:rsidRPr="00BB775C"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396959DC" w14:textId="77777777" w:rsidR="00BB775C" w:rsidRPr="00BB775C" w:rsidRDefault="00BB775C" w:rsidP="00BB775C">
      <w:r w:rsidRPr="00BB775C">
        <w:t xml:space="preserve">Минимизация </w:t>
      </w:r>
      <w:proofErr w:type="gramStart"/>
      <w:r w:rsidRPr="00BB775C">
        <w:t>риска несогласованности действий участников муниципальной программы</w:t>
      </w:r>
      <w:proofErr w:type="gramEnd"/>
      <w:r w:rsidRPr="00BB775C">
        <w:t xml:space="preserve">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19A92318" w14:textId="77777777" w:rsidR="00BB775C" w:rsidRPr="00BB775C" w:rsidRDefault="00BB775C" w:rsidP="00BB775C">
      <w:r w:rsidRPr="00BB775C">
        <w:t xml:space="preserve">Минимизация рисков недофинансирования из бюджетных и других запланированных источников осуществляется </w:t>
      </w:r>
      <w:proofErr w:type="spellStart"/>
      <w:r w:rsidRPr="00BB775C">
        <w:t>путем</w:t>
      </w:r>
      <w:proofErr w:type="spellEnd"/>
      <w:r w:rsidRPr="00BB775C">
        <w:t xml:space="preserve"> ежегодного пересмотра прогнозных показателей доходов бюджета </w:t>
      </w:r>
      <w:r w:rsidRPr="00BB775C">
        <w:lastRenderedPageBreak/>
        <w:t xml:space="preserve">муниципального образования Московской области, </w:t>
      </w:r>
      <w:proofErr w:type="spellStart"/>
      <w:r w:rsidRPr="00BB775C">
        <w:t>учтенных</w:t>
      </w:r>
      <w:proofErr w:type="spellEnd"/>
      <w:r w:rsidRPr="00BB775C">
        <w:t xml:space="preserve">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</w:t>
      </w:r>
      <w:proofErr w:type="spellStart"/>
      <w:r w:rsidRPr="00BB775C">
        <w:t>объемов</w:t>
      </w:r>
      <w:proofErr w:type="spellEnd"/>
      <w:r w:rsidRPr="00BB775C">
        <w:t xml:space="preserve"> финансирования в пределах 5 процентов относительно общего </w:t>
      </w:r>
      <w:proofErr w:type="spellStart"/>
      <w:r w:rsidRPr="00BB775C">
        <w:t>объема</w:t>
      </w:r>
      <w:proofErr w:type="spellEnd"/>
      <w:r w:rsidRPr="00BB775C">
        <w:t xml:space="preserve"> запланированных в соответствующей подпрограмме финансовых средств на ее реализацию.</w:t>
      </w:r>
    </w:p>
    <w:p w14:paraId="08B3FEDA" w14:textId="77777777" w:rsidR="00BB775C" w:rsidRPr="00BB775C" w:rsidRDefault="00BB775C" w:rsidP="00BB775C">
      <w:r w:rsidRPr="00BB775C">
        <w:t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7C44AE55" w14:textId="77777777" w:rsidR="00BB775C" w:rsidRPr="00BB775C" w:rsidRDefault="00BB775C" w:rsidP="00BB775C">
      <w:r w:rsidRPr="00BB775C"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71E0FB78" w14:textId="77777777" w:rsidR="00BB775C" w:rsidRPr="00BB775C" w:rsidRDefault="00BB775C" w:rsidP="00BB775C"/>
    <w:p w14:paraId="5F1C2FE4" w14:textId="77777777" w:rsidR="00BB775C" w:rsidRPr="00BB775C" w:rsidRDefault="00BB775C" w:rsidP="00BB775C">
      <w:r w:rsidRPr="00BB775C">
        <w:t>4. Перечень подпрограмм и краткое их описание</w:t>
      </w:r>
    </w:p>
    <w:p w14:paraId="57661D10" w14:textId="77777777" w:rsidR="00BB775C" w:rsidRPr="00BB775C" w:rsidRDefault="00BB775C" w:rsidP="00BB775C"/>
    <w:p w14:paraId="0375C37C" w14:textId="77777777" w:rsidR="00BB775C" w:rsidRPr="00BB775C" w:rsidRDefault="00BB775C" w:rsidP="00BB775C">
      <w:r w:rsidRPr="00BB775C">
        <w:tab/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proofErr w:type="spellStart"/>
      <w:r w:rsidRPr="00BB775C">
        <w:t>трех</w:t>
      </w:r>
      <w:proofErr w:type="spellEnd"/>
      <w:r w:rsidRPr="00BB775C">
        <w:t xml:space="preserve"> подпрограмм.</w:t>
      </w:r>
    </w:p>
    <w:p w14:paraId="57D92943" w14:textId="77777777" w:rsidR="00BB775C" w:rsidRPr="00BB775C" w:rsidRDefault="00BB775C" w:rsidP="00BB775C">
      <w:r w:rsidRPr="00BB775C">
        <w:tab/>
        <w:t>Муниципальная программа состоит из следующих подпрограмм:</w:t>
      </w:r>
    </w:p>
    <w:p w14:paraId="4110D88A" w14:textId="77777777" w:rsidR="00BB775C" w:rsidRPr="00BB775C" w:rsidRDefault="00BB775C" w:rsidP="00BB775C">
      <w:r w:rsidRPr="00BB775C">
        <w:t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 на 2023-2030 годы (Подпрограмма 1).</w:t>
      </w:r>
    </w:p>
    <w:p w14:paraId="3E5000DF" w14:textId="77777777" w:rsidR="00BB775C" w:rsidRPr="00BB775C" w:rsidRDefault="00BB775C" w:rsidP="00BB775C">
      <w:proofErr w:type="gramStart"/>
      <w:r w:rsidRPr="00BB775C">
        <w:t>Направлена</w:t>
      </w:r>
      <w:proofErr w:type="gramEnd"/>
      <w:r w:rsidRPr="00BB775C">
        <w:t xml:space="preserve"> на совершенствование системы управления муниципального образования Московской области и снижение административных барьеров, повышение качества и доступности предоставления государственных и муниципальных услуг;</w:t>
      </w:r>
    </w:p>
    <w:p w14:paraId="1E3E4394" w14:textId="77777777" w:rsidR="00BB775C" w:rsidRPr="00BB775C" w:rsidRDefault="00BB775C" w:rsidP="00BB775C">
      <w:r w:rsidRPr="00BB775C"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3-2030 годы (Подпрограмма 2).</w:t>
      </w:r>
    </w:p>
    <w:p w14:paraId="55B35311" w14:textId="77777777" w:rsidR="00BB775C" w:rsidRPr="00BB775C" w:rsidRDefault="00BB775C" w:rsidP="00BB775C">
      <w:proofErr w:type="gramStart"/>
      <w:r w:rsidRPr="00BB775C">
        <w:t>Направлена</w:t>
      </w:r>
      <w:proofErr w:type="gramEnd"/>
      <w:r w:rsidRPr="00BB775C">
        <w:t xml:space="preserve">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5B8685E5" w14:textId="77777777" w:rsidR="00BB775C" w:rsidRPr="00BB775C" w:rsidRDefault="00BB775C" w:rsidP="00BB775C">
      <w:r w:rsidRPr="00BB775C">
        <w:t>Подпрограмма 3 «Обеспечивающая подпрограмма» на 2023-2030 годы (Подпрограмма 3).</w:t>
      </w:r>
    </w:p>
    <w:p w14:paraId="52CB9069" w14:textId="77777777" w:rsidR="00BB775C" w:rsidRPr="00BB775C" w:rsidRDefault="00BB775C" w:rsidP="00BB775C">
      <w:proofErr w:type="gramStart"/>
      <w:r w:rsidRPr="00BB775C">
        <w:t>Направлена</w:t>
      </w:r>
      <w:proofErr w:type="gramEnd"/>
      <w:r w:rsidRPr="00BB775C">
        <w:t xml:space="preserve"> на обеспечение выполнения мероприятий программы «Цифровое муниципальное образование»</w:t>
      </w:r>
    </w:p>
    <w:p w14:paraId="666FED66" w14:textId="77777777" w:rsidR="00BB775C" w:rsidRPr="00BB775C" w:rsidRDefault="00BB775C" w:rsidP="00BB775C"/>
    <w:p w14:paraId="6EF3596A" w14:textId="77777777" w:rsidR="00BB775C" w:rsidRPr="00BB775C" w:rsidRDefault="00BB775C" w:rsidP="00BB775C"/>
    <w:p w14:paraId="08BA1EEA" w14:textId="77777777" w:rsidR="00BB775C" w:rsidRPr="00BB775C" w:rsidRDefault="00BB775C" w:rsidP="00BB775C">
      <w:r w:rsidRPr="00BB775C">
        <w:t>5. </w:t>
      </w:r>
      <w:proofErr w:type="spellStart"/>
      <w:r w:rsidRPr="00BB775C">
        <w:t>Обобщенная</w:t>
      </w:r>
      <w:proofErr w:type="spellEnd"/>
      <w:r w:rsidRPr="00BB775C">
        <w:t xml:space="preserve"> характеристика основных мероприятий муниципальной программы с обоснованием необходимости их осуществления</w:t>
      </w:r>
    </w:p>
    <w:p w14:paraId="67409D98" w14:textId="77777777" w:rsidR="00BB775C" w:rsidRPr="00BB775C" w:rsidRDefault="00BB775C" w:rsidP="00BB775C">
      <w:r w:rsidRPr="00BB775C">
        <w:tab/>
      </w:r>
    </w:p>
    <w:p w14:paraId="34EABEF7" w14:textId="77777777" w:rsidR="00BB775C" w:rsidRPr="00BB775C" w:rsidRDefault="00BB775C" w:rsidP="00BB775C">
      <w:r w:rsidRPr="00BB775C">
        <w:lastRenderedPageBreak/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</w:t>
      </w:r>
      <w:proofErr w:type="spellStart"/>
      <w:r w:rsidRPr="00BB775C">
        <w:t>включенные</w:t>
      </w:r>
      <w:proofErr w:type="spellEnd"/>
      <w:r w:rsidRPr="00BB775C">
        <w:t xml:space="preserve">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три блока основных мероприятий – три подпрограммы муниципальной программы.</w:t>
      </w:r>
    </w:p>
    <w:p w14:paraId="2CACCF0A" w14:textId="77777777" w:rsidR="00BB775C" w:rsidRPr="00BB775C" w:rsidRDefault="00BB775C" w:rsidP="00BB775C">
      <w:r w:rsidRPr="00BB775C">
        <w:t>Подпрограммой 1 предусматривается реализация следующих основных мероприятий:</w:t>
      </w:r>
    </w:p>
    <w:p w14:paraId="7C8F8D25" w14:textId="77777777" w:rsidR="00BB775C" w:rsidRPr="00BB775C" w:rsidRDefault="00BB775C" w:rsidP="00BB775C">
      <w:r w:rsidRPr="00BB775C">
        <w:t>организация деятельности МФЦ;</w:t>
      </w:r>
    </w:p>
    <w:p w14:paraId="2A26AE77" w14:textId="77777777" w:rsidR="00BB775C" w:rsidRPr="00BB775C" w:rsidRDefault="00BB775C" w:rsidP="00BB775C">
      <w:r w:rsidRPr="00BB775C">
        <w:t>совершенствование системы предоставления государственных и муниципальных услуг по принципу одного окна в МФЦ.</w:t>
      </w:r>
    </w:p>
    <w:p w14:paraId="28FFE5F8" w14:textId="77777777" w:rsidR="00BB775C" w:rsidRPr="00BB775C" w:rsidRDefault="00BB775C" w:rsidP="00BB775C">
      <w:pPr>
        <w:rPr>
          <w:rFonts w:eastAsia="Calibri"/>
        </w:rPr>
      </w:pPr>
      <w:r w:rsidRPr="00BB775C">
        <w:t xml:space="preserve"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</w:t>
      </w:r>
      <w:proofErr w:type="gramStart"/>
      <w:r w:rsidRPr="00BB775C">
        <w:t>технологий</w:t>
      </w:r>
      <w:proofErr w:type="gramEnd"/>
      <w:r w:rsidRPr="00BB775C"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BB775C">
        <w:rPr>
          <w:rFonts w:eastAsia="Calibri"/>
        </w:rPr>
        <w:t>:</w:t>
      </w:r>
    </w:p>
    <w:p w14:paraId="7C2633A8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1) Информационная инфраструктура;</w:t>
      </w:r>
    </w:p>
    <w:p w14:paraId="6098A8B1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2) Информационная безопасность;</w:t>
      </w:r>
    </w:p>
    <w:p w14:paraId="5B8C8775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3) Цифровое государственное управление;</w:t>
      </w:r>
    </w:p>
    <w:p w14:paraId="393588B1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4) Цифровая образовательная среда;</w:t>
      </w:r>
    </w:p>
    <w:p w14:paraId="55C9CB70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5) Цифровая культура.</w:t>
      </w:r>
    </w:p>
    <w:p w14:paraId="398E590F" w14:textId="77777777" w:rsidR="00BB775C" w:rsidRPr="00BB775C" w:rsidRDefault="00BB775C" w:rsidP="00BB775C">
      <w:r w:rsidRPr="00BB775C">
        <w:t>Подпрограммой 3 предусматривается реализация следующих основных мероприятий:</w:t>
      </w:r>
    </w:p>
    <w:p w14:paraId="24FB7855" w14:textId="77777777" w:rsidR="00BB775C" w:rsidRPr="00BB775C" w:rsidRDefault="00BB775C" w:rsidP="00BB775C">
      <w:r w:rsidRPr="00BB775C">
        <w:t>создание условий для реализации полномочий органов местного самоуправления</w:t>
      </w:r>
    </w:p>
    <w:p w14:paraId="5E440D39" w14:textId="77777777" w:rsidR="00BB775C" w:rsidRPr="00BB775C" w:rsidRDefault="00BB775C" w:rsidP="00BB775C">
      <w:pPr>
        <w:sectPr w:rsidR="00BB775C" w:rsidRPr="00BB775C" w:rsidSect="0005223F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73BC3452" w14:textId="77777777" w:rsidR="00BB775C" w:rsidRPr="00BB775C" w:rsidRDefault="00BB775C" w:rsidP="00BB775C">
      <w:r w:rsidRPr="00BB775C">
        <w:lastRenderedPageBreak/>
        <w:t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 на 2023-2030 гг.»</w:t>
      </w:r>
    </w:p>
    <w:p w14:paraId="16302E38" w14:textId="77777777" w:rsidR="00BB775C" w:rsidRPr="00BB775C" w:rsidRDefault="00BB775C" w:rsidP="00BB775C"/>
    <w:p w14:paraId="5169DAB5" w14:textId="77777777" w:rsidR="00BB775C" w:rsidRPr="00BB775C" w:rsidRDefault="00BB775C" w:rsidP="00BB775C">
      <w:r w:rsidRPr="00BB775C">
        <w:t>1. Паспорт муниципальной Подпрограммы 1 муниципальной программы «Цифровое муниципальное образование»</w:t>
      </w:r>
    </w:p>
    <w:p w14:paraId="64F82CB7" w14:textId="77777777" w:rsidR="00BB775C" w:rsidRPr="00BB775C" w:rsidRDefault="00BB775C" w:rsidP="00BB775C"/>
    <w:tbl>
      <w:tblPr>
        <w:tblW w:w="4965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1"/>
        <w:gridCol w:w="2836"/>
        <w:gridCol w:w="994"/>
        <w:gridCol w:w="1275"/>
        <w:gridCol w:w="1275"/>
        <w:gridCol w:w="1418"/>
        <w:gridCol w:w="1116"/>
        <w:gridCol w:w="1128"/>
        <w:gridCol w:w="1125"/>
        <w:gridCol w:w="1125"/>
        <w:gridCol w:w="1113"/>
      </w:tblGrid>
      <w:tr w:rsidR="00BB775C" w:rsidRPr="00BB775C" w14:paraId="70D5889C" w14:textId="77777777" w:rsidTr="004D123D">
        <w:trPr>
          <w:trHeight w:val="377"/>
        </w:trPr>
        <w:tc>
          <w:tcPr>
            <w:tcW w:w="1534" w:type="pct"/>
            <w:gridSpan w:val="2"/>
          </w:tcPr>
          <w:p w14:paraId="1FD855F4" w14:textId="77777777" w:rsidR="00BB775C" w:rsidRPr="00BB775C" w:rsidRDefault="00BB775C" w:rsidP="00BB775C">
            <w:r w:rsidRPr="00BB775C">
              <w:t>Координатор муниципальной подпрограммы</w:t>
            </w:r>
          </w:p>
        </w:tc>
        <w:tc>
          <w:tcPr>
            <w:tcW w:w="3466" w:type="pct"/>
            <w:gridSpan w:val="9"/>
          </w:tcPr>
          <w:p w14:paraId="4966339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BB775C" w:rsidRPr="00BB775C" w14:paraId="27AFCC26" w14:textId="77777777" w:rsidTr="004D123D">
        <w:trPr>
          <w:trHeight w:val="377"/>
        </w:trPr>
        <w:tc>
          <w:tcPr>
            <w:tcW w:w="1534" w:type="pct"/>
            <w:gridSpan w:val="2"/>
          </w:tcPr>
          <w:p w14:paraId="4AE6AC54" w14:textId="77777777" w:rsidR="00BB775C" w:rsidRPr="00BB775C" w:rsidRDefault="00BB775C" w:rsidP="00BB775C">
            <w:r w:rsidRPr="00BB775C">
              <w:t>Муниципальный заказчик подпрограммы</w:t>
            </w:r>
          </w:p>
        </w:tc>
        <w:tc>
          <w:tcPr>
            <w:tcW w:w="3466" w:type="pct"/>
            <w:gridSpan w:val="9"/>
          </w:tcPr>
          <w:p w14:paraId="0E6DDC7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Городской округ Лыткарино</w:t>
            </w:r>
          </w:p>
        </w:tc>
      </w:tr>
      <w:tr w:rsidR="00BB775C" w:rsidRPr="00BB775C" w14:paraId="3EDD3116" w14:textId="77777777" w:rsidTr="004D123D">
        <w:trPr>
          <w:trHeight w:val="377"/>
        </w:trPr>
        <w:tc>
          <w:tcPr>
            <w:tcW w:w="1534" w:type="pct"/>
            <w:gridSpan w:val="2"/>
          </w:tcPr>
          <w:p w14:paraId="1E379E81" w14:textId="77777777" w:rsidR="00BB775C" w:rsidRPr="00BB775C" w:rsidRDefault="00BB775C" w:rsidP="00BB775C">
            <w:r w:rsidRPr="00BB775C">
              <w:t>Цели муниципальной подпрограммы</w:t>
            </w:r>
          </w:p>
        </w:tc>
        <w:tc>
          <w:tcPr>
            <w:tcW w:w="3466" w:type="pct"/>
            <w:gridSpan w:val="9"/>
          </w:tcPr>
          <w:p w14:paraId="56C88664" w14:textId="77777777" w:rsidR="00BB775C" w:rsidRPr="00BB775C" w:rsidRDefault="00BB775C" w:rsidP="00BB775C">
            <w:pPr>
              <w:rPr>
                <w:rFonts w:eastAsia="Calibri"/>
              </w:rPr>
            </w:pPr>
            <w:bookmarkStart w:id="0" w:name="_Hlk120032635"/>
            <w:r w:rsidRPr="00BB775C">
              <w:rPr>
                <w:rFonts w:eastAsia="Calibri"/>
              </w:rPr>
              <w:t>Совершенствование системы управления муниципального образования Московской области;</w:t>
            </w:r>
          </w:p>
          <w:p w14:paraId="65D887C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      </w:r>
            <w:bookmarkEnd w:id="0"/>
          </w:p>
        </w:tc>
      </w:tr>
      <w:tr w:rsidR="00BB775C" w:rsidRPr="00BB775C" w14:paraId="7B447052" w14:textId="77777777" w:rsidTr="004D123D">
        <w:trPr>
          <w:trHeight w:val="59"/>
        </w:trPr>
        <w:tc>
          <w:tcPr>
            <w:tcW w:w="604" w:type="pct"/>
            <w:vMerge w:val="restart"/>
            <w:tcBorders>
              <w:right w:val="single" w:sz="6" w:space="0" w:color="auto"/>
            </w:tcBorders>
          </w:tcPr>
          <w:p w14:paraId="46B0EC63" w14:textId="77777777" w:rsidR="00BB775C" w:rsidRPr="00BB775C" w:rsidRDefault="00BB775C" w:rsidP="00BB775C">
            <w:r w:rsidRPr="00BB775C"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930" w:type="pct"/>
            <w:vMerge w:val="restart"/>
          </w:tcPr>
          <w:p w14:paraId="0C69722D" w14:textId="77777777" w:rsidR="00BB775C" w:rsidRPr="00BB775C" w:rsidRDefault="00BB775C" w:rsidP="00BB775C">
            <w:r w:rsidRPr="00BB775C">
              <w:t>Источник финансирования</w:t>
            </w:r>
          </w:p>
        </w:tc>
        <w:tc>
          <w:tcPr>
            <w:tcW w:w="3466" w:type="pct"/>
            <w:gridSpan w:val="9"/>
            <w:vAlign w:val="center"/>
          </w:tcPr>
          <w:p w14:paraId="444DE484" w14:textId="77777777" w:rsidR="00BB775C" w:rsidRPr="00BB775C" w:rsidRDefault="00BB775C" w:rsidP="00BB775C">
            <w:r w:rsidRPr="00BB775C">
              <w:t>Расходы (тыс. рублей)</w:t>
            </w:r>
          </w:p>
        </w:tc>
      </w:tr>
      <w:tr w:rsidR="00BB775C" w:rsidRPr="00BB775C" w14:paraId="489B69BF" w14:textId="77777777" w:rsidTr="004D123D">
        <w:trPr>
          <w:trHeight w:val="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0B95E7DD" w14:textId="77777777" w:rsidR="00BB775C" w:rsidRPr="00BB775C" w:rsidRDefault="00BB775C" w:rsidP="00BB775C"/>
        </w:tc>
        <w:tc>
          <w:tcPr>
            <w:tcW w:w="930" w:type="pct"/>
            <w:vMerge/>
          </w:tcPr>
          <w:p w14:paraId="10ECB652" w14:textId="77777777" w:rsidR="00BB775C" w:rsidRPr="00BB775C" w:rsidRDefault="00BB775C" w:rsidP="00BB775C"/>
        </w:tc>
        <w:tc>
          <w:tcPr>
            <w:tcW w:w="326" w:type="pct"/>
            <w:vAlign w:val="center"/>
          </w:tcPr>
          <w:p w14:paraId="641B21A2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418" w:type="pct"/>
            <w:vAlign w:val="center"/>
          </w:tcPr>
          <w:p w14:paraId="7FE62661" w14:textId="77777777" w:rsidR="00BB775C" w:rsidRPr="00BB775C" w:rsidRDefault="00BB775C" w:rsidP="00BB775C">
            <w:r w:rsidRPr="00BB775C">
              <w:t>2023 год</w:t>
            </w:r>
          </w:p>
        </w:tc>
        <w:tc>
          <w:tcPr>
            <w:tcW w:w="418" w:type="pct"/>
            <w:vAlign w:val="center"/>
          </w:tcPr>
          <w:p w14:paraId="3B5B51F9" w14:textId="77777777" w:rsidR="00BB775C" w:rsidRPr="00BB775C" w:rsidRDefault="00BB775C" w:rsidP="00BB775C">
            <w:r w:rsidRPr="00BB775C">
              <w:t>2024 год</w:t>
            </w:r>
          </w:p>
        </w:tc>
        <w:tc>
          <w:tcPr>
            <w:tcW w:w="465" w:type="pct"/>
            <w:vAlign w:val="center"/>
          </w:tcPr>
          <w:p w14:paraId="39648550" w14:textId="77777777" w:rsidR="00BB775C" w:rsidRPr="00BB775C" w:rsidRDefault="00BB775C" w:rsidP="00BB775C">
            <w:r w:rsidRPr="00BB775C">
              <w:t>2025 год</w:t>
            </w:r>
          </w:p>
        </w:tc>
        <w:tc>
          <w:tcPr>
            <w:tcW w:w="366" w:type="pct"/>
            <w:vAlign w:val="center"/>
          </w:tcPr>
          <w:p w14:paraId="605B2F51" w14:textId="77777777" w:rsidR="00BB775C" w:rsidRPr="00BB775C" w:rsidRDefault="00BB775C" w:rsidP="00BB775C">
            <w:r w:rsidRPr="00BB775C">
              <w:t>2026 год</w:t>
            </w:r>
          </w:p>
        </w:tc>
        <w:tc>
          <w:tcPr>
            <w:tcW w:w="370" w:type="pct"/>
            <w:vAlign w:val="center"/>
          </w:tcPr>
          <w:p w14:paraId="25332DCA" w14:textId="77777777" w:rsidR="00BB775C" w:rsidRPr="00BB775C" w:rsidRDefault="00BB775C" w:rsidP="00BB775C">
            <w:r w:rsidRPr="00BB775C">
              <w:t>2027 год</w:t>
            </w:r>
          </w:p>
        </w:tc>
        <w:tc>
          <w:tcPr>
            <w:tcW w:w="369" w:type="pct"/>
            <w:vAlign w:val="center"/>
          </w:tcPr>
          <w:p w14:paraId="37705F6C" w14:textId="77777777" w:rsidR="00BB775C" w:rsidRPr="00BB775C" w:rsidRDefault="00BB775C" w:rsidP="00BB775C">
            <w:r w:rsidRPr="00BB775C">
              <w:t>2028 год</w:t>
            </w:r>
          </w:p>
        </w:tc>
        <w:tc>
          <w:tcPr>
            <w:tcW w:w="369" w:type="pct"/>
            <w:vAlign w:val="center"/>
          </w:tcPr>
          <w:p w14:paraId="6D097F2F" w14:textId="77777777" w:rsidR="00BB775C" w:rsidRPr="00BB775C" w:rsidRDefault="00BB775C" w:rsidP="00BB775C">
            <w:r w:rsidRPr="00BB775C">
              <w:t>2029 год</w:t>
            </w:r>
          </w:p>
        </w:tc>
        <w:tc>
          <w:tcPr>
            <w:tcW w:w="365" w:type="pct"/>
            <w:vAlign w:val="center"/>
          </w:tcPr>
          <w:p w14:paraId="20611CD2" w14:textId="77777777" w:rsidR="00BB775C" w:rsidRPr="00BB775C" w:rsidRDefault="00BB775C" w:rsidP="00BB775C">
            <w:r w:rsidRPr="00BB775C">
              <w:t>2030 год</w:t>
            </w:r>
          </w:p>
        </w:tc>
      </w:tr>
      <w:tr w:rsidR="00BB775C" w:rsidRPr="00BB775C" w14:paraId="2B705382" w14:textId="77777777" w:rsidTr="004D123D">
        <w:trPr>
          <w:trHeight w:val="76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0D34ACD7" w14:textId="77777777" w:rsidR="00BB775C" w:rsidRPr="00BB775C" w:rsidRDefault="00BB775C" w:rsidP="00BB775C"/>
        </w:tc>
        <w:tc>
          <w:tcPr>
            <w:tcW w:w="930" w:type="pct"/>
          </w:tcPr>
          <w:p w14:paraId="38D76F86" w14:textId="77777777" w:rsidR="00BB775C" w:rsidRPr="00BB775C" w:rsidRDefault="00BB775C" w:rsidP="00BB775C">
            <w:r w:rsidRPr="00BB775C">
              <w:t>Всего, в том числе: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3BDE4318" w14:textId="77777777" w:rsidR="00BB775C" w:rsidRPr="00BB775C" w:rsidRDefault="00BB775C" w:rsidP="00BB775C">
            <w:r w:rsidRPr="00BB775C">
              <w:t>4652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58C0BA45" w14:textId="77777777" w:rsidR="00BB775C" w:rsidRPr="00BB775C" w:rsidRDefault="00BB775C" w:rsidP="00BB775C">
            <w:r w:rsidRPr="00BB775C">
              <w:t>2015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74B6DF00" w14:textId="77777777" w:rsidR="00BB775C" w:rsidRPr="00BB775C" w:rsidRDefault="00BB775C" w:rsidP="00BB775C">
            <w:r w:rsidRPr="00BB775C">
              <w:t>845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2695FF75" w14:textId="77777777" w:rsidR="00BB775C" w:rsidRPr="00BB775C" w:rsidRDefault="00BB775C" w:rsidP="00BB775C">
            <w:r w:rsidRPr="00BB775C">
              <w:t>878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6375FA1A" w14:textId="77777777" w:rsidR="00BB775C" w:rsidRPr="00BB775C" w:rsidRDefault="00BB775C" w:rsidP="00BB775C">
            <w:r w:rsidRPr="00BB775C">
              <w:t>914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4008A60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9" w:type="pct"/>
            <w:vAlign w:val="center"/>
          </w:tcPr>
          <w:p w14:paraId="26D6AB5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9" w:type="pct"/>
            <w:vAlign w:val="center"/>
          </w:tcPr>
          <w:p w14:paraId="147917E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5" w:type="pct"/>
            <w:vAlign w:val="center"/>
          </w:tcPr>
          <w:p w14:paraId="0496E232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60C2160A" w14:textId="77777777" w:rsidTr="004D123D">
        <w:trPr>
          <w:trHeight w:val="1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0F4076AD" w14:textId="77777777" w:rsidR="00BB775C" w:rsidRPr="00BB775C" w:rsidRDefault="00BB775C" w:rsidP="00BB775C"/>
        </w:tc>
        <w:tc>
          <w:tcPr>
            <w:tcW w:w="930" w:type="pct"/>
          </w:tcPr>
          <w:p w14:paraId="37157329" w14:textId="77777777" w:rsidR="00BB775C" w:rsidRPr="00BB775C" w:rsidRDefault="00BB775C" w:rsidP="00BB775C">
            <w:r w:rsidRPr="00BB775C">
              <w:t>средства бюджета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4CEFBB18" w14:textId="77777777" w:rsidR="00BB775C" w:rsidRPr="00BB775C" w:rsidRDefault="00BB775C" w:rsidP="00BB775C">
            <w:r w:rsidRPr="00BB775C">
              <w:t>1914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3E96156" w14:textId="77777777" w:rsidR="00BB775C" w:rsidRPr="00BB775C" w:rsidRDefault="00BB775C" w:rsidP="00BB775C">
            <w:r w:rsidRPr="00BB775C">
              <w:t>1914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B47DD0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1EF67B7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70EBEAC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259AF75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9" w:type="pct"/>
            <w:vAlign w:val="center"/>
          </w:tcPr>
          <w:p w14:paraId="450F81A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9" w:type="pct"/>
            <w:vAlign w:val="center"/>
          </w:tcPr>
          <w:p w14:paraId="7EEE7EB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5" w:type="pct"/>
            <w:vAlign w:val="center"/>
          </w:tcPr>
          <w:p w14:paraId="1E81485F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6BE39E4E" w14:textId="77777777" w:rsidTr="004D123D">
        <w:trPr>
          <w:trHeight w:val="363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10D459F3" w14:textId="77777777" w:rsidR="00BB775C" w:rsidRPr="00BB775C" w:rsidRDefault="00BB775C" w:rsidP="00BB775C"/>
        </w:tc>
        <w:tc>
          <w:tcPr>
            <w:tcW w:w="930" w:type="pct"/>
          </w:tcPr>
          <w:p w14:paraId="3D8B6A5D" w14:textId="77777777" w:rsidR="00BB775C" w:rsidRPr="00BB775C" w:rsidRDefault="00BB775C" w:rsidP="00BB775C">
            <w:r w:rsidRPr="00BB775C">
              <w:t>средства бюджета муниципального образования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287C3645" w14:textId="77777777" w:rsidR="00BB775C" w:rsidRPr="00BB775C" w:rsidRDefault="00BB775C" w:rsidP="00BB775C">
            <w:r w:rsidRPr="00BB775C">
              <w:t>2738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03ACFA8" w14:textId="77777777" w:rsidR="00BB775C" w:rsidRPr="00BB775C" w:rsidRDefault="00BB775C" w:rsidP="00BB775C">
            <w:r w:rsidRPr="00BB775C">
              <w:t>101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B3D2AA9" w14:textId="77777777" w:rsidR="00BB775C" w:rsidRPr="00BB775C" w:rsidRDefault="00BB775C" w:rsidP="00BB775C">
            <w:r w:rsidRPr="00BB775C">
              <w:t>845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649A6BEF" w14:textId="77777777" w:rsidR="00BB775C" w:rsidRPr="00BB775C" w:rsidRDefault="00BB775C" w:rsidP="00BB775C">
            <w:r w:rsidRPr="00BB775C">
              <w:t>878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132BA82A" w14:textId="77777777" w:rsidR="00BB775C" w:rsidRPr="00BB775C" w:rsidRDefault="00BB775C" w:rsidP="00BB775C">
            <w:r w:rsidRPr="00BB775C">
              <w:t>914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0CDEFBC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9" w:type="pct"/>
            <w:vAlign w:val="center"/>
          </w:tcPr>
          <w:p w14:paraId="616E7ED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9" w:type="pct"/>
            <w:vAlign w:val="center"/>
          </w:tcPr>
          <w:p w14:paraId="67053E7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5" w:type="pct"/>
            <w:vAlign w:val="center"/>
          </w:tcPr>
          <w:p w14:paraId="4F397FAB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1AA029A6" w14:textId="77777777" w:rsidTr="004D123D">
        <w:trPr>
          <w:trHeight w:val="261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163D18B7" w14:textId="77777777" w:rsidR="00BB775C" w:rsidRPr="00BB775C" w:rsidRDefault="00BB775C" w:rsidP="00BB775C"/>
        </w:tc>
        <w:tc>
          <w:tcPr>
            <w:tcW w:w="930" w:type="pct"/>
          </w:tcPr>
          <w:p w14:paraId="40E9DA0E" w14:textId="77777777" w:rsidR="00BB775C" w:rsidRPr="00BB775C" w:rsidRDefault="00BB775C" w:rsidP="00BB775C">
            <w:r w:rsidRPr="00BB775C">
              <w:t>внебюджетные источник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665F200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6A5D922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2BDA11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5FD8BF0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1926203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66AE337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9" w:type="pct"/>
            <w:vAlign w:val="center"/>
          </w:tcPr>
          <w:p w14:paraId="43FA695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9" w:type="pct"/>
            <w:vAlign w:val="center"/>
          </w:tcPr>
          <w:p w14:paraId="78A86FD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65" w:type="pct"/>
            <w:vAlign w:val="center"/>
          </w:tcPr>
          <w:p w14:paraId="70D79C9D" w14:textId="77777777" w:rsidR="00BB775C" w:rsidRPr="00BB775C" w:rsidRDefault="00BB775C" w:rsidP="00BB775C">
            <w:r w:rsidRPr="00BB775C">
              <w:t>0,0</w:t>
            </w:r>
          </w:p>
        </w:tc>
      </w:tr>
    </w:tbl>
    <w:p w14:paraId="0D6A8D77" w14:textId="77777777" w:rsidR="00BB775C" w:rsidRPr="00BB775C" w:rsidRDefault="00BB775C" w:rsidP="00BB775C"/>
    <w:p w14:paraId="4BC1BEA2" w14:textId="77777777" w:rsidR="00BB775C" w:rsidRPr="00BB775C" w:rsidRDefault="00BB775C" w:rsidP="00BB775C">
      <w:r w:rsidRPr="00BB775C">
        <w:t>2. Описание задачи Подпрограммы 1 муниципальной программы «Цифровое муниципальное образование»</w:t>
      </w:r>
    </w:p>
    <w:p w14:paraId="62BB33BA" w14:textId="77777777" w:rsidR="00BB775C" w:rsidRPr="00BB775C" w:rsidRDefault="00BB775C" w:rsidP="00BB775C"/>
    <w:p w14:paraId="42BC4F78" w14:textId="77777777" w:rsidR="00BB775C" w:rsidRPr="00BB775C" w:rsidRDefault="00BB775C" w:rsidP="00BB775C">
      <w:r w:rsidRPr="00BB775C"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4D4193D2" w14:textId="77777777" w:rsidR="00BB775C" w:rsidRPr="00BB775C" w:rsidRDefault="00BB775C" w:rsidP="00BB775C">
      <w:r w:rsidRPr="00BB775C">
        <w:t xml:space="preserve">Основной задачей Подпрограммы является снижение административных барьеров, повышение качества и доступности государственных и муниципальных услуг </w:t>
      </w:r>
      <w:proofErr w:type="spellStart"/>
      <w:r w:rsidRPr="00BB775C">
        <w:t>путем</w:t>
      </w:r>
      <w:proofErr w:type="spellEnd"/>
      <w:r w:rsidRPr="00BB775C">
        <w:t xml:space="preserve">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 принципу «одного окна», в том числе в сети МФЦ.</w:t>
      </w:r>
    </w:p>
    <w:p w14:paraId="67D0C856" w14:textId="77777777" w:rsidR="00BB775C" w:rsidRPr="00BB775C" w:rsidRDefault="00BB775C" w:rsidP="00BB775C">
      <w:r w:rsidRPr="00BB775C">
        <w:t xml:space="preserve">Основными мероприятиями Подпрограммы являются: </w:t>
      </w:r>
    </w:p>
    <w:p w14:paraId="4FA27E68" w14:textId="77777777" w:rsidR="00BB775C" w:rsidRPr="00BB775C" w:rsidRDefault="00BB775C" w:rsidP="00BB775C">
      <w:r w:rsidRPr="00BB775C">
        <w:t>организация деятельности многофункциональных центров предоставления государственных и муниципальных услуг;</w:t>
      </w:r>
    </w:p>
    <w:p w14:paraId="27D83C97" w14:textId="77777777" w:rsidR="00BB775C" w:rsidRPr="00BB775C" w:rsidRDefault="00BB775C" w:rsidP="00BB775C">
      <w:r w:rsidRPr="00BB775C">
        <w:lastRenderedPageBreak/>
        <w:t>совершенствование системы предоставления государственных и муниципальных услуг по принципу одного окна в МФЦ.</w:t>
      </w:r>
    </w:p>
    <w:p w14:paraId="2D993A68" w14:textId="77777777" w:rsidR="00BB775C" w:rsidRPr="00BB775C" w:rsidRDefault="00BB775C" w:rsidP="00BB775C"/>
    <w:p w14:paraId="6A62818B" w14:textId="77777777" w:rsidR="00BB775C" w:rsidRPr="00BB775C" w:rsidRDefault="00BB775C" w:rsidP="00BB775C">
      <w:r w:rsidRPr="00BB775C"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6010A290" w14:textId="77777777" w:rsidR="00BB775C" w:rsidRPr="00BB775C" w:rsidRDefault="00BB775C" w:rsidP="00BB775C">
      <w:r w:rsidRPr="00BB775C"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79394BD2" w14:textId="77777777" w:rsidR="00BB775C" w:rsidRPr="00BB775C" w:rsidRDefault="00BB775C" w:rsidP="00BB775C">
      <w:r w:rsidRPr="00BB775C"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261EAB81" w14:textId="77777777" w:rsidR="00BB775C" w:rsidRPr="00BB775C" w:rsidRDefault="00BB775C" w:rsidP="00BB775C">
      <w:r w:rsidRPr="00BB775C">
        <w:t xml:space="preserve">Основными мероприятиями Подпрограммы являются: </w:t>
      </w:r>
    </w:p>
    <w:p w14:paraId="01A64337" w14:textId="77777777" w:rsidR="00BB775C" w:rsidRPr="00BB775C" w:rsidRDefault="00BB775C" w:rsidP="00BB775C">
      <w:r w:rsidRPr="00BB775C">
        <w:t>организация деятельности многофункциональных центров предоставления государственных и муниципальных услуг;</w:t>
      </w:r>
    </w:p>
    <w:p w14:paraId="626D562B" w14:textId="77777777" w:rsidR="00BB775C" w:rsidRPr="00BB775C" w:rsidRDefault="00BB775C" w:rsidP="00BB775C">
      <w:r w:rsidRPr="00BB775C"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178F8A83" w14:textId="77777777" w:rsidR="00BB775C" w:rsidRPr="00BB775C" w:rsidRDefault="00BB775C" w:rsidP="00BB775C"/>
    <w:p w14:paraId="78C18F30" w14:textId="77777777" w:rsidR="00BB775C" w:rsidRPr="00BB775C" w:rsidRDefault="00BB775C" w:rsidP="00BB775C">
      <w:r w:rsidRPr="00BB775C"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349F2F35" w14:textId="77777777" w:rsidR="00BB775C" w:rsidRPr="00BB775C" w:rsidRDefault="00BB775C" w:rsidP="00BB775C"/>
    <w:p w14:paraId="59E2C704" w14:textId="77777777" w:rsidR="00BB775C" w:rsidRPr="00BB775C" w:rsidRDefault="00BB775C" w:rsidP="00BB775C">
      <w:r w:rsidRPr="00BB775C"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</w:p>
    <w:p w14:paraId="6BF9B838" w14:textId="77777777" w:rsidR="00BB775C" w:rsidRPr="00BB775C" w:rsidRDefault="00BB775C" w:rsidP="00BB775C">
      <w:r w:rsidRPr="00BB775C">
        <w:t xml:space="preserve">Работа </w:t>
      </w:r>
      <w:proofErr w:type="spellStart"/>
      <w:r w:rsidRPr="00BB775C">
        <w:t>ведется</w:t>
      </w:r>
      <w:proofErr w:type="spellEnd"/>
      <w:r w:rsidRPr="00BB775C">
        <w:t xml:space="preserve"> по следующим направлениям:</w:t>
      </w:r>
    </w:p>
    <w:p w14:paraId="661D3F64" w14:textId="77777777" w:rsidR="00BB775C" w:rsidRPr="00BB775C" w:rsidRDefault="00BB775C" w:rsidP="00BB775C">
      <w:r w:rsidRPr="00BB775C">
        <w:t>организация деятельности многофункциональных центров предоставления государственных и муниципальных услуг на территории муниципального образования</w:t>
      </w:r>
    </w:p>
    <w:p w14:paraId="0B15D3B2" w14:textId="77777777" w:rsidR="00BB775C" w:rsidRPr="00BB775C" w:rsidRDefault="00BB775C" w:rsidP="00BB775C">
      <w:r w:rsidRPr="00BB775C"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5F670A83" w14:textId="77777777" w:rsidR="00BB775C" w:rsidRPr="00BB775C" w:rsidRDefault="00BB775C" w:rsidP="00BB775C">
      <w:r w:rsidRPr="00BB775C">
        <w:t>осуществление информационного взаимодействия при предоставлении государственных и муниципальных услуг;</w:t>
      </w:r>
    </w:p>
    <w:p w14:paraId="0F0B1BEF" w14:textId="77777777" w:rsidR="00BB775C" w:rsidRPr="00BB775C" w:rsidRDefault="00BB775C" w:rsidP="00BB775C">
      <w:r w:rsidRPr="00BB775C">
        <w:t>осуществление мониторинга качества предоставления государственных и муниципальных услуг.</w:t>
      </w:r>
    </w:p>
    <w:p w14:paraId="383B5938" w14:textId="77777777" w:rsidR="00BB775C" w:rsidRPr="00BB775C" w:rsidRDefault="00BB775C" w:rsidP="00BB775C">
      <w:r w:rsidRPr="00BB775C">
        <w:t xml:space="preserve">Реализация данных направлений позволит повысить уровень </w:t>
      </w:r>
      <w:proofErr w:type="spellStart"/>
      <w:r w:rsidRPr="00BB775C">
        <w:t>удовлетворенности</w:t>
      </w:r>
      <w:proofErr w:type="spellEnd"/>
      <w:r w:rsidRPr="00BB775C">
        <w:t xml:space="preserve">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57DA986D" w14:textId="77777777" w:rsidR="00BB775C" w:rsidRPr="00BB775C" w:rsidRDefault="00BB775C" w:rsidP="00BB775C"/>
    <w:p w14:paraId="78167AB1" w14:textId="77777777" w:rsidR="00BB775C" w:rsidRPr="00BB775C" w:rsidRDefault="00BB775C" w:rsidP="00BB775C">
      <w:r w:rsidRPr="00BB775C">
        <w:t>5. Планируемые результаты реализации Подпрограммы 1 муниципальной программы «Цифровое муниципальное образование»</w:t>
      </w:r>
    </w:p>
    <w:p w14:paraId="116DC420" w14:textId="77777777" w:rsidR="00BB775C" w:rsidRPr="00BB775C" w:rsidRDefault="00BB775C" w:rsidP="00BB775C"/>
    <w:tbl>
      <w:tblPr>
        <w:tblW w:w="16202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"/>
        <w:gridCol w:w="3687"/>
        <w:gridCol w:w="1180"/>
        <w:gridCol w:w="968"/>
        <w:gridCol w:w="1130"/>
        <w:gridCol w:w="699"/>
        <w:gridCol w:w="671"/>
        <w:gridCol w:w="806"/>
        <w:gridCol w:w="806"/>
        <w:gridCol w:w="805"/>
        <w:gridCol w:w="806"/>
        <w:gridCol w:w="720"/>
        <w:gridCol w:w="703"/>
        <w:gridCol w:w="1415"/>
        <w:gridCol w:w="1523"/>
      </w:tblGrid>
      <w:tr w:rsidR="00BB775C" w:rsidRPr="00BB775C" w14:paraId="76CA666B" w14:textId="77777777" w:rsidTr="004D123D">
        <w:trPr>
          <w:trHeight w:val="200"/>
        </w:trPr>
        <w:tc>
          <w:tcPr>
            <w:tcW w:w="28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9C1CA" w14:textId="77777777" w:rsidR="00BB775C" w:rsidRPr="00BB775C" w:rsidRDefault="00BB775C" w:rsidP="00BB775C">
            <w:r w:rsidRPr="00BB775C">
              <w:t xml:space="preserve">№ </w:t>
            </w:r>
          </w:p>
          <w:p w14:paraId="005C24C6" w14:textId="77777777" w:rsidR="00BB775C" w:rsidRPr="00BB775C" w:rsidRDefault="00BB775C" w:rsidP="00BB775C">
            <w:proofErr w:type="gramStart"/>
            <w:r w:rsidRPr="00BB775C">
              <w:t>п</w:t>
            </w:r>
            <w:proofErr w:type="gramEnd"/>
            <w:r w:rsidRPr="00BB775C">
              <w:t>/п</w:t>
            </w:r>
          </w:p>
        </w:tc>
        <w:tc>
          <w:tcPr>
            <w:tcW w:w="368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B70DB" w14:textId="77777777" w:rsidR="00BB775C" w:rsidRPr="00BB775C" w:rsidRDefault="00BB775C" w:rsidP="00BB775C">
            <w:r w:rsidRPr="00BB775C">
              <w:t>Планируемые результаты реализации муниципальной программы</w:t>
            </w:r>
          </w:p>
        </w:tc>
        <w:tc>
          <w:tcPr>
            <w:tcW w:w="11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E2572D9" w14:textId="77777777" w:rsidR="00BB775C" w:rsidRPr="00BB775C" w:rsidRDefault="00BB775C" w:rsidP="00BB775C">
            <w:r w:rsidRPr="00BB775C">
              <w:t>Тип показателя</w:t>
            </w:r>
          </w:p>
        </w:tc>
        <w:tc>
          <w:tcPr>
            <w:tcW w:w="9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3EFA3" w14:textId="77777777" w:rsidR="00BB775C" w:rsidRPr="00BB775C" w:rsidRDefault="00BB775C" w:rsidP="00BB775C">
            <w:r w:rsidRPr="00BB775C">
              <w:t>Единица измерения</w:t>
            </w:r>
          </w:p>
          <w:p w14:paraId="6AFCFCFB" w14:textId="77777777" w:rsidR="00BB775C" w:rsidRPr="00BB775C" w:rsidRDefault="00BB775C" w:rsidP="00BB775C"/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20EF1" w14:textId="77777777" w:rsidR="00BB775C" w:rsidRPr="00BB775C" w:rsidRDefault="00BB775C" w:rsidP="00BB775C">
            <w:r w:rsidRPr="00BB775C">
              <w:t>Базовое значение показателя на начал</w:t>
            </w:r>
            <w:r w:rsidRPr="00BB775C">
              <w:lastRenderedPageBreak/>
              <w:t xml:space="preserve">о реализации </w:t>
            </w:r>
          </w:p>
          <w:p w14:paraId="4683DA70" w14:textId="77777777" w:rsidR="00BB775C" w:rsidRPr="00BB775C" w:rsidRDefault="00BB775C" w:rsidP="00BB775C">
            <w:r w:rsidRPr="00BB775C">
              <w:t>программы</w:t>
            </w:r>
          </w:p>
        </w:tc>
        <w:tc>
          <w:tcPr>
            <w:tcW w:w="601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FDEF1" w14:textId="77777777" w:rsidR="00BB775C" w:rsidRPr="00BB775C" w:rsidRDefault="00BB775C" w:rsidP="00BB775C">
            <w:r w:rsidRPr="00BB775C">
              <w:lastRenderedPageBreak/>
              <w:t>Планируемое значение по годам реализации</w:t>
            </w:r>
          </w:p>
        </w:tc>
        <w:tc>
          <w:tcPr>
            <w:tcW w:w="14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7F89EBD" w14:textId="77777777" w:rsidR="00BB775C" w:rsidRPr="00BB775C" w:rsidRDefault="00BB775C" w:rsidP="00BB775C">
            <w:proofErr w:type="gramStart"/>
            <w:r w:rsidRPr="00BB775C">
              <w:t>Ответственный</w:t>
            </w:r>
            <w:proofErr w:type="gramEnd"/>
            <w:r w:rsidRPr="00BB775C">
              <w:t xml:space="preserve"> за достижение показателя</w:t>
            </w:r>
          </w:p>
        </w:tc>
        <w:tc>
          <w:tcPr>
            <w:tcW w:w="1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7EE94AC" w14:textId="77777777" w:rsidR="00BB775C" w:rsidRPr="00BB775C" w:rsidRDefault="00BB775C" w:rsidP="00BB775C">
            <w:r w:rsidRPr="00BB775C">
              <w:t>Номер подпрограммы, мероприятий, оказывающ</w:t>
            </w:r>
            <w:r w:rsidRPr="00BB775C">
              <w:lastRenderedPageBreak/>
              <w:t>их  влияние на достижение показателя</w:t>
            </w:r>
          </w:p>
        </w:tc>
      </w:tr>
      <w:tr w:rsidR="00BB775C" w:rsidRPr="00BB775C" w14:paraId="2E8F1217" w14:textId="77777777" w:rsidTr="004D123D">
        <w:trPr>
          <w:trHeight w:val="536"/>
        </w:trPr>
        <w:tc>
          <w:tcPr>
            <w:tcW w:w="28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81234" w14:textId="77777777" w:rsidR="00BB775C" w:rsidRPr="00BB775C" w:rsidRDefault="00BB775C" w:rsidP="00BB775C"/>
        </w:tc>
        <w:tc>
          <w:tcPr>
            <w:tcW w:w="368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F2E22" w14:textId="77777777" w:rsidR="00BB775C" w:rsidRPr="00BB775C" w:rsidRDefault="00BB775C" w:rsidP="00BB775C"/>
        </w:tc>
        <w:tc>
          <w:tcPr>
            <w:tcW w:w="118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7498EA4" w14:textId="77777777" w:rsidR="00BB775C" w:rsidRPr="00BB775C" w:rsidRDefault="00BB775C" w:rsidP="00BB775C"/>
        </w:tc>
        <w:tc>
          <w:tcPr>
            <w:tcW w:w="9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1FD93" w14:textId="77777777" w:rsidR="00BB775C" w:rsidRPr="00BB775C" w:rsidRDefault="00BB775C" w:rsidP="00BB775C"/>
        </w:tc>
        <w:tc>
          <w:tcPr>
            <w:tcW w:w="11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9BBA2" w14:textId="77777777" w:rsidR="00BB775C" w:rsidRPr="00BB775C" w:rsidRDefault="00BB775C" w:rsidP="00BB775C"/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FF769" w14:textId="77777777" w:rsidR="00BB775C" w:rsidRPr="00BB775C" w:rsidRDefault="00BB775C" w:rsidP="00BB775C">
            <w:r w:rsidRPr="00BB775C">
              <w:t>2023 год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374E0" w14:textId="77777777" w:rsidR="00BB775C" w:rsidRPr="00BB775C" w:rsidRDefault="00BB775C" w:rsidP="00BB775C">
            <w:r w:rsidRPr="00BB775C">
              <w:t>2024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7876B" w14:textId="77777777" w:rsidR="00BB775C" w:rsidRPr="00BB775C" w:rsidRDefault="00BB775C" w:rsidP="00BB775C">
            <w:r w:rsidRPr="00BB775C">
              <w:t>2025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3101A" w14:textId="77777777" w:rsidR="00BB775C" w:rsidRPr="00BB775C" w:rsidRDefault="00BB775C" w:rsidP="00BB775C">
            <w:r w:rsidRPr="00BB775C">
              <w:t>2026 год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D9593" w14:textId="77777777" w:rsidR="00BB775C" w:rsidRPr="00BB775C" w:rsidRDefault="00BB775C" w:rsidP="00BB775C">
            <w:r w:rsidRPr="00BB775C">
              <w:t>2027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4302A54" w14:textId="77777777" w:rsidR="00BB775C" w:rsidRPr="00BB775C" w:rsidRDefault="00BB775C" w:rsidP="00BB775C">
            <w:r w:rsidRPr="00BB775C">
              <w:t>2028 го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D4B128" w14:textId="77777777" w:rsidR="00BB775C" w:rsidRPr="00BB775C" w:rsidRDefault="00BB775C" w:rsidP="00BB775C">
            <w:r w:rsidRPr="00BB775C">
              <w:t>2029 год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9D20CD" w14:textId="77777777" w:rsidR="00BB775C" w:rsidRPr="00BB775C" w:rsidRDefault="00BB775C" w:rsidP="00BB775C">
            <w:r w:rsidRPr="00BB775C">
              <w:t>2030 год</w:t>
            </w:r>
          </w:p>
        </w:tc>
        <w:tc>
          <w:tcPr>
            <w:tcW w:w="141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F002712" w14:textId="77777777" w:rsidR="00BB775C" w:rsidRPr="00BB775C" w:rsidRDefault="00BB775C" w:rsidP="00BB775C"/>
        </w:tc>
        <w:tc>
          <w:tcPr>
            <w:tcW w:w="152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3E7CC22" w14:textId="77777777" w:rsidR="00BB775C" w:rsidRPr="00BB775C" w:rsidRDefault="00BB775C" w:rsidP="00BB775C"/>
        </w:tc>
      </w:tr>
      <w:tr w:rsidR="00BB775C" w:rsidRPr="00BB775C" w14:paraId="1F4FFE9A" w14:textId="77777777" w:rsidTr="004D123D">
        <w:trPr>
          <w:trHeight w:val="154"/>
        </w:trPr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B5B8BF" w14:textId="77777777" w:rsidR="00BB775C" w:rsidRPr="00BB775C" w:rsidRDefault="00BB775C" w:rsidP="00BB775C">
            <w:r w:rsidRPr="00BB775C">
              <w:lastRenderedPageBreak/>
              <w:t>1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7D60A8" w14:textId="77777777" w:rsidR="00BB775C" w:rsidRPr="00BB775C" w:rsidRDefault="00BB775C" w:rsidP="00BB775C">
            <w:r w:rsidRPr="00BB775C">
              <w:t>2</w:t>
            </w:r>
          </w:p>
        </w:tc>
        <w:tc>
          <w:tcPr>
            <w:tcW w:w="118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BF2151A" w14:textId="77777777" w:rsidR="00BB775C" w:rsidRPr="00BB775C" w:rsidRDefault="00BB775C" w:rsidP="00BB775C">
            <w:r w:rsidRPr="00BB775C">
              <w:t>3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205AE5" w14:textId="77777777" w:rsidR="00BB775C" w:rsidRPr="00BB775C" w:rsidRDefault="00BB775C" w:rsidP="00BB775C">
            <w:r w:rsidRPr="00BB775C">
              <w:t>4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4BAB81" w14:textId="77777777" w:rsidR="00BB775C" w:rsidRPr="00BB775C" w:rsidRDefault="00BB775C" w:rsidP="00BB775C">
            <w:r w:rsidRPr="00BB775C">
              <w:t>5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FF4310" w14:textId="77777777" w:rsidR="00BB775C" w:rsidRPr="00BB775C" w:rsidRDefault="00BB775C" w:rsidP="00BB775C">
            <w:r w:rsidRPr="00BB775C">
              <w:t>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BCA1E5" w14:textId="77777777" w:rsidR="00BB775C" w:rsidRPr="00BB775C" w:rsidRDefault="00BB775C" w:rsidP="00BB775C">
            <w:r w:rsidRPr="00BB775C">
              <w:t>7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9B82F1" w14:textId="77777777" w:rsidR="00BB775C" w:rsidRPr="00BB775C" w:rsidRDefault="00BB775C" w:rsidP="00BB775C">
            <w:r w:rsidRPr="00BB775C">
              <w:t>8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B2C99" w14:textId="77777777" w:rsidR="00BB775C" w:rsidRPr="00BB775C" w:rsidRDefault="00BB775C" w:rsidP="00BB775C">
            <w:r w:rsidRPr="00BB775C">
              <w:t>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EABA48" w14:textId="77777777" w:rsidR="00BB775C" w:rsidRPr="00BB775C" w:rsidRDefault="00BB775C" w:rsidP="00BB775C">
            <w:r w:rsidRPr="00BB775C">
              <w:t>10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1F927B0" w14:textId="77777777" w:rsidR="00BB775C" w:rsidRPr="00BB775C" w:rsidRDefault="00BB775C" w:rsidP="00BB775C">
            <w:r w:rsidRPr="00BB775C">
              <w:t>11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744202" w14:textId="77777777" w:rsidR="00BB775C" w:rsidRPr="00BB775C" w:rsidRDefault="00BB775C" w:rsidP="00BB775C">
            <w:r w:rsidRPr="00BB775C">
              <w:t>12</w:t>
            </w:r>
          </w:p>
        </w:tc>
        <w:tc>
          <w:tcPr>
            <w:tcW w:w="70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1533F8" w14:textId="77777777" w:rsidR="00BB775C" w:rsidRPr="00BB775C" w:rsidRDefault="00BB775C" w:rsidP="00BB775C">
            <w:r w:rsidRPr="00BB775C">
              <w:t>1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7AB01" w14:textId="77777777" w:rsidR="00BB775C" w:rsidRPr="00BB775C" w:rsidRDefault="00BB775C" w:rsidP="00BB775C">
            <w:r w:rsidRPr="00BB775C">
              <w:t>14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80D38" w14:textId="77777777" w:rsidR="00BB775C" w:rsidRPr="00BB775C" w:rsidRDefault="00BB775C" w:rsidP="00BB775C">
            <w:r w:rsidRPr="00BB775C">
              <w:t>15</w:t>
            </w:r>
          </w:p>
        </w:tc>
      </w:tr>
      <w:tr w:rsidR="00BB775C" w:rsidRPr="00BB775C" w14:paraId="4E044A5D" w14:textId="77777777" w:rsidTr="004D123D">
        <w:trPr>
          <w:trHeight w:val="320"/>
        </w:trPr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E72AF1" w14:textId="77777777" w:rsidR="00BB775C" w:rsidRPr="00BB775C" w:rsidRDefault="00BB775C" w:rsidP="00BB775C">
            <w:r w:rsidRPr="00BB775C">
              <w:t>1.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16746F3" w14:textId="77777777" w:rsidR="00BB775C" w:rsidRPr="00BB775C" w:rsidRDefault="00BB775C" w:rsidP="00BB775C">
            <w:r w:rsidRPr="00BB775C">
              <w:t xml:space="preserve">Уровень </w:t>
            </w:r>
            <w:proofErr w:type="spellStart"/>
            <w:r w:rsidRPr="00BB775C">
              <w:t>удовлетворенности</w:t>
            </w:r>
            <w:proofErr w:type="spellEnd"/>
            <w:r w:rsidRPr="00BB775C">
              <w:t xml:space="preserve"> граждан качеством предоставления государственных и муниципальных услуг в МФЦ</w:t>
            </w:r>
          </w:p>
        </w:tc>
        <w:tc>
          <w:tcPr>
            <w:tcW w:w="118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19CB98" w14:textId="77777777" w:rsidR="00BB775C" w:rsidRPr="00BB775C" w:rsidRDefault="00BB775C" w:rsidP="00BB775C">
            <w:r w:rsidRPr="00BB775C">
              <w:t>Отраслевой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A44EAC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6B0F21" w14:textId="77777777" w:rsidR="00BB775C" w:rsidRPr="00BB775C" w:rsidRDefault="00BB775C" w:rsidP="00BB775C">
            <w:r w:rsidRPr="00BB775C">
              <w:t>97,4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01505" w14:textId="77777777" w:rsidR="00BB775C" w:rsidRPr="00BB775C" w:rsidRDefault="00BB775C" w:rsidP="00BB775C">
            <w:r w:rsidRPr="00BB775C">
              <w:t>97,42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324DA" w14:textId="77777777" w:rsidR="00BB775C" w:rsidRPr="00BB775C" w:rsidRDefault="00BB775C" w:rsidP="00BB775C">
            <w:r w:rsidRPr="00BB775C">
              <w:t>97,44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99657" w14:textId="77777777" w:rsidR="00BB775C" w:rsidRPr="00BB775C" w:rsidRDefault="00BB775C" w:rsidP="00BB775C">
            <w:r w:rsidRPr="00BB775C">
              <w:t>97,46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99449A" w14:textId="77777777" w:rsidR="00BB775C" w:rsidRPr="00BB775C" w:rsidRDefault="00BB775C" w:rsidP="00BB775C">
            <w:r w:rsidRPr="00BB775C">
              <w:t>97,48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975E1" w14:textId="77777777" w:rsidR="00BB775C" w:rsidRPr="00BB775C" w:rsidRDefault="00BB775C" w:rsidP="00BB775C">
            <w:r w:rsidRPr="00BB775C">
              <w:t>97,50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5BF97A" w14:textId="77777777" w:rsidR="00BB775C" w:rsidRPr="00BB775C" w:rsidRDefault="00BB775C" w:rsidP="00BB775C">
            <w:r w:rsidRPr="00BB775C">
              <w:t>97,52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7E94C3" w14:textId="77777777" w:rsidR="00BB775C" w:rsidRPr="00BB775C" w:rsidRDefault="00BB775C" w:rsidP="00BB775C">
            <w:r w:rsidRPr="00BB775C">
              <w:t>97,54</w:t>
            </w:r>
          </w:p>
        </w:tc>
        <w:tc>
          <w:tcPr>
            <w:tcW w:w="70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1DD5B5" w14:textId="77777777" w:rsidR="00BB775C" w:rsidRPr="00BB775C" w:rsidRDefault="00BB775C" w:rsidP="00BB775C">
            <w:r w:rsidRPr="00BB775C">
              <w:t>97,56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9C4491" w14:textId="77777777" w:rsidR="00BB775C" w:rsidRPr="00BB775C" w:rsidRDefault="00BB775C" w:rsidP="00BB775C">
            <w:r w:rsidRPr="00BB775C">
              <w:t>МБУ «МФЦ Лыткарино»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FF30E9" w14:textId="77777777" w:rsidR="00BB775C" w:rsidRPr="00BB775C" w:rsidRDefault="00BB775C" w:rsidP="00BB775C">
            <w:r w:rsidRPr="00BB775C">
              <w:t>1.01.01;</w:t>
            </w:r>
            <w:r w:rsidRPr="00BB775C">
              <w:br/>
              <w:t>1.02.01</w:t>
            </w:r>
          </w:p>
        </w:tc>
      </w:tr>
    </w:tbl>
    <w:p w14:paraId="15A5A509" w14:textId="77777777" w:rsidR="00BB775C" w:rsidRPr="00BB775C" w:rsidRDefault="00BB775C" w:rsidP="00BB775C"/>
    <w:p w14:paraId="0EB8F62E" w14:textId="77777777" w:rsidR="00BB775C" w:rsidRPr="00BB775C" w:rsidRDefault="00BB775C" w:rsidP="00BB775C"/>
    <w:p w14:paraId="68C9071E" w14:textId="77777777" w:rsidR="00BB775C" w:rsidRPr="00BB775C" w:rsidRDefault="00BB775C" w:rsidP="00BB775C"/>
    <w:p w14:paraId="032303E3" w14:textId="77777777" w:rsidR="00BB775C" w:rsidRPr="00BB775C" w:rsidRDefault="00BB775C" w:rsidP="00BB775C"/>
    <w:p w14:paraId="7158C3D9" w14:textId="77777777" w:rsidR="00BB775C" w:rsidRPr="00BB775C" w:rsidRDefault="00BB775C" w:rsidP="00BB775C"/>
    <w:p w14:paraId="755E585D" w14:textId="77777777" w:rsidR="00BB775C" w:rsidRPr="00BB775C" w:rsidRDefault="00BB775C" w:rsidP="00BB775C"/>
    <w:p w14:paraId="3F70D45B" w14:textId="77777777" w:rsidR="00BB775C" w:rsidRPr="00BB775C" w:rsidRDefault="00BB775C" w:rsidP="00BB775C">
      <w:r w:rsidRPr="00BB775C">
        <w:t xml:space="preserve">6. Методика </w:t>
      </w:r>
      <w:proofErr w:type="spellStart"/>
      <w:r w:rsidRPr="00BB775C">
        <w:t>расчета</w:t>
      </w:r>
      <w:proofErr w:type="spellEnd"/>
      <w:r w:rsidRPr="00BB775C">
        <w:t xml:space="preserve"> значений показателей эффективности реализации </w:t>
      </w:r>
      <w:bookmarkStart w:id="1" w:name="_Hlk118336155"/>
      <w:r w:rsidRPr="00BB775C">
        <w:t>Подпрограммы 1 муниципальной программы «Цифровое муниципальное образование»</w:t>
      </w:r>
      <w:bookmarkEnd w:id="1"/>
    </w:p>
    <w:p w14:paraId="668F888A" w14:textId="77777777" w:rsidR="00BB775C" w:rsidRPr="00BB775C" w:rsidRDefault="00BB775C" w:rsidP="00BB775C"/>
    <w:tbl>
      <w:tblPr>
        <w:tblW w:w="16160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1731"/>
        <w:gridCol w:w="1134"/>
        <w:gridCol w:w="9497"/>
        <w:gridCol w:w="1843"/>
        <w:gridCol w:w="1417"/>
      </w:tblGrid>
      <w:tr w:rsidR="00BB775C" w:rsidRPr="00BB775C" w14:paraId="62067473" w14:textId="77777777" w:rsidTr="004D123D">
        <w:trPr>
          <w:trHeight w:val="425"/>
        </w:trPr>
        <w:tc>
          <w:tcPr>
            <w:tcW w:w="538" w:type="dxa"/>
            <w:vAlign w:val="center"/>
          </w:tcPr>
          <w:p w14:paraId="2B75FC09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№</w:t>
            </w:r>
          </w:p>
          <w:p w14:paraId="6852C04E" w14:textId="77777777" w:rsidR="00BB775C" w:rsidRPr="00BB775C" w:rsidRDefault="00BB775C" w:rsidP="00BB775C">
            <w:pPr>
              <w:rPr>
                <w:rFonts w:eastAsiaTheme="minorEastAsia"/>
              </w:rPr>
            </w:pPr>
            <w:proofErr w:type="gramStart"/>
            <w:r w:rsidRPr="00BB775C">
              <w:rPr>
                <w:rFonts w:eastAsiaTheme="minorEastAsia"/>
              </w:rPr>
              <w:t>п</w:t>
            </w:r>
            <w:proofErr w:type="gramEnd"/>
            <w:r w:rsidRPr="00BB775C">
              <w:rPr>
                <w:rFonts w:eastAsiaTheme="minorEastAsia"/>
              </w:rPr>
              <w:t>/п</w:t>
            </w:r>
          </w:p>
        </w:tc>
        <w:tc>
          <w:tcPr>
            <w:tcW w:w="1731" w:type="dxa"/>
          </w:tcPr>
          <w:p w14:paraId="49A864C6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Наименование показателя</w:t>
            </w:r>
          </w:p>
        </w:tc>
        <w:tc>
          <w:tcPr>
            <w:tcW w:w="1134" w:type="dxa"/>
          </w:tcPr>
          <w:p w14:paraId="5C2EE41B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Единица измерения</w:t>
            </w:r>
          </w:p>
        </w:tc>
        <w:tc>
          <w:tcPr>
            <w:tcW w:w="9497" w:type="dxa"/>
          </w:tcPr>
          <w:p w14:paraId="0DF1DA65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 xml:space="preserve">Методика </w:t>
            </w:r>
            <w:proofErr w:type="spellStart"/>
            <w:r w:rsidRPr="00BB775C">
              <w:rPr>
                <w:rFonts w:eastAsiaTheme="minorEastAsia"/>
              </w:rPr>
              <w:t>расчета</w:t>
            </w:r>
            <w:proofErr w:type="spellEnd"/>
            <w:r w:rsidRPr="00BB775C">
              <w:rPr>
                <w:rFonts w:eastAsiaTheme="minorEastAsia"/>
              </w:rPr>
              <w:t xml:space="preserve"> показателя </w:t>
            </w:r>
          </w:p>
        </w:tc>
        <w:tc>
          <w:tcPr>
            <w:tcW w:w="1843" w:type="dxa"/>
          </w:tcPr>
          <w:p w14:paraId="12540E77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Источник данных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3DBBA06E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 xml:space="preserve">Период представления </w:t>
            </w:r>
            <w:proofErr w:type="spellStart"/>
            <w:r w:rsidRPr="00BB775C">
              <w:rPr>
                <w:rFonts w:eastAsiaTheme="minorEastAsia"/>
              </w:rPr>
              <w:t>отчетности</w:t>
            </w:r>
            <w:proofErr w:type="spellEnd"/>
          </w:p>
        </w:tc>
      </w:tr>
      <w:tr w:rsidR="00BB775C" w:rsidRPr="00BB775C" w14:paraId="5737F19B" w14:textId="77777777" w:rsidTr="004D123D">
        <w:trPr>
          <w:trHeight w:val="156"/>
        </w:trPr>
        <w:tc>
          <w:tcPr>
            <w:tcW w:w="538" w:type="dxa"/>
          </w:tcPr>
          <w:p w14:paraId="2CAE4D79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1</w:t>
            </w:r>
          </w:p>
        </w:tc>
        <w:tc>
          <w:tcPr>
            <w:tcW w:w="1731" w:type="dxa"/>
          </w:tcPr>
          <w:p w14:paraId="35DEF1CD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2</w:t>
            </w:r>
          </w:p>
        </w:tc>
        <w:tc>
          <w:tcPr>
            <w:tcW w:w="1134" w:type="dxa"/>
          </w:tcPr>
          <w:p w14:paraId="44EF0CF4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3</w:t>
            </w:r>
          </w:p>
        </w:tc>
        <w:tc>
          <w:tcPr>
            <w:tcW w:w="9497" w:type="dxa"/>
          </w:tcPr>
          <w:p w14:paraId="21D0D16C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4</w:t>
            </w:r>
          </w:p>
        </w:tc>
        <w:tc>
          <w:tcPr>
            <w:tcW w:w="1843" w:type="dxa"/>
          </w:tcPr>
          <w:p w14:paraId="62FEDB79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5</w:t>
            </w:r>
          </w:p>
        </w:tc>
        <w:tc>
          <w:tcPr>
            <w:tcW w:w="1417" w:type="dxa"/>
          </w:tcPr>
          <w:p w14:paraId="6636967C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6</w:t>
            </w:r>
          </w:p>
        </w:tc>
      </w:tr>
      <w:tr w:rsidR="00BB775C" w:rsidRPr="00BB775C" w14:paraId="63C47C0B" w14:textId="77777777" w:rsidTr="004D123D">
        <w:trPr>
          <w:trHeight w:val="332"/>
        </w:trPr>
        <w:tc>
          <w:tcPr>
            <w:tcW w:w="538" w:type="dxa"/>
          </w:tcPr>
          <w:p w14:paraId="183CA9FE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1.</w:t>
            </w:r>
          </w:p>
        </w:tc>
        <w:tc>
          <w:tcPr>
            <w:tcW w:w="1731" w:type="dxa"/>
          </w:tcPr>
          <w:p w14:paraId="6A523137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t xml:space="preserve">Уровень </w:t>
            </w:r>
            <w:proofErr w:type="spellStart"/>
            <w:r w:rsidRPr="00BB775C">
              <w:t>удовлетворенности</w:t>
            </w:r>
            <w:proofErr w:type="spellEnd"/>
            <w:r w:rsidRPr="00BB775C">
              <w:t xml:space="preserve"> граждан качеством предоставления государственных и муниципальных услуг в </w:t>
            </w:r>
            <w:r w:rsidRPr="00BB775C">
              <w:lastRenderedPageBreak/>
              <w:t>МФЦ</w:t>
            </w:r>
          </w:p>
        </w:tc>
        <w:tc>
          <w:tcPr>
            <w:tcW w:w="1134" w:type="dxa"/>
          </w:tcPr>
          <w:p w14:paraId="6E36F0CE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lastRenderedPageBreak/>
              <w:t>процент</w:t>
            </w:r>
          </w:p>
        </w:tc>
        <w:tc>
          <w:tcPr>
            <w:tcW w:w="9497" w:type="dxa"/>
          </w:tcPr>
          <w:p w14:paraId="4CC10945" w14:textId="77777777" w:rsidR="00BB775C" w:rsidRPr="00BB775C" w:rsidRDefault="00BB775C" w:rsidP="00BB775C">
            <w:proofErr w:type="gramStart"/>
            <w:r w:rsidRPr="00BB775C">
              <w:t xml:space="preserve">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</w:t>
            </w:r>
            <w:r w:rsidRPr="00BB775C">
              <w:br/>
              <w:t xml:space="preserve">в многофункциональных центрах предоставления государственных </w:t>
            </w:r>
            <w:r w:rsidRPr="00BB775C">
              <w:br/>
              <w:t xml:space="preserve">и муниципальных услуг Московской области на основании ответов граждан, полученных </w:t>
            </w:r>
            <w:r w:rsidRPr="00BB775C">
              <w:br/>
              <w:t xml:space="preserve">с использованием Единой системы </w:t>
            </w:r>
            <w:proofErr w:type="spellStart"/>
            <w:r w:rsidRPr="00BB775C">
              <w:t>приема</w:t>
            </w:r>
            <w:proofErr w:type="spellEnd"/>
            <w:r w:rsidRPr="00BB775C">
              <w:t xml:space="preserve"> и обработки сообщений </w:t>
            </w:r>
            <w:r w:rsidRPr="00BB775C">
              <w:br/>
              <w:t xml:space="preserve">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BB775C">
              <w:t>утвержденной</w:t>
            </w:r>
            <w:proofErr w:type="spellEnd"/>
            <w:r w:rsidRPr="00BB775C">
              <w:t xml:space="preserve"> приказом  Государственного </w:t>
            </w:r>
            <w:proofErr w:type="spellStart"/>
            <w:r w:rsidRPr="00BB775C">
              <w:t>казенного</w:t>
            </w:r>
            <w:proofErr w:type="spellEnd"/>
            <w:r w:rsidRPr="00BB775C">
              <w:t xml:space="preserve"> учреждения</w:t>
            </w:r>
            <w:proofErr w:type="gramEnd"/>
            <w:r w:rsidRPr="00BB775C">
              <w:t xml:space="preserve"> Московской области «Центр методического обеспечения оптимизации процессов государственного управления в Московской области» от 14.03.2019 </w:t>
            </w:r>
            <w:r w:rsidRPr="00BB775C">
              <w:br/>
            </w:r>
            <w:r w:rsidRPr="00BB775C">
              <w:lastRenderedPageBreak/>
              <w:t>№ 18-ОД.</w:t>
            </w:r>
          </w:p>
          <w:p w14:paraId="248D6E6A" w14:textId="77777777" w:rsidR="00BB775C" w:rsidRPr="00BB775C" w:rsidRDefault="00BB775C" w:rsidP="00BB775C">
            <w:r w:rsidRPr="00BB775C">
              <w:t>Плановое значение на первый год реализации программы определяется как базовое значение показателя за 2022 год, увеличенное на 0,02%.</w:t>
            </w:r>
          </w:p>
          <w:p w14:paraId="60D1A3E2" w14:textId="77777777" w:rsidR="00BB775C" w:rsidRPr="00BB775C" w:rsidRDefault="00BB775C" w:rsidP="00BB775C">
            <w:r w:rsidRPr="00BB775C">
              <w:t>Плановое значение показателя на соответствующий год реализации программы 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b>
              </m:sSub>
            </m:oMath>
            <w:r w:rsidRPr="00BB775C">
              <w:t>) определяется по следующей формуле:</w:t>
            </w:r>
          </w:p>
          <w:p w14:paraId="65890AF6" w14:textId="77777777" w:rsidR="00BB775C" w:rsidRPr="00BB775C" w:rsidRDefault="00BB775C" w:rsidP="00BB775C"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  <m:r>
                    <w:rPr>
                      <w:rFonts w:ascii="Cambria Math" w:hAnsi="Cambria Math"/>
                    </w:rPr>
                    <m:t>+1</m:t>
                  </m:r>
                </m:sub>
              </m:sSub>
              <m:r>
                <w:rPr>
                  <w:rFonts w:ascii="Cambria Math" w:hAnsi="Cambria Math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+0,02</m:t>
              </m:r>
            </m:oMath>
            <w:r w:rsidRPr="00BB775C">
              <w:t>, где:</w:t>
            </w:r>
          </w:p>
          <w:p w14:paraId="557674DB" w14:textId="77777777" w:rsidR="00BB775C" w:rsidRPr="00BB775C" w:rsidRDefault="00BB775C" w:rsidP="00BB775C">
            <w:proofErr w:type="spellStart"/>
            <w:r w:rsidRPr="00BB775C">
              <w:rPr>
                <w:lang w:val="en-US"/>
              </w:rPr>
              <w:t>i</w:t>
            </w:r>
            <w:proofErr w:type="spellEnd"/>
            <w:r w:rsidRPr="00BB775C">
              <w:t xml:space="preserve"> – год реализации программы;</w:t>
            </w:r>
          </w:p>
          <w:p w14:paraId="3C6DC834" w14:textId="77777777" w:rsidR="00BB775C" w:rsidRPr="00BB775C" w:rsidRDefault="00BB775C" w:rsidP="00BB775C">
            <m:oMath>
              <m:r>
                <w:rPr>
                  <w:rFonts w:ascii="Cambria Math" w:hAnsi="Cambria Math"/>
                </w:rPr>
                <m:t>0,02</m:t>
              </m:r>
            </m:oMath>
            <w:r w:rsidRPr="00BB775C">
              <w:t xml:space="preserve"> – прирост значения показателя по годам реализации программы. Определен по минимальному положительному значению прироста показателя по всем МФЦ за период (с января по декабрь 2022 года). </w:t>
            </w:r>
            <w:r w:rsidRPr="00BB775C">
              <w:br/>
              <w:t>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программы.</w:t>
            </w:r>
          </w:p>
          <w:p w14:paraId="5AA65A24" w14:textId="77777777" w:rsidR="00BB775C" w:rsidRPr="00BB775C" w:rsidRDefault="00BB775C" w:rsidP="00BB775C"/>
          <w:p w14:paraId="3ADCFC75" w14:textId="77777777" w:rsidR="00BB775C" w:rsidRPr="00BB775C" w:rsidRDefault="00BB775C" w:rsidP="00BB775C">
            <w:r w:rsidRPr="00BB775C">
              <w:t xml:space="preserve">Значение показателя по итогам за квартал, год определяется </w:t>
            </w:r>
            <w:r w:rsidRPr="00BB775C">
              <w:br/>
              <w:t>по следующей формуле:</w:t>
            </w:r>
          </w:p>
          <w:p w14:paraId="4ACDE520" w14:textId="77777777" w:rsidR="00BB775C" w:rsidRPr="00BB775C" w:rsidRDefault="00BB775C" w:rsidP="00BB775C"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</w:rPr>
                    <m:t>пе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U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м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п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У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мес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м</m:t>
                  </m:r>
                </m:den>
              </m:f>
            </m:oMath>
            <w:r w:rsidRPr="00BB775C">
              <w:t>, где:</w:t>
            </w:r>
          </w:p>
          <w:p w14:paraId="57DBE78C" w14:textId="77777777" w:rsidR="00BB775C" w:rsidRPr="00BB775C" w:rsidRDefault="00BB775C" w:rsidP="00BB775C"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</w:rPr>
                    <m:t>пер</m:t>
                  </m:r>
                </m:sub>
              </m:sSub>
            </m:oMath>
            <w:r w:rsidRPr="00BB775C"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Pr="00BB775C">
              <w:br/>
              <w:t>в МФЦ за отчетный период;</w:t>
            </w:r>
          </w:p>
          <w:p w14:paraId="2A4EC76B" w14:textId="77777777" w:rsidR="00BB775C" w:rsidRPr="00BB775C" w:rsidRDefault="00BB775C" w:rsidP="00BB775C"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</w:rPr>
                    <m:t>мес</m:t>
                  </m:r>
                </m:sub>
              </m:sSub>
            </m:oMath>
            <w:r w:rsidRPr="00BB775C">
              <w:t xml:space="preserve"> – уровень удовлетворенности граждан качеством предоставления государственных и муниципальных услуг </w:t>
            </w:r>
            <w:r w:rsidRPr="00BB775C">
              <w:br/>
              <w:t>в МФЦ за месяц;</w:t>
            </w:r>
          </w:p>
          <w:p w14:paraId="2B451A61" w14:textId="77777777" w:rsidR="00BB775C" w:rsidRPr="00BB775C" w:rsidRDefault="00BB775C" w:rsidP="00BB775C">
            <w:proofErr w:type="gramStart"/>
            <w:r w:rsidRPr="00BB775C">
              <w:t>м</w:t>
            </w:r>
            <w:proofErr w:type="gramEnd"/>
            <w:r w:rsidRPr="00BB775C">
              <w:t xml:space="preserve"> – количество месяцев в </w:t>
            </w:r>
            <w:proofErr w:type="spellStart"/>
            <w:r w:rsidRPr="00BB775C">
              <w:t>отчетном</w:t>
            </w:r>
            <w:proofErr w:type="spellEnd"/>
            <w:r w:rsidRPr="00BB775C">
              <w:t xml:space="preserve"> периоде (квартал, год).</w:t>
            </w:r>
          </w:p>
          <w:p w14:paraId="1511D228" w14:textId="77777777" w:rsidR="00BB775C" w:rsidRPr="00BB775C" w:rsidRDefault="00BB775C" w:rsidP="00BB775C">
            <w:r w:rsidRPr="00BB775C">
              <w:t xml:space="preserve">Значение показателя уровень </w:t>
            </w:r>
            <w:proofErr w:type="spellStart"/>
            <w:r w:rsidRPr="00BB775C">
              <w:t>удовлетворенности</w:t>
            </w:r>
            <w:proofErr w:type="spellEnd"/>
            <w:r w:rsidRPr="00BB775C">
              <w:t xml:space="preserve"> граждан качеством предоставления государственных и муниципальных услуг в МФЦ</w:t>
            </w:r>
            <w:r w:rsidRPr="00BB775C">
              <w:br/>
              <w:t>за месяц определяется по следующей формуле:</w:t>
            </w:r>
          </w:p>
          <w:p w14:paraId="67B816FB" w14:textId="77777777" w:rsidR="00BB775C" w:rsidRPr="00BB775C" w:rsidRDefault="00BB775C" w:rsidP="00BB775C"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Уд</m:t>
                  </m:r>
                </m:e>
                <m:sub>
                  <m:r>
                    <w:rPr>
                      <w:rFonts w:ascii="Cambria Math" w:hAnsi="Cambria Math"/>
                    </w:rPr>
                    <m:t>ме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добр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х100%</m:t>
              </m:r>
            </m:oMath>
            <w:r w:rsidRPr="00BB775C">
              <w:t>, где:</w:t>
            </w:r>
          </w:p>
          <w:p w14:paraId="1C567BD8" w14:textId="77777777" w:rsidR="00BB775C" w:rsidRPr="00BB775C" w:rsidRDefault="00BB775C" w:rsidP="00BB775C"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</w:rPr>
                    <m:t>полож</m:t>
                  </m:r>
                </m:sub>
              </m:sSub>
            </m:oMath>
            <w:r w:rsidRPr="00BB775C">
              <w:t xml:space="preserve"> – количество положительных оценок («да» и аналогов) по всем офисам МФЦ, полученных посредством системы Добродел;</w:t>
            </w:r>
          </w:p>
          <w:p w14:paraId="3CD9CD15" w14:textId="77777777" w:rsidR="00BB775C" w:rsidRPr="00BB775C" w:rsidRDefault="00BB775C" w:rsidP="00BB775C"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Н</m:t>
                  </m:r>
                </m:e>
                <m:sub>
                  <m:r>
                    <w:rPr>
                      <w:rFonts w:ascii="Cambria Math" w:hAnsi="Cambria Math"/>
                    </w:rPr>
                    <m:t>добр</m:t>
                  </m:r>
                </m:sub>
              </m:sSub>
            </m:oMath>
            <w:r w:rsidRPr="00BB775C">
              <w:t xml:space="preserve"> – общее количество оценок по всем офисам МФЦ, полученных посредством системы Добродел.</w:t>
            </w:r>
          </w:p>
        </w:tc>
        <w:tc>
          <w:tcPr>
            <w:tcW w:w="1843" w:type="dxa"/>
          </w:tcPr>
          <w:p w14:paraId="0A9D80A4" w14:textId="77777777" w:rsidR="00BB775C" w:rsidRPr="00BB775C" w:rsidRDefault="00BB775C" w:rsidP="00BB775C">
            <w:proofErr w:type="gramStart"/>
            <w:r w:rsidRPr="00BB775C">
              <w:lastRenderedPageBreak/>
              <w:t xml:space="preserve">Данные мониторинга оценки гражданами качества предоставления услуг в МФЦ (подсистема «Единая книга жалоб и </w:t>
            </w:r>
            <w:r w:rsidRPr="00BB775C">
              <w:lastRenderedPageBreak/>
              <w:t>предложений» (Добродел) государственной информационной системы Московской области «Портал государственных</w:t>
            </w:r>
            <w:proofErr w:type="gramEnd"/>
          </w:p>
          <w:p w14:paraId="575CB72B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t>и муниципальных услуг (функций) Московской области» (РПГУ)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1AEBD12D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lastRenderedPageBreak/>
              <w:t>Ежеквартально, ежегодно.</w:t>
            </w:r>
          </w:p>
        </w:tc>
      </w:tr>
    </w:tbl>
    <w:p w14:paraId="03D7A3E4" w14:textId="77777777" w:rsidR="00BB775C" w:rsidRPr="00BB775C" w:rsidRDefault="00BB775C" w:rsidP="00BB775C"/>
    <w:p w14:paraId="02B718E8" w14:textId="77777777" w:rsidR="00BB775C" w:rsidRPr="00BB775C" w:rsidRDefault="00BB775C" w:rsidP="00BB775C">
      <w:r w:rsidRPr="00BB775C">
        <w:lastRenderedPageBreak/>
        <w:t>7. Перечень мероприятий Подпрограммы 1 муниципальной программы «Цифровое муниципальное образование»</w:t>
      </w:r>
    </w:p>
    <w:p w14:paraId="45431CCD" w14:textId="77777777" w:rsidR="00BB775C" w:rsidRPr="00BB775C" w:rsidRDefault="00BB775C" w:rsidP="00BB775C"/>
    <w:tbl>
      <w:tblPr>
        <w:tblStyle w:val="af7"/>
        <w:tblW w:w="1630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425"/>
        <w:gridCol w:w="2694"/>
        <w:gridCol w:w="993"/>
        <w:gridCol w:w="1842"/>
        <w:gridCol w:w="993"/>
        <w:gridCol w:w="850"/>
        <w:gridCol w:w="567"/>
        <w:gridCol w:w="567"/>
        <w:gridCol w:w="567"/>
        <w:gridCol w:w="567"/>
        <w:gridCol w:w="567"/>
        <w:gridCol w:w="709"/>
        <w:gridCol w:w="709"/>
        <w:gridCol w:w="708"/>
        <w:gridCol w:w="709"/>
        <w:gridCol w:w="709"/>
        <w:gridCol w:w="709"/>
        <w:gridCol w:w="1417"/>
      </w:tblGrid>
      <w:tr w:rsidR="00BB775C" w:rsidRPr="00BB775C" w14:paraId="4C1FB1DF" w14:textId="77777777" w:rsidTr="004D123D">
        <w:trPr>
          <w:trHeight w:val="294"/>
        </w:trPr>
        <w:tc>
          <w:tcPr>
            <w:tcW w:w="425" w:type="dxa"/>
            <w:vMerge w:val="restart"/>
          </w:tcPr>
          <w:p w14:paraId="3AB4B7DF" w14:textId="77777777" w:rsidR="00BB775C" w:rsidRPr="00BB775C" w:rsidRDefault="00BB775C" w:rsidP="00BB775C">
            <w:r w:rsidRPr="00BB775C">
              <w:t xml:space="preserve">№ </w:t>
            </w:r>
            <w:proofErr w:type="gramStart"/>
            <w:r w:rsidRPr="00BB775C">
              <w:t>п</w:t>
            </w:r>
            <w:proofErr w:type="gramEnd"/>
            <w:r w:rsidRPr="00BB775C">
              <w:t>/п</w:t>
            </w:r>
          </w:p>
        </w:tc>
        <w:tc>
          <w:tcPr>
            <w:tcW w:w="2694" w:type="dxa"/>
            <w:vMerge w:val="restart"/>
          </w:tcPr>
          <w:p w14:paraId="41FEB6DC" w14:textId="77777777" w:rsidR="00BB775C" w:rsidRPr="00BB775C" w:rsidRDefault="00BB775C" w:rsidP="00BB775C">
            <w:r w:rsidRPr="00BB775C">
              <w:t>Мероприятия по реализации программы</w:t>
            </w:r>
          </w:p>
        </w:tc>
        <w:tc>
          <w:tcPr>
            <w:tcW w:w="993" w:type="dxa"/>
            <w:vMerge w:val="restart"/>
          </w:tcPr>
          <w:p w14:paraId="63B9EF62" w14:textId="77777777" w:rsidR="00BB775C" w:rsidRPr="00BB775C" w:rsidRDefault="00BB775C" w:rsidP="00BB775C">
            <w:r w:rsidRPr="00BB775C">
              <w:t xml:space="preserve">Сроки </w:t>
            </w:r>
            <w:proofErr w:type="spellStart"/>
            <w:proofErr w:type="gramStart"/>
            <w:r w:rsidRPr="00BB775C">
              <w:t>ис-полнения</w:t>
            </w:r>
            <w:proofErr w:type="spellEnd"/>
            <w:proofErr w:type="gramEnd"/>
            <w:r w:rsidRPr="00BB775C">
              <w:t xml:space="preserve"> (годы)</w:t>
            </w:r>
          </w:p>
        </w:tc>
        <w:tc>
          <w:tcPr>
            <w:tcW w:w="1842" w:type="dxa"/>
            <w:vMerge w:val="restart"/>
          </w:tcPr>
          <w:p w14:paraId="6F217E28" w14:textId="77777777" w:rsidR="00BB775C" w:rsidRPr="00BB775C" w:rsidRDefault="00BB775C" w:rsidP="00BB775C">
            <w:r w:rsidRPr="00BB775C">
              <w:t>Источники финансирования</w:t>
            </w:r>
          </w:p>
        </w:tc>
        <w:tc>
          <w:tcPr>
            <w:tcW w:w="993" w:type="dxa"/>
            <w:vMerge w:val="restart"/>
          </w:tcPr>
          <w:p w14:paraId="72F1B286" w14:textId="77777777" w:rsidR="00BB775C" w:rsidRPr="00BB775C" w:rsidRDefault="00BB775C" w:rsidP="00BB775C">
            <w:r w:rsidRPr="00BB775C">
              <w:t>Всего (</w:t>
            </w:r>
            <w:proofErr w:type="spellStart"/>
            <w:r w:rsidRPr="00BB775C">
              <w:t>тыс</w:t>
            </w:r>
            <w:proofErr w:type="gramStart"/>
            <w:r w:rsidRPr="00BB775C">
              <w:t>.р</w:t>
            </w:r>
            <w:proofErr w:type="gramEnd"/>
            <w:r w:rsidRPr="00BB775C">
              <w:t>уб</w:t>
            </w:r>
            <w:proofErr w:type="spellEnd"/>
            <w:r w:rsidRPr="00BB775C">
              <w:t>.)</w:t>
            </w:r>
          </w:p>
        </w:tc>
        <w:tc>
          <w:tcPr>
            <w:tcW w:w="7938" w:type="dxa"/>
            <w:gridSpan w:val="12"/>
          </w:tcPr>
          <w:p w14:paraId="3D5AB165" w14:textId="77777777" w:rsidR="00BB775C" w:rsidRPr="00BB775C" w:rsidRDefault="00BB775C" w:rsidP="00BB775C">
            <w:r w:rsidRPr="00BB775C">
              <w:t>Объем финансирования по годам (тыс. руб.)</w:t>
            </w:r>
          </w:p>
        </w:tc>
        <w:tc>
          <w:tcPr>
            <w:tcW w:w="1417" w:type="dxa"/>
            <w:vMerge w:val="restart"/>
          </w:tcPr>
          <w:p w14:paraId="5B544D20" w14:textId="77777777" w:rsidR="00BB775C" w:rsidRPr="00BB775C" w:rsidRDefault="00BB775C" w:rsidP="00BB775C">
            <w:proofErr w:type="gramStart"/>
            <w:r w:rsidRPr="00BB775C">
              <w:t>Ответственный</w:t>
            </w:r>
            <w:proofErr w:type="gramEnd"/>
            <w:r w:rsidRPr="00BB775C">
              <w:t xml:space="preserve"> за выполнение мероприятия подпрограммы</w:t>
            </w:r>
          </w:p>
        </w:tc>
      </w:tr>
      <w:tr w:rsidR="00BB775C" w:rsidRPr="00BB775C" w14:paraId="63A69F1B" w14:textId="77777777" w:rsidTr="004D123D">
        <w:trPr>
          <w:trHeight w:val="282"/>
        </w:trPr>
        <w:tc>
          <w:tcPr>
            <w:tcW w:w="425" w:type="dxa"/>
            <w:vMerge/>
          </w:tcPr>
          <w:p w14:paraId="76F78B67" w14:textId="77777777" w:rsidR="00BB775C" w:rsidRPr="00BB775C" w:rsidRDefault="00BB775C" w:rsidP="00BB775C"/>
        </w:tc>
        <w:tc>
          <w:tcPr>
            <w:tcW w:w="2694" w:type="dxa"/>
            <w:vMerge/>
            <w:vAlign w:val="bottom"/>
          </w:tcPr>
          <w:p w14:paraId="11ABF4FE" w14:textId="77777777" w:rsidR="00BB775C" w:rsidRPr="00BB775C" w:rsidRDefault="00BB775C" w:rsidP="00BB775C"/>
        </w:tc>
        <w:tc>
          <w:tcPr>
            <w:tcW w:w="993" w:type="dxa"/>
            <w:vMerge/>
          </w:tcPr>
          <w:p w14:paraId="0CE27072" w14:textId="77777777" w:rsidR="00BB775C" w:rsidRPr="00BB775C" w:rsidRDefault="00BB775C" w:rsidP="00BB775C"/>
        </w:tc>
        <w:tc>
          <w:tcPr>
            <w:tcW w:w="1842" w:type="dxa"/>
            <w:vMerge/>
            <w:vAlign w:val="bottom"/>
          </w:tcPr>
          <w:p w14:paraId="6600736B" w14:textId="77777777" w:rsidR="00BB775C" w:rsidRPr="00BB775C" w:rsidRDefault="00BB775C" w:rsidP="00BB775C"/>
        </w:tc>
        <w:tc>
          <w:tcPr>
            <w:tcW w:w="993" w:type="dxa"/>
            <w:vMerge/>
            <w:vAlign w:val="bottom"/>
          </w:tcPr>
          <w:p w14:paraId="3A58BDF1" w14:textId="77777777" w:rsidR="00BB775C" w:rsidRPr="00BB775C" w:rsidRDefault="00BB775C" w:rsidP="00BB775C"/>
        </w:tc>
        <w:tc>
          <w:tcPr>
            <w:tcW w:w="850" w:type="dxa"/>
            <w:vAlign w:val="center"/>
          </w:tcPr>
          <w:p w14:paraId="797B99DE" w14:textId="77777777" w:rsidR="00BB775C" w:rsidRPr="00BB775C" w:rsidRDefault="00BB775C" w:rsidP="00BB775C">
            <w:r w:rsidRPr="00BB775C">
              <w:t>2023</w:t>
            </w:r>
          </w:p>
        </w:tc>
        <w:tc>
          <w:tcPr>
            <w:tcW w:w="2835" w:type="dxa"/>
            <w:gridSpan w:val="5"/>
            <w:vAlign w:val="center"/>
          </w:tcPr>
          <w:p w14:paraId="15CAD941" w14:textId="77777777" w:rsidR="00BB775C" w:rsidRPr="00BB775C" w:rsidRDefault="00BB775C" w:rsidP="00BB775C">
            <w:r w:rsidRPr="00BB775C">
              <w:t>2024</w:t>
            </w:r>
          </w:p>
        </w:tc>
        <w:tc>
          <w:tcPr>
            <w:tcW w:w="709" w:type="dxa"/>
            <w:vAlign w:val="center"/>
          </w:tcPr>
          <w:p w14:paraId="21FD52FB" w14:textId="77777777" w:rsidR="00BB775C" w:rsidRPr="00BB775C" w:rsidRDefault="00BB775C" w:rsidP="00BB775C">
            <w:r w:rsidRPr="00BB775C">
              <w:t>2025</w:t>
            </w:r>
          </w:p>
        </w:tc>
        <w:tc>
          <w:tcPr>
            <w:tcW w:w="709" w:type="dxa"/>
            <w:vAlign w:val="center"/>
          </w:tcPr>
          <w:p w14:paraId="0E651BC9" w14:textId="77777777" w:rsidR="00BB775C" w:rsidRPr="00BB775C" w:rsidRDefault="00BB775C" w:rsidP="00BB775C">
            <w:r w:rsidRPr="00BB775C">
              <w:t>2026</w:t>
            </w:r>
          </w:p>
        </w:tc>
        <w:tc>
          <w:tcPr>
            <w:tcW w:w="708" w:type="dxa"/>
            <w:vAlign w:val="center"/>
          </w:tcPr>
          <w:p w14:paraId="57E7B520" w14:textId="77777777" w:rsidR="00BB775C" w:rsidRPr="00BB775C" w:rsidRDefault="00BB775C" w:rsidP="00BB775C">
            <w:r w:rsidRPr="00BB775C">
              <w:t>2027</w:t>
            </w:r>
          </w:p>
        </w:tc>
        <w:tc>
          <w:tcPr>
            <w:tcW w:w="709" w:type="dxa"/>
            <w:vAlign w:val="center"/>
          </w:tcPr>
          <w:p w14:paraId="6F1C74EC" w14:textId="77777777" w:rsidR="00BB775C" w:rsidRPr="00BB775C" w:rsidRDefault="00BB775C" w:rsidP="00BB775C">
            <w:r w:rsidRPr="00BB775C">
              <w:t>2028</w:t>
            </w:r>
          </w:p>
        </w:tc>
        <w:tc>
          <w:tcPr>
            <w:tcW w:w="709" w:type="dxa"/>
            <w:vAlign w:val="center"/>
          </w:tcPr>
          <w:p w14:paraId="31BE7BF2" w14:textId="77777777" w:rsidR="00BB775C" w:rsidRPr="00BB775C" w:rsidRDefault="00BB775C" w:rsidP="00BB775C">
            <w:r w:rsidRPr="00BB775C">
              <w:t>2029</w:t>
            </w:r>
          </w:p>
        </w:tc>
        <w:tc>
          <w:tcPr>
            <w:tcW w:w="709" w:type="dxa"/>
            <w:vAlign w:val="center"/>
          </w:tcPr>
          <w:p w14:paraId="73A5B047" w14:textId="77777777" w:rsidR="00BB775C" w:rsidRPr="00BB775C" w:rsidRDefault="00BB775C" w:rsidP="00BB775C">
            <w:r w:rsidRPr="00BB775C">
              <w:t>2030</w:t>
            </w:r>
          </w:p>
        </w:tc>
        <w:tc>
          <w:tcPr>
            <w:tcW w:w="1417" w:type="dxa"/>
            <w:vMerge/>
            <w:vAlign w:val="bottom"/>
          </w:tcPr>
          <w:p w14:paraId="36688AEE" w14:textId="77777777" w:rsidR="00BB775C" w:rsidRPr="00BB775C" w:rsidRDefault="00BB775C" w:rsidP="00BB775C"/>
        </w:tc>
      </w:tr>
      <w:tr w:rsidR="00BB775C" w:rsidRPr="00BB775C" w14:paraId="54F1F250" w14:textId="77777777" w:rsidTr="004D123D">
        <w:trPr>
          <w:trHeight w:val="199"/>
        </w:trPr>
        <w:tc>
          <w:tcPr>
            <w:tcW w:w="425" w:type="dxa"/>
          </w:tcPr>
          <w:p w14:paraId="0A32B610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694" w:type="dxa"/>
            <w:vAlign w:val="bottom"/>
          </w:tcPr>
          <w:p w14:paraId="567F42D3" w14:textId="77777777" w:rsidR="00BB775C" w:rsidRPr="00BB775C" w:rsidRDefault="00BB775C" w:rsidP="00BB775C">
            <w:r w:rsidRPr="00BB775C">
              <w:t>2</w:t>
            </w:r>
          </w:p>
        </w:tc>
        <w:tc>
          <w:tcPr>
            <w:tcW w:w="993" w:type="dxa"/>
          </w:tcPr>
          <w:p w14:paraId="6B338FA3" w14:textId="77777777" w:rsidR="00BB775C" w:rsidRPr="00BB775C" w:rsidRDefault="00BB775C" w:rsidP="00BB775C">
            <w:r w:rsidRPr="00BB775C">
              <w:t>3</w:t>
            </w:r>
          </w:p>
        </w:tc>
        <w:tc>
          <w:tcPr>
            <w:tcW w:w="1842" w:type="dxa"/>
            <w:vAlign w:val="bottom"/>
          </w:tcPr>
          <w:p w14:paraId="341A4B23" w14:textId="77777777" w:rsidR="00BB775C" w:rsidRPr="00BB775C" w:rsidRDefault="00BB775C" w:rsidP="00BB775C">
            <w:r w:rsidRPr="00BB775C">
              <w:t>4</w:t>
            </w:r>
          </w:p>
        </w:tc>
        <w:tc>
          <w:tcPr>
            <w:tcW w:w="993" w:type="dxa"/>
            <w:vAlign w:val="bottom"/>
          </w:tcPr>
          <w:p w14:paraId="6FC15F58" w14:textId="77777777" w:rsidR="00BB775C" w:rsidRPr="00BB775C" w:rsidRDefault="00BB775C" w:rsidP="00BB775C">
            <w:r w:rsidRPr="00BB775C">
              <w:t>5</w:t>
            </w:r>
          </w:p>
        </w:tc>
        <w:tc>
          <w:tcPr>
            <w:tcW w:w="850" w:type="dxa"/>
            <w:vAlign w:val="bottom"/>
          </w:tcPr>
          <w:p w14:paraId="6873A6CE" w14:textId="77777777" w:rsidR="00BB775C" w:rsidRPr="00BB775C" w:rsidRDefault="00BB775C" w:rsidP="00BB775C">
            <w:r w:rsidRPr="00BB775C">
              <w:t>6</w:t>
            </w:r>
          </w:p>
        </w:tc>
        <w:tc>
          <w:tcPr>
            <w:tcW w:w="2835" w:type="dxa"/>
            <w:gridSpan w:val="5"/>
          </w:tcPr>
          <w:p w14:paraId="37D32625" w14:textId="77777777" w:rsidR="00BB775C" w:rsidRPr="00BB775C" w:rsidRDefault="00BB775C" w:rsidP="00BB775C">
            <w:r w:rsidRPr="00BB775C">
              <w:t>7</w:t>
            </w:r>
          </w:p>
        </w:tc>
        <w:tc>
          <w:tcPr>
            <w:tcW w:w="709" w:type="dxa"/>
          </w:tcPr>
          <w:p w14:paraId="3A6B3634" w14:textId="77777777" w:rsidR="00BB775C" w:rsidRPr="00BB775C" w:rsidRDefault="00BB775C" w:rsidP="00BB775C">
            <w:r w:rsidRPr="00BB775C">
              <w:t>8</w:t>
            </w:r>
          </w:p>
        </w:tc>
        <w:tc>
          <w:tcPr>
            <w:tcW w:w="709" w:type="dxa"/>
            <w:vAlign w:val="bottom"/>
          </w:tcPr>
          <w:p w14:paraId="3E0B3DC9" w14:textId="77777777" w:rsidR="00BB775C" w:rsidRPr="00BB775C" w:rsidRDefault="00BB775C" w:rsidP="00BB775C">
            <w:r w:rsidRPr="00BB775C">
              <w:t>9</w:t>
            </w:r>
          </w:p>
        </w:tc>
        <w:tc>
          <w:tcPr>
            <w:tcW w:w="708" w:type="dxa"/>
          </w:tcPr>
          <w:p w14:paraId="504E1A24" w14:textId="77777777" w:rsidR="00BB775C" w:rsidRPr="00BB775C" w:rsidRDefault="00BB775C" w:rsidP="00BB775C">
            <w:r w:rsidRPr="00BB775C">
              <w:t>10</w:t>
            </w:r>
          </w:p>
        </w:tc>
        <w:tc>
          <w:tcPr>
            <w:tcW w:w="709" w:type="dxa"/>
          </w:tcPr>
          <w:p w14:paraId="5F4DB3EA" w14:textId="77777777" w:rsidR="00BB775C" w:rsidRPr="00BB775C" w:rsidRDefault="00BB775C" w:rsidP="00BB775C">
            <w:r w:rsidRPr="00BB775C">
              <w:t>11</w:t>
            </w:r>
          </w:p>
        </w:tc>
        <w:tc>
          <w:tcPr>
            <w:tcW w:w="709" w:type="dxa"/>
          </w:tcPr>
          <w:p w14:paraId="42FBF3DF" w14:textId="77777777" w:rsidR="00BB775C" w:rsidRPr="00BB775C" w:rsidRDefault="00BB775C" w:rsidP="00BB775C">
            <w:r w:rsidRPr="00BB775C">
              <w:t>12</w:t>
            </w:r>
          </w:p>
        </w:tc>
        <w:tc>
          <w:tcPr>
            <w:tcW w:w="709" w:type="dxa"/>
          </w:tcPr>
          <w:p w14:paraId="56C78003" w14:textId="77777777" w:rsidR="00BB775C" w:rsidRPr="00BB775C" w:rsidRDefault="00BB775C" w:rsidP="00BB775C">
            <w:r w:rsidRPr="00BB775C">
              <w:t>13</w:t>
            </w:r>
          </w:p>
        </w:tc>
        <w:tc>
          <w:tcPr>
            <w:tcW w:w="1417" w:type="dxa"/>
            <w:vAlign w:val="bottom"/>
          </w:tcPr>
          <w:p w14:paraId="3E86D04D" w14:textId="77777777" w:rsidR="00BB775C" w:rsidRPr="00BB775C" w:rsidRDefault="00BB775C" w:rsidP="00BB775C">
            <w:r w:rsidRPr="00BB775C">
              <w:t>14</w:t>
            </w:r>
          </w:p>
        </w:tc>
      </w:tr>
      <w:tr w:rsidR="00BB775C" w:rsidRPr="00BB775C" w14:paraId="0BBE5DFF" w14:textId="77777777" w:rsidTr="004D123D">
        <w:trPr>
          <w:trHeight w:val="199"/>
        </w:trPr>
        <w:tc>
          <w:tcPr>
            <w:tcW w:w="425" w:type="dxa"/>
            <w:vMerge w:val="restart"/>
          </w:tcPr>
          <w:p w14:paraId="60E9C6D2" w14:textId="77777777" w:rsidR="00BB775C" w:rsidRPr="00BB775C" w:rsidRDefault="00BB775C" w:rsidP="00BB775C">
            <w:r w:rsidRPr="00BB775C">
              <w:t>1.</w:t>
            </w:r>
          </w:p>
        </w:tc>
        <w:tc>
          <w:tcPr>
            <w:tcW w:w="2694" w:type="dxa"/>
            <w:vMerge w:val="restart"/>
            <w:shd w:val="clear" w:color="auto" w:fill="auto"/>
          </w:tcPr>
          <w:p w14:paraId="037D4561" w14:textId="77777777" w:rsidR="00BB775C" w:rsidRPr="00BB775C" w:rsidRDefault="00BB775C" w:rsidP="00BB775C">
            <w:r w:rsidRPr="00BB775C"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77DB3A9B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1842" w:type="dxa"/>
          </w:tcPr>
          <w:p w14:paraId="30643822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CA3284" w14:textId="77777777" w:rsidR="00BB775C" w:rsidRPr="00BB775C" w:rsidRDefault="00BB775C" w:rsidP="00BB775C">
            <w:r w:rsidRPr="00BB775C">
              <w:t>201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00B457" w14:textId="77777777" w:rsidR="00BB775C" w:rsidRPr="00BB775C" w:rsidRDefault="00BB775C" w:rsidP="00BB775C">
            <w:r w:rsidRPr="00BB775C">
              <w:t>2015,0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1344E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46F67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6ABF1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3209F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CB3E63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5C93EEB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23A1D2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 w:val="restart"/>
          </w:tcPr>
          <w:p w14:paraId="7A7C405E" w14:textId="77777777" w:rsidR="00BB775C" w:rsidRPr="00BB775C" w:rsidRDefault="00BB775C" w:rsidP="00BB775C">
            <w:r w:rsidRPr="00BB775C">
              <w:t>Администрация  городского округа Лыткарино</w:t>
            </w:r>
          </w:p>
        </w:tc>
      </w:tr>
      <w:tr w:rsidR="00BB775C" w:rsidRPr="00BB775C" w14:paraId="774262A1" w14:textId="77777777" w:rsidTr="004D123D">
        <w:trPr>
          <w:trHeight w:val="199"/>
        </w:trPr>
        <w:tc>
          <w:tcPr>
            <w:tcW w:w="425" w:type="dxa"/>
            <w:vMerge/>
          </w:tcPr>
          <w:p w14:paraId="2128BF41" w14:textId="77777777" w:rsidR="00BB775C" w:rsidRPr="00BB775C" w:rsidRDefault="00BB775C" w:rsidP="00BB775C"/>
        </w:tc>
        <w:tc>
          <w:tcPr>
            <w:tcW w:w="2694" w:type="dxa"/>
            <w:vMerge/>
            <w:shd w:val="clear" w:color="auto" w:fill="auto"/>
          </w:tcPr>
          <w:p w14:paraId="333DDC42" w14:textId="77777777" w:rsidR="00BB775C" w:rsidRPr="00BB775C" w:rsidRDefault="00BB775C" w:rsidP="00BB775C"/>
        </w:tc>
        <w:tc>
          <w:tcPr>
            <w:tcW w:w="993" w:type="dxa"/>
            <w:vMerge/>
            <w:vAlign w:val="center"/>
          </w:tcPr>
          <w:p w14:paraId="673799EE" w14:textId="77777777" w:rsidR="00BB775C" w:rsidRPr="00BB775C" w:rsidRDefault="00BB775C" w:rsidP="00BB775C"/>
        </w:tc>
        <w:tc>
          <w:tcPr>
            <w:tcW w:w="1842" w:type="dxa"/>
          </w:tcPr>
          <w:p w14:paraId="5B192403" w14:textId="77777777" w:rsidR="00BB775C" w:rsidRPr="00BB775C" w:rsidRDefault="00BB775C" w:rsidP="00BB775C">
            <w:r w:rsidRPr="00BB775C"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877E26" w14:textId="77777777" w:rsidR="00BB775C" w:rsidRPr="00BB775C" w:rsidRDefault="00BB775C" w:rsidP="00BB775C">
            <w:r w:rsidRPr="00BB775C">
              <w:t>191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FF69B2" w14:textId="77777777" w:rsidR="00BB775C" w:rsidRPr="00BB775C" w:rsidRDefault="00BB775C" w:rsidP="00BB775C">
            <w:r w:rsidRPr="00BB775C">
              <w:t>1914,0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86AF1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F83F5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A24CE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6D66D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7B0F9BB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20D602F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4D3B9F6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035F3A0B" w14:textId="77777777" w:rsidR="00BB775C" w:rsidRPr="00BB775C" w:rsidRDefault="00BB775C" w:rsidP="00BB775C"/>
        </w:tc>
      </w:tr>
      <w:tr w:rsidR="00BB775C" w:rsidRPr="00BB775C" w14:paraId="70F27E93" w14:textId="77777777" w:rsidTr="004D123D">
        <w:trPr>
          <w:trHeight w:val="199"/>
        </w:trPr>
        <w:tc>
          <w:tcPr>
            <w:tcW w:w="425" w:type="dxa"/>
            <w:vMerge/>
          </w:tcPr>
          <w:p w14:paraId="48CEA1E4" w14:textId="77777777" w:rsidR="00BB775C" w:rsidRPr="00BB775C" w:rsidRDefault="00BB775C" w:rsidP="00BB775C"/>
        </w:tc>
        <w:tc>
          <w:tcPr>
            <w:tcW w:w="2694" w:type="dxa"/>
            <w:vMerge/>
            <w:shd w:val="clear" w:color="auto" w:fill="auto"/>
          </w:tcPr>
          <w:p w14:paraId="3A2574C8" w14:textId="77777777" w:rsidR="00BB775C" w:rsidRPr="00BB775C" w:rsidRDefault="00BB775C" w:rsidP="00BB775C"/>
        </w:tc>
        <w:tc>
          <w:tcPr>
            <w:tcW w:w="993" w:type="dxa"/>
            <w:vMerge/>
            <w:vAlign w:val="center"/>
          </w:tcPr>
          <w:p w14:paraId="49FDE509" w14:textId="77777777" w:rsidR="00BB775C" w:rsidRPr="00BB775C" w:rsidRDefault="00BB775C" w:rsidP="00BB775C"/>
        </w:tc>
        <w:tc>
          <w:tcPr>
            <w:tcW w:w="1842" w:type="dxa"/>
          </w:tcPr>
          <w:p w14:paraId="2C4875F1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E17910" w14:textId="77777777" w:rsidR="00BB775C" w:rsidRPr="00BB775C" w:rsidRDefault="00BB775C" w:rsidP="00BB775C">
            <w:r w:rsidRPr="00BB775C">
              <w:t>10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EE44D6" w14:textId="77777777" w:rsidR="00BB775C" w:rsidRPr="00BB775C" w:rsidRDefault="00BB775C" w:rsidP="00BB775C">
            <w:r w:rsidRPr="00BB775C">
              <w:t>101,0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D3A07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C0674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45D08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5E83F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2BF8A2C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7C8940D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888AFA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6EC75AC7" w14:textId="77777777" w:rsidR="00BB775C" w:rsidRPr="00BB775C" w:rsidRDefault="00BB775C" w:rsidP="00BB775C"/>
        </w:tc>
      </w:tr>
      <w:tr w:rsidR="00BB775C" w:rsidRPr="00BB775C" w14:paraId="0F707633" w14:textId="77777777" w:rsidTr="004D123D">
        <w:trPr>
          <w:trHeight w:val="186"/>
        </w:trPr>
        <w:tc>
          <w:tcPr>
            <w:tcW w:w="425" w:type="dxa"/>
            <w:vMerge w:val="restart"/>
          </w:tcPr>
          <w:p w14:paraId="21EEB807" w14:textId="77777777" w:rsidR="00BB775C" w:rsidRPr="00BB775C" w:rsidRDefault="00BB775C" w:rsidP="00BB775C">
            <w:r w:rsidRPr="00BB775C">
              <w:t>1.1.</w:t>
            </w:r>
          </w:p>
        </w:tc>
        <w:tc>
          <w:tcPr>
            <w:tcW w:w="2694" w:type="dxa"/>
            <w:vMerge w:val="restart"/>
            <w:shd w:val="clear" w:color="auto" w:fill="auto"/>
          </w:tcPr>
          <w:p w14:paraId="5E16AA4D" w14:textId="77777777" w:rsidR="00BB775C" w:rsidRPr="00BB775C" w:rsidRDefault="00BB775C" w:rsidP="00BB775C">
            <w:r w:rsidRPr="00BB775C">
              <w:t>Мероприятие 01.01.</w:t>
            </w:r>
          </w:p>
          <w:p w14:paraId="269029EF" w14:textId="77777777" w:rsidR="00BB775C" w:rsidRPr="00BB775C" w:rsidRDefault="00BB775C" w:rsidP="00BB775C">
            <w:r w:rsidRPr="00BB775C">
              <w:t>Софинансирование расходов на организацию деятельности многофункциональных центров предоставления государственных и муниципальных услуг</w:t>
            </w:r>
          </w:p>
          <w:p w14:paraId="03A58720" w14:textId="77777777" w:rsidR="00BB775C" w:rsidRPr="00BB775C" w:rsidRDefault="00BB775C" w:rsidP="00BB775C"/>
        </w:tc>
        <w:tc>
          <w:tcPr>
            <w:tcW w:w="993" w:type="dxa"/>
            <w:vMerge w:val="restart"/>
            <w:vAlign w:val="center"/>
          </w:tcPr>
          <w:p w14:paraId="003D8D2D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1842" w:type="dxa"/>
          </w:tcPr>
          <w:p w14:paraId="545DB3D0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C822CF" w14:textId="77777777" w:rsidR="00BB775C" w:rsidRPr="00BB775C" w:rsidRDefault="00BB775C" w:rsidP="00BB775C">
            <w:r w:rsidRPr="00BB775C">
              <w:t>201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EC24CE" w14:textId="77777777" w:rsidR="00BB775C" w:rsidRPr="00BB775C" w:rsidRDefault="00BB775C" w:rsidP="00BB775C">
            <w:r w:rsidRPr="00BB775C">
              <w:t>2015,0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4CE93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9C094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1B920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BEC03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5DE18A8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08C108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08628FF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 w:val="restart"/>
          </w:tcPr>
          <w:p w14:paraId="483AB64D" w14:textId="77777777" w:rsidR="00BB775C" w:rsidRPr="00BB775C" w:rsidRDefault="00BB775C" w:rsidP="00BB775C"/>
        </w:tc>
      </w:tr>
      <w:tr w:rsidR="00BB775C" w:rsidRPr="00BB775C" w14:paraId="7047C246" w14:textId="77777777" w:rsidTr="004D123D">
        <w:trPr>
          <w:trHeight w:val="216"/>
        </w:trPr>
        <w:tc>
          <w:tcPr>
            <w:tcW w:w="425" w:type="dxa"/>
            <w:vMerge/>
          </w:tcPr>
          <w:p w14:paraId="68734E47" w14:textId="77777777" w:rsidR="00BB775C" w:rsidRPr="00BB775C" w:rsidRDefault="00BB775C" w:rsidP="00BB775C"/>
        </w:tc>
        <w:tc>
          <w:tcPr>
            <w:tcW w:w="2694" w:type="dxa"/>
            <w:vMerge/>
            <w:shd w:val="clear" w:color="auto" w:fill="auto"/>
          </w:tcPr>
          <w:p w14:paraId="2A8EEC23" w14:textId="77777777" w:rsidR="00BB775C" w:rsidRPr="00BB775C" w:rsidRDefault="00BB775C" w:rsidP="00BB775C"/>
        </w:tc>
        <w:tc>
          <w:tcPr>
            <w:tcW w:w="993" w:type="dxa"/>
            <w:vMerge/>
            <w:vAlign w:val="center"/>
          </w:tcPr>
          <w:p w14:paraId="4805B53C" w14:textId="77777777" w:rsidR="00BB775C" w:rsidRPr="00BB775C" w:rsidRDefault="00BB775C" w:rsidP="00BB775C"/>
        </w:tc>
        <w:tc>
          <w:tcPr>
            <w:tcW w:w="1842" w:type="dxa"/>
          </w:tcPr>
          <w:p w14:paraId="1E069352" w14:textId="77777777" w:rsidR="00BB775C" w:rsidRPr="00BB775C" w:rsidRDefault="00BB775C" w:rsidP="00BB775C">
            <w:r w:rsidRPr="00BB775C"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4E6011" w14:textId="77777777" w:rsidR="00BB775C" w:rsidRPr="00BB775C" w:rsidRDefault="00BB775C" w:rsidP="00BB775C">
            <w:r w:rsidRPr="00BB775C">
              <w:t>191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C85D9E" w14:textId="77777777" w:rsidR="00BB775C" w:rsidRPr="00BB775C" w:rsidRDefault="00BB775C" w:rsidP="00BB775C">
            <w:r w:rsidRPr="00BB775C">
              <w:t>1914,0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BC508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6A855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893D5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02B59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01FDB8F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7DAE151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1A6C6ED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4CE4601B" w14:textId="77777777" w:rsidR="00BB775C" w:rsidRPr="00BB775C" w:rsidRDefault="00BB775C" w:rsidP="00BB775C"/>
        </w:tc>
      </w:tr>
      <w:tr w:rsidR="00BB775C" w:rsidRPr="00BB775C" w14:paraId="40C4D521" w14:textId="77777777" w:rsidTr="004D123D">
        <w:trPr>
          <w:trHeight w:val="513"/>
        </w:trPr>
        <w:tc>
          <w:tcPr>
            <w:tcW w:w="425" w:type="dxa"/>
            <w:vMerge/>
          </w:tcPr>
          <w:p w14:paraId="0BF4E8CD" w14:textId="77777777" w:rsidR="00BB775C" w:rsidRPr="00BB775C" w:rsidRDefault="00BB775C" w:rsidP="00BB775C"/>
        </w:tc>
        <w:tc>
          <w:tcPr>
            <w:tcW w:w="2694" w:type="dxa"/>
            <w:vMerge/>
            <w:shd w:val="clear" w:color="auto" w:fill="auto"/>
          </w:tcPr>
          <w:p w14:paraId="4D93AD34" w14:textId="77777777" w:rsidR="00BB775C" w:rsidRPr="00BB775C" w:rsidRDefault="00BB775C" w:rsidP="00BB775C"/>
        </w:tc>
        <w:tc>
          <w:tcPr>
            <w:tcW w:w="993" w:type="dxa"/>
            <w:vMerge/>
            <w:vAlign w:val="center"/>
          </w:tcPr>
          <w:p w14:paraId="35688E97" w14:textId="77777777" w:rsidR="00BB775C" w:rsidRPr="00BB775C" w:rsidRDefault="00BB775C" w:rsidP="00BB775C"/>
        </w:tc>
        <w:tc>
          <w:tcPr>
            <w:tcW w:w="1842" w:type="dxa"/>
          </w:tcPr>
          <w:p w14:paraId="07330383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1A6519" w14:textId="77777777" w:rsidR="00BB775C" w:rsidRPr="00BB775C" w:rsidRDefault="00BB775C" w:rsidP="00BB775C">
            <w:r w:rsidRPr="00BB775C">
              <w:t>10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A545E0" w14:textId="77777777" w:rsidR="00BB775C" w:rsidRPr="00BB775C" w:rsidRDefault="00BB775C" w:rsidP="00BB775C">
            <w:r w:rsidRPr="00BB775C">
              <w:t>101,0</w:t>
            </w:r>
          </w:p>
        </w:tc>
        <w:tc>
          <w:tcPr>
            <w:tcW w:w="2835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767B6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687D1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93224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962E7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7380978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274277F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C0097F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7DD3C8A1" w14:textId="77777777" w:rsidR="00BB775C" w:rsidRPr="00BB775C" w:rsidRDefault="00BB775C" w:rsidP="00BB775C"/>
        </w:tc>
      </w:tr>
      <w:tr w:rsidR="00BB775C" w:rsidRPr="00BB775C" w14:paraId="51C2188E" w14:textId="77777777" w:rsidTr="004D123D">
        <w:trPr>
          <w:trHeight w:val="255"/>
        </w:trPr>
        <w:tc>
          <w:tcPr>
            <w:tcW w:w="425" w:type="dxa"/>
            <w:vMerge/>
          </w:tcPr>
          <w:p w14:paraId="5A312A94" w14:textId="77777777" w:rsidR="00BB775C" w:rsidRPr="00BB775C" w:rsidRDefault="00BB775C" w:rsidP="00BB775C"/>
        </w:tc>
        <w:tc>
          <w:tcPr>
            <w:tcW w:w="2694" w:type="dxa"/>
            <w:vMerge w:val="restart"/>
            <w:shd w:val="clear" w:color="auto" w:fill="auto"/>
          </w:tcPr>
          <w:p w14:paraId="2B3B5692" w14:textId="77777777" w:rsidR="00BB775C" w:rsidRPr="00BB775C" w:rsidRDefault="00BB775C" w:rsidP="00BB775C">
            <w:r w:rsidRPr="00BB775C">
              <w:t>Количество выплат стимулирующего характера (единица)</w:t>
            </w:r>
          </w:p>
        </w:tc>
        <w:tc>
          <w:tcPr>
            <w:tcW w:w="993" w:type="dxa"/>
            <w:vMerge w:val="restart"/>
            <w:vAlign w:val="center"/>
          </w:tcPr>
          <w:p w14:paraId="1E74DA9C" w14:textId="77777777" w:rsidR="00BB775C" w:rsidRPr="00BB775C" w:rsidRDefault="00BB775C" w:rsidP="00BB775C"/>
        </w:tc>
        <w:tc>
          <w:tcPr>
            <w:tcW w:w="1842" w:type="dxa"/>
            <w:vMerge w:val="restart"/>
          </w:tcPr>
          <w:p w14:paraId="03F355A9" w14:textId="77777777" w:rsidR="00BB775C" w:rsidRPr="00BB775C" w:rsidRDefault="00BB775C" w:rsidP="00BB775C"/>
        </w:tc>
        <w:tc>
          <w:tcPr>
            <w:tcW w:w="993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2929F6B5" w14:textId="77777777" w:rsidR="00BB775C" w:rsidRPr="00BB775C" w:rsidRDefault="00BB775C" w:rsidP="00BB775C">
            <w:r w:rsidRPr="00BB775C">
              <w:t>Всего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9EA4E14" w14:textId="77777777" w:rsidR="00BB775C" w:rsidRPr="00BB775C" w:rsidRDefault="00BB775C" w:rsidP="00BB775C">
            <w:r w:rsidRPr="00BB775C">
              <w:t>2023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3CC22451" w14:textId="77777777" w:rsidR="00BB775C" w:rsidRPr="00BB775C" w:rsidRDefault="00BB775C" w:rsidP="00BB775C">
            <w:r w:rsidRPr="00BB775C">
              <w:t>Год</w:t>
            </w:r>
          </w:p>
        </w:tc>
        <w:tc>
          <w:tcPr>
            <w:tcW w:w="2268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F8031A" w14:textId="77777777" w:rsidR="00BB775C" w:rsidRPr="00BB775C" w:rsidRDefault="00BB775C" w:rsidP="00BB775C">
            <w:r w:rsidRPr="00BB775C">
              <w:t>В том числе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0B9BE7D2" w14:textId="77777777" w:rsidR="00BB775C" w:rsidRPr="00BB775C" w:rsidRDefault="00BB775C" w:rsidP="00BB775C">
            <w:r w:rsidRPr="00BB775C">
              <w:t>2025</w:t>
            </w:r>
          </w:p>
        </w:tc>
        <w:tc>
          <w:tcPr>
            <w:tcW w:w="709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7192200" w14:textId="77777777" w:rsidR="00BB775C" w:rsidRPr="00BB775C" w:rsidRDefault="00BB775C" w:rsidP="00BB775C">
            <w:r w:rsidRPr="00BB775C">
              <w:t>2026</w:t>
            </w:r>
          </w:p>
        </w:tc>
        <w:tc>
          <w:tcPr>
            <w:tcW w:w="708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A3A5B7B" w14:textId="77777777" w:rsidR="00BB775C" w:rsidRPr="00BB775C" w:rsidRDefault="00BB775C" w:rsidP="00BB775C">
            <w:r w:rsidRPr="00BB775C">
              <w:t>2027</w:t>
            </w:r>
          </w:p>
        </w:tc>
        <w:tc>
          <w:tcPr>
            <w:tcW w:w="709" w:type="dxa"/>
            <w:vMerge w:val="restart"/>
            <w:vAlign w:val="center"/>
          </w:tcPr>
          <w:p w14:paraId="4BD42C5D" w14:textId="77777777" w:rsidR="00BB775C" w:rsidRPr="00BB775C" w:rsidRDefault="00BB775C" w:rsidP="00BB775C">
            <w:r w:rsidRPr="00BB775C">
              <w:t>2028</w:t>
            </w:r>
          </w:p>
        </w:tc>
        <w:tc>
          <w:tcPr>
            <w:tcW w:w="709" w:type="dxa"/>
            <w:vMerge w:val="restart"/>
            <w:vAlign w:val="center"/>
          </w:tcPr>
          <w:p w14:paraId="25B6CBD8" w14:textId="77777777" w:rsidR="00BB775C" w:rsidRPr="00BB775C" w:rsidRDefault="00BB775C" w:rsidP="00BB775C">
            <w:r w:rsidRPr="00BB775C">
              <w:t>2029</w:t>
            </w:r>
          </w:p>
        </w:tc>
        <w:tc>
          <w:tcPr>
            <w:tcW w:w="709" w:type="dxa"/>
            <w:vMerge w:val="restart"/>
            <w:vAlign w:val="center"/>
          </w:tcPr>
          <w:p w14:paraId="70B6F20F" w14:textId="77777777" w:rsidR="00BB775C" w:rsidRPr="00BB775C" w:rsidRDefault="00BB775C" w:rsidP="00BB775C">
            <w:r w:rsidRPr="00BB775C">
              <w:t>2030</w:t>
            </w:r>
          </w:p>
        </w:tc>
        <w:tc>
          <w:tcPr>
            <w:tcW w:w="1417" w:type="dxa"/>
            <w:vMerge w:val="restart"/>
          </w:tcPr>
          <w:p w14:paraId="35712C6D" w14:textId="77777777" w:rsidR="00BB775C" w:rsidRPr="00BB775C" w:rsidRDefault="00BB775C" w:rsidP="00BB775C"/>
        </w:tc>
      </w:tr>
      <w:tr w:rsidR="00BB775C" w:rsidRPr="00BB775C" w14:paraId="00DBE658" w14:textId="77777777" w:rsidTr="004D123D">
        <w:trPr>
          <w:trHeight w:val="255"/>
        </w:trPr>
        <w:tc>
          <w:tcPr>
            <w:tcW w:w="425" w:type="dxa"/>
            <w:vMerge/>
          </w:tcPr>
          <w:p w14:paraId="1E34D9F4" w14:textId="77777777" w:rsidR="00BB775C" w:rsidRPr="00BB775C" w:rsidRDefault="00BB775C" w:rsidP="00BB775C"/>
        </w:tc>
        <w:tc>
          <w:tcPr>
            <w:tcW w:w="2694" w:type="dxa"/>
            <w:vMerge/>
            <w:shd w:val="clear" w:color="auto" w:fill="auto"/>
          </w:tcPr>
          <w:p w14:paraId="6C9A1B5D" w14:textId="77777777" w:rsidR="00BB775C" w:rsidRPr="00BB775C" w:rsidRDefault="00BB775C" w:rsidP="00BB775C"/>
        </w:tc>
        <w:tc>
          <w:tcPr>
            <w:tcW w:w="993" w:type="dxa"/>
            <w:vMerge/>
            <w:vAlign w:val="center"/>
          </w:tcPr>
          <w:p w14:paraId="6F18A1B0" w14:textId="77777777" w:rsidR="00BB775C" w:rsidRPr="00BB775C" w:rsidRDefault="00BB775C" w:rsidP="00BB775C"/>
        </w:tc>
        <w:tc>
          <w:tcPr>
            <w:tcW w:w="1842" w:type="dxa"/>
            <w:vMerge/>
          </w:tcPr>
          <w:p w14:paraId="1EFFD427" w14:textId="77777777" w:rsidR="00BB775C" w:rsidRPr="00BB775C" w:rsidRDefault="00BB775C" w:rsidP="00BB775C"/>
        </w:tc>
        <w:tc>
          <w:tcPr>
            <w:tcW w:w="993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7A8F58" w14:textId="77777777" w:rsidR="00BB775C" w:rsidRPr="00BB775C" w:rsidRDefault="00BB775C" w:rsidP="00BB775C"/>
        </w:tc>
        <w:tc>
          <w:tcPr>
            <w:tcW w:w="85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D9FF22" w14:textId="77777777" w:rsidR="00BB775C" w:rsidRPr="00BB775C" w:rsidRDefault="00BB775C" w:rsidP="00BB775C"/>
        </w:tc>
        <w:tc>
          <w:tcPr>
            <w:tcW w:w="56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1D7EDD" w14:textId="77777777" w:rsidR="00BB775C" w:rsidRPr="00BB775C" w:rsidRDefault="00BB775C" w:rsidP="00BB775C"/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98B103" w14:textId="77777777" w:rsidR="00BB775C" w:rsidRPr="00BB775C" w:rsidRDefault="00BB775C" w:rsidP="00BB775C">
            <w:r w:rsidRPr="00BB775C">
              <w:t xml:space="preserve">3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CB99ED" w14:textId="77777777" w:rsidR="00BB775C" w:rsidRPr="00BB775C" w:rsidRDefault="00BB775C" w:rsidP="00BB775C">
            <w:r w:rsidRPr="00BB775C">
              <w:t xml:space="preserve">6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DD1122" w14:textId="77777777" w:rsidR="00BB775C" w:rsidRPr="00BB775C" w:rsidRDefault="00BB775C" w:rsidP="00BB775C">
            <w:r w:rsidRPr="00BB775C">
              <w:t xml:space="preserve">9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E71EE3" w14:textId="77777777" w:rsidR="00BB775C" w:rsidRPr="00BB775C" w:rsidRDefault="00BB775C" w:rsidP="00BB775C">
            <w:r w:rsidRPr="00BB775C">
              <w:t xml:space="preserve">12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709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98ECFD" w14:textId="77777777" w:rsidR="00BB775C" w:rsidRPr="00BB775C" w:rsidRDefault="00BB775C" w:rsidP="00BB775C"/>
        </w:tc>
        <w:tc>
          <w:tcPr>
            <w:tcW w:w="709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C88FEF" w14:textId="77777777" w:rsidR="00BB775C" w:rsidRPr="00BB775C" w:rsidRDefault="00BB775C" w:rsidP="00BB775C"/>
        </w:tc>
        <w:tc>
          <w:tcPr>
            <w:tcW w:w="708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469E90" w14:textId="77777777" w:rsidR="00BB775C" w:rsidRPr="00BB775C" w:rsidRDefault="00BB775C" w:rsidP="00BB775C"/>
        </w:tc>
        <w:tc>
          <w:tcPr>
            <w:tcW w:w="709" w:type="dxa"/>
            <w:vMerge/>
            <w:vAlign w:val="center"/>
          </w:tcPr>
          <w:p w14:paraId="1E3DD2E1" w14:textId="77777777" w:rsidR="00BB775C" w:rsidRPr="00BB775C" w:rsidRDefault="00BB775C" w:rsidP="00BB775C"/>
        </w:tc>
        <w:tc>
          <w:tcPr>
            <w:tcW w:w="709" w:type="dxa"/>
            <w:vMerge/>
            <w:vAlign w:val="center"/>
          </w:tcPr>
          <w:p w14:paraId="44CFD00A" w14:textId="77777777" w:rsidR="00BB775C" w:rsidRPr="00BB775C" w:rsidRDefault="00BB775C" w:rsidP="00BB775C"/>
        </w:tc>
        <w:tc>
          <w:tcPr>
            <w:tcW w:w="709" w:type="dxa"/>
            <w:vMerge/>
            <w:vAlign w:val="center"/>
          </w:tcPr>
          <w:p w14:paraId="736CE25A" w14:textId="77777777" w:rsidR="00BB775C" w:rsidRPr="00BB775C" w:rsidRDefault="00BB775C" w:rsidP="00BB775C"/>
        </w:tc>
        <w:tc>
          <w:tcPr>
            <w:tcW w:w="1417" w:type="dxa"/>
            <w:vMerge/>
          </w:tcPr>
          <w:p w14:paraId="333484EA" w14:textId="77777777" w:rsidR="00BB775C" w:rsidRPr="00BB775C" w:rsidRDefault="00BB775C" w:rsidP="00BB775C"/>
        </w:tc>
      </w:tr>
      <w:tr w:rsidR="00BB775C" w:rsidRPr="00BB775C" w14:paraId="61D0BB38" w14:textId="77777777" w:rsidTr="004D123D">
        <w:trPr>
          <w:trHeight w:val="513"/>
        </w:trPr>
        <w:tc>
          <w:tcPr>
            <w:tcW w:w="425" w:type="dxa"/>
            <w:vMerge/>
          </w:tcPr>
          <w:p w14:paraId="0F206F93" w14:textId="77777777" w:rsidR="00BB775C" w:rsidRPr="00BB775C" w:rsidRDefault="00BB775C" w:rsidP="00BB775C"/>
        </w:tc>
        <w:tc>
          <w:tcPr>
            <w:tcW w:w="2694" w:type="dxa"/>
            <w:vMerge/>
            <w:shd w:val="clear" w:color="auto" w:fill="auto"/>
          </w:tcPr>
          <w:p w14:paraId="6A651751" w14:textId="77777777" w:rsidR="00BB775C" w:rsidRPr="00BB775C" w:rsidRDefault="00BB775C" w:rsidP="00BB775C"/>
        </w:tc>
        <w:tc>
          <w:tcPr>
            <w:tcW w:w="993" w:type="dxa"/>
            <w:vMerge/>
            <w:vAlign w:val="center"/>
          </w:tcPr>
          <w:p w14:paraId="433C7D9E" w14:textId="77777777" w:rsidR="00BB775C" w:rsidRPr="00BB775C" w:rsidRDefault="00BB775C" w:rsidP="00BB775C"/>
        </w:tc>
        <w:tc>
          <w:tcPr>
            <w:tcW w:w="1842" w:type="dxa"/>
            <w:vMerge/>
          </w:tcPr>
          <w:p w14:paraId="02ABE9DF" w14:textId="77777777" w:rsidR="00BB775C" w:rsidRPr="00BB775C" w:rsidRDefault="00BB775C" w:rsidP="00BB775C"/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37D0D4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530D11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290A8E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86F16F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E8EEF1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234F32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A1FB1D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2B9274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9E3CFD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968F60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vAlign w:val="center"/>
          </w:tcPr>
          <w:p w14:paraId="78072B11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vAlign w:val="center"/>
          </w:tcPr>
          <w:p w14:paraId="460C192C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vAlign w:val="center"/>
          </w:tcPr>
          <w:p w14:paraId="592E7956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1417" w:type="dxa"/>
            <w:vMerge/>
          </w:tcPr>
          <w:p w14:paraId="66F1B59A" w14:textId="77777777" w:rsidR="00BB775C" w:rsidRPr="00BB775C" w:rsidRDefault="00BB775C" w:rsidP="00BB775C"/>
        </w:tc>
      </w:tr>
      <w:tr w:rsidR="00BB775C" w:rsidRPr="00BB775C" w14:paraId="285E02BA" w14:textId="77777777" w:rsidTr="004D123D">
        <w:trPr>
          <w:trHeight w:val="199"/>
        </w:trPr>
        <w:tc>
          <w:tcPr>
            <w:tcW w:w="425" w:type="dxa"/>
            <w:vMerge w:val="restart"/>
          </w:tcPr>
          <w:p w14:paraId="1FAB513A" w14:textId="77777777" w:rsidR="00BB775C" w:rsidRPr="00BB775C" w:rsidRDefault="00BB775C" w:rsidP="00BB775C">
            <w:r w:rsidRPr="00BB775C">
              <w:t>2.</w:t>
            </w:r>
          </w:p>
        </w:tc>
        <w:tc>
          <w:tcPr>
            <w:tcW w:w="2694" w:type="dxa"/>
            <w:vMerge w:val="restart"/>
            <w:vAlign w:val="center"/>
          </w:tcPr>
          <w:p w14:paraId="0A57D78B" w14:textId="77777777" w:rsidR="00BB775C" w:rsidRPr="00BB775C" w:rsidRDefault="00BB775C" w:rsidP="00BB775C">
            <w:r w:rsidRPr="00BB775C"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66F4AF2F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1842" w:type="dxa"/>
          </w:tcPr>
          <w:p w14:paraId="53F1870C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993" w:type="dxa"/>
            <w:vAlign w:val="center"/>
          </w:tcPr>
          <w:p w14:paraId="73D6C38E" w14:textId="77777777" w:rsidR="00BB775C" w:rsidRPr="00BB775C" w:rsidRDefault="00BB775C" w:rsidP="00BB775C">
            <w:r w:rsidRPr="00BB775C">
              <w:t>2637,0</w:t>
            </w:r>
          </w:p>
        </w:tc>
        <w:tc>
          <w:tcPr>
            <w:tcW w:w="850" w:type="dxa"/>
            <w:vAlign w:val="center"/>
          </w:tcPr>
          <w:p w14:paraId="1119038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07A8AC35" w14:textId="77777777" w:rsidR="00BB775C" w:rsidRPr="00BB775C" w:rsidRDefault="00BB775C" w:rsidP="00BB775C">
            <w:r w:rsidRPr="00BB775C">
              <w:t>845,0</w:t>
            </w:r>
          </w:p>
        </w:tc>
        <w:tc>
          <w:tcPr>
            <w:tcW w:w="709" w:type="dxa"/>
            <w:vAlign w:val="center"/>
          </w:tcPr>
          <w:p w14:paraId="6CE32B24" w14:textId="77777777" w:rsidR="00BB775C" w:rsidRPr="00BB775C" w:rsidRDefault="00BB775C" w:rsidP="00BB775C">
            <w:r w:rsidRPr="00BB775C">
              <w:t>878,0</w:t>
            </w:r>
          </w:p>
        </w:tc>
        <w:tc>
          <w:tcPr>
            <w:tcW w:w="709" w:type="dxa"/>
            <w:vAlign w:val="center"/>
          </w:tcPr>
          <w:p w14:paraId="61FB05A1" w14:textId="77777777" w:rsidR="00BB775C" w:rsidRPr="00BB775C" w:rsidRDefault="00BB775C" w:rsidP="00BB775C">
            <w:r w:rsidRPr="00BB775C">
              <w:t>914,0</w:t>
            </w:r>
          </w:p>
        </w:tc>
        <w:tc>
          <w:tcPr>
            <w:tcW w:w="708" w:type="dxa"/>
            <w:vAlign w:val="center"/>
          </w:tcPr>
          <w:p w14:paraId="7613CD9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70C2634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6C689E8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04973A6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 w:val="restart"/>
          </w:tcPr>
          <w:p w14:paraId="38A8374B" w14:textId="77777777" w:rsidR="00BB775C" w:rsidRPr="00BB775C" w:rsidRDefault="00BB775C" w:rsidP="00BB775C">
            <w:r w:rsidRPr="00BB775C">
              <w:t>Администрация  городского округа Лыткарино</w:t>
            </w:r>
          </w:p>
        </w:tc>
      </w:tr>
      <w:tr w:rsidR="00BB775C" w:rsidRPr="00BB775C" w14:paraId="43826D5A" w14:textId="77777777" w:rsidTr="004D123D">
        <w:trPr>
          <w:trHeight w:val="833"/>
        </w:trPr>
        <w:tc>
          <w:tcPr>
            <w:tcW w:w="425" w:type="dxa"/>
            <w:vMerge/>
          </w:tcPr>
          <w:p w14:paraId="399B622D" w14:textId="77777777" w:rsidR="00BB775C" w:rsidRPr="00BB775C" w:rsidRDefault="00BB775C" w:rsidP="00BB775C"/>
        </w:tc>
        <w:tc>
          <w:tcPr>
            <w:tcW w:w="2694" w:type="dxa"/>
            <w:vMerge/>
          </w:tcPr>
          <w:p w14:paraId="19123290" w14:textId="77777777" w:rsidR="00BB775C" w:rsidRPr="00BB775C" w:rsidRDefault="00BB775C" w:rsidP="00BB775C"/>
        </w:tc>
        <w:tc>
          <w:tcPr>
            <w:tcW w:w="993" w:type="dxa"/>
            <w:vMerge/>
            <w:vAlign w:val="center"/>
          </w:tcPr>
          <w:p w14:paraId="6A2A8C76" w14:textId="77777777" w:rsidR="00BB775C" w:rsidRPr="00BB775C" w:rsidRDefault="00BB775C" w:rsidP="00BB775C"/>
        </w:tc>
        <w:tc>
          <w:tcPr>
            <w:tcW w:w="1842" w:type="dxa"/>
          </w:tcPr>
          <w:p w14:paraId="7D5B7603" w14:textId="77777777" w:rsidR="00BB775C" w:rsidRPr="00BB775C" w:rsidRDefault="00BB775C" w:rsidP="00BB775C">
            <w:r w:rsidRPr="00BB775C"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38CB478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dxa"/>
            <w:vAlign w:val="center"/>
          </w:tcPr>
          <w:p w14:paraId="6984CCC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26B1D9D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0FFF199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4885CC2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8" w:type="dxa"/>
            <w:vAlign w:val="center"/>
          </w:tcPr>
          <w:p w14:paraId="4FF628F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18E976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4652EDB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767627C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2DE19E4B" w14:textId="77777777" w:rsidR="00BB775C" w:rsidRPr="00BB775C" w:rsidRDefault="00BB775C" w:rsidP="00BB775C"/>
        </w:tc>
      </w:tr>
      <w:tr w:rsidR="00BB775C" w:rsidRPr="00BB775C" w14:paraId="08119E3C" w14:textId="77777777" w:rsidTr="004D123D">
        <w:trPr>
          <w:trHeight w:val="833"/>
        </w:trPr>
        <w:tc>
          <w:tcPr>
            <w:tcW w:w="425" w:type="dxa"/>
            <w:vMerge/>
          </w:tcPr>
          <w:p w14:paraId="7DA9E1D2" w14:textId="77777777" w:rsidR="00BB775C" w:rsidRPr="00BB775C" w:rsidRDefault="00BB775C" w:rsidP="00BB775C"/>
        </w:tc>
        <w:tc>
          <w:tcPr>
            <w:tcW w:w="2694" w:type="dxa"/>
            <w:vMerge/>
          </w:tcPr>
          <w:p w14:paraId="7949241B" w14:textId="77777777" w:rsidR="00BB775C" w:rsidRPr="00BB775C" w:rsidRDefault="00BB775C" w:rsidP="00BB775C"/>
        </w:tc>
        <w:tc>
          <w:tcPr>
            <w:tcW w:w="993" w:type="dxa"/>
            <w:vMerge/>
            <w:vAlign w:val="center"/>
          </w:tcPr>
          <w:p w14:paraId="05FB1287" w14:textId="77777777" w:rsidR="00BB775C" w:rsidRPr="00BB775C" w:rsidRDefault="00BB775C" w:rsidP="00BB775C"/>
        </w:tc>
        <w:tc>
          <w:tcPr>
            <w:tcW w:w="1842" w:type="dxa"/>
          </w:tcPr>
          <w:p w14:paraId="0C027C1E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566051C8" w14:textId="77777777" w:rsidR="00BB775C" w:rsidRPr="00BB775C" w:rsidRDefault="00BB775C" w:rsidP="00BB775C">
            <w:r w:rsidRPr="00BB775C">
              <w:t>2637,0</w:t>
            </w:r>
          </w:p>
        </w:tc>
        <w:tc>
          <w:tcPr>
            <w:tcW w:w="850" w:type="dxa"/>
            <w:vAlign w:val="center"/>
          </w:tcPr>
          <w:p w14:paraId="482E390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304F87EF" w14:textId="77777777" w:rsidR="00BB775C" w:rsidRPr="00BB775C" w:rsidRDefault="00BB775C" w:rsidP="00BB775C">
            <w:r w:rsidRPr="00BB775C">
              <w:t>845,0</w:t>
            </w:r>
          </w:p>
        </w:tc>
        <w:tc>
          <w:tcPr>
            <w:tcW w:w="709" w:type="dxa"/>
            <w:vAlign w:val="center"/>
          </w:tcPr>
          <w:p w14:paraId="761E97FD" w14:textId="77777777" w:rsidR="00BB775C" w:rsidRPr="00BB775C" w:rsidRDefault="00BB775C" w:rsidP="00BB775C">
            <w:r w:rsidRPr="00BB775C">
              <w:t>878,0</w:t>
            </w:r>
          </w:p>
        </w:tc>
        <w:tc>
          <w:tcPr>
            <w:tcW w:w="709" w:type="dxa"/>
            <w:vAlign w:val="center"/>
          </w:tcPr>
          <w:p w14:paraId="0EB9BFA5" w14:textId="77777777" w:rsidR="00BB775C" w:rsidRPr="00BB775C" w:rsidRDefault="00BB775C" w:rsidP="00BB775C">
            <w:r w:rsidRPr="00BB775C">
              <w:t>914,0</w:t>
            </w:r>
          </w:p>
        </w:tc>
        <w:tc>
          <w:tcPr>
            <w:tcW w:w="708" w:type="dxa"/>
            <w:vAlign w:val="center"/>
          </w:tcPr>
          <w:p w14:paraId="06F9E4C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BCB475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007DB22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71281CD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2AE7576C" w14:textId="77777777" w:rsidR="00BB775C" w:rsidRPr="00BB775C" w:rsidRDefault="00BB775C" w:rsidP="00BB775C"/>
        </w:tc>
      </w:tr>
      <w:tr w:rsidR="00BB775C" w:rsidRPr="00BB775C" w14:paraId="0860A1AE" w14:textId="77777777" w:rsidTr="004D123D">
        <w:trPr>
          <w:trHeight w:val="290"/>
        </w:trPr>
        <w:tc>
          <w:tcPr>
            <w:tcW w:w="425" w:type="dxa"/>
            <w:vMerge w:val="restart"/>
          </w:tcPr>
          <w:p w14:paraId="26F008AA" w14:textId="77777777" w:rsidR="00BB775C" w:rsidRPr="00BB775C" w:rsidRDefault="00BB775C" w:rsidP="00BB775C">
            <w:r w:rsidRPr="00BB775C">
              <w:t>2.1</w:t>
            </w:r>
          </w:p>
        </w:tc>
        <w:tc>
          <w:tcPr>
            <w:tcW w:w="2694" w:type="dxa"/>
            <w:vMerge w:val="restart"/>
          </w:tcPr>
          <w:p w14:paraId="61892351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 xml:space="preserve">Мероприятие 02.01. Мероприятие в рамках ГП МО  – 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</w:t>
            </w:r>
            <w:r w:rsidRPr="00BB775C">
              <w:lastRenderedPageBreak/>
              <w:t>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993" w:type="dxa"/>
            <w:vMerge w:val="restart"/>
            <w:vAlign w:val="center"/>
          </w:tcPr>
          <w:p w14:paraId="651CD827" w14:textId="77777777" w:rsidR="00BB775C" w:rsidRPr="00BB775C" w:rsidRDefault="00BB775C" w:rsidP="00BB775C">
            <w:r w:rsidRPr="00BB775C">
              <w:lastRenderedPageBreak/>
              <w:t>2023-2030</w:t>
            </w:r>
          </w:p>
        </w:tc>
        <w:tc>
          <w:tcPr>
            <w:tcW w:w="1842" w:type="dxa"/>
          </w:tcPr>
          <w:p w14:paraId="1E9D486E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993" w:type="dxa"/>
            <w:vAlign w:val="center"/>
          </w:tcPr>
          <w:p w14:paraId="12F06BE5" w14:textId="77777777" w:rsidR="00BB775C" w:rsidRPr="00BB775C" w:rsidRDefault="00BB775C" w:rsidP="00BB775C">
            <w:r w:rsidRPr="00BB775C">
              <w:t>2637,0</w:t>
            </w:r>
          </w:p>
        </w:tc>
        <w:tc>
          <w:tcPr>
            <w:tcW w:w="850" w:type="dxa"/>
            <w:vAlign w:val="center"/>
          </w:tcPr>
          <w:p w14:paraId="2C67F20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2ABDCFF7" w14:textId="77777777" w:rsidR="00BB775C" w:rsidRPr="00BB775C" w:rsidRDefault="00BB775C" w:rsidP="00BB775C">
            <w:r w:rsidRPr="00BB775C">
              <w:t>845,0</w:t>
            </w:r>
          </w:p>
        </w:tc>
        <w:tc>
          <w:tcPr>
            <w:tcW w:w="709" w:type="dxa"/>
            <w:vAlign w:val="center"/>
          </w:tcPr>
          <w:p w14:paraId="4EDFF824" w14:textId="77777777" w:rsidR="00BB775C" w:rsidRPr="00BB775C" w:rsidRDefault="00BB775C" w:rsidP="00BB775C">
            <w:r w:rsidRPr="00BB775C">
              <w:t>878,0</w:t>
            </w:r>
          </w:p>
        </w:tc>
        <w:tc>
          <w:tcPr>
            <w:tcW w:w="709" w:type="dxa"/>
            <w:vAlign w:val="center"/>
          </w:tcPr>
          <w:p w14:paraId="013F6CE0" w14:textId="77777777" w:rsidR="00BB775C" w:rsidRPr="00BB775C" w:rsidRDefault="00BB775C" w:rsidP="00BB775C">
            <w:r w:rsidRPr="00BB775C">
              <w:t>914,0</w:t>
            </w:r>
          </w:p>
        </w:tc>
        <w:tc>
          <w:tcPr>
            <w:tcW w:w="708" w:type="dxa"/>
            <w:vAlign w:val="center"/>
          </w:tcPr>
          <w:p w14:paraId="7940812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AA77C5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465A5D2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13B3FCC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 w:val="restart"/>
          </w:tcPr>
          <w:p w14:paraId="7AF4474F" w14:textId="77777777" w:rsidR="00BB775C" w:rsidRPr="00BB775C" w:rsidRDefault="00BB775C" w:rsidP="00BB775C"/>
        </w:tc>
      </w:tr>
      <w:tr w:rsidR="00BB775C" w:rsidRPr="00BB775C" w14:paraId="44194E93" w14:textId="77777777" w:rsidTr="004D123D">
        <w:trPr>
          <w:trHeight w:val="833"/>
        </w:trPr>
        <w:tc>
          <w:tcPr>
            <w:tcW w:w="425" w:type="dxa"/>
            <w:vMerge/>
          </w:tcPr>
          <w:p w14:paraId="7E274CF9" w14:textId="77777777" w:rsidR="00BB775C" w:rsidRPr="00BB775C" w:rsidRDefault="00BB775C" w:rsidP="00BB775C"/>
        </w:tc>
        <w:tc>
          <w:tcPr>
            <w:tcW w:w="2694" w:type="dxa"/>
            <w:vMerge/>
          </w:tcPr>
          <w:p w14:paraId="44C0F893" w14:textId="77777777" w:rsidR="00BB775C" w:rsidRPr="00BB775C" w:rsidRDefault="00BB775C" w:rsidP="00BB775C"/>
        </w:tc>
        <w:tc>
          <w:tcPr>
            <w:tcW w:w="993" w:type="dxa"/>
            <w:vMerge/>
          </w:tcPr>
          <w:p w14:paraId="3A0CECA7" w14:textId="77777777" w:rsidR="00BB775C" w:rsidRPr="00BB775C" w:rsidRDefault="00BB775C" w:rsidP="00BB775C"/>
        </w:tc>
        <w:tc>
          <w:tcPr>
            <w:tcW w:w="1842" w:type="dxa"/>
          </w:tcPr>
          <w:p w14:paraId="1CDFA6ED" w14:textId="77777777" w:rsidR="00BB775C" w:rsidRPr="00BB775C" w:rsidRDefault="00BB775C" w:rsidP="00BB775C">
            <w:r w:rsidRPr="00BB775C"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4B1386E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dxa"/>
            <w:vAlign w:val="center"/>
          </w:tcPr>
          <w:p w14:paraId="472BE7B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7A66665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4570531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0131A58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8" w:type="dxa"/>
            <w:vAlign w:val="center"/>
          </w:tcPr>
          <w:p w14:paraId="68A7062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6AA3DA2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2AF553F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20A2713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12DD0519" w14:textId="77777777" w:rsidR="00BB775C" w:rsidRPr="00BB775C" w:rsidRDefault="00BB775C" w:rsidP="00BB775C"/>
        </w:tc>
      </w:tr>
      <w:tr w:rsidR="00BB775C" w:rsidRPr="00BB775C" w14:paraId="729F3116" w14:textId="77777777" w:rsidTr="004D123D">
        <w:trPr>
          <w:trHeight w:val="76"/>
        </w:trPr>
        <w:tc>
          <w:tcPr>
            <w:tcW w:w="425" w:type="dxa"/>
            <w:vMerge/>
          </w:tcPr>
          <w:p w14:paraId="19E8239D" w14:textId="77777777" w:rsidR="00BB775C" w:rsidRPr="00BB775C" w:rsidRDefault="00BB775C" w:rsidP="00BB775C"/>
        </w:tc>
        <w:tc>
          <w:tcPr>
            <w:tcW w:w="2694" w:type="dxa"/>
            <w:vMerge/>
          </w:tcPr>
          <w:p w14:paraId="79AAF913" w14:textId="77777777" w:rsidR="00BB775C" w:rsidRPr="00BB775C" w:rsidRDefault="00BB775C" w:rsidP="00BB775C"/>
        </w:tc>
        <w:tc>
          <w:tcPr>
            <w:tcW w:w="993" w:type="dxa"/>
            <w:vMerge/>
          </w:tcPr>
          <w:p w14:paraId="2F225333" w14:textId="77777777" w:rsidR="00BB775C" w:rsidRPr="00BB775C" w:rsidRDefault="00BB775C" w:rsidP="00BB775C"/>
        </w:tc>
        <w:tc>
          <w:tcPr>
            <w:tcW w:w="1842" w:type="dxa"/>
          </w:tcPr>
          <w:p w14:paraId="52DEAAC3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4349CF82" w14:textId="77777777" w:rsidR="00BB775C" w:rsidRPr="00BB775C" w:rsidRDefault="00BB775C" w:rsidP="00BB775C">
            <w:r w:rsidRPr="00BB775C">
              <w:t>2637,0</w:t>
            </w:r>
          </w:p>
        </w:tc>
        <w:tc>
          <w:tcPr>
            <w:tcW w:w="850" w:type="dxa"/>
            <w:vAlign w:val="center"/>
          </w:tcPr>
          <w:p w14:paraId="01AA91C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835" w:type="dxa"/>
            <w:gridSpan w:val="5"/>
            <w:vAlign w:val="center"/>
          </w:tcPr>
          <w:p w14:paraId="07A8750A" w14:textId="77777777" w:rsidR="00BB775C" w:rsidRPr="00BB775C" w:rsidRDefault="00BB775C" w:rsidP="00BB775C">
            <w:r w:rsidRPr="00BB775C">
              <w:t>845,0</w:t>
            </w:r>
          </w:p>
        </w:tc>
        <w:tc>
          <w:tcPr>
            <w:tcW w:w="709" w:type="dxa"/>
            <w:vAlign w:val="center"/>
          </w:tcPr>
          <w:p w14:paraId="649EB502" w14:textId="77777777" w:rsidR="00BB775C" w:rsidRPr="00BB775C" w:rsidRDefault="00BB775C" w:rsidP="00BB775C">
            <w:r w:rsidRPr="00BB775C">
              <w:t>878,0</w:t>
            </w:r>
          </w:p>
        </w:tc>
        <w:tc>
          <w:tcPr>
            <w:tcW w:w="709" w:type="dxa"/>
            <w:vAlign w:val="center"/>
          </w:tcPr>
          <w:p w14:paraId="3792FD49" w14:textId="77777777" w:rsidR="00BB775C" w:rsidRPr="00BB775C" w:rsidRDefault="00BB775C" w:rsidP="00BB775C">
            <w:r w:rsidRPr="00BB775C">
              <w:t>914,0</w:t>
            </w:r>
          </w:p>
        </w:tc>
        <w:tc>
          <w:tcPr>
            <w:tcW w:w="708" w:type="dxa"/>
            <w:vAlign w:val="center"/>
          </w:tcPr>
          <w:p w14:paraId="1D0BB5D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654B7DD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1C26F28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1D31F31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204783FC" w14:textId="77777777" w:rsidR="00BB775C" w:rsidRPr="00BB775C" w:rsidRDefault="00BB775C" w:rsidP="00BB775C"/>
        </w:tc>
      </w:tr>
      <w:tr w:rsidR="00BB775C" w:rsidRPr="00BB775C" w14:paraId="435E2E3C" w14:textId="77777777" w:rsidTr="004D123D">
        <w:trPr>
          <w:trHeight w:val="555"/>
        </w:trPr>
        <w:tc>
          <w:tcPr>
            <w:tcW w:w="425" w:type="dxa"/>
            <w:vMerge/>
          </w:tcPr>
          <w:p w14:paraId="602B1153" w14:textId="77777777" w:rsidR="00BB775C" w:rsidRPr="00BB775C" w:rsidRDefault="00BB775C" w:rsidP="00BB775C"/>
        </w:tc>
        <w:tc>
          <w:tcPr>
            <w:tcW w:w="2694" w:type="dxa"/>
            <w:vMerge w:val="restart"/>
          </w:tcPr>
          <w:p w14:paraId="6F449290" w14:textId="77777777" w:rsidR="00BB775C" w:rsidRPr="00BB775C" w:rsidRDefault="00BB775C" w:rsidP="00BB775C">
            <w:r w:rsidRPr="00BB775C">
              <w:t xml:space="preserve">Количество программно-технических комплексов </w:t>
            </w:r>
          </w:p>
          <w:p w14:paraId="34B7905B" w14:textId="77777777" w:rsidR="00BB775C" w:rsidRPr="00BB775C" w:rsidRDefault="00BB775C" w:rsidP="00BB775C">
            <w:r w:rsidRPr="00BB775C">
              <w:t xml:space="preserve">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</w:t>
            </w:r>
          </w:p>
          <w:p w14:paraId="0129B839" w14:textId="77777777" w:rsidR="00BB775C" w:rsidRPr="00BB775C" w:rsidRDefault="00BB775C" w:rsidP="00BB775C">
            <w:r w:rsidRPr="00BB775C">
              <w:t xml:space="preserve">в </w:t>
            </w:r>
            <w:proofErr w:type="gramStart"/>
            <w:r w:rsidRPr="00BB775C">
              <w:t>отношении</w:t>
            </w:r>
            <w:proofErr w:type="gramEnd"/>
            <w:r w:rsidRPr="00BB775C">
              <w:t xml:space="preserve"> которых осуществлена техническая поддержка (единица)</w:t>
            </w:r>
          </w:p>
        </w:tc>
        <w:tc>
          <w:tcPr>
            <w:tcW w:w="993" w:type="dxa"/>
            <w:vMerge w:val="restart"/>
          </w:tcPr>
          <w:p w14:paraId="388D08EC" w14:textId="77777777" w:rsidR="00BB775C" w:rsidRPr="00BB775C" w:rsidRDefault="00BB775C" w:rsidP="00BB775C"/>
        </w:tc>
        <w:tc>
          <w:tcPr>
            <w:tcW w:w="1842" w:type="dxa"/>
            <w:vMerge w:val="restart"/>
          </w:tcPr>
          <w:p w14:paraId="159C11A4" w14:textId="77777777" w:rsidR="00BB775C" w:rsidRPr="00BB775C" w:rsidRDefault="00BB775C" w:rsidP="00BB775C"/>
        </w:tc>
        <w:tc>
          <w:tcPr>
            <w:tcW w:w="993" w:type="dxa"/>
            <w:vMerge w:val="restart"/>
            <w:vAlign w:val="center"/>
          </w:tcPr>
          <w:p w14:paraId="1F5D7F98" w14:textId="77777777" w:rsidR="00BB775C" w:rsidRPr="00BB775C" w:rsidRDefault="00BB775C" w:rsidP="00BB775C">
            <w:r w:rsidRPr="00BB775C">
              <w:t>Всего</w:t>
            </w:r>
          </w:p>
        </w:tc>
        <w:tc>
          <w:tcPr>
            <w:tcW w:w="850" w:type="dxa"/>
            <w:vMerge w:val="restart"/>
            <w:vAlign w:val="center"/>
          </w:tcPr>
          <w:p w14:paraId="60F4BAD7" w14:textId="77777777" w:rsidR="00BB775C" w:rsidRPr="00BB775C" w:rsidRDefault="00BB775C" w:rsidP="00BB775C">
            <w:r w:rsidRPr="00BB775C">
              <w:t>2023</w:t>
            </w:r>
          </w:p>
        </w:tc>
        <w:tc>
          <w:tcPr>
            <w:tcW w:w="567" w:type="dxa"/>
            <w:vMerge w:val="restart"/>
            <w:vAlign w:val="center"/>
          </w:tcPr>
          <w:p w14:paraId="27B0B508" w14:textId="77777777" w:rsidR="00BB775C" w:rsidRPr="00BB775C" w:rsidRDefault="00BB775C" w:rsidP="00BB775C">
            <w:r w:rsidRPr="00BB775C">
              <w:t>Год</w:t>
            </w:r>
          </w:p>
        </w:tc>
        <w:tc>
          <w:tcPr>
            <w:tcW w:w="2268" w:type="dxa"/>
            <w:gridSpan w:val="4"/>
            <w:vAlign w:val="center"/>
          </w:tcPr>
          <w:p w14:paraId="411DAF1A" w14:textId="77777777" w:rsidR="00BB775C" w:rsidRPr="00BB775C" w:rsidRDefault="00BB775C" w:rsidP="00BB775C">
            <w:r w:rsidRPr="00BB775C">
              <w:t>В том числе</w:t>
            </w:r>
          </w:p>
        </w:tc>
        <w:tc>
          <w:tcPr>
            <w:tcW w:w="709" w:type="dxa"/>
            <w:vMerge w:val="restart"/>
            <w:vAlign w:val="center"/>
          </w:tcPr>
          <w:p w14:paraId="2AD33EF4" w14:textId="77777777" w:rsidR="00BB775C" w:rsidRPr="00BB775C" w:rsidRDefault="00BB775C" w:rsidP="00BB775C">
            <w:r w:rsidRPr="00BB775C">
              <w:t>2025</w:t>
            </w:r>
          </w:p>
        </w:tc>
        <w:tc>
          <w:tcPr>
            <w:tcW w:w="709" w:type="dxa"/>
            <w:vMerge w:val="restart"/>
            <w:vAlign w:val="center"/>
          </w:tcPr>
          <w:p w14:paraId="0522ED90" w14:textId="77777777" w:rsidR="00BB775C" w:rsidRPr="00BB775C" w:rsidRDefault="00BB775C" w:rsidP="00BB775C">
            <w:r w:rsidRPr="00BB775C">
              <w:t>2026</w:t>
            </w:r>
          </w:p>
        </w:tc>
        <w:tc>
          <w:tcPr>
            <w:tcW w:w="708" w:type="dxa"/>
            <w:vMerge w:val="restart"/>
            <w:vAlign w:val="center"/>
          </w:tcPr>
          <w:p w14:paraId="28005567" w14:textId="77777777" w:rsidR="00BB775C" w:rsidRPr="00BB775C" w:rsidRDefault="00BB775C" w:rsidP="00BB775C">
            <w:r w:rsidRPr="00BB775C">
              <w:t>2027</w:t>
            </w:r>
          </w:p>
        </w:tc>
        <w:tc>
          <w:tcPr>
            <w:tcW w:w="709" w:type="dxa"/>
            <w:vMerge w:val="restart"/>
            <w:vAlign w:val="center"/>
          </w:tcPr>
          <w:p w14:paraId="2FD90AB7" w14:textId="77777777" w:rsidR="00BB775C" w:rsidRPr="00BB775C" w:rsidRDefault="00BB775C" w:rsidP="00BB775C">
            <w:r w:rsidRPr="00BB775C">
              <w:t>2028</w:t>
            </w:r>
          </w:p>
        </w:tc>
        <w:tc>
          <w:tcPr>
            <w:tcW w:w="709" w:type="dxa"/>
            <w:vMerge w:val="restart"/>
            <w:vAlign w:val="center"/>
          </w:tcPr>
          <w:p w14:paraId="347CCE18" w14:textId="77777777" w:rsidR="00BB775C" w:rsidRPr="00BB775C" w:rsidRDefault="00BB775C" w:rsidP="00BB775C">
            <w:r w:rsidRPr="00BB775C">
              <w:t>2029</w:t>
            </w:r>
          </w:p>
        </w:tc>
        <w:tc>
          <w:tcPr>
            <w:tcW w:w="709" w:type="dxa"/>
            <w:vMerge w:val="restart"/>
            <w:vAlign w:val="center"/>
          </w:tcPr>
          <w:p w14:paraId="32FB50BA" w14:textId="77777777" w:rsidR="00BB775C" w:rsidRPr="00BB775C" w:rsidRDefault="00BB775C" w:rsidP="00BB775C">
            <w:r w:rsidRPr="00BB775C">
              <w:t>2030</w:t>
            </w:r>
          </w:p>
        </w:tc>
        <w:tc>
          <w:tcPr>
            <w:tcW w:w="1417" w:type="dxa"/>
            <w:vMerge w:val="restart"/>
          </w:tcPr>
          <w:p w14:paraId="6E54B986" w14:textId="77777777" w:rsidR="00BB775C" w:rsidRPr="00BB775C" w:rsidRDefault="00BB775C" w:rsidP="00BB775C"/>
        </w:tc>
      </w:tr>
      <w:tr w:rsidR="00BB775C" w:rsidRPr="00BB775C" w14:paraId="3A9399B4" w14:textId="77777777" w:rsidTr="004D123D">
        <w:trPr>
          <w:trHeight w:val="555"/>
        </w:trPr>
        <w:tc>
          <w:tcPr>
            <w:tcW w:w="425" w:type="dxa"/>
            <w:vMerge/>
          </w:tcPr>
          <w:p w14:paraId="0F2084A6" w14:textId="77777777" w:rsidR="00BB775C" w:rsidRPr="00BB775C" w:rsidRDefault="00BB775C" w:rsidP="00BB775C"/>
        </w:tc>
        <w:tc>
          <w:tcPr>
            <w:tcW w:w="2694" w:type="dxa"/>
            <w:vMerge/>
          </w:tcPr>
          <w:p w14:paraId="6D8D8767" w14:textId="77777777" w:rsidR="00BB775C" w:rsidRPr="00BB775C" w:rsidRDefault="00BB775C" w:rsidP="00BB775C"/>
        </w:tc>
        <w:tc>
          <w:tcPr>
            <w:tcW w:w="993" w:type="dxa"/>
            <w:vMerge/>
          </w:tcPr>
          <w:p w14:paraId="699075F9" w14:textId="77777777" w:rsidR="00BB775C" w:rsidRPr="00BB775C" w:rsidRDefault="00BB775C" w:rsidP="00BB775C"/>
        </w:tc>
        <w:tc>
          <w:tcPr>
            <w:tcW w:w="1842" w:type="dxa"/>
            <w:vMerge/>
          </w:tcPr>
          <w:p w14:paraId="660ABF86" w14:textId="77777777" w:rsidR="00BB775C" w:rsidRPr="00BB775C" w:rsidRDefault="00BB775C" w:rsidP="00BB775C"/>
        </w:tc>
        <w:tc>
          <w:tcPr>
            <w:tcW w:w="993" w:type="dxa"/>
            <w:vMerge/>
            <w:vAlign w:val="center"/>
          </w:tcPr>
          <w:p w14:paraId="4562715D" w14:textId="77777777" w:rsidR="00BB775C" w:rsidRPr="00BB775C" w:rsidRDefault="00BB775C" w:rsidP="00BB775C"/>
        </w:tc>
        <w:tc>
          <w:tcPr>
            <w:tcW w:w="850" w:type="dxa"/>
            <w:vMerge/>
            <w:vAlign w:val="center"/>
          </w:tcPr>
          <w:p w14:paraId="6CA3D606" w14:textId="77777777" w:rsidR="00BB775C" w:rsidRPr="00BB775C" w:rsidRDefault="00BB775C" w:rsidP="00BB775C"/>
        </w:tc>
        <w:tc>
          <w:tcPr>
            <w:tcW w:w="567" w:type="dxa"/>
            <w:vMerge/>
            <w:vAlign w:val="center"/>
          </w:tcPr>
          <w:p w14:paraId="64568AD4" w14:textId="77777777" w:rsidR="00BB775C" w:rsidRPr="00BB775C" w:rsidRDefault="00BB775C" w:rsidP="00BB775C"/>
        </w:tc>
        <w:tc>
          <w:tcPr>
            <w:tcW w:w="567" w:type="dxa"/>
            <w:vAlign w:val="center"/>
          </w:tcPr>
          <w:p w14:paraId="6718E185" w14:textId="77777777" w:rsidR="00BB775C" w:rsidRPr="00BB775C" w:rsidRDefault="00BB775C" w:rsidP="00BB775C">
            <w:r w:rsidRPr="00BB775C">
              <w:t xml:space="preserve">3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567" w:type="dxa"/>
            <w:vAlign w:val="center"/>
          </w:tcPr>
          <w:p w14:paraId="4090AAD8" w14:textId="77777777" w:rsidR="00BB775C" w:rsidRPr="00BB775C" w:rsidRDefault="00BB775C" w:rsidP="00BB775C">
            <w:r w:rsidRPr="00BB775C">
              <w:t xml:space="preserve">6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567" w:type="dxa"/>
            <w:vAlign w:val="center"/>
          </w:tcPr>
          <w:p w14:paraId="08F70028" w14:textId="77777777" w:rsidR="00BB775C" w:rsidRPr="00BB775C" w:rsidRDefault="00BB775C" w:rsidP="00BB775C">
            <w:r w:rsidRPr="00BB775C">
              <w:t xml:space="preserve">9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567" w:type="dxa"/>
            <w:vAlign w:val="center"/>
          </w:tcPr>
          <w:p w14:paraId="06CDB04A" w14:textId="77777777" w:rsidR="00BB775C" w:rsidRPr="00BB775C" w:rsidRDefault="00BB775C" w:rsidP="00BB775C">
            <w:r w:rsidRPr="00BB775C">
              <w:t xml:space="preserve">12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709" w:type="dxa"/>
            <w:vMerge/>
            <w:vAlign w:val="center"/>
          </w:tcPr>
          <w:p w14:paraId="1BF0AB60" w14:textId="77777777" w:rsidR="00BB775C" w:rsidRPr="00BB775C" w:rsidRDefault="00BB775C" w:rsidP="00BB775C"/>
        </w:tc>
        <w:tc>
          <w:tcPr>
            <w:tcW w:w="709" w:type="dxa"/>
            <w:vMerge/>
            <w:vAlign w:val="center"/>
          </w:tcPr>
          <w:p w14:paraId="7AEB46F5" w14:textId="77777777" w:rsidR="00BB775C" w:rsidRPr="00BB775C" w:rsidRDefault="00BB775C" w:rsidP="00BB775C"/>
        </w:tc>
        <w:tc>
          <w:tcPr>
            <w:tcW w:w="708" w:type="dxa"/>
            <w:vMerge/>
            <w:vAlign w:val="center"/>
          </w:tcPr>
          <w:p w14:paraId="2F0E10FA" w14:textId="77777777" w:rsidR="00BB775C" w:rsidRPr="00BB775C" w:rsidRDefault="00BB775C" w:rsidP="00BB775C"/>
        </w:tc>
        <w:tc>
          <w:tcPr>
            <w:tcW w:w="709" w:type="dxa"/>
            <w:vMerge/>
            <w:vAlign w:val="center"/>
          </w:tcPr>
          <w:p w14:paraId="49AE16EB" w14:textId="77777777" w:rsidR="00BB775C" w:rsidRPr="00BB775C" w:rsidRDefault="00BB775C" w:rsidP="00BB775C"/>
        </w:tc>
        <w:tc>
          <w:tcPr>
            <w:tcW w:w="709" w:type="dxa"/>
            <w:vMerge/>
            <w:vAlign w:val="center"/>
          </w:tcPr>
          <w:p w14:paraId="36B215E1" w14:textId="77777777" w:rsidR="00BB775C" w:rsidRPr="00BB775C" w:rsidRDefault="00BB775C" w:rsidP="00BB775C"/>
        </w:tc>
        <w:tc>
          <w:tcPr>
            <w:tcW w:w="709" w:type="dxa"/>
            <w:vMerge/>
            <w:vAlign w:val="center"/>
          </w:tcPr>
          <w:p w14:paraId="68FE30C7" w14:textId="77777777" w:rsidR="00BB775C" w:rsidRPr="00BB775C" w:rsidRDefault="00BB775C" w:rsidP="00BB775C"/>
        </w:tc>
        <w:tc>
          <w:tcPr>
            <w:tcW w:w="1417" w:type="dxa"/>
            <w:vMerge/>
          </w:tcPr>
          <w:p w14:paraId="7AA22C8A" w14:textId="77777777" w:rsidR="00BB775C" w:rsidRPr="00BB775C" w:rsidRDefault="00BB775C" w:rsidP="00BB775C"/>
        </w:tc>
      </w:tr>
      <w:tr w:rsidR="00BB775C" w:rsidRPr="00BB775C" w14:paraId="180115ED" w14:textId="77777777" w:rsidTr="004D123D">
        <w:trPr>
          <w:trHeight w:val="76"/>
        </w:trPr>
        <w:tc>
          <w:tcPr>
            <w:tcW w:w="425" w:type="dxa"/>
            <w:vMerge/>
          </w:tcPr>
          <w:p w14:paraId="4B7C53B3" w14:textId="77777777" w:rsidR="00BB775C" w:rsidRPr="00BB775C" w:rsidRDefault="00BB775C" w:rsidP="00BB775C"/>
        </w:tc>
        <w:tc>
          <w:tcPr>
            <w:tcW w:w="2694" w:type="dxa"/>
            <w:vMerge/>
          </w:tcPr>
          <w:p w14:paraId="7BA3D48A" w14:textId="77777777" w:rsidR="00BB775C" w:rsidRPr="00BB775C" w:rsidRDefault="00BB775C" w:rsidP="00BB775C"/>
        </w:tc>
        <w:tc>
          <w:tcPr>
            <w:tcW w:w="993" w:type="dxa"/>
            <w:vMerge/>
          </w:tcPr>
          <w:p w14:paraId="571D9C28" w14:textId="77777777" w:rsidR="00BB775C" w:rsidRPr="00BB775C" w:rsidRDefault="00BB775C" w:rsidP="00BB775C"/>
        </w:tc>
        <w:tc>
          <w:tcPr>
            <w:tcW w:w="1842" w:type="dxa"/>
            <w:vMerge/>
          </w:tcPr>
          <w:p w14:paraId="25FC8545" w14:textId="77777777" w:rsidR="00BB775C" w:rsidRPr="00BB775C" w:rsidRDefault="00BB775C" w:rsidP="00BB775C"/>
        </w:tc>
        <w:tc>
          <w:tcPr>
            <w:tcW w:w="993" w:type="dxa"/>
            <w:vAlign w:val="center"/>
          </w:tcPr>
          <w:p w14:paraId="639180A1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850" w:type="dxa"/>
            <w:vAlign w:val="center"/>
          </w:tcPr>
          <w:p w14:paraId="60009526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567" w:type="dxa"/>
            <w:vAlign w:val="center"/>
          </w:tcPr>
          <w:p w14:paraId="1166CBE4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567" w:type="dxa"/>
            <w:vAlign w:val="center"/>
          </w:tcPr>
          <w:p w14:paraId="2FA8B1B0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567" w:type="dxa"/>
            <w:vAlign w:val="center"/>
          </w:tcPr>
          <w:p w14:paraId="75B567D4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567" w:type="dxa"/>
            <w:vAlign w:val="center"/>
          </w:tcPr>
          <w:p w14:paraId="4B5D2760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567" w:type="dxa"/>
            <w:vAlign w:val="center"/>
          </w:tcPr>
          <w:p w14:paraId="4FBC755A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vAlign w:val="center"/>
          </w:tcPr>
          <w:p w14:paraId="0BEED19E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vAlign w:val="center"/>
          </w:tcPr>
          <w:p w14:paraId="63EC5EA8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8" w:type="dxa"/>
            <w:vAlign w:val="center"/>
          </w:tcPr>
          <w:p w14:paraId="7DF83F13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vAlign w:val="center"/>
          </w:tcPr>
          <w:p w14:paraId="3798B942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vAlign w:val="center"/>
          </w:tcPr>
          <w:p w14:paraId="7907EE77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709" w:type="dxa"/>
            <w:vAlign w:val="center"/>
          </w:tcPr>
          <w:p w14:paraId="40545519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1417" w:type="dxa"/>
            <w:vMerge/>
          </w:tcPr>
          <w:p w14:paraId="7E51824F" w14:textId="77777777" w:rsidR="00BB775C" w:rsidRPr="00BB775C" w:rsidRDefault="00BB775C" w:rsidP="00BB775C"/>
        </w:tc>
      </w:tr>
      <w:tr w:rsidR="00BB775C" w:rsidRPr="00BB775C" w14:paraId="7395205C" w14:textId="77777777" w:rsidTr="004D123D">
        <w:trPr>
          <w:trHeight w:val="199"/>
        </w:trPr>
        <w:tc>
          <w:tcPr>
            <w:tcW w:w="4112" w:type="dxa"/>
            <w:gridSpan w:val="3"/>
            <w:vMerge w:val="restart"/>
          </w:tcPr>
          <w:p w14:paraId="7CB2D712" w14:textId="77777777" w:rsidR="00BB775C" w:rsidRPr="00BB775C" w:rsidRDefault="00BB775C" w:rsidP="00BB775C">
            <w:r w:rsidRPr="00BB775C">
              <w:t>Итого по подпрограмме 1</w:t>
            </w:r>
          </w:p>
        </w:tc>
        <w:tc>
          <w:tcPr>
            <w:tcW w:w="1842" w:type="dxa"/>
          </w:tcPr>
          <w:p w14:paraId="73F1D3A8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993" w:type="dxa"/>
            <w:vAlign w:val="center"/>
          </w:tcPr>
          <w:p w14:paraId="1F51D9A1" w14:textId="77777777" w:rsidR="00BB775C" w:rsidRPr="00BB775C" w:rsidRDefault="00BB775C" w:rsidP="00BB775C">
            <w:r w:rsidRPr="00BB775C">
              <w:t>4652,0</w:t>
            </w:r>
          </w:p>
        </w:tc>
        <w:tc>
          <w:tcPr>
            <w:tcW w:w="850" w:type="dxa"/>
            <w:vAlign w:val="center"/>
          </w:tcPr>
          <w:p w14:paraId="2216CA3C" w14:textId="77777777" w:rsidR="00BB775C" w:rsidRPr="00BB775C" w:rsidRDefault="00BB775C" w:rsidP="00BB775C">
            <w:r w:rsidRPr="00BB775C">
              <w:t>2015,0</w:t>
            </w:r>
          </w:p>
        </w:tc>
        <w:tc>
          <w:tcPr>
            <w:tcW w:w="2835" w:type="dxa"/>
            <w:gridSpan w:val="5"/>
            <w:vAlign w:val="center"/>
          </w:tcPr>
          <w:p w14:paraId="5F5923FB" w14:textId="77777777" w:rsidR="00BB775C" w:rsidRPr="00BB775C" w:rsidRDefault="00BB775C" w:rsidP="00BB775C">
            <w:r w:rsidRPr="00BB775C">
              <w:t>845,0</w:t>
            </w:r>
          </w:p>
        </w:tc>
        <w:tc>
          <w:tcPr>
            <w:tcW w:w="709" w:type="dxa"/>
            <w:vAlign w:val="center"/>
          </w:tcPr>
          <w:p w14:paraId="79C63942" w14:textId="77777777" w:rsidR="00BB775C" w:rsidRPr="00BB775C" w:rsidRDefault="00BB775C" w:rsidP="00BB775C">
            <w:r w:rsidRPr="00BB775C">
              <w:t>878,0</w:t>
            </w:r>
          </w:p>
        </w:tc>
        <w:tc>
          <w:tcPr>
            <w:tcW w:w="709" w:type="dxa"/>
            <w:vAlign w:val="center"/>
          </w:tcPr>
          <w:p w14:paraId="448F9A74" w14:textId="77777777" w:rsidR="00BB775C" w:rsidRPr="00BB775C" w:rsidRDefault="00BB775C" w:rsidP="00BB775C">
            <w:r w:rsidRPr="00BB775C">
              <w:t>914,0</w:t>
            </w:r>
          </w:p>
        </w:tc>
        <w:tc>
          <w:tcPr>
            <w:tcW w:w="708" w:type="dxa"/>
            <w:vAlign w:val="center"/>
          </w:tcPr>
          <w:p w14:paraId="5425292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0A9D02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7DA27CF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5DA02C8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 w:val="restart"/>
          </w:tcPr>
          <w:p w14:paraId="64D8FE00" w14:textId="77777777" w:rsidR="00BB775C" w:rsidRPr="00BB775C" w:rsidRDefault="00BB775C" w:rsidP="00BB775C"/>
        </w:tc>
      </w:tr>
      <w:tr w:rsidR="00BB775C" w:rsidRPr="00BB775C" w14:paraId="75AB9C71" w14:textId="77777777" w:rsidTr="004D123D">
        <w:trPr>
          <w:trHeight w:val="633"/>
        </w:trPr>
        <w:tc>
          <w:tcPr>
            <w:tcW w:w="4112" w:type="dxa"/>
            <w:gridSpan w:val="3"/>
            <w:vMerge/>
          </w:tcPr>
          <w:p w14:paraId="3B076BDF" w14:textId="77777777" w:rsidR="00BB775C" w:rsidRPr="00BB775C" w:rsidRDefault="00BB775C" w:rsidP="00BB775C"/>
        </w:tc>
        <w:tc>
          <w:tcPr>
            <w:tcW w:w="1842" w:type="dxa"/>
          </w:tcPr>
          <w:p w14:paraId="26C22CFE" w14:textId="77777777" w:rsidR="00BB775C" w:rsidRPr="00BB775C" w:rsidRDefault="00BB775C" w:rsidP="00BB775C">
            <w:r w:rsidRPr="00BB775C"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0244E418" w14:textId="77777777" w:rsidR="00BB775C" w:rsidRPr="00BB775C" w:rsidRDefault="00BB775C" w:rsidP="00BB775C">
            <w:r w:rsidRPr="00BB775C">
              <w:t>1914,0</w:t>
            </w:r>
          </w:p>
        </w:tc>
        <w:tc>
          <w:tcPr>
            <w:tcW w:w="850" w:type="dxa"/>
            <w:vAlign w:val="center"/>
          </w:tcPr>
          <w:p w14:paraId="27EF1BB3" w14:textId="77777777" w:rsidR="00BB775C" w:rsidRPr="00BB775C" w:rsidRDefault="00BB775C" w:rsidP="00BB775C">
            <w:r w:rsidRPr="00BB775C">
              <w:t>1914,0</w:t>
            </w:r>
          </w:p>
        </w:tc>
        <w:tc>
          <w:tcPr>
            <w:tcW w:w="2835" w:type="dxa"/>
            <w:gridSpan w:val="5"/>
            <w:vAlign w:val="center"/>
          </w:tcPr>
          <w:p w14:paraId="1B06779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622703B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0DC598B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8" w:type="dxa"/>
            <w:vAlign w:val="center"/>
          </w:tcPr>
          <w:p w14:paraId="708037C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01E9FB2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08550A3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4175D44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605D484D" w14:textId="77777777" w:rsidR="00BB775C" w:rsidRPr="00BB775C" w:rsidRDefault="00BB775C" w:rsidP="00BB775C"/>
        </w:tc>
      </w:tr>
      <w:tr w:rsidR="00BB775C" w:rsidRPr="00BB775C" w14:paraId="53C69ABA" w14:textId="77777777" w:rsidTr="004D123D">
        <w:trPr>
          <w:trHeight w:val="816"/>
        </w:trPr>
        <w:tc>
          <w:tcPr>
            <w:tcW w:w="4112" w:type="dxa"/>
            <w:gridSpan w:val="3"/>
            <w:vMerge/>
          </w:tcPr>
          <w:p w14:paraId="539D9F86" w14:textId="77777777" w:rsidR="00BB775C" w:rsidRPr="00BB775C" w:rsidRDefault="00BB775C" w:rsidP="00BB775C"/>
        </w:tc>
        <w:tc>
          <w:tcPr>
            <w:tcW w:w="1842" w:type="dxa"/>
          </w:tcPr>
          <w:p w14:paraId="60FDB6E9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005F03AE" w14:textId="77777777" w:rsidR="00BB775C" w:rsidRPr="00BB775C" w:rsidRDefault="00BB775C" w:rsidP="00BB775C">
            <w:r w:rsidRPr="00BB775C">
              <w:t>2738,0</w:t>
            </w:r>
          </w:p>
        </w:tc>
        <w:tc>
          <w:tcPr>
            <w:tcW w:w="850" w:type="dxa"/>
            <w:vAlign w:val="center"/>
          </w:tcPr>
          <w:p w14:paraId="581CE76D" w14:textId="77777777" w:rsidR="00BB775C" w:rsidRPr="00BB775C" w:rsidRDefault="00BB775C" w:rsidP="00BB775C">
            <w:r w:rsidRPr="00BB775C">
              <w:t>101,0</w:t>
            </w:r>
          </w:p>
        </w:tc>
        <w:tc>
          <w:tcPr>
            <w:tcW w:w="2835" w:type="dxa"/>
            <w:gridSpan w:val="5"/>
            <w:vAlign w:val="center"/>
          </w:tcPr>
          <w:p w14:paraId="67E729CC" w14:textId="77777777" w:rsidR="00BB775C" w:rsidRPr="00BB775C" w:rsidRDefault="00BB775C" w:rsidP="00BB775C">
            <w:r w:rsidRPr="00BB775C">
              <w:t>845,0</w:t>
            </w:r>
          </w:p>
        </w:tc>
        <w:tc>
          <w:tcPr>
            <w:tcW w:w="709" w:type="dxa"/>
            <w:vAlign w:val="center"/>
          </w:tcPr>
          <w:p w14:paraId="2A3B603C" w14:textId="77777777" w:rsidR="00BB775C" w:rsidRPr="00BB775C" w:rsidRDefault="00BB775C" w:rsidP="00BB775C">
            <w:r w:rsidRPr="00BB775C">
              <w:t>878,0</w:t>
            </w:r>
          </w:p>
        </w:tc>
        <w:tc>
          <w:tcPr>
            <w:tcW w:w="709" w:type="dxa"/>
            <w:vAlign w:val="center"/>
          </w:tcPr>
          <w:p w14:paraId="42E7B191" w14:textId="77777777" w:rsidR="00BB775C" w:rsidRPr="00BB775C" w:rsidRDefault="00BB775C" w:rsidP="00BB775C">
            <w:r w:rsidRPr="00BB775C">
              <w:t>914,0</w:t>
            </w:r>
          </w:p>
        </w:tc>
        <w:tc>
          <w:tcPr>
            <w:tcW w:w="708" w:type="dxa"/>
            <w:vAlign w:val="center"/>
          </w:tcPr>
          <w:p w14:paraId="4D93E45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3DAC91B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205EC95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09" w:type="dxa"/>
            <w:vAlign w:val="center"/>
          </w:tcPr>
          <w:p w14:paraId="6F5FAAE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417" w:type="dxa"/>
            <w:vMerge/>
          </w:tcPr>
          <w:p w14:paraId="442B7F7C" w14:textId="77777777" w:rsidR="00BB775C" w:rsidRPr="00BB775C" w:rsidRDefault="00BB775C" w:rsidP="00BB775C"/>
        </w:tc>
      </w:tr>
    </w:tbl>
    <w:p w14:paraId="052AB3E1" w14:textId="77777777" w:rsidR="00BB775C" w:rsidRPr="00BB775C" w:rsidRDefault="00BB775C" w:rsidP="00BB775C">
      <w:pPr>
        <w:rPr>
          <w:rFonts w:eastAsia="Calibri"/>
        </w:rPr>
      </w:pPr>
      <w:bookmarkStart w:id="2" w:name="_Toc355777524"/>
    </w:p>
    <w:p w14:paraId="52437E34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br w:type="page"/>
      </w:r>
    </w:p>
    <w:p w14:paraId="024D64F7" w14:textId="77777777" w:rsidR="00BB775C" w:rsidRPr="00BB775C" w:rsidRDefault="00BB775C" w:rsidP="00BB775C">
      <w:r w:rsidRPr="00BB775C">
        <w:lastRenderedPageBreak/>
        <w:t>8. </w:t>
      </w:r>
      <w:r w:rsidRPr="00BB775C">
        <w:rPr>
          <w:lang w:eastAsia="en-US"/>
        </w:rPr>
        <w:t xml:space="preserve">Методика </w:t>
      </w:r>
      <w:proofErr w:type="spellStart"/>
      <w:proofErr w:type="gramStart"/>
      <w:r w:rsidRPr="00BB775C">
        <w:rPr>
          <w:lang w:eastAsia="en-US"/>
        </w:rPr>
        <w:t>расчета</w:t>
      </w:r>
      <w:proofErr w:type="spellEnd"/>
      <w:r w:rsidRPr="00BB775C">
        <w:rPr>
          <w:lang w:eastAsia="en-US"/>
        </w:rPr>
        <w:t xml:space="preserve"> </w:t>
      </w:r>
      <w:r w:rsidRPr="00BB775C">
        <w:t>результатов выполнения мероприятий Подпрограммы</w:t>
      </w:r>
      <w:proofErr w:type="gramEnd"/>
      <w:r w:rsidRPr="00BB775C">
        <w:t xml:space="preserve"> 1 муниципальной программы «Цифровое муниципальное образование»</w:t>
      </w:r>
    </w:p>
    <w:p w14:paraId="6E270390" w14:textId="77777777" w:rsidR="00BB775C" w:rsidRPr="00BB775C" w:rsidRDefault="00BB775C" w:rsidP="00BB775C"/>
    <w:p w14:paraId="69C08F1E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 xml:space="preserve">1. Методика </w:t>
      </w:r>
      <w:proofErr w:type="spellStart"/>
      <w:proofErr w:type="gramStart"/>
      <w:r w:rsidRPr="00BB775C">
        <w:rPr>
          <w:rFonts w:eastAsia="Calibri"/>
        </w:rPr>
        <w:t>расчета</w:t>
      </w:r>
      <w:proofErr w:type="spellEnd"/>
      <w:r w:rsidRPr="00BB775C">
        <w:rPr>
          <w:rFonts w:eastAsia="Calibri"/>
        </w:rPr>
        <w:t xml:space="preserve"> значений результатов выполнения мероприятия</w:t>
      </w:r>
      <w:proofErr w:type="gramEnd"/>
      <w:r w:rsidRPr="00BB775C">
        <w:rPr>
          <w:rFonts w:eastAsia="Calibri"/>
        </w:rPr>
        <w:t xml:space="preserve"> 01.01. «Софинансирование расходов на организацию деятельности многофункциональных центров предоставления государственных и муниципальных услуг». </w:t>
      </w:r>
    </w:p>
    <w:p w14:paraId="1B3F60B8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 xml:space="preserve">Показатель определяет количество субсидий из бюджета Московской области, предоставленных муниципальному образованию на осуществление выплат стимулирующего характера работникам МФЦ по итогам оценки эффективности деятельности работы МФЦ за 9 месяцев текущего года (К_ВСТ). Значение показателя по первым </w:t>
      </w:r>
      <w:proofErr w:type="spellStart"/>
      <w:r w:rsidRPr="00BB775C">
        <w:rPr>
          <w:rFonts w:eastAsia="Calibri"/>
        </w:rPr>
        <w:t>трем</w:t>
      </w:r>
      <w:proofErr w:type="spellEnd"/>
      <w:r w:rsidRPr="00BB775C">
        <w:rPr>
          <w:rFonts w:eastAsia="Calibri"/>
        </w:rPr>
        <w:t xml:space="preserve"> кварталам не определяется. Значение показателя за </w:t>
      </w:r>
      <w:proofErr w:type="spellStart"/>
      <w:r w:rsidRPr="00BB775C">
        <w:rPr>
          <w:rFonts w:eastAsia="Calibri"/>
        </w:rPr>
        <w:t>четвертый</w:t>
      </w:r>
      <w:proofErr w:type="spellEnd"/>
      <w:r w:rsidRPr="00BB775C">
        <w:rPr>
          <w:rFonts w:eastAsia="Calibri"/>
        </w:rPr>
        <w:t xml:space="preserve"> квартал определяется как количество субсидий, полученных в рамках мероприятия: К_ВСТ=1.</w:t>
      </w:r>
    </w:p>
    <w:p w14:paraId="696E3F1E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 xml:space="preserve">2. Методика </w:t>
      </w:r>
      <w:proofErr w:type="spellStart"/>
      <w:proofErr w:type="gramStart"/>
      <w:r w:rsidRPr="00BB775C">
        <w:rPr>
          <w:rFonts w:eastAsia="Calibri"/>
        </w:rPr>
        <w:t>расчета</w:t>
      </w:r>
      <w:proofErr w:type="spellEnd"/>
      <w:r w:rsidRPr="00BB775C">
        <w:rPr>
          <w:rFonts w:eastAsia="Calibri"/>
        </w:rPr>
        <w:t xml:space="preserve"> значений результатов выполнения мероприятия</w:t>
      </w:r>
      <w:proofErr w:type="gramEnd"/>
      <w:r w:rsidRPr="00BB775C">
        <w:rPr>
          <w:rFonts w:eastAsia="Calibri"/>
        </w:rPr>
        <w:t xml:space="preserve"> 02.01. «Дооснащение материально-техническими средствами - приобретение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а также их техническая поддержка». Показатель определяет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в отношении которых осуществлена техническая поддержка. Значение показателя по итогам всех кварталов определяется по следующей формуле: К_ТП=К_ПТК где: К_Т</w:t>
      </w:r>
      <w:proofErr w:type="gramStart"/>
      <w:r w:rsidRPr="00BB775C">
        <w:rPr>
          <w:rFonts w:eastAsia="Calibri"/>
        </w:rPr>
        <w:t>П–</w:t>
      </w:r>
      <w:proofErr w:type="gramEnd"/>
      <w:r w:rsidRPr="00BB775C">
        <w:rPr>
          <w:rFonts w:eastAsia="Calibri"/>
        </w:rPr>
        <w:t xml:space="preserve">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, в отношении которых осуществляется техническая поддержка; К_ПТК 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.</w:t>
      </w:r>
    </w:p>
    <w:p w14:paraId="45785EA7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br w:type="page"/>
      </w:r>
    </w:p>
    <w:p w14:paraId="35D41711" w14:textId="77777777" w:rsidR="00BB775C" w:rsidRPr="00BB775C" w:rsidRDefault="00BB775C" w:rsidP="00BB775C">
      <w:pPr>
        <w:rPr>
          <w:rFonts w:eastAsia="Calibri"/>
        </w:rPr>
      </w:pPr>
      <w:bookmarkStart w:id="3" w:name="_Hlk126225525"/>
      <w:r w:rsidRPr="00BB775C">
        <w:rPr>
          <w:rFonts w:eastAsia="Calibri"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BB775C">
        <w:rPr>
          <w:rFonts w:eastAsia="Calibri"/>
        </w:rPr>
        <w:br/>
        <w:t>муниципального образования Московской области» на 2023-2030 гг.</w:t>
      </w:r>
    </w:p>
    <w:bookmarkEnd w:id="3"/>
    <w:p w14:paraId="2485BE52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ab/>
      </w:r>
    </w:p>
    <w:p w14:paraId="39E30CC8" w14:textId="77777777" w:rsidR="00BB775C" w:rsidRPr="00BB775C" w:rsidRDefault="00BB775C" w:rsidP="00BB775C">
      <w:pPr>
        <w:rPr>
          <w:rFonts w:eastAsia="Calibri"/>
        </w:rPr>
      </w:pPr>
      <w:bookmarkStart w:id="4" w:name="_Toc355777520"/>
      <w:r w:rsidRPr="00BB775C">
        <w:rPr>
          <w:rFonts w:eastAsia="Calibri"/>
        </w:rPr>
        <w:t>1. Паспорт Подпрограммы 2 муниципальной программы «Цифровое муниципальное образование»</w:t>
      </w:r>
    </w:p>
    <w:p w14:paraId="566E28F3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ab/>
      </w:r>
    </w:p>
    <w:tbl>
      <w:tblPr>
        <w:tblW w:w="1592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18"/>
        <w:gridCol w:w="1746"/>
        <w:gridCol w:w="1294"/>
        <w:gridCol w:w="1295"/>
        <w:gridCol w:w="1294"/>
        <w:gridCol w:w="1295"/>
        <w:gridCol w:w="1295"/>
        <w:gridCol w:w="1294"/>
        <w:gridCol w:w="1295"/>
        <w:gridCol w:w="1298"/>
      </w:tblGrid>
      <w:tr w:rsidR="00BB775C" w:rsidRPr="00BB775C" w14:paraId="6D452D13" w14:textId="77777777" w:rsidTr="004D123D">
        <w:trPr>
          <w:trHeight w:val="481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5D961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Координатор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1135AE" w14:textId="77777777" w:rsidR="00BB775C" w:rsidRPr="00BB775C" w:rsidRDefault="00BB775C" w:rsidP="00BB775C">
            <w:pPr>
              <w:rPr>
                <w:rFonts w:eastAsia="MS Mincho"/>
              </w:rPr>
            </w:pPr>
            <w:r w:rsidRPr="00BB775C">
              <w:rPr>
                <w:rFonts w:eastAsia="MS Mincho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BB775C" w:rsidRPr="00BB775C" w14:paraId="6A5B1716" w14:textId="77777777" w:rsidTr="004D123D">
        <w:trPr>
          <w:trHeight w:val="463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F1C14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Муниципальный заказчик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44ED94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 xml:space="preserve">Городской округ Лыткарино </w:t>
            </w:r>
          </w:p>
        </w:tc>
      </w:tr>
      <w:tr w:rsidR="00BB775C" w:rsidRPr="00BB775C" w14:paraId="1C532CE1" w14:textId="77777777" w:rsidTr="004D123D">
        <w:trPr>
          <w:trHeight w:val="1195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9C68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Цели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2A0D75" w14:textId="77777777" w:rsidR="00BB775C" w:rsidRPr="00BB775C" w:rsidRDefault="00BB775C" w:rsidP="00BB775C">
            <w:r w:rsidRPr="00BB775C">
              <w:t>П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      </w:r>
          </w:p>
        </w:tc>
      </w:tr>
      <w:tr w:rsidR="00BB775C" w:rsidRPr="00BB775C" w14:paraId="7E72D3C3" w14:textId="77777777" w:rsidTr="004D123D">
        <w:trPr>
          <w:trHeight w:val="231"/>
        </w:trPr>
        <w:tc>
          <w:tcPr>
            <w:tcW w:w="3818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3DED7261" w14:textId="77777777" w:rsidR="00BB775C" w:rsidRPr="00BB775C" w:rsidRDefault="00BB775C" w:rsidP="00BB775C">
            <w:pPr>
              <w:rPr>
                <w:rFonts w:eastAsiaTheme="minorEastAsia"/>
              </w:rPr>
            </w:pPr>
            <w:bookmarkStart w:id="5" w:name="sub_101"/>
            <w:r w:rsidRPr="00BB775C">
              <w:rPr>
                <w:rFonts w:eastAsiaTheme="minorEastAsia"/>
              </w:rPr>
              <w:t>Источники финансирования муниципальной подпрограммы, в том числе по годам:</w:t>
            </w:r>
            <w:bookmarkEnd w:id="5"/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949C762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Расходы (тыс. рублей)</w:t>
            </w:r>
          </w:p>
        </w:tc>
      </w:tr>
      <w:tr w:rsidR="00BB775C" w:rsidRPr="00BB775C" w14:paraId="3B3496C4" w14:textId="77777777" w:rsidTr="004D123D">
        <w:trPr>
          <w:trHeight w:val="250"/>
        </w:trPr>
        <w:tc>
          <w:tcPr>
            <w:tcW w:w="3818" w:type="dxa"/>
            <w:vMerge/>
            <w:tcBorders>
              <w:top w:val="nil"/>
              <w:bottom w:val="nil"/>
              <w:right w:val="nil"/>
            </w:tcBorders>
          </w:tcPr>
          <w:p w14:paraId="1632E5E4" w14:textId="77777777" w:rsidR="00BB775C" w:rsidRPr="00BB775C" w:rsidRDefault="00BB775C" w:rsidP="00BB775C">
            <w:pPr>
              <w:rPr>
                <w:rFonts w:eastAsiaTheme="minorEastAsia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9AA0DA8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Всего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BDAB7DA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2023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0CC0D86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2024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F2F93AA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2025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F40AD42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2026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1F43A847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2027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9B6378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2028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3A47F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2029 год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0A74ED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2030 год</w:t>
            </w:r>
          </w:p>
        </w:tc>
      </w:tr>
      <w:tr w:rsidR="00BB775C" w:rsidRPr="00BB775C" w14:paraId="2A936F81" w14:textId="77777777" w:rsidTr="004D123D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6B88C1E8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Средства бюджета Московской области</w:t>
            </w:r>
          </w:p>
        </w:tc>
        <w:tc>
          <w:tcPr>
            <w:tcW w:w="17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83BFE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65DB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6B428" w14:textId="77777777" w:rsidR="00BB775C" w:rsidRPr="00BB775C" w:rsidRDefault="00BB775C" w:rsidP="00BB775C">
            <w:pPr>
              <w:rPr>
                <w:highlight w:val="yellow"/>
              </w:rPr>
            </w:pPr>
            <w:r w:rsidRPr="00BB775C"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DA720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54FDA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94200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9E5CA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563D6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7E691E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3EC6A25D" w14:textId="77777777" w:rsidTr="004D123D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752965E7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Средства федерального бюджет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37380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DD1D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1808C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14EAC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80524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E224A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A5A60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DE9E8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746800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24F4C5AB" w14:textId="77777777" w:rsidTr="004D123D">
        <w:trPr>
          <w:trHeight w:val="231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654FA5DF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 xml:space="preserve">Средства бюджета городского округа 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9B3EEB" w14:textId="77777777" w:rsidR="00BB775C" w:rsidRPr="00BB775C" w:rsidRDefault="00BB775C" w:rsidP="00BB775C">
            <w:r w:rsidRPr="00BB775C">
              <w:t>7176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C98E38" w14:textId="77777777" w:rsidR="00BB775C" w:rsidRPr="00BB775C" w:rsidRDefault="00BB775C" w:rsidP="00BB775C">
            <w:r w:rsidRPr="00BB775C"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61D3CF" w14:textId="77777777" w:rsidR="00BB775C" w:rsidRPr="00BB775C" w:rsidRDefault="00BB775C" w:rsidP="00BB775C">
            <w:r w:rsidRPr="00BB775C">
              <w:t>286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078164" w14:textId="77777777" w:rsidR="00BB775C" w:rsidRPr="00BB775C" w:rsidRDefault="00BB775C" w:rsidP="00BB775C">
            <w:r w:rsidRPr="00BB775C">
              <w:t>1395,7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FBC752" w14:textId="77777777" w:rsidR="00BB775C" w:rsidRPr="00BB775C" w:rsidRDefault="00BB775C" w:rsidP="00BB775C">
            <w:r w:rsidRPr="00BB775C">
              <w:t>458,7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1A878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CD3D4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B579D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109A1A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1F915A69" w14:textId="77777777" w:rsidTr="004D123D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5D4FEC17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Внебюджетные средств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21065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FC5B1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3E8ED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FB9F8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23155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F79A8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EF1B4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F7747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3B35F1" w14:textId="77777777" w:rsidR="00BB775C" w:rsidRPr="00BB775C" w:rsidRDefault="00BB775C" w:rsidP="00BB775C">
            <w:r w:rsidRPr="00BB775C">
              <w:t>0,0</w:t>
            </w:r>
          </w:p>
        </w:tc>
      </w:tr>
      <w:tr w:rsidR="00BB775C" w:rsidRPr="00BB775C" w14:paraId="12CCF5FF" w14:textId="77777777" w:rsidTr="004D123D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6462B4A" w14:textId="77777777" w:rsidR="00BB775C" w:rsidRPr="00BB775C" w:rsidRDefault="00BB775C" w:rsidP="00BB775C">
            <w:pPr>
              <w:rPr>
                <w:rFonts w:eastAsiaTheme="minorEastAsia"/>
              </w:rPr>
            </w:pPr>
            <w:r w:rsidRPr="00BB775C">
              <w:rPr>
                <w:rFonts w:eastAsiaTheme="minorEastAsia"/>
              </w:rPr>
              <w:t>Всего, в том числе по годам: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F771C0" w14:textId="77777777" w:rsidR="00BB775C" w:rsidRPr="00BB775C" w:rsidRDefault="00BB775C" w:rsidP="00BB775C">
            <w:r w:rsidRPr="00BB775C">
              <w:t>7176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D3B19B" w14:textId="77777777" w:rsidR="00BB775C" w:rsidRPr="00BB775C" w:rsidRDefault="00BB775C" w:rsidP="00BB775C">
            <w:r w:rsidRPr="00BB775C">
              <w:t>2461,6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518603" w14:textId="77777777" w:rsidR="00BB775C" w:rsidRPr="00BB775C" w:rsidRDefault="00BB775C" w:rsidP="00BB775C">
            <w:r w:rsidRPr="00BB775C">
              <w:t>286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8F00EC" w14:textId="77777777" w:rsidR="00BB775C" w:rsidRPr="00BB775C" w:rsidRDefault="00BB775C" w:rsidP="00BB775C">
            <w:r w:rsidRPr="00BB775C">
              <w:t>1395,7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2343C9" w14:textId="77777777" w:rsidR="00BB775C" w:rsidRPr="00BB775C" w:rsidRDefault="00BB775C" w:rsidP="00BB775C">
            <w:r w:rsidRPr="00BB775C">
              <w:t>458,7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EC5EF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05227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083A8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9F3DB" w14:textId="77777777" w:rsidR="00BB775C" w:rsidRPr="00BB775C" w:rsidRDefault="00BB775C" w:rsidP="00BB775C">
            <w:r w:rsidRPr="00BB775C">
              <w:t>0,0</w:t>
            </w:r>
          </w:p>
        </w:tc>
      </w:tr>
    </w:tbl>
    <w:p w14:paraId="5C05FE84" w14:textId="77777777" w:rsidR="00BB775C" w:rsidRPr="00BB775C" w:rsidRDefault="00BB775C" w:rsidP="00BB775C">
      <w:bookmarkStart w:id="6" w:name="_Toc355777521"/>
      <w:bookmarkEnd w:id="4"/>
    </w:p>
    <w:p w14:paraId="6D0207B6" w14:textId="77777777" w:rsidR="00BB775C" w:rsidRPr="00BB775C" w:rsidRDefault="00BB775C" w:rsidP="00BB775C">
      <w:r w:rsidRPr="00BB775C">
        <w:t xml:space="preserve">2. Общая характеристика в сфере развития цифровой экономики муниципального образования Московской области, основные проблемы, цели Подпрограммы 2 </w:t>
      </w:r>
      <w:bookmarkStart w:id="7" w:name="_Hlk132204454"/>
      <w:r w:rsidRPr="00BB775C">
        <w:t>муниципальной программы «Цифровое муниципальное образование»</w:t>
      </w:r>
      <w:bookmarkEnd w:id="7"/>
    </w:p>
    <w:p w14:paraId="01EEB154" w14:textId="77777777" w:rsidR="00BB775C" w:rsidRPr="00BB775C" w:rsidRDefault="00BB775C" w:rsidP="00BB775C"/>
    <w:p w14:paraId="3D159FAF" w14:textId="77777777" w:rsidR="00BB775C" w:rsidRPr="00BB775C" w:rsidRDefault="00BB775C" w:rsidP="00BB775C">
      <w:r w:rsidRPr="00BB775C">
        <w:t>2.1. Описание основных мероприятий Подпрограммы</w:t>
      </w:r>
      <w:bookmarkEnd w:id="6"/>
      <w:r w:rsidRPr="00BB775C">
        <w:t xml:space="preserve"> 2 муниципальной программы «Цифровое муниципальное образование»</w:t>
      </w:r>
    </w:p>
    <w:p w14:paraId="019BD0F3" w14:textId="77777777" w:rsidR="00BB775C" w:rsidRPr="00BB775C" w:rsidRDefault="00BB775C" w:rsidP="00BB775C">
      <w:pPr>
        <w:rPr>
          <w:rFonts w:eastAsia="Calibri"/>
        </w:rPr>
      </w:pPr>
    </w:p>
    <w:p w14:paraId="51ABB29F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42F06E61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В рамках Подпрограммы 2 реализуются мероприятия по развитию следующих направлений:</w:t>
      </w:r>
    </w:p>
    <w:p w14:paraId="1CC764C5" w14:textId="77777777" w:rsidR="00BB775C" w:rsidRPr="00BB775C" w:rsidRDefault="00BB775C" w:rsidP="00BB775C">
      <w:pPr>
        <w:rPr>
          <w:rFonts w:eastAsia="Calibri"/>
        </w:rPr>
      </w:pPr>
      <w:bookmarkStart w:id="8" w:name="sub_1800"/>
      <w:r w:rsidRPr="00BB775C">
        <w:rPr>
          <w:rFonts w:eastAsia="Calibri"/>
        </w:rPr>
        <w:t>1) Информационная инфраструктура;</w:t>
      </w:r>
      <w:r w:rsidRPr="00BB775C">
        <w:rPr>
          <w:rFonts w:eastAsia="Calibri"/>
        </w:rPr>
        <w:tab/>
      </w:r>
    </w:p>
    <w:p w14:paraId="287191C4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lastRenderedPageBreak/>
        <w:t>2) Информационная безопасность;</w:t>
      </w:r>
    </w:p>
    <w:p w14:paraId="27F1C886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3) Цифровое государственное управление;</w:t>
      </w:r>
    </w:p>
    <w:p w14:paraId="01A678A0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4) Цифровая образовательная среда;</w:t>
      </w:r>
    </w:p>
    <w:p w14:paraId="6A6E5196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5) </w:t>
      </w:r>
      <w:bookmarkEnd w:id="8"/>
      <w:r w:rsidRPr="00BB775C">
        <w:rPr>
          <w:rFonts w:eastAsia="Calibri"/>
        </w:rPr>
        <w:t>Цифровая культура.</w:t>
      </w:r>
    </w:p>
    <w:p w14:paraId="253CE1EE" w14:textId="77777777" w:rsidR="00BB775C" w:rsidRPr="00BB775C" w:rsidRDefault="00BB775C" w:rsidP="00BB775C">
      <w:pPr>
        <w:rPr>
          <w:rFonts w:eastAsia="Calibri"/>
        </w:rPr>
      </w:pPr>
      <w:proofErr w:type="gramStart"/>
      <w:r w:rsidRPr="00BB775C">
        <w:rPr>
          <w:rFonts w:eastAsia="Calibri"/>
        </w:rPr>
        <w:t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Pr="00BB775C">
        <w:rPr>
          <w:rFonts w:eastAsia="Calibri"/>
        </w:rPr>
        <w:t xml:space="preserve"> </w:t>
      </w:r>
      <w:proofErr w:type="gramStart"/>
      <w:r w:rsidRPr="00BB775C">
        <w:rPr>
          <w:rFonts w:eastAsia="Calibri"/>
        </w:rPr>
        <w:t xml:space="preserve">в их ведении, к единой интегрированной </w:t>
      </w:r>
      <w:proofErr w:type="spellStart"/>
      <w:r w:rsidRPr="00BB775C">
        <w:rPr>
          <w:rFonts w:eastAsia="Calibri"/>
        </w:rPr>
        <w:t>мультисервисной</w:t>
      </w:r>
      <w:proofErr w:type="spellEnd"/>
      <w:r w:rsidRPr="00BB775C">
        <w:rPr>
          <w:rFonts w:eastAsia="Calibri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</w:t>
      </w:r>
      <w:proofErr w:type="spellStart"/>
      <w:r w:rsidRPr="00BB775C">
        <w:rPr>
          <w:rFonts w:eastAsia="Calibri"/>
        </w:rPr>
        <w:t>населенных</w:t>
      </w:r>
      <w:proofErr w:type="spellEnd"/>
      <w:r w:rsidRPr="00BB775C">
        <w:rPr>
          <w:rFonts w:eastAsia="Calibri"/>
        </w:rPr>
        <w:t xml:space="preserve"> пунктов возможностью пользования </w:t>
      </w:r>
      <w:r w:rsidRPr="00BB775C">
        <w:t>услугами проводного и мобильного доступа в информационно-телекоммуникационную сеть Интернет на</w:t>
      </w:r>
      <w:proofErr w:type="gramEnd"/>
      <w:r w:rsidRPr="00BB775C">
        <w:t xml:space="preserve"> скорости не менее 1 Мбит/с, предоставляемыми не менее чем 2 операторами связи.</w:t>
      </w:r>
    </w:p>
    <w:p w14:paraId="2BB41EC2" w14:textId="77777777" w:rsidR="00BB775C" w:rsidRPr="00BB775C" w:rsidRDefault="00BB775C" w:rsidP="00BB775C">
      <w:pPr>
        <w:rPr>
          <w:rFonts w:eastAsia="Calibri"/>
        </w:rPr>
      </w:pPr>
      <w:proofErr w:type="gramStart"/>
      <w:r w:rsidRPr="00BB775C">
        <w:rPr>
          <w:rFonts w:eastAsia="Calibri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</w:t>
      </w:r>
      <w:proofErr w:type="gramEnd"/>
      <w:r w:rsidRPr="00BB775C">
        <w:rPr>
          <w:rFonts w:eastAsia="Calibri"/>
        </w:rPr>
        <w:t xml:space="preserve"> в соответствии с установленными требованиями.</w:t>
      </w:r>
    </w:p>
    <w:p w14:paraId="380CD444" w14:textId="77777777" w:rsidR="00BB775C" w:rsidRPr="00BB775C" w:rsidRDefault="00BB775C" w:rsidP="00BB775C">
      <w:pPr>
        <w:rPr>
          <w:rFonts w:eastAsia="Calibri"/>
        </w:rPr>
      </w:pPr>
      <w:proofErr w:type="gramStart"/>
      <w:r w:rsidRPr="00BB775C">
        <w:rPr>
          <w:rFonts w:eastAsia="Calibri"/>
        </w:rPr>
        <w:t xml:space="preserve"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</w:t>
      </w:r>
      <w:proofErr w:type="spellStart"/>
      <w:r w:rsidRPr="00BB775C">
        <w:rPr>
          <w:rFonts w:eastAsia="Calibri"/>
        </w:rPr>
        <w:t>отчетности</w:t>
      </w:r>
      <w:proofErr w:type="spellEnd"/>
      <w:r w:rsidRPr="00BB775C">
        <w:rPr>
          <w:rFonts w:eastAsia="Calibri"/>
        </w:rPr>
        <w:t>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Pr="00BB775C">
        <w:rPr>
          <w:rFonts w:eastAsia="Calibri"/>
        </w:rPr>
        <w:t xml:space="preserve"> </w:t>
      </w:r>
      <w:proofErr w:type="gramStart"/>
      <w:r w:rsidRPr="00BB775C">
        <w:rPr>
          <w:rFonts w:eastAsia="Calibri"/>
        </w:rPr>
        <w:t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Pr="00BB775C">
        <w:rPr>
          <w:rFonts w:eastAsia="Calibri"/>
        </w:rPr>
        <w:t xml:space="preserve"> возможности записи через сеть Интернет на конкретное время </w:t>
      </w:r>
      <w:proofErr w:type="spellStart"/>
      <w:r w:rsidRPr="00BB775C">
        <w:rPr>
          <w:rFonts w:eastAsia="Calibri"/>
        </w:rPr>
        <w:t>приема</w:t>
      </w:r>
      <w:proofErr w:type="spellEnd"/>
      <w:r w:rsidRPr="00BB775C">
        <w:rPr>
          <w:rFonts w:eastAsia="Calibri"/>
        </w:rPr>
        <w:t xml:space="preserve">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5F37FBBC" w14:textId="77777777" w:rsidR="00BB775C" w:rsidRPr="00BB775C" w:rsidRDefault="00BB775C" w:rsidP="00BB775C">
      <w:pPr>
        <w:rPr>
          <w:rFonts w:eastAsia="Calibri"/>
        </w:rPr>
      </w:pPr>
      <w:proofErr w:type="gramStart"/>
      <w:r w:rsidRPr="00BB775C">
        <w:rPr>
          <w:rFonts w:eastAsia="Calibri"/>
        </w:rPr>
        <w:t xml:space="preserve"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</w:t>
      </w:r>
      <w:proofErr w:type="spellStart"/>
      <w:r w:rsidRPr="00BB775C">
        <w:rPr>
          <w:rFonts w:eastAsia="Calibri"/>
        </w:rPr>
        <w:t>Smart</w:t>
      </w:r>
      <w:proofErr w:type="spellEnd"/>
      <w:r w:rsidRPr="00BB775C">
        <w:rPr>
          <w:rFonts w:eastAsia="Calibri"/>
        </w:rPr>
        <w:t xml:space="preserve">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  <w:proofErr w:type="gramEnd"/>
    </w:p>
    <w:p w14:paraId="01C13CA2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lastRenderedPageBreak/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6D3FC474" w14:textId="77777777" w:rsidR="00BB775C" w:rsidRPr="00BB775C" w:rsidRDefault="00BB775C" w:rsidP="00BB775C">
      <w:pPr>
        <w:rPr>
          <w:rFonts w:eastAsia="Calibri"/>
        </w:rPr>
      </w:pPr>
    </w:p>
    <w:p w14:paraId="4260796C" w14:textId="77777777" w:rsidR="00BB775C" w:rsidRPr="00BB775C" w:rsidRDefault="00BB775C" w:rsidP="00BB775C">
      <w:r w:rsidRPr="00BB775C">
        <w:t>2.2. Характеристика проблем и мероприятий Подпрограммы 2 муниципальной программы «Цифровое муниципальное образование»</w:t>
      </w:r>
    </w:p>
    <w:p w14:paraId="0A1F0891" w14:textId="77777777" w:rsidR="00BB775C" w:rsidRPr="00BB775C" w:rsidRDefault="00BB775C" w:rsidP="00BB775C"/>
    <w:p w14:paraId="63985E77" w14:textId="77777777" w:rsidR="00BB775C" w:rsidRPr="00BB775C" w:rsidRDefault="00BB775C" w:rsidP="00BB775C">
      <w:pPr>
        <w:rPr>
          <w:rFonts w:eastAsia="Calibri"/>
        </w:rPr>
      </w:pPr>
      <w:proofErr w:type="gramStart"/>
      <w:r w:rsidRPr="00BB775C">
        <w:rPr>
          <w:rFonts w:eastAsia="Calibri"/>
        </w:rPr>
        <w:t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BB775C">
        <w:rPr>
          <w:rFonts w:eastAsia="Calibri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676CF97C" w14:textId="77777777" w:rsidR="00BB775C" w:rsidRPr="00BB775C" w:rsidRDefault="00BB775C" w:rsidP="00BB775C">
      <w:pPr>
        <w:rPr>
          <w:rFonts w:eastAsia="Calibri"/>
        </w:rPr>
      </w:pPr>
    </w:p>
    <w:p w14:paraId="5AABE65B" w14:textId="77777777" w:rsidR="00BB775C" w:rsidRPr="00BB775C" w:rsidRDefault="00BB775C" w:rsidP="00BB775C">
      <w:r w:rsidRPr="00BB775C">
        <w:t>2.3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0FB128DF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1A79B780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ab/>
      </w:r>
    </w:p>
    <w:bookmarkEnd w:id="2"/>
    <w:p w14:paraId="4A815DBA" w14:textId="77777777" w:rsidR="00BB775C" w:rsidRPr="00BB775C" w:rsidRDefault="00BB775C" w:rsidP="00BB775C">
      <w:r w:rsidRPr="00BB775C">
        <w:t>3. Планируемые результаты реализации Подпрограммы 2 муниципальной программы «Цифровое муниципальное образование»</w:t>
      </w:r>
    </w:p>
    <w:p w14:paraId="5FF57333" w14:textId="77777777" w:rsidR="00BB775C" w:rsidRPr="00BB775C" w:rsidRDefault="00BB775C" w:rsidP="00BB775C"/>
    <w:tbl>
      <w:tblPr>
        <w:tblW w:w="5130" w:type="pct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4480"/>
        <w:gridCol w:w="1972"/>
        <w:gridCol w:w="1005"/>
        <w:gridCol w:w="706"/>
        <w:gridCol w:w="715"/>
        <w:gridCol w:w="709"/>
        <w:gridCol w:w="709"/>
        <w:gridCol w:w="712"/>
        <w:gridCol w:w="841"/>
        <w:gridCol w:w="715"/>
        <w:gridCol w:w="658"/>
        <w:gridCol w:w="614"/>
        <w:gridCol w:w="1433"/>
      </w:tblGrid>
      <w:tr w:rsidR="00BB775C" w:rsidRPr="00BB775C" w14:paraId="29512780" w14:textId="77777777" w:rsidTr="004D123D">
        <w:trPr>
          <w:trHeight w:val="1377"/>
        </w:trPr>
        <w:tc>
          <w:tcPr>
            <w:tcW w:w="15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51421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№ </w:t>
            </w:r>
            <w:proofErr w:type="gramStart"/>
            <w:r w:rsidRPr="00BB775C">
              <w:rPr>
                <w:rFonts w:eastAsia="Calibri"/>
              </w:rPr>
              <w:t>п</w:t>
            </w:r>
            <w:proofErr w:type="gramEnd"/>
            <w:r w:rsidRPr="00BB775C">
              <w:rPr>
                <w:rFonts w:eastAsia="Calibri"/>
              </w:rPr>
              <w:t>/п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607E82" w14:textId="77777777" w:rsidR="00BB775C" w:rsidRPr="00BB775C" w:rsidRDefault="00BB775C" w:rsidP="00BB775C">
            <w:r w:rsidRPr="00BB775C">
              <w:rPr>
                <w:rFonts w:eastAsia="Calibri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62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E2367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Тип показателя</w:t>
            </w:r>
          </w:p>
        </w:tc>
        <w:tc>
          <w:tcPr>
            <w:tcW w:w="3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513D8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Единица измерения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B1BE34" w14:textId="77777777" w:rsidR="00BB775C" w:rsidRPr="00BB775C" w:rsidRDefault="00BB775C" w:rsidP="00BB775C">
            <w:r w:rsidRPr="00BB775C">
              <w:rPr>
                <w:rFonts w:eastAsia="Calibri"/>
              </w:rPr>
              <w:t>Базовое значение (2023 год)</w:t>
            </w:r>
            <w:r w:rsidRPr="00BB775C">
              <w:rPr>
                <w:rFonts w:eastAsia="Calibri"/>
              </w:rPr>
              <w:footnoteReference w:id="2"/>
            </w:r>
          </w:p>
        </w:tc>
        <w:tc>
          <w:tcPr>
            <w:tcW w:w="1801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B52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Планируемое значение по годам реализации</w:t>
            </w:r>
            <w:r w:rsidRPr="00BB775C">
              <w:rPr>
                <w:rFonts w:eastAsia="Calibri"/>
              </w:rPr>
              <w:footnoteReference w:id="3"/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6427A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Номер </w:t>
            </w:r>
            <w:proofErr w:type="gramStart"/>
            <w:r w:rsidRPr="00BB775C">
              <w:rPr>
                <w:rFonts w:eastAsia="Calibri"/>
              </w:rPr>
              <w:t>ос-</w:t>
            </w:r>
            <w:proofErr w:type="spellStart"/>
            <w:r w:rsidRPr="00BB775C">
              <w:rPr>
                <w:rFonts w:eastAsia="Calibri"/>
              </w:rPr>
              <w:t>новного</w:t>
            </w:r>
            <w:proofErr w:type="spellEnd"/>
            <w:proofErr w:type="gramEnd"/>
            <w:r w:rsidRPr="00BB775C">
              <w:rPr>
                <w:rFonts w:eastAsia="Calibri"/>
              </w:rPr>
              <w:t xml:space="preserve"> мероприятия в перечне </w:t>
            </w:r>
            <w:proofErr w:type="spellStart"/>
            <w:r w:rsidRPr="00BB775C">
              <w:rPr>
                <w:rFonts w:eastAsia="Calibri"/>
              </w:rPr>
              <w:t>ме-роприятий</w:t>
            </w:r>
            <w:proofErr w:type="spellEnd"/>
            <w:r w:rsidRPr="00BB775C">
              <w:rPr>
                <w:rFonts w:eastAsia="Calibri"/>
              </w:rPr>
              <w:t xml:space="preserve"> Подпрограммы</w:t>
            </w:r>
          </w:p>
        </w:tc>
      </w:tr>
      <w:tr w:rsidR="00BB775C" w:rsidRPr="00BB775C" w14:paraId="7185B141" w14:textId="77777777" w:rsidTr="004D123D">
        <w:trPr>
          <w:trHeight w:val="456"/>
        </w:trPr>
        <w:tc>
          <w:tcPr>
            <w:tcW w:w="1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3570" w14:textId="77777777" w:rsidR="00BB775C" w:rsidRPr="00BB775C" w:rsidRDefault="00BB775C" w:rsidP="00BB775C"/>
        </w:tc>
        <w:tc>
          <w:tcPr>
            <w:tcW w:w="1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BFDEA8" w14:textId="77777777" w:rsidR="00BB775C" w:rsidRPr="00BB775C" w:rsidRDefault="00BB775C" w:rsidP="00BB775C"/>
        </w:tc>
        <w:tc>
          <w:tcPr>
            <w:tcW w:w="6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DAC20" w14:textId="77777777" w:rsidR="00BB775C" w:rsidRPr="00BB775C" w:rsidRDefault="00BB775C" w:rsidP="00BB775C"/>
        </w:tc>
        <w:tc>
          <w:tcPr>
            <w:tcW w:w="31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0F9F9" w14:textId="77777777" w:rsidR="00BB775C" w:rsidRPr="00BB775C" w:rsidRDefault="00BB775C" w:rsidP="00BB775C"/>
        </w:tc>
        <w:tc>
          <w:tcPr>
            <w:tcW w:w="2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92C80F" w14:textId="77777777" w:rsidR="00BB775C" w:rsidRPr="00BB775C" w:rsidRDefault="00BB775C" w:rsidP="00BB775C"/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1B20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69FEF" w14:textId="77777777" w:rsidR="00BB775C" w:rsidRPr="00BB775C" w:rsidRDefault="00BB775C" w:rsidP="00BB775C"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29048" w14:textId="77777777" w:rsidR="00BB775C" w:rsidRPr="00BB775C" w:rsidRDefault="00BB775C" w:rsidP="00BB775C"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B5E8AE" w14:textId="77777777" w:rsidR="00BB775C" w:rsidRPr="00BB775C" w:rsidRDefault="00BB775C" w:rsidP="00BB775C"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26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AC42D7" w14:textId="77777777" w:rsidR="00BB775C" w:rsidRPr="00BB775C" w:rsidRDefault="00BB775C" w:rsidP="00BB775C"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ED9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3E8F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1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292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4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11D8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3E7B84D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E1130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161A9B" w14:textId="77777777" w:rsidR="00BB775C" w:rsidRPr="00BB775C" w:rsidRDefault="00BB775C" w:rsidP="00BB775C">
            <w:r w:rsidRPr="00BB775C">
              <w:t>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780AE" w14:textId="77777777" w:rsidR="00BB775C" w:rsidRPr="00BB775C" w:rsidRDefault="00BB775C" w:rsidP="00BB775C">
            <w:r w:rsidRPr="00BB775C">
              <w:t>3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05AEC" w14:textId="77777777" w:rsidR="00BB775C" w:rsidRPr="00BB775C" w:rsidRDefault="00BB775C" w:rsidP="00BB775C">
            <w:r w:rsidRPr="00BB775C">
              <w:t>4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0CBCB0" w14:textId="77777777" w:rsidR="00BB775C" w:rsidRPr="00BB775C" w:rsidRDefault="00BB775C" w:rsidP="00BB775C">
            <w:r w:rsidRPr="00BB775C"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FAB8A" w14:textId="77777777" w:rsidR="00BB775C" w:rsidRPr="00BB775C" w:rsidRDefault="00BB775C" w:rsidP="00BB775C">
            <w:r w:rsidRPr="00BB775C">
              <w:t>6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54B3C8" w14:textId="77777777" w:rsidR="00BB775C" w:rsidRPr="00BB775C" w:rsidRDefault="00BB775C" w:rsidP="00BB775C">
            <w:r w:rsidRPr="00BB775C"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81FA2B" w14:textId="77777777" w:rsidR="00BB775C" w:rsidRPr="00BB775C" w:rsidRDefault="00BB775C" w:rsidP="00BB775C">
            <w:r w:rsidRPr="00BB775C"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66F66C" w14:textId="77777777" w:rsidR="00BB775C" w:rsidRPr="00BB775C" w:rsidRDefault="00BB775C" w:rsidP="00BB775C">
            <w:r w:rsidRPr="00BB775C">
              <w:t>9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086CEB" w14:textId="77777777" w:rsidR="00BB775C" w:rsidRPr="00BB775C" w:rsidRDefault="00BB775C" w:rsidP="00BB775C">
            <w:r w:rsidRPr="00BB775C">
              <w:t>1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74B7D" w14:textId="77777777" w:rsidR="00BB775C" w:rsidRPr="00BB775C" w:rsidRDefault="00BB775C" w:rsidP="00BB775C">
            <w:r w:rsidRPr="00BB775C">
              <w:t>11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7C544" w14:textId="77777777" w:rsidR="00BB775C" w:rsidRPr="00BB775C" w:rsidRDefault="00BB775C" w:rsidP="00BB775C">
            <w:r w:rsidRPr="00BB775C">
              <w:t>12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786CA" w14:textId="77777777" w:rsidR="00BB775C" w:rsidRPr="00BB775C" w:rsidRDefault="00BB775C" w:rsidP="00BB775C">
            <w:r w:rsidRPr="00BB775C">
              <w:t>13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AB8FE" w14:textId="77777777" w:rsidR="00BB775C" w:rsidRPr="00BB775C" w:rsidRDefault="00BB775C" w:rsidP="00BB775C">
            <w:r w:rsidRPr="00BB775C">
              <w:t>14</w:t>
            </w:r>
          </w:p>
        </w:tc>
      </w:tr>
      <w:tr w:rsidR="00BB775C" w:rsidRPr="00BB775C" w14:paraId="293035FF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61525" w14:textId="77777777" w:rsidR="00BB775C" w:rsidRPr="00BB775C" w:rsidRDefault="00BB775C" w:rsidP="00BB775C">
            <w:r w:rsidRPr="00BB775C">
              <w:t>1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B62EF7" w14:textId="77777777" w:rsidR="00BB775C" w:rsidRPr="00BB775C" w:rsidRDefault="00BB775C" w:rsidP="00BB775C">
            <w:r w:rsidRPr="00BB775C">
              <w:t xml:space="preserve">Доля рабочих мест, обеспеченных </w:t>
            </w:r>
            <w:r w:rsidRPr="00BB775C">
              <w:lastRenderedPageBreak/>
              <w:t xml:space="preserve">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4A3C2" w14:textId="77777777" w:rsidR="00BB775C" w:rsidRPr="00BB775C" w:rsidRDefault="00BB775C" w:rsidP="00BB775C">
            <w:r w:rsidRPr="00BB775C">
              <w:lastRenderedPageBreak/>
              <w:t xml:space="preserve">Приоритетный, </w:t>
            </w:r>
            <w:r w:rsidRPr="00BB775C">
              <w:lastRenderedPageBreak/>
              <w:t>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AFDDA" w14:textId="77777777" w:rsidR="00BB775C" w:rsidRPr="00BB775C" w:rsidRDefault="00BB775C" w:rsidP="00BB775C">
            <w:r w:rsidRPr="00BB775C">
              <w:lastRenderedPageBreak/>
              <w:t>процен</w:t>
            </w:r>
            <w:r w:rsidRPr="00BB775C">
              <w:lastRenderedPageBreak/>
              <w:t>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696CC3" w14:textId="77777777" w:rsidR="00BB775C" w:rsidRPr="00BB775C" w:rsidRDefault="00BB775C" w:rsidP="00BB775C">
            <w:r w:rsidRPr="00BB775C">
              <w:lastRenderedPageBreak/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E4324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E28ECD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D1655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E75C5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18FDED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5493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35F65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F9748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B8D14" w14:textId="77777777" w:rsidR="00BB775C" w:rsidRPr="00BB775C" w:rsidRDefault="00BB775C" w:rsidP="00BB775C">
            <w:pPr>
              <w:rPr>
                <w:lang w:val="en-US"/>
              </w:rPr>
            </w:pPr>
            <w:r w:rsidRPr="00BB775C">
              <w:t>1</w:t>
            </w:r>
          </w:p>
        </w:tc>
      </w:tr>
      <w:tr w:rsidR="00BB775C" w:rsidRPr="00BB775C" w14:paraId="324D8610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449AF" w14:textId="77777777" w:rsidR="00BB775C" w:rsidRPr="00BB775C" w:rsidRDefault="00BB775C" w:rsidP="00BB775C">
            <w:r w:rsidRPr="00BB775C">
              <w:lastRenderedPageBreak/>
              <w:t>2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DB9472" w14:textId="77777777" w:rsidR="00BB775C" w:rsidRPr="00BB775C" w:rsidRDefault="00BB775C" w:rsidP="00BB775C">
            <w:r w:rsidRPr="00BB775C"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A9308" w14:textId="77777777" w:rsidR="00BB775C" w:rsidRPr="00BB775C" w:rsidRDefault="00BB775C" w:rsidP="00BB775C">
            <w:r w:rsidRPr="00BB775C">
              <w:t>Приоритетный показатель, региональный проект "Цифровое государственное управление"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78DE5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B6AEC" w14:textId="77777777" w:rsidR="00BB775C" w:rsidRPr="00BB775C" w:rsidRDefault="00BB775C" w:rsidP="00BB775C">
            <w:r w:rsidRPr="00BB775C">
              <w:t>7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1CCAF" w14:textId="77777777" w:rsidR="00BB775C" w:rsidRPr="00BB775C" w:rsidRDefault="00BB775C" w:rsidP="00BB775C">
            <w:r w:rsidRPr="00BB775C"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60D3F" w14:textId="77777777" w:rsidR="00BB775C" w:rsidRPr="00BB775C" w:rsidRDefault="00BB775C" w:rsidP="00BB775C">
            <w:r w:rsidRPr="00BB775C">
              <w:t>9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70228" w14:textId="77777777" w:rsidR="00BB775C" w:rsidRPr="00BB775C" w:rsidRDefault="00BB775C" w:rsidP="00BB775C">
            <w:r w:rsidRPr="00BB775C">
              <w:t>9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A6AF5" w14:textId="77777777" w:rsidR="00BB775C" w:rsidRPr="00BB775C" w:rsidRDefault="00BB775C" w:rsidP="00BB775C">
            <w:r w:rsidRPr="00BB775C">
              <w:t>95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61C36" w14:textId="77777777" w:rsidR="00BB775C" w:rsidRPr="00BB775C" w:rsidRDefault="00BB775C" w:rsidP="00BB775C">
            <w:r w:rsidRPr="00BB775C">
              <w:t>9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509F9" w14:textId="77777777" w:rsidR="00BB775C" w:rsidRPr="00BB775C" w:rsidRDefault="00BB775C" w:rsidP="00BB775C">
            <w:r w:rsidRPr="00BB775C">
              <w:t>95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C84CD" w14:textId="77777777" w:rsidR="00BB775C" w:rsidRPr="00BB775C" w:rsidRDefault="00BB775C" w:rsidP="00BB775C">
            <w:r w:rsidRPr="00BB775C">
              <w:t>95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F8350" w14:textId="77777777" w:rsidR="00BB775C" w:rsidRPr="00BB775C" w:rsidRDefault="00BB775C" w:rsidP="00BB775C">
            <w:r w:rsidRPr="00BB775C">
              <w:t>95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D81E9" w14:textId="77777777" w:rsidR="00BB775C" w:rsidRPr="00BB775C" w:rsidRDefault="00BB775C" w:rsidP="00BB775C">
            <w:pPr>
              <w:rPr>
                <w:lang w:val="en-US"/>
              </w:rPr>
            </w:pPr>
            <w:r w:rsidRPr="00BB775C">
              <w:t>3</w:t>
            </w:r>
          </w:p>
        </w:tc>
      </w:tr>
      <w:tr w:rsidR="00BB775C" w:rsidRPr="00BB775C" w14:paraId="606634E3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CD30D" w14:textId="77777777" w:rsidR="00BB775C" w:rsidRPr="00BB775C" w:rsidRDefault="00BB775C" w:rsidP="00BB775C">
            <w:r w:rsidRPr="00BB775C">
              <w:t>3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D97F40" w14:textId="77777777" w:rsidR="00BB775C" w:rsidRPr="00BB775C" w:rsidRDefault="00BB775C" w:rsidP="00BB775C">
            <w:r w:rsidRPr="00BB775C">
              <w:t xml:space="preserve">Увеличение доли </w:t>
            </w:r>
            <w:proofErr w:type="spellStart"/>
            <w:r w:rsidRPr="00BB775C">
              <w:t>защищенных</w:t>
            </w:r>
            <w:proofErr w:type="spellEnd"/>
            <w:r w:rsidRPr="00BB775C">
              <w:t xml:space="preserve">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398D0" w14:textId="77777777" w:rsidR="00BB775C" w:rsidRPr="00BB775C" w:rsidRDefault="00BB775C" w:rsidP="00BB775C">
            <w:r w:rsidRPr="00BB775C">
              <w:t>Приоритетный, 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3A1FE2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5DD0C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DD4D3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A8239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22A583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348681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18DCA1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4D731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5051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5DAE9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C1248" w14:textId="77777777" w:rsidR="00BB775C" w:rsidRPr="00BB775C" w:rsidRDefault="00BB775C" w:rsidP="00BB775C">
            <w:r w:rsidRPr="00BB775C">
              <w:t>2</w:t>
            </w:r>
          </w:p>
        </w:tc>
      </w:tr>
      <w:tr w:rsidR="00BB775C" w:rsidRPr="00BB775C" w14:paraId="11F57A13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07D57C" w14:textId="77777777" w:rsidR="00BB775C" w:rsidRPr="00BB775C" w:rsidRDefault="00BB775C" w:rsidP="00BB775C">
            <w:r w:rsidRPr="00BB775C">
              <w:t>4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395DAE6" w14:textId="77777777" w:rsidR="00BB775C" w:rsidRPr="00BB775C" w:rsidRDefault="00BB775C" w:rsidP="00BB775C">
            <w:r w:rsidRPr="00BB775C"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06FB9621" w14:textId="77777777" w:rsidR="00BB775C" w:rsidRPr="00BB775C" w:rsidRDefault="00BB775C" w:rsidP="00BB775C">
            <w:r w:rsidRPr="00BB775C">
              <w:t>Приоритетный, отраслевой показатель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BB2B07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6EB0D7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30757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BD6947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7C8603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2DE3ED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8DD5D6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514B50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C2E400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B1A6B9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55CF10" w14:textId="77777777" w:rsidR="00BB775C" w:rsidRPr="00BB775C" w:rsidRDefault="00BB775C" w:rsidP="00BB775C">
            <w:r w:rsidRPr="00BB775C">
              <w:t>2</w:t>
            </w:r>
          </w:p>
        </w:tc>
      </w:tr>
      <w:tr w:rsidR="00BB775C" w:rsidRPr="00BB775C" w14:paraId="7DBBA5BF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58D58A" w14:textId="77777777" w:rsidR="00BB775C" w:rsidRPr="00BB775C" w:rsidRDefault="00BB775C" w:rsidP="00BB775C">
            <w:r w:rsidRPr="00BB775C">
              <w:t>5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804D02C" w14:textId="77777777" w:rsidR="00BB775C" w:rsidRPr="00BB775C" w:rsidRDefault="00BB775C" w:rsidP="00BB775C">
            <w:r w:rsidRPr="00BB775C">
              <w:t xml:space="preserve">Доля юридически значимого электронного документооборота в органах местного самоуправления и подведомственных им учреждениях в </w:t>
            </w:r>
            <w:r w:rsidRPr="00BB775C">
              <w:lastRenderedPageBreak/>
              <w:t>Московской области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0BB2F4F0" w14:textId="77777777" w:rsidR="00BB775C" w:rsidRPr="00BB775C" w:rsidRDefault="00BB775C" w:rsidP="00BB775C">
            <w:r w:rsidRPr="00BB775C">
              <w:lastRenderedPageBreak/>
              <w:t xml:space="preserve">Приоритетный, показатель, Указ Президента Российской </w:t>
            </w:r>
            <w:r w:rsidRPr="00BB775C">
              <w:lastRenderedPageBreak/>
              <w:t>Федерации от 04.02.2021 № 68, «Цифровая зрелость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6B6391" w14:textId="77777777" w:rsidR="00BB775C" w:rsidRPr="00BB775C" w:rsidRDefault="00BB775C" w:rsidP="00BB775C">
            <w:r w:rsidRPr="00BB775C">
              <w:lastRenderedPageBreak/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D79D5A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BC39EC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06DD5D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670F54" w14:textId="77777777" w:rsidR="00BB775C" w:rsidRPr="00BB775C" w:rsidRDefault="00BB775C" w:rsidP="00BB775C">
            <w:r w:rsidRPr="00BB775C"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C3DB7D" w14:textId="77777777" w:rsidR="00BB775C" w:rsidRPr="00BB775C" w:rsidRDefault="00BB775C" w:rsidP="00BB775C">
            <w:r w:rsidRPr="00BB775C">
              <w:rPr>
                <w:rFonts w:eastAsia="Calibri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C8194F" w14:textId="77777777" w:rsidR="00BB775C" w:rsidRPr="00BB775C" w:rsidRDefault="00BB775C" w:rsidP="00BB775C">
            <w:r w:rsidRPr="00BB775C">
              <w:rPr>
                <w:rFonts w:eastAsia="Calibri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7FCFC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53DF1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2335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97B305" w14:textId="77777777" w:rsidR="00BB775C" w:rsidRPr="00BB775C" w:rsidRDefault="00BB775C" w:rsidP="00BB775C">
            <w:r w:rsidRPr="00BB775C">
              <w:rPr>
                <w:rFonts w:eastAsia="Calibri"/>
              </w:rPr>
              <w:t>3</w:t>
            </w:r>
          </w:p>
        </w:tc>
      </w:tr>
      <w:tr w:rsidR="00BB775C" w:rsidRPr="00BB775C" w14:paraId="3A37616F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D295E9" w14:textId="77777777" w:rsidR="00BB775C" w:rsidRPr="00BB775C" w:rsidRDefault="00BB775C" w:rsidP="00BB775C">
            <w:r w:rsidRPr="00BB775C">
              <w:lastRenderedPageBreak/>
              <w:t>6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3CDD980" w14:textId="77777777" w:rsidR="00BB775C" w:rsidRPr="00BB775C" w:rsidRDefault="00BB775C" w:rsidP="00BB775C">
            <w:r w:rsidRPr="00BB775C"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0B1DAC6A" w14:textId="77777777" w:rsidR="00BB775C" w:rsidRPr="00BB775C" w:rsidRDefault="00BB775C" w:rsidP="00BB775C">
            <w:r w:rsidRPr="00BB775C"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6C18BB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FD7695" w14:textId="77777777" w:rsidR="00BB775C" w:rsidRPr="00BB775C" w:rsidRDefault="00BB775C" w:rsidP="00BB775C">
            <w:r w:rsidRPr="00BB775C"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BAF1E4" w14:textId="77777777" w:rsidR="00BB775C" w:rsidRPr="00BB775C" w:rsidRDefault="00BB775C" w:rsidP="00BB775C">
            <w:r w:rsidRPr="00BB775C"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DEA7C5" w14:textId="77777777" w:rsidR="00BB775C" w:rsidRPr="00BB775C" w:rsidRDefault="00BB775C" w:rsidP="00BB775C">
            <w:r w:rsidRPr="00BB775C"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D718CA" w14:textId="77777777" w:rsidR="00BB775C" w:rsidRPr="00BB775C" w:rsidRDefault="00BB775C" w:rsidP="00BB775C">
            <w:r w:rsidRPr="00BB775C">
              <w:t>9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DEF09F" w14:textId="77777777" w:rsidR="00BB775C" w:rsidRPr="00BB775C" w:rsidRDefault="00BB775C" w:rsidP="00BB775C">
            <w:r w:rsidRPr="00BB775C">
              <w:t>98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C1EBAF" w14:textId="77777777" w:rsidR="00BB775C" w:rsidRPr="00BB775C" w:rsidRDefault="00BB775C" w:rsidP="00BB775C">
            <w:r w:rsidRPr="00BB775C"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7B964D" w14:textId="77777777" w:rsidR="00BB775C" w:rsidRPr="00BB775C" w:rsidRDefault="00BB775C" w:rsidP="00BB775C">
            <w:r w:rsidRPr="00BB775C">
              <w:t>98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420062" w14:textId="77777777" w:rsidR="00BB775C" w:rsidRPr="00BB775C" w:rsidRDefault="00BB775C" w:rsidP="00BB775C">
            <w:r w:rsidRPr="00BB775C">
              <w:t>98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15858B" w14:textId="77777777" w:rsidR="00BB775C" w:rsidRPr="00BB775C" w:rsidRDefault="00BB775C" w:rsidP="00BB775C">
            <w:r w:rsidRPr="00BB775C">
              <w:t>98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B10C74" w14:textId="77777777" w:rsidR="00BB775C" w:rsidRPr="00BB775C" w:rsidRDefault="00BB775C" w:rsidP="00BB775C">
            <w:r w:rsidRPr="00BB775C">
              <w:t>3</w:t>
            </w:r>
          </w:p>
        </w:tc>
      </w:tr>
      <w:tr w:rsidR="00BB775C" w:rsidRPr="00BB775C" w14:paraId="264FA568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A1A800" w14:textId="77777777" w:rsidR="00BB775C" w:rsidRPr="00BB775C" w:rsidRDefault="00BB775C" w:rsidP="00BB775C">
            <w:r w:rsidRPr="00BB775C">
              <w:t>7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B70F8C" w14:textId="77777777" w:rsidR="00BB775C" w:rsidRPr="00BB775C" w:rsidRDefault="00BB775C" w:rsidP="00BB775C">
            <w:r w:rsidRPr="00BB775C"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0EDC37F7" w14:textId="77777777" w:rsidR="00BB775C" w:rsidRPr="00BB775C" w:rsidRDefault="00BB775C" w:rsidP="00BB775C">
            <w:r w:rsidRPr="00BB775C">
              <w:t>Приоритетный, показатель, региональный проект « Цифровое государственное управление», Соглашение от 16.12.2020 № 071-2019-D6001-50/2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5BCADC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822261" w14:textId="77777777" w:rsidR="00BB775C" w:rsidRPr="00BB775C" w:rsidRDefault="00BB775C" w:rsidP="00BB775C">
            <w:r w:rsidRPr="00BB775C">
              <w:t>95,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6DAF85" w14:textId="77777777" w:rsidR="00BB775C" w:rsidRPr="00BB775C" w:rsidRDefault="00BB775C" w:rsidP="00BB775C">
            <w:r w:rsidRPr="00BB775C">
              <w:t>95,6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F33159" w14:textId="77777777" w:rsidR="00BB775C" w:rsidRPr="00BB775C" w:rsidRDefault="00BB775C" w:rsidP="00BB775C">
            <w:r w:rsidRPr="00BB775C">
              <w:t>95,7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B8E75F" w14:textId="77777777" w:rsidR="00BB775C" w:rsidRPr="00BB775C" w:rsidRDefault="00BB775C" w:rsidP="00BB775C">
            <w:r w:rsidRPr="00BB775C">
              <w:t>95,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90E3CC" w14:textId="77777777" w:rsidR="00BB775C" w:rsidRPr="00BB775C" w:rsidRDefault="00BB775C" w:rsidP="00BB775C">
            <w:r w:rsidRPr="00BB775C">
              <w:t>96,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F7FAE62" w14:textId="77777777" w:rsidR="00BB775C" w:rsidRPr="00BB775C" w:rsidRDefault="00BB775C" w:rsidP="00BB775C">
            <w:r w:rsidRPr="00BB775C">
              <w:t>96,2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1E0AB" w14:textId="77777777" w:rsidR="00BB775C" w:rsidRPr="00BB775C" w:rsidRDefault="00BB775C" w:rsidP="00BB775C">
            <w:r w:rsidRPr="00BB775C">
              <w:t>96,4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4FA7B" w14:textId="77777777" w:rsidR="00BB775C" w:rsidRPr="00BB775C" w:rsidRDefault="00BB775C" w:rsidP="00BB775C">
            <w:r w:rsidRPr="00BB775C">
              <w:t>96,4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AA0BE9" w14:textId="77777777" w:rsidR="00BB775C" w:rsidRPr="00BB775C" w:rsidRDefault="00BB775C" w:rsidP="00BB775C">
            <w:r w:rsidRPr="00BB775C">
              <w:t>96,4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97D192" w14:textId="77777777" w:rsidR="00BB775C" w:rsidRPr="00BB775C" w:rsidRDefault="00BB775C" w:rsidP="00BB775C">
            <w:r w:rsidRPr="00BB775C">
              <w:t>3</w:t>
            </w:r>
          </w:p>
        </w:tc>
      </w:tr>
      <w:tr w:rsidR="00BB775C" w:rsidRPr="00BB775C" w14:paraId="7A19B2D6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8958AD" w14:textId="77777777" w:rsidR="00BB775C" w:rsidRPr="00BB775C" w:rsidRDefault="00BB775C" w:rsidP="00BB775C">
            <w:r w:rsidRPr="00BB775C">
              <w:t>8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1BD325" w14:textId="77777777" w:rsidR="00BB775C" w:rsidRPr="00BB775C" w:rsidRDefault="00BB775C" w:rsidP="00BB775C">
            <w:r w:rsidRPr="00BB775C">
              <w:t xml:space="preserve">Быстро/качественно решаем - Доля сообщений, отправленных на портал «Добродел» пользователями с </w:t>
            </w:r>
            <w:proofErr w:type="spellStart"/>
            <w:r w:rsidRPr="00BB775C">
              <w:t>подтвержденной</w:t>
            </w:r>
            <w:proofErr w:type="spellEnd"/>
            <w:r w:rsidRPr="00BB775C">
              <w:t xml:space="preserve">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4E7FF44E" w14:textId="77777777" w:rsidR="00BB775C" w:rsidRPr="00BB775C" w:rsidRDefault="00BB775C" w:rsidP="00BB775C">
            <w:r w:rsidRPr="00BB775C">
              <w:t>Приоритетный, показатель, Рейтинг-45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CC2137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22FC65" w14:textId="77777777" w:rsidR="00BB775C" w:rsidRPr="00BB775C" w:rsidRDefault="00BB775C" w:rsidP="00BB775C">
            <w:r w:rsidRPr="00BB775C">
              <w:t>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39781F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C21766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08919A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C689DA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A33FEC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D7FE66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477BB3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616A67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3BCC4D" w14:textId="77777777" w:rsidR="00BB775C" w:rsidRPr="00BB775C" w:rsidRDefault="00BB775C" w:rsidP="00BB775C">
            <w:r w:rsidRPr="00BB775C">
              <w:t>3</w:t>
            </w:r>
          </w:p>
        </w:tc>
      </w:tr>
      <w:tr w:rsidR="00BB775C" w:rsidRPr="00BB775C" w14:paraId="7F37C40F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EEA82A" w14:textId="77777777" w:rsidR="00BB775C" w:rsidRPr="00BB775C" w:rsidRDefault="00BB775C" w:rsidP="00BB775C">
            <w:r w:rsidRPr="00BB775C">
              <w:t xml:space="preserve">9. 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CB626CD" w14:textId="77777777" w:rsidR="00BB775C" w:rsidRPr="00BB775C" w:rsidRDefault="00BB775C" w:rsidP="00BB775C">
            <w:r w:rsidRPr="00BB775C">
              <w:t xml:space="preserve">Образовательные организации обеспечены материально-технической базой для внедрения цифровой </w:t>
            </w:r>
            <w:r w:rsidRPr="00BB775C">
              <w:lastRenderedPageBreak/>
              <w:t>образовательной среды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02FB749F" w14:textId="77777777" w:rsidR="00BB775C" w:rsidRPr="00BB775C" w:rsidRDefault="00BB775C" w:rsidP="00BB775C">
            <w:r w:rsidRPr="00BB775C">
              <w:lastRenderedPageBreak/>
              <w:t xml:space="preserve">Приоритетный, показатель, региональный </w:t>
            </w:r>
            <w:r w:rsidRPr="00BB775C">
              <w:lastRenderedPageBreak/>
              <w:t>проект «Цифровая образовательная среда», Субсидия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B5ABB1" w14:textId="77777777" w:rsidR="00BB775C" w:rsidRPr="00BB775C" w:rsidRDefault="00BB775C" w:rsidP="00BB775C">
            <w:r w:rsidRPr="00BB775C">
              <w:lastRenderedPageBreak/>
              <w:t>единица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88540E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0D9B1B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043971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1C8DB3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74EA5D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4FBF90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74BF9E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E7F519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B2C515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3F79FD" w14:textId="77777777" w:rsidR="00BB775C" w:rsidRPr="00BB775C" w:rsidRDefault="00BB775C" w:rsidP="00BB775C">
            <w:r w:rsidRPr="00BB775C">
              <w:rPr>
                <w:lang w:val="en-US"/>
              </w:rPr>
              <w:t>04.01</w:t>
            </w:r>
          </w:p>
        </w:tc>
      </w:tr>
      <w:tr w:rsidR="00BB775C" w:rsidRPr="00BB775C" w14:paraId="37A6D3C2" w14:textId="77777777" w:rsidTr="004D123D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697BE5" w14:textId="77777777" w:rsidR="00BB775C" w:rsidRPr="00BB775C" w:rsidRDefault="00BB775C" w:rsidP="00BB775C">
            <w:r w:rsidRPr="00BB775C">
              <w:lastRenderedPageBreak/>
              <w:t>10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EC2D12F" w14:textId="77777777" w:rsidR="00BB775C" w:rsidRPr="00BB775C" w:rsidRDefault="00BB775C" w:rsidP="00BB775C">
            <w:r w:rsidRPr="00BB775C"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12E005D7" w14:textId="77777777" w:rsidR="00BB775C" w:rsidRPr="00BB775C" w:rsidRDefault="00BB775C" w:rsidP="00BB775C">
            <w:r w:rsidRPr="00BB775C">
              <w:t>Приоритетный, показатель, Указ Президента Российской Федерации от 21.07.2020 № 474, «О национальных целях развития Российской Федерации на период до 2030 года»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4CD60F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9BCC5D5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FE41AF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2AD774" w14:textId="77777777" w:rsidR="00BB775C" w:rsidRPr="00BB775C" w:rsidRDefault="00BB775C" w:rsidP="00BB775C">
            <w:r w:rsidRPr="00BB775C">
              <w:t>9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9840CD" w14:textId="77777777" w:rsidR="00BB775C" w:rsidRPr="00BB775C" w:rsidRDefault="00BB775C" w:rsidP="00BB775C">
            <w:r w:rsidRPr="00BB775C">
              <w:t>9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FAD324" w14:textId="77777777" w:rsidR="00BB775C" w:rsidRPr="00BB775C" w:rsidRDefault="00BB775C" w:rsidP="00BB775C">
            <w:r w:rsidRPr="00BB775C">
              <w:t>94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82B751" w14:textId="77777777" w:rsidR="00BB775C" w:rsidRPr="00BB775C" w:rsidRDefault="00BB775C" w:rsidP="00BB775C">
            <w:r w:rsidRPr="00BB775C">
              <w:t>96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BF4A7B" w14:textId="77777777" w:rsidR="00BB775C" w:rsidRPr="00BB775C" w:rsidRDefault="00BB775C" w:rsidP="00BB775C">
            <w:r w:rsidRPr="00BB775C">
              <w:t>97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994964" w14:textId="77777777" w:rsidR="00BB775C" w:rsidRPr="00BB775C" w:rsidRDefault="00BB775C" w:rsidP="00BB775C">
            <w:r w:rsidRPr="00BB775C">
              <w:t>97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A17312" w14:textId="77777777" w:rsidR="00BB775C" w:rsidRPr="00BB775C" w:rsidRDefault="00BB775C" w:rsidP="00BB775C">
            <w:r w:rsidRPr="00BB775C">
              <w:t>97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C84909" w14:textId="77777777" w:rsidR="00BB775C" w:rsidRPr="00BB775C" w:rsidRDefault="00BB775C" w:rsidP="00BB775C">
            <w:r w:rsidRPr="00BB775C">
              <w:t>1</w:t>
            </w:r>
          </w:p>
        </w:tc>
      </w:tr>
    </w:tbl>
    <w:p w14:paraId="16168C20" w14:textId="77777777" w:rsidR="00BB775C" w:rsidRPr="00BB775C" w:rsidRDefault="00BB775C" w:rsidP="00BB775C"/>
    <w:p w14:paraId="7A0A6882" w14:textId="77777777" w:rsidR="00BB775C" w:rsidRPr="00BB775C" w:rsidRDefault="00BB775C" w:rsidP="00BB775C"/>
    <w:p w14:paraId="7C584EF7" w14:textId="77777777" w:rsidR="00BB775C" w:rsidRPr="00BB775C" w:rsidRDefault="00BB775C" w:rsidP="00BB775C"/>
    <w:p w14:paraId="62DA50CA" w14:textId="77777777" w:rsidR="00BB775C" w:rsidRPr="00BB775C" w:rsidRDefault="00BB775C" w:rsidP="00BB775C"/>
    <w:p w14:paraId="6C5A4759" w14:textId="77777777" w:rsidR="00BB775C" w:rsidRPr="00BB775C" w:rsidRDefault="00BB775C" w:rsidP="00BB775C">
      <w:r w:rsidRPr="00BB775C">
        <w:t xml:space="preserve">4. Методика </w:t>
      </w:r>
      <w:proofErr w:type="gramStart"/>
      <w:r w:rsidRPr="00BB775C">
        <w:t xml:space="preserve">расчёта значений планируемых результатов реализации </w:t>
      </w:r>
      <w:bookmarkStart w:id="9" w:name="_Hlk118361102"/>
      <w:r w:rsidRPr="00BB775C">
        <w:t>Подпрограммы</w:t>
      </w:r>
      <w:proofErr w:type="gramEnd"/>
      <w:r w:rsidRPr="00BB775C">
        <w:t xml:space="preserve"> 2 муниципальной программы «Цифровое муниципальное образование»</w:t>
      </w:r>
      <w:bookmarkEnd w:id="9"/>
    </w:p>
    <w:p w14:paraId="5E7005BC" w14:textId="77777777" w:rsidR="00BB775C" w:rsidRPr="00BB775C" w:rsidRDefault="00BB775C" w:rsidP="00BB775C"/>
    <w:tbl>
      <w:tblPr>
        <w:tblW w:w="5295" w:type="pct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"/>
        <w:gridCol w:w="2257"/>
        <w:gridCol w:w="897"/>
        <w:gridCol w:w="11046"/>
        <w:gridCol w:w="1723"/>
      </w:tblGrid>
      <w:tr w:rsidR="00BB775C" w:rsidRPr="00BB775C" w14:paraId="21449A2D" w14:textId="77777777" w:rsidTr="004D123D">
        <w:tc>
          <w:tcPr>
            <w:tcW w:w="103" w:type="pct"/>
            <w:shd w:val="clear" w:color="auto" w:fill="auto"/>
          </w:tcPr>
          <w:p w14:paraId="0A98E66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№</w:t>
            </w:r>
          </w:p>
          <w:p w14:paraId="26CC9102" w14:textId="77777777" w:rsidR="00BB775C" w:rsidRPr="00BB775C" w:rsidRDefault="00BB775C" w:rsidP="00BB775C">
            <w:pPr>
              <w:rPr>
                <w:rFonts w:eastAsia="Calibri"/>
              </w:rPr>
            </w:pPr>
            <w:proofErr w:type="gramStart"/>
            <w:r w:rsidRPr="00BB775C">
              <w:rPr>
                <w:rFonts w:eastAsia="Calibri"/>
              </w:rPr>
              <w:t>п</w:t>
            </w:r>
            <w:proofErr w:type="gramEnd"/>
            <w:r w:rsidRPr="00BB775C">
              <w:rPr>
                <w:rFonts w:eastAsia="Calibri"/>
              </w:rPr>
              <w:t>/п</w:t>
            </w:r>
          </w:p>
        </w:tc>
        <w:tc>
          <w:tcPr>
            <w:tcW w:w="694" w:type="pct"/>
            <w:shd w:val="clear" w:color="auto" w:fill="auto"/>
            <w:vAlign w:val="center"/>
          </w:tcPr>
          <w:p w14:paraId="10E3B00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Наименование показателя</w:t>
            </w:r>
          </w:p>
        </w:tc>
        <w:tc>
          <w:tcPr>
            <w:tcW w:w="276" w:type="pct"/>
          </w:tcPr>
          <w:p w14:paraId="09E5B0A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Единица измерения</w:t>
            </w:r>
          </w:p>
        </w:tc>
        <w:tc>
          <w:tcPr>
            <w:tcW w:w="3397" w:type="pct"/>
            <w:shd w:val="clear" w:color="auto" w:fill="auto"/>
            <w:vAlign w:val="center"/>
          </w:tcPr>
          <w:p w14:paraId="4BB6A68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Методика </w:t>
            </w:r>
            <w:proofErr w:type="spellStart"/>
            <w:r w:rsidRPr="00BB775C">
              <w:rPr>
                <w:rFonts w:eastAsia="Calibri"/>
              </w:rPr>
              <w:t>расчета</w:t>
            </w:r>
            <w:proofErr w:type="spellEnd"/>
            <w:r w:rsidRPr="00BB775C">
              <w:rPr>
                <w:rFonts w:eastAsia="Calibri"/>
              </w:rPr>
              <w:t xml:space="preserve"> значений показателя</w:t>
            </w:r>
          </w:p>
        </w:tc>
        <w:tc>
          <w:tcPr>
            <w:tcW w:w="531" w:type="pct"/>
            <w:vAlign w:val="center"/>
          </w:tcPr>
          <w:p w14:paraId="3920255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сточник данных</w:t>
            </w:r>
          </w:p>
        </w:tc>
      </w:tr>
      <w:tr w:rsidR="00BB775C" w:rsidRPr="00BB775C" w14:paraId="1879BB2F" w14:textId="77777777" w:rsidTr="004D123D">
        <w:tc>
          <w:tcPr>
            <w:tcW w:w="103" w:type="pct"/>
            <w:shd w:val="clear" w:color="auto" w:fill="auto"/>
          </w:tcPr>
          <w:p w14:paraId="5FDB6C9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</w:t>
            </w:r>
          </w:p>
        </w:tc>
        <w:tc>
          <w:tcPr>
            <w:tcW w:w="694" w:type="pct"/>
            <w:shd w:val="clear" w:color="auto" w:fill="auto"/>
            <w:vAlign w:val="center"/>
          </w:tcPr>
          <w:p w14:paraId="7FE1B83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</w:t>
            </w:r>
          </w:p>
        </w:tc>
        <w:tc>
          <w:tcPr>
            <w:tcW w:w="276" w:type="pct"/>
          </w:tcPr>
          <w:p w14:paraId="116419C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</w:t>
            </w:r>
          </w:p>
        </w:tc>
        <w:tc>
          <w:tcPr>
            <w:tcW w:w="3397" w:type="pct"/>
            <w:shd w:val="clear" w:color="auto" w:fill="auto"/>
            <w:vAlign w:val="center"/>
          </w:tcPr>
          <w:p w14:paraId="483CAE9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4</w:t>
            </w:r>
          </w:p>
        </w:tc>
        <w:tc>
          <w:tcPr>
            <w:tcW w:w="531" w:type="pct"/>
          </w:tcPr>
          <w:p w14:paraId="5B02E0D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431D28E" w14:textId="77777777" w:rsidTr="004D123D">
        <w:trPr>
          <w:trHeight w:val="1465"/>
        </w:trPr>
        <w:tc>
          <w:tcPr>
            <w:tcW w:w="103" w:type="pct"/>
            <w:shd w:val="clear" w:color="auto" w:fill="auto"/>
          </w:tcPr>
          <w:p w14:paraId="110EAA55" w14:textId="77777777" w:rsidR="00BB775C" w:rsidRPr="00BB775C" w:rsidRDefault="00BB775C" w:rsidP="00BB775C"/>
        </w:tc>
        <w:tc>
          <w:tcPr>
            <w:tcW w:w="694" w:type="pct"/>
            <w:shd w:val="clear" w:color="auto" w:fill="auto"/>
          </w:tcPr>
          <w:p w14:paraId="7AA93174" w14:textId="77777777" w:rsidR="00BB775C" w:rsidRPr="00BB775C" w:rsidRDefault="00BB775C" w:rsidP="00BB775C">
            <w:pPr>
              <w:rPr>
                <w:rFonts w:eastAsia="Calibri"/>
                <w:lang w:eastAsia="en-US"/>
              </w:rPr>
            </w:pPr>
            <w:r w:rsidRPr="00BB775C"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276" w:type="pct"/>
          </w:tcPr>
          <w:p w14:paraId="47DB204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Процент</w:t>
            </w:r>
          </w:p>
        </w:tc>
        <w:tc>
          <w:tcPr>
            <w:tcW w:w="3397" w:type="pct"/>
            <w:shd w:val="clear" w:color="auto" w:fill="auto"/>
          </w:tcPr>
          <w:p w14:paraId="3C724EC9" w14:textId="77777777" w:rsidR="00BB775C" w:rsidRPr="00BB775C" w:rsidRDefault="00BB775C" w:rsidP="00BB775C">
            <w:pPr>
              <w:rPr>
                <w:rFonts w:eastAsia="Calibri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eastAsia="Calibri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</w:rPr>
                      <m:t>2</m:t>
                    </m:r>
                  </m:den>
                </m:f>
              </m:oMath>
            </m:oMathPara>
          </w:p>
          <w:p w14:paraId="08454CB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где: </w:t>
            </w:r>
          </w:p>
          <w:p w14:paraId="659BC358" w14:textId="77777777" w:rsidR="00BB775C" w:rsidRPr="00BB775C" w:rsidRDefault="00BB775C" w:rsidP="00BB775C">
            <w:pPr>
              <w:rPr>
                <w:rFonts w:eastAsia="Calibri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oMath>
            <w:r w:rsidRPr="00BB775C">
              <w:rPr>
                <w:rFonts w:eastAsia="Calibri"/>
              </w:rPr>
              <w:t xml:space="preserve"> – </w:t>
            </w:r>
            <w:r w:rsidRPr="00BB775C">
              <w:t>доля рабочих мест, обеспеченных необходимым компьютерным оборудованием и услугами связи в соответствии с</w:t>
            </w:r>
            <w:r w:rsidRPr="00BB775C">
              <w:rPr>
                <w:lang w:val="en-US"/>
              </w:rPr>
              <w:t> </w:t>
            </w:r>
            <w:r w:rsidRPr="00BB775C">
              <w:t>требованиями нормативных правовых актов Московской области</w:t>
            </w:r>
            <w:r w:rsidRPr="00BB775C">
              <w:rPr>
                <w:rFonts w:eastAsia="Calibri"/>
              </w:rPr>
              <w:t>;</w:t>
            </w:r>
          </w:p>
          <w:p w14:paraId="23A1E4C8" w14:textId="77777777" w:rsidR="00BB775C" w:rsidRPr="00BB775C" w:rsidRDefault="00BB775C" w:rsidP="00BB775C">
            <w:pPr>
              <w:rPr>
                <w:rFonts w:eastAsia="Calibri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1</m:t>
                  </m:r>
                </m:sub>
              </m:sSub>
            </m:oMath>
            <w:r w:rsidRPr="00BB775C">
              <w:rPr>
                <w:rFonts w:eastAsia="Calibri"/>
              </w:rPr>
              <w:t xml:space="preserve"> – количество </w:t>
            </w:r>
            <w:r w:rsidRPr="00BB775C"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Pr="00BB775C">
              <w:rPr>
                <w:rFonts w:eastAsia="Calibri"/>
              </w:rPr>
              <w:t>;</w:t>
            </w:r>
          </w:p>
          <w:p w14:paraId="14D29005" w14:textId="77777777" w:rsidR="00BB775C" w:rsidRPr="00BB775C" w:rsidRDefault="00BB775C" w:rsidP="00BB775C">
            <w:pPr>
              <w:rPr>
                <w:rFonts w:eastAsia="Calibri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1</m:t>
                  </m:r>
                </m:sub>
              </m:sSub>
            </m:oMath>
            <w:r w:rsidRPr="00BB775C">
              <w:rPr>
                <w:rFonts w:eastAsia="Calibri"/>
              </w:rPr>
              <w:t xml:space="preserve"> – общее количество работников ОМСУ муниципального образования Московской области</w:t>
            </w:r>
            <w:r w:rsidRPr="00BB775C">
              <w:t>, МФЦ муниципального образования Московской области</w:t>
            </w:r>
            <w:r w:rsidRPr="00BB775C">
              <w:rPr>
                <w:rFonts w:eastAsia="Calibri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CEBCE9B" w14:textId="77777777" w:rsidR="00BB775C" w:rsidRPr="00BB775C" w:rsidRDefault="00BB775C" w:rsidP="00BB775C">
            <w:pPr>
              <w:rPr>
                <w:rFonts w:eastAsia="Calibri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2</m:t>
                  </m:r>
                </m:sub>
              </m:sSub>
            </m:oMath>
            <w:r w:rsidRPr="00BB775C">
              <w:rPr>
                <w:rFonts w:eastAsia="Calibri"/>
              </w:rPr>
              <w:t xml:space="preserve"> – </w:t>
            </w:r>
            <w:r w:rsidRPr="00BB775C"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Pr="00BB775C">
              <w:t>связи</w:t>
            </w:r>
            <w:proofErr w:type="gramEnd"/>
            <w:r w:rsidRPr="00BB775C">
              <w:t xml:space="preserve"> в том числе для оказания государственных и муниципальных услуг в</w:t>
            </w:r>
            <w:r w:rsidRPr="00BB775C">
              <w:rPr>
                <w:lang w:val="en-US"/>
              </w:rPr>
              <w:t> </w:t>
            </w:r>
            <w:r w:rsidRPr="00BB775C">
              <w:t>электронной форме;</w:t>
            </w:r>
          </w:p>
          <w:p w14:paraId="2D61F264" w14:textId="77777777" w:rsidR="00BB775C" w:rsidRPr="00BB775C" w:rsidRDefault="00BB775C" w:rsidP="00BB775C">
            <w:pPr>
              <w:rPr>
                <w:rFonts w:eastAsia="Calibri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2</m:t>
                  </m:r>
                </m:sub>
              </m:sSub>
            </m:oMath>
            <w:r w:rsidRPr="00BB775C">
              <w:rPr>
                <w:rFonts w:eastAsia="Calibri"/>
              </w:rPr>
              <w:t xml:space="preserve"> – </w:t>
            </w:r>
            <w:r w:rsidRPr="00BB775C"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531" w:type="pct"/>
          </w:tcPr>
          <w:p w14:paraId="219CB754" w14:textId="77777777" w:rsidR="00BB775C" w:rsidRPr="00BB775C" w:rsidRDefault="00BB775C" w:rsidP="00BB775C">
            <w:r w:rsidRPr="00BB775C">
              <w:t>Данные муниципальных образований Московской области</w:t>
            </w:r>
          </w:p>
        </w:tc>
      </w:tr>
      <w:tr w:rsidR="00BB775C" w:rsidRPr="00BB775C" w14:paraId="23281F21" w14:textId="77777777" w:rsidTr="004D123D">
        <w:tc>
          <w:tcPr>
            <w:tcW w:w="103" w:type="pct"/>
            <w:shd w:val="clear" w:color="auto" w:fill="auto"/>
          </w:tcPr>
          <w:p w14:paraId="56675E89" w14:textId="77777777" w:rsidR="00BB775C" w:rsidRPr="00BB775C" w:rsidRDefault="00BB775C" w:rsidP="00BB775C"/>
        </w:tc>
        <w:tc>
          <w:tcPr>
            <w:tcW w:w="694" w:type="pct"/>
            <w:shd w:val="clear" w:color="auto" w:fill="auto"/>
          </w:tcPr>
          <w:p w14:paraId="56A29C83" w14:textId="77777777" w:rsidR="00BB775C" w:rsidRPr="00BB775C" w:rsidRDefault="00BB775C" w:rsidP="00BB775C">
            <w:r w:rsidRPr="00BB775C">
              <w:t>Стоимостная доля закупаемого и (или)</w:t>
            </w:r>
            <w:r w:rsidRPr="00BB775C">
              <w:rPr>
                <w:lang w:val="en-US"/>
              </w:rPr>
              <w:t> </w:t>
            </w:r>
            <w:r w:rsidRPr="00BB775C"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276" w:type="pct"/>
          </w:tcPr>
          <w:p w14:paraId="375B3943" w14:textId="77777777" w:rsidR="00BB775C" w:rsidRPr="00BB775C" w:rsidRDefault="00BB775C" w:rsidP="00BB775C">
            <w:pPr>
              <w:rPr>
                <w:rFonts w:eastAsia="Calibri"/>
                <w:lang w:val="en-US"/>
              </w:rPr>
            </w:pPr>
            <w:r w:rsidRPr="00BB775C">
              <w:t>Процент</w:t>
            </w:r>
          </w:p>
        </w:tc>
        <w:tc>
          <w:tcPr>
            <w:tcW w:w="3397" w:type="pct"/>
            <w:shd w:val="clear" w:color="auto" w:fill="auto"/>
          </w:tcPr>
          <w:p w14:paraId="41B099DA" w14:textId="77777777" w:rsidR="00BB775C" w:rsidRPr="00BB775C" w:rsidRDefault="00BB775C" w:rsidP="00BB775C">
            <w:pPr>
              <w:rPr>
                <w:rFonts w:eastAsia="Courier New"/>
              </w:rPr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%</m:t>
                </m:r>
              </m:oMath>
            </m:oMathPara>
          </w:p>
          <w:p w14:paraId="2F0B2A38" w14:textId="77777777" w:rsidR="00BB775C" w:rsidRPr="00BB775C" w:rsidRDefault="00BB775C" w:rsidP="00BB775C">
            <w:r w:rsidRPr="00BB775C">
              <w:t>где:</w:t>
            </w:r>
          </w:p>
          <w:p w14:paraId="5A5F8101" w14:textId="77777777" w:rsidR="00BB775C" w:rsidRPr="00BB775C" w:rsidRDefault="00BB775C" w:rsidP="00BB775C">
            <w:r w:rsidRPr="00BB775C">
              <w:t>n - стоимостная доля закупаемого и (или)</w:t>
            </w:r>
            <w:r w:rsidRPr="00BB775C">
              <w:rPr>
                <w:lang w:val="en-US"/>
              </w:rPr>
              <w:t> </w:t>
            </w:r>
            <w:r w:rsidRPr="00BB775C">
              <w:t>арендуемого ОМСУ муниципального образования Московской области отечественного программного обеспечения;</w:t>
            </w:r>
          </w:p>
          <w:p w14:paraId="1CE4FB53" w14:textId="77777777" w:rsidR="00BB775C" w:rsidRPr="00BB775C" w:rsidRDefault="00BB775C" w:rsidP="00BB775C">
            <w:r w:rsidRPr="00BB775C">
              <w:t>R – стоимость закупаемого и (или) арендуемого ОМСУ муниципального образования Московской области отечественного программного обеспечения;</w:t>
            </w:r>
          </w:p>
          <w:p w14:paraId="178A7194" w14:textId="77777777" w:rsidR="00BB775C" w:rsidRPr="00BB775C" w:rsidRDefault="00BB775C" w:rsidP="00BB775C">
            <w:r w:rsidRPr="00BB775C">
              <w:t>K – общая стоимость закупаемого и (или) арендуемого ОМСУ муниципального образования Московской области программного обеспечения.</w:t>
            </w:r>
          </w:p>
        </w:tc>
        <w:tc>
          <w:tcPr>
            <w:tcW w:w="531" w:type="pct"/>
          </w:tcPr>
          <w:p w14:paraId="3533E6C0" w14:textId="77777777" w:rsidR="00BB775C" w:rsidRPr="00BB775C" w:rsidRDefault="00BB775C" w:rsidP="00BB775C">
            <w:r w:rsidRPr="00BB775C">
              <w:t>Данные муниципальных образований Московской области</w:t>
            </w:r>
          </w:p>
        </w:tc>
      </w:tr>
      <w:tr w:rsidR="00BB775C" w:rsidRPr="00BB775C" w14:paraId="5F190401" w14:textId="77777777" w:rsidTr="004D123D">
        <w:tc>
          <w:tcPr>
            <w:tcW w:w="103" w:type="pct"/>
            <w:shd w:val="clear" w:color="auto" w:fill="auto"/>
          </w:tcPr>
          <w:p w14:paraId="553F047C" w14:textId="77777777" w:rsidR="00BB775C" w:rsidRPr="00BB775C" w:rsidRDefault="00BB775C" w:rsidP="00BB775C"/>
        </w:tc>
        <w:tc>
          <w:tcPr>
            <w:tcW w:w="694" w:type="pct"/>
            <w:shd w:val="clear" w:color="auto" w:fill="auto"/>
          </w:tcPr>
          <w:p w14:paraId="6D9BFE88" w14:textId="77777777" w:rsidR="00BB775C" w:rsidRPr="00BB775C" w:rsidRDefault="00BB775C" w:rsidP="00BB775C">
            <w:r w:rsidRPr="00BB775C">
              <w:t xml:space="preserve">Увеличение доли </w:t>
            </w:r>
            <w:proofErr w:type="spellStart"/>
            <w:r w:rsidRPr="00BB775C">
              <w:t>защищенных</w:t>
            </w:r>
            <w:proofErr w:type="spellEnd"/>
            <w:r w:rsidRPr="00BB775C">
              <w:t xml:space="preserve"> по требованиям </w:t>
            </w:r>
            <w:proofErr w:type="gramStart"/>
            <w:r w:rsidRPr="00BB775C">
              <w:t>безо-</w:t>
            </w:r>
            <w:proofErr w:type="spellStart"/>
            <w:r w:rsidRPr="00BB775C">
              <w:t>пасности</w:t>
            </w:r>
            <w:proofErr w:type="spellEnd"/>
            <w:proofErr w:type="gramEnd"/>
            <w:r w:rsidRPr="00BB775C">
              <w:t xml:space="preserve"> </w:t>
            </w:r>
            <w:r w:rsidRPr="00BB775C">
              <w:lastRenderedPageBreak/>
              <w:t xml:space="preserve">информации информационных систем, используемых ОМСУ </w:t>
            </w:r>
            <w:proofErr w:type="spellStart"/>
            <w:r w:rsidRPr="00BB775C">
              <w:t>муни-ципального</w:t>
            </w:r>
            <w:proofErr w:type="spellEnd"/>
            <w:r w:rsidRPr="00BB775C">
              <w:t xml:space="preserve"> образования Московской области, в соответствии с</w:t>
            </w:r>
            <w:r w:rsidRPr="00BB775C">
              <w:rPr>
                <w:lang w:val="en-US"/>
              </w:rPr>
              <w:t> </w:t>
            </w:r>
            <w:r w:rsidRPr="00BB775C">
              <w:t>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276" w:type="pct"/>
          </w:tcPr>
          <w:p w14:paraId="1480A06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lastRenderedPageBreak/>
              <w:t>Процент</w:t>
            </w:r>
          </w:p>
        </w:tc>
        <w:tc>
          <w:tcPr>
            <w:tcW w:w="3397" w:type="pct"/>
            <w:shd w:val="clear" w:color="auto" w:fill="auto"/>
          </w:tcPr>
          <w:p w14:paraId="2596E9D6" w14:textId="77777777" w:rsidR="00BB775C" w:rsidRPr="00BB775C" w:rsidRDefault="00BB775C" w:rsidP="00BB775C">
            <w:pPr>
              <w:rPr>
                <w:rFonts w:eastAsia="Calibri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eastAsia="Calibri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</w:rPr>
                      <m:t>2</m:t>
                    </m:r>
                  </m:den>
                </m:f>
              </m:oMath>
            </m:oMathPara>
          </w:p>
          <w:p w14:paraId="29957CB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где: </w:t>
            </w:r>
          </w:p>
          <w:p w14:paraId="66DEB812" w14:textId="77777777" w:rsidR="00BB775C" w:rsidRPr="00BB775C" w:rsidRDefault="00BB775C" w:rsidP="00BB775C">
            <w:pPr>
              <w:rPr>
                <w:rFonts w:eastAsia="Calibri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w:lastRenderedPageBreak/>
                <m:t>n</m:t>
              </m:r>
            </m:oMath>
            <w:r w:rsidRPr="00BB775C">
              <w:rPr>
                <w:rFonts w:eastAsia="Calibri"/>
              </w:rPr>
              <w:t xml:space="preserve"> – </w:t>
            </w:r>
            <w:r w:rsidRPr="00BB775C">
              <w:t xml:space="preserve">доля </w:t>
            </w:r>
            <w:proofErr w:type="spellStart"/>
            <w:r w:rsidRPr="00BB775C">
              <w:t>защищенных</w:t>
            </w:r>
            <w:proofErr w:type="spellEnd"/>
            <w:r w:rsidRPr="00BB775C">
              <w:t xml:space="preserve">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BB775C">
              <w:rPr>
                <w:rFonts w:eastAsia="Calibri"/>
              </w:rPr>
              <w:t>;</w:t>
            </w:r>
          </w:p>
          <w:p w14:paraId="094875D7" w14:textId="77777777" w:rsidR="00BB775C" w:rsidRPr="00BB775C" w:rsidRDefault="00BB775C" w:rsidP="00BB775C">
            <w:pPr>
              <w:rPr>
                <w:rFonts w:eastAsia="Calibri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1</m:t>
                  </m:r>
                </m:sub>
              </m:sSub>
            </m:oMath>
            <w:r w:rsidRPr="00BB775C">
              <w:rPr>
                <w:rFonts w:eastAsia="Calibri"/>
              </w:rPr>
              <w:t xml:space="preserve"> – </w:t>
            </w:r>
            <w:r w:rsidRPr="00BB775C">
              <w:t xml:space="preserve">количество информационных систем, используемых ОМСУ муниципального образования Московской области, обеспеченных средствами защиты информации </w:t>
            </w:r>
            <w:proofErr w:type="gramStart"/>
            <w:r w:rsidRPr="00BB775C">
              <w:t>соответствии</w:t>
            </w:r>
            <w:proofErr w:type="gramEnd"/>
            <w:r w:rsidRPr="00BB775C">
              <w:t xml:space="preserve"> с классом защиты обрабатываемой информации</w:t>
            </w:r>
            <w:r w:rsidRPr="00BB775C">
              <w:rPr>
                <w:rFonts w:eastAsia="Calibri"/>
              </w:rPr>
              <w:t>;</w:t>
            </w:r>
          </w:p>
          <w:p w14:paraId="3BDD70C7" w14:textId="77777777" w:rsidR="00BB775C" w:rsidRPr="00BB775C" w:rsidRDefault="00BB775C" w:rsidP="00BB775C">
            <w:pPr>
              <w:rPr>
                <w:rFonts w:eastAsia="Calibri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1</m:t>
                  </m:r>
                </m:sub>
              </m:sSub>
            </m:oMath>
            <w:r w:rsidRPr="00BB775C">
              <w:rPr>
                <w:rFonts w:eastAsia="Calibri"/>
              </w:rPr>
              <w:t xml:space="preserve"> – </w:t>
            </w:r>
            <w:r w:rsidRPr="00BB775C">
              <w:t>общее количество информационных систем, используемых ОМСУ муниципального образования Московской области, которые необходимо обеспечить средствами защиты информации в соответствии с классом защиты обрабатываемой информации</w:t>
            </w:r>
            <w:r w:rsidRPr="00BB775C">
              <w:rPr>
                <w:rFonts w:eastAsia="Calibri"/>
              </w:rPr>
              <w:t>;</w:t>
            </w:r>
          </w:p>
          <w:p w14:paraId="393C5A8F" w14:textId="77777777" w:rsidR="00BB775C" w:rsidRPr="00BB775C" w:rsidRDefault="00BB775C" w:rsidP="00BB775C">
            <w:pPr>
              <w:rPr>
                <w:rFonts w:eastAsia="Calibri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2</m:t>
                  </m:r>
                </m:sub>
              </m:sSub>
            </m:oMath>
            <w:r w:rsidRPr="00BB775C">
              <w:rPr>
                <w:rFonts w:eastAsia="Calibri"/>
              </w:rPr>
              <w:t xml:space="preserve"> – количество </w:t>
            </w:r>
            <w:r w:rsidRPr="00BB775C"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5B6AF8BD" w14:textId="77777777" w:rsidR="00BB775C" w:rsidRPr="00BB775C" w:rsidRDefault="00BB775C" w:rsidP="00BB775C">
            <m:oMath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2</m:t>
                  </m:r>
                </m:sub>
              </m:sSub>
            </m:oMath>
            <w:r w:rsidRPr="00BB775C">
              <w:rPr>
                <w:rFonts w:eastAsia="Calibri"/>
              </w:rPr>
              <w:t xml:space="preserve"> – общее количество компьютерного оборудования, используемого на рабочих местах работников </w:t>
            </w:r>
            <w:r w:rsidRPr="00BB775C">
              <w:t>ОМСУ муниципального образования Московской области.</w:t>
            </w:r>
          </w:p>
        </w:tc>
        <w:tc>
          <w:tcPr>
            <w:tcW w:w="531" w:type="pct"/>
          </w:tcPr>
          <w:p w14:paraId="31D54DDE" w14:textId="77777777" w:rsidR="00BB775C" w:rsidRPr="00BB775C" w:rsidRDefault="00BB775C" w:rsidP="00BB775C">
            <w:r w:rsidRPr="00BB775C">
              <w:lastRenderedPageBreak/>
              <w:t xml:space="preserve">Данные муниципальных образований </w:t>
            </w:r>
            <w:r w:rsidRPr="00BB775C">
              <w:lastRenderedPageBreak/>
              <w:t>Московской области</w:t>
            </w:r>
          </w:p>
        </w:tc>
      </w:tr>
      <w:tr w:rsidR="00BB775C" w:rsidRPr="00BB775C" w14:paraId="4B87FC9B" w14:textId="77777777" w:rsidTr="004D123D">
        <w:tc>
          <w:tcPr>
            <w:tcW w:w="103" w:type="pct"/>
            <w:shd w:val="clear" w:color="auto" w:fill="auto"/>
          </w:tcPr>
          <w:p w14:paraId="5DBB89B5" w14:textId="77777777" w:rsidR="00BB775C" w:rsidRPr="00BB775C" w:rsidRDefault="00BB775C" w:rsidP="00BB775C"/>
        </w:tc>
        <w:tc>
          <w:tcPr>
            <w:tcW w:w="694" w:type="pct"/>
            <w:shd w:val="clear" w:color="auto" w:fill="auto"/>
          </w:tcPr>
          <w:p w14:paraId="7E9EBB71" w14:textId="77777777" w:rsidR="00BB775C" w:rsidRPr="00BB775C" w:rsidRDefault="00BB775C" w:rsidP="00BB775C">
            <w:r w:rsidRPr="00BB775C">
              <w:t xml:space="preserve">Доля работников ОМСУ муниципального образования Московской области, обеспеченных </w:t>
            </w:r>
            <w:r w:rsidRPr="00BB775C">
              <w:lastRenderedPageBreak/>
              <w:t>средствами электронной подписи в</w:t>
            </w:r>
            <w:r w:rsidRPr="00BB775C">
              <w:rPr>
                <w:lang w:val="en-US"/>
              </w:rPr>
              <w:t> </w:t>
            </w:r>
            <w:r w:rsidRPr="00BB775C">
              <w:t>соответствии с установленными требованиями</w:t>
            </w:r>
          </w:p>
        </w:tc>
        <w:tc>
          <w:tcPr>
            <w:tcW w:w="276" w:type="pct"/>
          </w:tcPr>
          <w:p w14:paraId="2A89E453" w14:textId="77777777" w:rsidR="00BB775C" w:rsidRPr="00BB775C" w:rsidRDefault="00BB775C" w:rsidP="00BB775C">
            <w:pPr>
              <w:rPr>
                <w:rFonts w:eastAsia="Calibri"/>
                <w:lang w:val="en-US"/>
              </w:rPr>
            </w:pPr>
            <w:r w:rsidRPr="00BB775C">
              <w:lastRenderedPageBreak/>
              <w:t>Процент</w:t>
            </w:r>
          </w:p>
        </w:tc>
        <w:tc>
          <w:tcPr>
            <w:tcW w:w="3397" w:type="pct"/>
            <w:shd w:val="clear" w:color="auto" w:fill="auto"/>
          </w:tcPr>
          <w:p w14:paraId="07090AD0" w14:textId="77777777" w:rsidR="00BB775C" w:rsidRPr="00BB775C" w:rsidRDefault="00BB775C" w:rsidP="00BB775C">
            <w:pPr>
              <w:rPr>
                <w:rFonts w:eastAsia="Courier New"/>
              </w:rPr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%</m:t>
                </m:r>
              </m:oMath>
            </m:oMathPara>
          </w:p>
          <w:p w14:paraId="00F08C0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где:</w:t>
            </w:r>
          </w:p>
          <w:p w14:paraId="2739BB4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6CD30DA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R – количество работников </w:t>
            </w:r>
            <w:r w:rsidRPr="00BB775C">
              <w:t>ОМСУ муниципального образования Московской области</w:t>
            </w:r>
            <w:r w:rsidRPr="00BB775C">
              <w:rPr>
                <w:rFonts w:eastAsia="Calibri"/>
              </w:rPr>
              <w:t>, обеспеченных средствами электронной подписи в</w:t>
            </w:r>
            <w:r w:rsidRPr="00BB775C">
              <w:rPr>
                <w:rFonts w:eastAsia="Calibri"/>
                <w:lang w:val="en-US"/>
              </w:rPr>
              <w:t> </w:t>
            </w:r>
            <w:r w:rsidRPr="00BB775C">
              <w:rPr>
                <w:rFonts w:eastAsia="Calibri"/>
              </w:rPr>
              <w:t xml:space="preserve">соответствии с потребностью и установленными требованиями; </w:t>
            </w:r>
          </w:p>
          <w:p w14:paraId="77BFAA1A" w14:textId="77777777" w:rsidR="00BB775C" w:rsidRPr="00BB775C" w:rsidRDefault="00BB775C" w:rsidP="00BB775C">
            <w:r w:rsidRPr="00BB775C">
              <w:rPr>
                <w:rFonts w:eastAsia="Calibri"/>
              </w:rPr>
              <w:lastRenderedPageBreak/>
              <w:t xml:space="preserve">K – общая потребность работников </w:t>
            </w:r>
            <w:r w:rsidRPr="00BB775C">
              <w:t>ОМСУ муниципального образования Московской области</w:t>
            </w:r>
            <w:r w:rsidRPr="00BB775C">
              <w:rPr>
                <w:rFonts w:eastAsia="Calibri"/>
              </w:rPr>
              <w:t xml:space="preserve"> в средствах электронной подписи.</w:t>
            </w:r>
          </w:p>
        </w:tc>
        <w:tc>
          <w:tcPr>
            <w:tcW w:w="531" w:type="pct"/>
          </w:tcPr>
          <w:p w14:paraId="0EED955E" w14:textId="77777777" w:rsidR="00BB775C" w:rsidRPr="00BB775C" w:rsidRDefault="00BB775C" w:rsidP="00BB775C">
            <w:r w:rsidRPr="00BB775C">
              <w:lastRenderedPageBreak/>
              <w:t>Данные муниципальных образований Московской области</w:t>
            </w:r>
          </w:p>
        </w:tc>
      </w:tr>
      <w:tr w:rsidR="00BB775C" w:rsidRPr="00BB775C" w14:paraId="7A35F7B1" w14:textId="77777777" w:rsidTr="004D123D">
        <w:tc>
          <w:tcPr>
            <w:tcW w:w="103" w:type="pct"/>
            <w:shd w:val="clear" w:color="auto" w:fill="auto"/>
          </w:tcPr>
          <w:p w14:paraId="3AF2AEC2" w14:textId="77777777" w:rsidR="00BB775C" w:rsidRPr="00BB775C" w:rsidRDefault="00BB775C" w:rsidP="00BB775C">
            <w:r w:rsidRPr="00BB775C">
              <w:lastRenderedPageBreak/>
              <w:t xml:space="preserve"> </w:t>
            </w:r>
          </w:p>
        </w:tc>
        <w:tc>
          <w:tcPr>
            <w:tcW w:w="694" w:type="pct"/>
            <w:shd w:val="clear" w:color="auto" w:fill="auto"/>
          </w:tcPr>
          <w:p w14:paraId="0B272A43" w14:textId="77777777" w:rsidR="00BB775C" w:rsidRPr="00BB775C" w:rsidRDefault="00BB775C" w:rsidP="00BB775C">
            <w:r w:rsidRPr="00BB775C">
              <w:t>Доля юридически значимого электронн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276" w:type="pct"/>
          </w:tcPr>
          <w:p w14:paraId="788D0163" w14:textId="77777777" w:rsidR="00BB775C" w:rsidRPr="00BB775C" w:rsidRDefault="00BB775C" w:rsidP="00BB775C">
            <w:pPr>
              <w:rPr>
                <w:lang w:val="en-US"/>
              </w:rPr>
            </w:pPr>
            <w:r w:rsidRPr="00BB775C">
              <w:t>Процент</w:t>
            </w:r>
          </w:p>
        </w:tc>
        <w:tc>
          <w:tcPr>
            <w:tcW w:w="3397" w:type="pct"/>
            <w:shd w:val="clear" w:color="auto" w:fill="auto"/>
          </w:tcPr>
          <w:p w14:paraId="547B23E2" w14:textId="77777777" w:rsidR="00BB775C" w:rsidRPr="00BB775C" w:rsidRDefault="00BB775C" w:rsidP="00BB775C">
            <w:pPr>
              <w:rPr>
                <w:rFonts w:eastAsia="Courier New"/>
              </w:rPr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R+K</m:t>
                    </m:r>
                  </m:den>
                </m:f>
                <m:r>
                  <w:rPr>
                    <w:rFonts w:ascii="Cambria Math" w:hAnsi="Cambria Math"/>
                  </w:rPr>
                  <m:t>×100%</m:t>
                </m:r>
              </m:oMath>
            </m:oMathPara>
          </w:p>
          <w:p w14:paraId="131C64C1" w14:textId="77777777" w:rsidR="00BB775C" w:rsidRPr="00BB775C" w:rsidRDefault="00BB775C" w:rsidP="00BB775C">
            <w:r w:rsidRPr="00BB775C">
              <w:t>n – доля юридически значимого электронного документооборота в органах местного самоуправления и подведомственных им учреждениях в Московской области;</w:t>
            </w:r>
          </w:p>
          <w:p w14:paraId="4351F6D0" w14:textId="77777777" w:rsidR="00BB775C" w:rsidRPr="00BB775C" w:rsidRDefault="00BB775C" w:rsidP="00BB775C">
            <w:r w:rsidRPr="00BB775C">
              <w:t xml:space="preserve">R – количество исходящих документов органов местного самоуправления и подведомственных им учреждений в электронном виде, отправленных в </w:t>
            </w:r>
            <w:proofErr w:type="spellStart"/>
            <w:r w:rsidRPr="00BB775C">
              <w:t>подключенные</w:t>
            </w:r>
            <w:proofErr w:type="spellEnd"/>
            <w:r w:rsidRPr="00BB775C">
              <w:t xml:space="preserve"> к МСЭД организации и подписанные ЭП;</w:t>
            </w:r>
          </w:p>
          <w:p w14:paraId="3A7653F8" w14:textId="77777777" w:rsidR="00BB775C" w:rsidRPr="00BB775C" w:rsidRDefault="00BB775C" w:rsidP="00BB775C">
            <w:proofErr w:type="gramStart"/>
            <w:r w:rsidRPr="00BB775C">
              <w:t xml:space="preserve">К – количество исходящих документов органов местного самоуправления и подведомственных им учреждений с собственноручной подписью, отправленных в </w:t>
            </w:r>
            <w:proofErr w:type="spellStart"/>
            <w:r w:rsidRPr="00BB775C">
              <w:t>подключенные</w:t>
            </w:r>
            <w:proofErr w:type="spellEnd"/>
            <w:r w:rsidRPr="00BB775C">
              <w:t xml:space="preserve"> к МСЭД организации.</w:t>
            </w:r>
            <w:proofErr w:type="gramEnd"/>
          </w:p>
          <w:p w14:paraId="688012BB" w14:textId="77777777" w:rsidR="00BB775C" w:rsidRPr="00BB775C" w:rsidRDefault="00BB775C" w:rsidP="00BB775C">
            <w:r w:rsidRPr="00BB775C">
              <w:t xml:space="preserve">Документооборот оценивается через количество исходящих документов местного самоуправления и подведомственных им учреждений за </w:t>
            </w:r>
            <w:proofErr w:type="spellStart"/>
            <w:r w:rsidRPr="00BB775C">
              <w:t>отчетный</w:t>
            </w:r>
            <w:proofErr w:type="spellEnd"/>
            <w:r w:rsidRPr="00BB775C">
              <w:t xml:space="preserve"> период (по дате регистрации документа в установленном порядке). </w:t>
            </w:r>
          </w:p>
          <w:p w14:paraId="145B6E45" w14:textId="77777777" w:rsidR="00BB775C" w:rsidRPr="00BB775C" w:rsidRDefault="00BB775C" w:rsidP="00BB775C">
            <w:r w:rsidRPr="00BB775C">
              <w:t xml:space="preserve">В </w:t>
            </w:r>
            <w:proofErr w:type="spellStart"/>
            <w:r w:rsidRPr="00BB775C">
              <w:t>расчете</w:t>
            </w:r>
            <w:proofErr w:type="spellEnd"/>
            <w:r w:rsidRPr="00BB775C">
              <w:t xml:space="preserve"> показателя учитываются документы, получившие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.</w:t>
            </w:r>
          </w:p>
          <w:p w14:paraId="12A21AD8" w14:textId="77777777" w:rsidR="00BB775C" w:rsidRPr="00BB775C" w:rsidRDefault="00BB775C" w:rsidP="00BB775C">
            <w:r w:rsidRPr="00BB775C">
              <w:t xml:space="preserve">Не учитываются при </w:t>
            </w:r>
            <w:proofErr w:type="spellStart"/>
            <w:r w:rsidRPr="00BB775C">
              <w:t>расчете</w:t>
            </w:r>
            <w:proofErr w:type="spellEnd"/>
            <w:r w:rsidRPr="00BB775C">
              <w:t xml:space="preserve"> показателя (ни в числителе, ни в знаменателе):</w:t>
            </w:r>
          </w:p>
          <w:p w14:paraId="6FEC98C6" w14:textId="77777777" w:rsidR="00BB775C" w:rsidRPr="00BB775C" w:rsidRDefault="00BB775C" w:rsidP="00BB775C">
            <w:r w:rsidRPr="00BB775C">
              <w:t>- входящие документы (во избежание двойного счета);</w:t>
            </w:r>
          </w:p>
          <w:p w14:paraId="62ADC8A2" w14:textId="77777777" w:rsidR="00BB775C" w:rsidRPr="00BB775C" w:rsidRDefault="00BB775C" w:rsidP="00BB775C">
            <w:r w:rsidRPr="00BB775C">
              <w:t xml:space="preserve">- документы, работа с которыми </w:t>
            </w:r>
            <w:proofErr w:type="spellStart"/>
            <w:r w:rsidRPr="00BB775C">
              <w:t>ведется</w:t>
            </w:r>
            <w:proofErr w:type="spellEnd"/>
            <w:r w:rsidRPr="00BB775C">
              <w:t xml:space="preserve"> в закрытом контуре МСЭД (ЗК МСЭД).</w:t>
            </w:r>
          </w:p>
        </w:tc>
        <w:tc>
          <w:tcPr>
            <w:tcW w:w="531" w:type="pct"/>
          </w:tcPr>
          <w:p w14:paraId="3FF6CD7C" w14:textId="77777777" w:rsidR="00BB775C" w:rsidRPr="00BB775C" w:rsidRDefault="00BB775C" w:rsidP="00BB775C">
            <w:r w:rsidRPr="00BB775C">
              <w:t>Данные муниципальных образований Московской области</w:t>
            </w:r>
          </w:p>
        </w:tc>
      </w:tr>
      <w:tr w:rsidR="00BB775C" w:rsidRPr="00BB775C" w14:paraId="578FCD7F" w14:textId="77777777" w:rsidTr="004D123D">
        <w:tc>
          <w:tcPr>
            <w:tcW w:w="103" w:type="pct"/>
            <w:shd w:val="clear" w:color="auto" w:fill="auto"/>
          </w:tcPr>
          <w:p w14:paraId="036C45DA" w14:textId="77777777" w:rsidR="00BB775C" w:rsidRPr="00BB775C" w:rsidRDefault="00BB775C" w:rsidP="00BB775C"/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BC07C1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Доля муниципальных (государственных) услуг, предоставленных без нарушения регламентного срока при оказании услуг в </w:t>
            </w:r>
            <w:r w:rsidRPr="00BB775C">
              <w:rPr>
                <w:rFonts w:eastAsia="Calibri"/>
              </w:rPr>
              <w:lastRenderedPageBreak/>
              <w:t>электронном виде на региональном портале государственных услуг</w:t>
            </w:r>
          </w:p>
          <w:p w14:paraId="526615B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76" w:type="pct"/>
          </w:tcPr>
          <w:p w14:paraId="315AE0C6" w14:textId="77777777" w:rsidR="00BB775C" w:rsidRPr="00BB775C" w:rsidRDefault="00BB775C" w:rsidP="00BB775C">
            <w:r w:rsidRPr="00BB775C">
              <w:lastRenderedPageBreak/>
              <w:t>Процент</w:t>
            </w:r>
          </w:p>
        </w:tc>
        <w:tc>
          <w:tcPr>
            <w:tcW w:w="3397" w:type="pct"/>
            <w:shd w:val="clear" w:color="auto" w:fill="auto"/>
          </w:tcPr>
          <w:p w14:paraId="066DCB9F" w14:textId="77777777" w:rsidR="00BB775C" w:rsidRPr="00BB775C" w:rsidRDefault="00BB775C" w:rsidP="00BB775C">
            <w:pPr>
              <w:rPr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%</m:t>
                </m:r>
              </m:oMath>
            </m:oMathPara>
          </w:p>
          <w:p w14:paraId="3D295560" w14:textId="77777777" w:rsidR="00BB775C" w:rsidRPr="00BB775C" w:rsidRDefault="00BB775C" w:rsidP="00BB775C">
            <w:r w:rsidRPr="00BB775C">
              <w:t>где:</w:t>
            </w:r>
          </w:p>
          <w:p w14:paraId="75BD09B5" w14:textId="77777777" w:rsidR="00BB775C" w:rsidRPr="00BB775C" w:rsidRDefault="00BB775C" w:rsidP="00BB775C">
            <w:pPr>
              <w:rPr>
                <w:rFonts w:eastAsia="Courier New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</w:rPr>
                <m:t>n</m:t>
              </m:r>
            </m:oMath>
            <w:r w:rsidRPr="00BB775C">
              <w:rPr>
                <w:rFonts w:eastAsia="Courier New"/>
              </w:rPr>
              <w:t xml:space="preserve"> – </w:t>
            </w:r>
            <w:r w:rsidRPr="00BB775C">
              <w:rPr>
                <w:rFonts w:eastAsia="Calibri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702A49AE" w14:textId="77777777" w:rsidR="00BB775C" w:rsidRPr="00BB775C" w:rsidRDefault="00BB775C" w:rsidP="00BB775C">
            <w:pPr>
              <w:rPr>
                <w:rFonts w:eastAsia="Courier New"/>
              </w:rPr>
            </w:pPr>
            <w:r w:rsidRPr="00BB775C">
              <w:rPr>
                <w:rFonts w:eastAsia="Courier New"/>
                <w:lang w:val="en-US"/>
              </w:rPr>
              <w:t>R</w:t>
            </w:r>
            <w:r w:rsidRPr="00BB775C">
              <w:rPr>
                <w:rFonts w:eastAsia="Courier New"/>
              </w:rPr>
              <w:t xml:space="preserve"> – </w:t>
            </w:r>
            <w:r w:rsidRPr="00BB775C">
              <w:t xml:space="preserve">количество муниципальных (государственных) услуг, оказанных ОМСУ в </w:t>
            </w:r>
            <w:proofErr w:type="spellStart"/>
            <w:r w:rsidRPr="00BB775C">
              <w:t>отчетном</w:t>
            </w:r>
            <w:proofErr w:type="spellEnd"/>
            <w:r w:rsidRPr="00BB775C">
              <w:t xml:space="preserve"> периоде без нарушения регламентного срока оказания услуг;</w:t>
            </w:r>
          </w:p>
          <w:p w14:paraId="21598BD4" w14:textId="77777777" w:rsidR="00BB775C" w:rsidRPr="00BB775C" w:rsidRDefault="00BB775C" w:rsidP="00BB775C">
            <w:r w:rsidRPr="00BB775C">
              <w:rPr>
                <w:rFonts w:eastAsia="Courier New"/>
                <w:lang w:val="en-US"/>
              </w:rPr>
              <w:t>K</w:t>
            </w:r>
            <w:r w:rsidRPr="00BB775C">
              <w:rPr>
                <w:rFonts w:eastAsia="Courier New"/>
              </w:rPr>
              <w:t xml:space="preserve"> – </w:t>
            </w:r>
            <w:proofErr w:type="gramStart"/>
            <w:r w:rsidRPr="00BB775C">
              <w:rPr>
                <w:rFonts w:eastAsia="Courier New"/>
              </w:rPr>
              <w:t>общее</w:t>
            </w:r>
            <w:proofErr w:type="gramEnd"/>
            <w:r w:rsidRPr="00BB775C">
              <w:rPr>
                <w:rFonts w:eastAsia="Courier New"/>
              </w:rPr>
              <w:t xml:space="preserve"> количество муниципальных (государственных) услуг, оказанных ОМСУ в </w:t>
            </w:r>
            <w:proofErr w:type="spellStart"/>
            <w:r w:rsidRPr="00BB775C">
              <w:rPr>
                <w:rFonts w:eastAsia="Courier New"/>
              </w:rPr>
              <w:t>отчетном</w:t>
            </w:r>
            <w:proofErr w:type="spellEnd"/>
            <w:r w:rsidRPr="00BB775C">
              <w:rPr>
                <w:rFonts w:eastAsia="Courier New"/>
              </w:rPr>
              <w:t xml:space="preserve"> периоде.</w:t>
            </w:r>
          </w:p>
          <w:p w14:paraId="035601FC" w14:textId="77777777" w:rsidR="00BB775C" w:rsidRPr="00BB775C" w:rsidRDefault="00BB775C" w:rsidP="00BB775C">
            <w:r w:rsidRPr="00BB775C">
              <w:t xml:space="preserve">2% – возможно допустимая доля муниципальных услуг, по которым нарушены регламентные сроки </w:t>
            </w:r>
            <w:r w:rsidRPr="00BB775C">
              <w:lastRenderedPageBreak/>
              <w:t>оказания услуг, возникшая по</w:t>
            </w:r>
            <w:r w:rsidRPr="00BB775C">
              <w:rPr>
                <w:lang w:val="en-US"/>
              </w:rPr>
              <w:t> </w:t>
            </w:r>
            <w:r w:rsidRPr="00BB775C"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531" w:type="pct"/>
          </w:tcPr>
          <w:p w14:paraId="1596DC58" w14:textId="77777777" w:rsidR="00BB775C" w:rsidRPr="00BB775C" w:rsidRDefault="00BB775C" w:rsidP="00BB775C">
            <w:r w:rsidRPr="00BB775C">
              <w:lastRenderedPageBreak/>
              <w:t>Данные Государственной информационной системы Московской области «Единая информацион</w:t>
            </w:r>
            <w:r w:rsidRPr="00BB775C">
              <w:lastRenderedPageBreak/>
              <w:t>ная система оказания государственных и муниципальных услуг (функций) Московской области» (ЕИС ОУ).</w:t>
            </w:r>
          </w:p>
        </w:tc>
      </w:tr>
      <w:tr w:rsidR="00BB775C" w:rsidRPr="00BB775C" w14:paraId="77018C6E" w14:textId="77777777" w:rsidTr="004D123D">
        <w:tc>
          <w:tcPr>
            <w:tcW w:w="103" w:type="pct"/>
            <w:shd w:val="clear" w:color="auto" w:fill="auto"/>
          </w:tcPr>
          <w:p w14:paraId="42CB5D73" w14:textId="77777777" w:rsidR="00BB775C" w:rsidRPr="00BB775C" w:rsidRDefault="00BB775C" w:rsidP="00BB775C"/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CCD63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276" w:type="pct"/>
          </w:tcPr>
          <w:p w14:paraId="6343338E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3397" w:type="pct"/>
            <w:shd w:val="clear" w:color="auto" w:fill="auto"/>
          </w:tcPr>
          <w:p w14:paraId="241DA92D" w14:textId="77777777" w:rsidR="00BB775C" w:rsidRPr="00BB775C" w:rsidRDefault="00BB775C" w:rsidP="00BB775C">
            <w:pPr>
              <w:rPr>
                <w:rFonts w:eastAsia="Courier New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</w:rPr>
                  <m:t>×100%</m:t>
                </m:r>
              </m:oMath>
            </m:oMathPara>
          </w:p>
          <w:p w14:paraId="20EFEDFA" w14:textId="77777777" w:rsidR="00BB775C" w:rsidRPr="00BB775C" w:rsidRDefault="00BB775C" w:rsidP="00BB775C">
            <w:pPr>
              <w:rPr>
                <w:rFonts w:eastAsia="Courier New"/>
              </w:rPr>
            </w:pPr>
            <w:r w:rsidRPr="00BB775C">
              <w:rPr>
                <w:rFonts w:eastAsia="Courier New"/>
              </w:rPr>
              <w:t xml:space="preserve">где: </w:t>
            </w:r>
          </w:p>
          <w:p w14:paraId="2F89665D" w14:textId="77777777" w:rsidR="00BB775C" w:rsidRPr="00BB775C" w:rsidRDefault="00BB775C" w:rsidP="00BB775C">
            <w:pPr>
              <w:rPr>
                <w:rFonts w:eastAsia="Courier New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oMath>
            <w:r w:rsidRPr="00BB775C">
              <w:rPr>
                <w:rFonts w:eastAsia="Courier New"/>
              </w:rPr>
              <w:t xml:space="preserve"> – </w:t>
            </w:r>
            <w:r w:rsidRPr="00BB775C"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BB775C">
              <w:rPr>
                <w:rFonts w:eastAsia="Calibri"/>
                <w:lang w:eastAsia="en-US"/>
              </w:rPr>
              <w:t>;</w:t>
            </w:r>
          </w:p>
          <w:p w14:paraId="4528CFC2" w14:textId="77777777" w:rsidR="00BB775C" w:rsidRPr="00BB775C" w:rsidRDefault="00BB775C" w:rsidP="00BB775C">
            <w:pPr>
              <w:rPr>
                <w:rFonts w:eastAsia="Courier New"/>
              </w:rPr>
            </w:pPr>
            <w:r w:rsidRPr="00BB775C">
              <w:rPr>
                <w:rFonts w:eastAsia="Courier New"/>
                <w:lang w:val="en-US"/>
              </w:rPr>
              <w:t>R</w:t>
            </w:r>
            <w:r w:rsidRPr="00BB775C">
              <w:rPr>
                <w:rFonts w:eastAsia="Courier New"/>
              </w:rPr>
              <w:t xml:space="preserve"> – количество </w:t>
            </w:r>
            <w:r w:rsidRPr="00BB775C"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BB775C">
              <w:rPr>
                <w:rFonts w:eastAsia="Courier New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»;</w:t>
            </w:r>
          </w:p>
          <w:p w14:paraId="49B71460" w14:textId="77777777" w:rsidR="00BB775C" w:rsidRPr="00BB775C" w:rsidRDefault="00BB775C" w:rsidP="00BB775C">
            <w:proofErr w:type="gramStart"/>
            <w:r w:rsidRPr="00BB775C">
              <w:rPr>
                <w:rFonts w:eastAsia="Courier New"/>
              </w:rPr>
              <w:t>К</w:t>
            </w:r>
            <w:proofErr w:type="gramEnd"/>
            <w:r w:rsidRPr="00BB775C">
              <w:rPr>
                <w:rFonts w:eastAsia="Courier New"/>
              </w:rPr>
              <w:t xml:space="preserve"> – общее количество обращений </w:t>
            </w:r>
            <w:r w:rsidRPr="00BB775C">
              <w:t xml:space="preserve">за получением муниципальных (государственных) услуг (в том числе </w:t>
            </w:r>
            <w:proofErr w:type="spellStart"/>
            <w:r w:rsidRPr="00BB775C">
              <w:t>путем</w:t>
            </w:r>
            <w:proofErr w:type="spellEnd"/>
            <w:r w:rsidRPr="00BB775C">
              <w:t xml:space="preserve"> личного посещения органов местного самоуправления и МФЦ)</w:t>
            </w:r>
            <w:r w:rsidRPr="00BB775C">
              <w:rPr>
                <w:rFonts w:eastAsia="Courier New"/>
              </w:rPr>
              <w:t>.</w:t>
            </w:r>
          </w:p>
        </w:tc>
        <w:tc>
          <w:tcPr>
            <w:tcW w:w="531" w:type="pct"/>
          </w:tcPr>
          <w:p w14:paraId="0F958AFC" w14:textId="77777777" w:rsidR="00BB775C" w:rsidRPr="00BB775C" w:rsidRDefault="00BB775C" w:rsidP="00BB775C">
            <w:r w:rsidRPr="00BB775C"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</w:tc>
      </w:tr>
      <w:tr w:rsidR="00BB775C" w:rsidRPr="00BB775C" w14:paraId="11E09E4F" w14:textId="77777777" w:rsidTr="004D123D">
        <w:tc>
          <w:tcPr>
            <w:tcW w:w="103" w:type="pct"/>
            <w:shd w:val="clear" w:color="auto" w:fill="auto"/>
          </w:tcPr>
          <w:p w14:paraId="11756295" w14:textId="77777777" w:rsidR="00BB775C" w:rsidRPr="00BB775C" w:rsidRDefault="00BB775C" w:rsidP="00BB775C"/>
        </w:tc>
        <w:tc>
          <w:tcPr>
            <w:tcW w:w="69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3A31A" w14:textId="77777777" w:rsidR="00BB775C" w:rsidRPr="00BB775C" w:rsidRDefault="00BB775C" w:rsidP="00BB775C">
            <w:r w:rsidRPr="00BB775C">
              <w:t xml:space="preserve">Быстро/качественно решаем - Доля сообщений, отправленных на портал «Добродел» </w:t>
            </w:r>
            <w:r w:rsidRPr="00BB775C">
              <w:lastRenderedPageBreak/>
              <w:t xml:space="preserve">пользователями с </w:t>
            </w:r>
            <w:proofErr w:type="spellStart"/>
            <w:r w:rsidRPr="00BB775C">
              <w:t>подтвержденной</w:t>
            </w:r>
            <w:proofErr w:type="spellEnd"/>
            <w:r w:rsidRPr="00BB775C">
              <w:t xml:space="preserve">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2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50665" w14:textId="77777777" w:rsidR="00BB775C" w:rsidRPr="00BB775C" w:rsidRDefault="00BB775C" w:rsidP="00BB775C">
            <w:r w:rsidRPr="00BB775C">
              <w:lastRenderedPageBreak/>
              <w:t>Процент</w:t>
            </w:r>
          </w:p>
        </w:tc>
        <w:tc>
          <w:tcPr>
            <w:tcW w:w="33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F32463" w14:textId="77777777" w:rsidR="00BB775C" w:rsidRPr="00BB775C" w:rsidRDefault="00BB775C" w:rsidP="00BB775C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Фп+Фппс+Фпр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Кв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Вс-Сбос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</m:t>
                </m:r>
                <m:r>
                  <m:rPr>
                    <m:lit/>
                    <m:nor/>
                  </m:rPr>
                  <m:t>%</m:t>
                </m:r>
              </m:oMath>
            </m:oMathPara>
          </w:p>
          <w:p w14:paraId="41C7BFAF" w14:textId="77777777" w:rsidR="00BB775C" w:rsidRPr="00BB775C" w:rsidRDefault="00BB775C" w:rsidP="00BB775C">
            <w:r w:rsidRPr="00BB775C">
              <w:t xml:space="preserve">где: </w:t>
            </w:r>
          </w:p>
          <w:p w14:paraId="27116E9F" w14:textId="77777777" w:rsidR="00BB775C" w:rsidRPr="00BB775C" w:rsidRDefault="00BB775C" w:rsidP="00BB775C">
            <m:oMath>
              <m:r>
                <w:rPr>
                  <w:rFonts w:ascii="Cambria Math" w:hAnsi="Cambria Math"/>
                </w:rPr>
                <m:t>n</m:t>
              </m:r>
            </m:oMath>
            <w:r w:rsidRPr="00BB775C">
              <w:t xml:space="preserve"> –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</w:t>
            </w:r>
            <w:r w:rsidRPr="00BB775C">
              <w:lastRenderedPageBreak/>
              <w:t>нарушения срока предоставления ответа;</w:t>
            </w:r>
          </w:p>
          <w:p w14:paraId="62CD9FA1" w14:textId="77777777" w:rsidR="00BB775C" w:rsidRPr="00BB775C" w:rsidRDefault="00BB775C" w:rsidP="00BB775C">
            <w:proofErr w:type="spellStart"/>
            <w:r w:rsidRPr="00BB775C">
              <w:t>Фп</w:t>
            </w:r>
            <w:proofErr w:type="spellEnd"/>
            <w:r w:rsidRPr="00BB775C"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</w:t>
            </w:r>
            <w:proofErr w:type="gramStart"/>
            <w:r w:rsidRPr="00BB775C">
              <w:t xml:space="preserve"> К</w:t>
            </w:r>
            <w:proofErr w:type="gramEnd"/>
            <w:r w:rsidRPr="00BB775C">
              <w:t>в.</w:t>
            </w:r>
          </w:p>
          <w:p w14:paraId="0571C37A" w14:textId="77777777" w:rsidR="00BB775C" w:rsidRPr="00BB775C" w:rsidRDefault="00BB775C" w:rsidP="00BB775C">
            <w:proofErr w:type="spellStart"/>
            <w:r w:rsidRPr="00BB775C">
              <w:t>Фппс</w:t>
            </w:r>
            <w:proofErr w:type="spellEnd"/>
            <w:r w:rsidRPr="00BB775C"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</w:t>
            </w:r>
            <w:proofErr w:type="gramStart"/>
            <w:r w:rsidRPr="00BB775C">
              <w:t xml:space="preserve"> К</w:t>
            </w:r>
            <w:proofErr w:type="gramEnd"/>
            <w:r w:rsidRPr="00BB775C">
              <w:t>в.</w:t>
            </w:r>
          </w:p>
          <w:p w14:paraId="7864C694" w14:textId="77777777" w:rsidR="00BB775C" w:rsidRPr="00BB775C" w:rsidRDefault="00BB775C" w:rsidP="00BB775C">
            <w:proofErr w:type="spellStart"/>
            <w:r w:rsidRPr="00BB775C">
              <w:t>Фпр</w:t>
            </w:r>
            <w:proofErr w:type="spellEnd"/>
            <w:r w:rsidRPr="00BB775C"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4D2322DC" w14:textId="77777777" w:rsidR="00BB775C" w:rsidRPr="00BB775C" w:rsidRDefault="00BB775C" w:rsidP="00BB775C">
            <w:r w:rsidRPr="00BB775C">
              <w:t>с учётом повышающего коэффициента степени важности сообщения</w:t>
            </w:r>
            <w:proofErr w:type="gramStart"/>
            <w:r w:rsidRPr="00BB775C">
              <w:t xml:space="preserve"> К</w:t>
            </w:r>
            <w:proofErr w:type="gramEnd"/>
            <w:r w:rsidRPr="00BB775C">
              <w:t xml:space="preserve">в. </w:t>
            </w:r>
          </w:p>
          <w:p w14:paraId="57FD3EF1" w14:textId="77777777" w:rsidR="00BB775C" w:rsidRPr="00BB775C" w:rsidRDefault="00BB775C" w:rsidP="00BB775C">
            <w:proofErr w:type="spellStart"/>
            <w:r w:rsidRPr="00BB775C">
              <w:t>Вс</w:t>
            </w:r>
            <w:proofErr w:type="spellEnd"/>
            <w:r w:rsidRPr="00BB775C">
              <w:t xml:space="preserve"> – количество уникальных пользователей, направивших сообщения, требующие ответа, т.е. все </w:t>
            </w:r>
            <w:proofErr w:type="gramStart"/>
            <w:r w:rsidRPr="00BB775C">
              <w:t>пользователи</w:t>
            </w:r>
            <w:proofErr w:type="gramEnd"/>
            <w:r w:rsidRPr="00BB775C">
              <w:t xml:space="preserve"> направившие новые сообщения, которые поступают с портала «Добродел» в ЕЦУР или в МСЭД (из организации </w:t>
            </w:r>
            <w:proofErr w:type="spellStart"/>
            <w:r w:rsidRPr="00BB775C">
              <w:t>ЕКЖиП</w:t>
            </w:r>
            <w:proofErr w:type="spellEnd"/>
            <w:r w:rsidRPr="00BB775C">
              <w:t>).</w:t>
            </w:r>
          </w:p>
          <w:p w14:paraId="29648868" w14:textId="77777777" w:rsidR="00BB775C" w:rsidRPr="00BB775C" w:rsidRDefault="00BB775C" w:rsidP="00BB775C">
            <w:proofErr w:type="spellStart"/>
            <w:r w:rsidRPr="00BB775C">
              <w:t>Сбос</w:t>
            </w:r>
            <w:proofErr w:type="spellEnd"/>
            <w:r w:rsidRPr="00BB775C"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10D1C3FE" w14:textId="77777777" w:rsidR="00BB775C" w:rsidRPr="00BB775C" w:rsidRDefault="00BB775C" w:rsidP="00BB775C">
            <w:r w:rsidRPr="00BB775C">
              <w:t xml:space="preserve">и нарушения срока предоставления ответа. </w:t>
            </w:r>
          </w:p>
          <w:p w14:paraId="5A58A251" w14:textId="77777777" w:rsidR="00BB775C" w:rsidRPr="00BB775C" w:rsidRDefault="00BB775C" w:rsidP="00BB775C">
            <w:proofErr w:type="spellStart"/>
            <w:r w:rsidRPr="00BB775C">
              <w:t>Кв</w:t>
            </w:r>
            <w:proofErr w:type="spellEnd"/>
            <w:r w:rsidRPr="00BB775C">
              <w:t xml:space="preserve"> – коэффициент степени важности факта сообщения, </w:t>
            </w:r>
            <w:proofErr w:type="spellStart"/>
            <w:r w:rsidRPr="00BB775C">
              <w:t>определенный</w:t>
            </w:r>
            <w:proofErr w:type="spellEnd"/>
            <w:r w:rsidRPr="00BB775C">
              <w:t xml:space="preserve"> профильным ведомством (контроллером факта) в классификаторе ЕЦУР:</w:t>
            </w:r>
          </w:p>
          <w:p w14:paraId="1557DC5D" w14:textId="77777777" w:rsidR="00BB775C" w:rsidRPr="00BB775C" w:rsidRDefault="00BB775C" w:rsidP="00BB775C">
            <w:r w:rsidRPr="00BB775C">
              <w:t>- коэффициент х3 – факты по аварийным темам;</w:t>
            </w:r>
          </w:p>
          <w:p w14:paraId="66AD9494" w14:textId="77777777" w:rsidR="00BB775C" w:rsidRPr="00BB775C" w:rsidRDefault="00BB775C" w:rsidP="00BB775C">
            <w:r w:rsidRPr="00BB775C">
              <w:t>- коэффициент х</w:t>
            </w:r>
            <w:proofErr w:type="gramStart"/>
            <w:r w:rsidRPr="00BB775C">
              <w:t>2</w:t>
            </w:r>
            <w:proofErr w:type="gramEnd"/>
            <w:r w:rsidRPr="00BB775C">
              <w:t xml:space="preserve"> – факты по социально значимым направлениям;</w:t>
            </w:r>
          </w:p>
          <w:p w14:paraId="2C29E5D5" w14:textId="77777777" w:rsidR="00BB775C" w:rsidRPr="00BB775C" w:rsidRDefault="00BB775C" w:rsidP="00BB775C">
            <w:r w:rsidRPr="00BB775C">
              <w:t>- коэффициент х</w:t>
            </w:r>
            <w:proofErr w:type="gramStart"/>
            <w:r w:rsidRPr="00BB775C">
              <w:t>1</w:t>
            </w:r>
            <w:proofErr w:type="gramEnd"/>
            <w:r w:rsidRPr="00BB775C">
              <w:t xml:space="preserve"> – факты по операционным темам.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2DDB7" w14:textId="77777777" w:rsidR="00BB775C" w:rsidRPr="00BB775C" w:rsidRDefault="00BB775C" w:rsidP="00BB775C">
            <w:r w:rsidRPr="00BB775C">
              <w:lastRenderedPageBreak/>
              <w:t xml:space="preserve">Еженедельный мониторинг единой системы </w:t>
            </w:r>
            <w:proofErr w:type="spellStart"/>
            <w:r w:rsidRPr="00BB775C">
              <w:t>приема</w:t>
            </w:r>
            <w:proofErr w:type="spellEnd"/>
            <w:r w:rsidRPr="00BB775C">
              <w:t xml:space="preserve"> и </w:t>
            </w:r>
            <w:r w:rsidRPr="00BB775C">
              <w:lastRenderedPageBreak/>
              <w:t xml:space="preserve">обработки 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BB775C">
              <w:t>размещенный</w:t>
            </w:r>
            <w:proofErr w:type="spellEnd"/>
            <w:r w:rsidRPr="00BB775C">
              <w:t xml:space="preserve"> в системе </w:t>
            </w:r>
            <w:proofErr w:type="spellStart"/>
            <w:r w:rsidRPr="00BB775C">
              <w:t>Seafile</w:t>
            </w:r>
            <w:proofErr w:type="spellEnd"/>
            <w:r w:rsidRPr="00BB775C">
              <w:t xml:space="preserve"> (письмо от 4 июля 2016 г. № 10-4571/</w:t>
            </w:r>
            <w:proofErr w:type="gramStart"/>
            <w:r w:rsidRPr="00BB775C">
              <w:t>Исх</w:t>
            </w:r>
            <w:proofErr w:type="gramEnd"/>
            <w:r w:rsidRPr="00BB775C">
              <w:t>).</w:t>
            </w:r>
          </w:p>
        </w:tc>
      </w:tr>
      <w:tr w:rsidR="00BB775C" w:rsidRPr="00BB775C" w14:paraId="702A4DDE" w14:textId="77777777" w:rsidTr="004D123D">
        <w:trPr>
          <w:trHeight w:val="379"/>
        </w:trPr>
        <w:tc>
          <w:tcPr>
            <w:tcW w:w="103" w:type="pct"/>
            <w:shd w:val="clear" w:color="auto" w:fill="auto"/>
          </w:tcPr>
          <w:p w14:paraId="7125F498" w14:textId="77777777" w:rsidR="00BB775C" w:rsidRPr="00BB775C" w:rsidRDefault="00BB775C" w:rsidP="00BB775C"/>
        </w:tc>
        <w:tc>
          <w:tcPr>
            <w:tcW w:w="694" w:type="pct"/>
            <w:shd w:val="clear" w:color="auto" w:fill="auto"/>
          </w:tcPr>
          <w:p w14:paraId="58255863" w14:textId="77777777" w:rsidR="00BB775C" w:rsidRPr="00BB775C" w:rsidRDefault="00BB775C" w:rsidP="00BB775C">
            <w:r w:rsidRPr="00BB775C">
              <w:t xml:space="preserve">Образовательные организации обеспечены материально-технической базой для внедрения цифровой образовательной </w:t>
            </w:r>
            <w:r w:rsidRPr="00BB775C">
              <w:lastRenderedPageBreak/>
              <w:t>среды</w:t>
            </w:r>
          </w:p>
        </w:tc>
        <w:tc>
          <w:tcPr>
            <w:tcW w:w="276" w:type="pct"/>
          </w:tcPr>
          <w:p w14:paraId="2BBCC0D5" w14:textId="77777777" w:rsidR="00BB775C" w:rsidRPr="00BB775C" w:rsidRDefault="00BB775C" w:rsidP="00BB775C">
            <w:r w:rsidRPr="00BB775C">
              <w:lastRenderedPageBreak/>
              <w:t>Единица</w:t>
            </w:r>
          </w:p>
        </w:tc>
        <w:tc>
          <w:tcPr>
            <w:tcW w:w="3397" w:type="pct"/>
            <w:shd w:val="clear" w:color="auto" w:fill="auto"/>
          </w:tcPr>
          <w:p w14:paraId="033E7051" w14:textId="77777777" w:rsidR="00BB775C" w:rsidRPr="00BB775C" w:rsidRDefault="00BB775C" w:rsidP="00BB775C">
            <w:pPr>
              <w:rPr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</w:rPr>
                  <m:t>n=R+K</m:t>
                </m:r>
              </m:oMath>
            </m:oMathPara>
          </w:p>
          <w:p w14:paraId="0D678B1A" w14:textId="77777777" w:rsidR="00BB775C" w:rsidRPr="00BB775C" w:rsidRDefault="00BB775C" w:rsidP="00BB775C">
            <w:r w:rsidRPr="00BB775C">
              <w:t>где:</w:t>
            </w:r>
          </w:p>
          <w:p w14:paraId="58501659" w14:textId="77777777" w:rsidR="00BB775C" w:rsidRPr="00BB775C" w:rsidRDefault="00BB775C" w:rsidP="00BB775C">
            <w:r w:rsidRPr="00BB775C">
              <w:rPr>
                <w:lang w:val="en-US"/>
              </w:rPr>
              <w:t>n</w:t>
            </w:r>
            <w:r w:rsidRPr="00BB775C"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среды;</w:t>
            </w:r>
          </w:p>
          <w:p w14:paraId="13764421" w14:textId="77777777" w:rsidR="00BB775C" w:rsidRPr="00BB775C" w:rsidRDefault="00BB775C" w:rsidP="00BB775C">
            <w:r w:rsidRPr="00BB775C">
              <w:rPr>
                <w:lang w:val="en-US"/>
              </w:rPr>
              <w:t>R</w:t>
            </w:r>
            <w:r w:rsidRPr="00BB775C"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</w:t>
            </w:r>
            <w:r w:rsidRPr="00BB775C">
              <w:rPr>
                <w:lang w:val="en-US"/>
              </w:rPr>
              <w:t> </w:t>
            </w:r>
            <w:r w:rsidRPr="00BB775C">
              <w:t xml:space="preserve">соответствующем году, начиная с 2024 года (приобретены средства </w:t>
            </w:r>
            <w:r w:rsidRPr="00BB775C">
              <w:lastRenderedPageBreak/>
              <w:t>обучения и</w:t>
            </w:r>
            <w:r w:rsidRPr="00BB775C">
              <w:rPr>
                <w:lang w:val="en-US"/>
              </w:rPr>
              <w:t> </w:t>
            </w:r>
            <w:r w:rsidRPr="00BB775C">
              <w:t>воспитания для обновления материально–технической базы);</w:t>
            </w:r>
          </w:p>
          <w:p w14:paraId="3B2059C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lang w:val="en-US"/>
              </w:rPr>
              <w:t>K</w:t>
            </w:r>
            <w:r w:rsidRPr="00BB775C"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  <w:tc>
          <w:tcPr>
            <w:tcW w:w="531" w:type="pct"/>
          </w:tcPr>
          <w:p w14:paraId="63207B62" w14:textId="77777777" w:rsidR="00BB775C" w:rsidRPr="00BB775C" w:rsidRDefault="00BB775C" w:rsidP="00BB775C">
            <w:r w:rsidRPr="00BB775C">
              <w:lastRenderedPageBreak/>
              <w:t>Данные муниципальных образований Московской области</w:t>
            </w:r>
          </w:p>
        </w:tc>
      </w:tr>
      <w:tr w:rsidR="00BB775C" w:rsidRPr="00BB775C" w14:paraId="7B833F72" w14:textId="77777777" w:rsidTr="004D123D">
        <w:trPr>
          <w:trHeight w:val="379"/>
        </w:trPr>
        <w:tc>
          <w:tcPr>
            <w:tcW w:w="103" w:type="pct"/>
            <w:shd w:val="clear" w:color="auto" w:fill="auto"/>
          </w:tcPr>
          <w:p w14:paraId="21FA33BD" w14:textId="77777777" w:rsidR="00BB775C" w:rsidRPr="00BB775C" w:rsidRDefault="00BB775C" w:rsidP="00BB775C"/>
        </w:tc>
        <w:tc>
          <w:tcPr>
            <w:tcW w:w="694" w:type="pct"/>
            <w:shd w:val="clear" w:color="auto" w:fill="auto"/>
          </w:tcPr>
          <w:p w14:paraId="169F9754" w14:textId="77777777" w:rsidR="00BB775C" w:rsidRPr="00BB775C" w:rsidRDefault="00BB775C" w:rsidP="00BB775C">
            <w:r w:rsidRPr="00BB775C">
              <w:t>Доля домохозяйств, которым обеспечена возможность фиксированного широкополосного доступа к информационно-телекоммуникационной сети «Интернет»</w:t>
            </w:r>
          </w:p>
        </w:tc>
        <w:tc>
          <w:tcPr>
            <w:tcW w:w="276" w:type="pct"/>
          </w:tcPr>
          <w:p w14:paraId="037D37CD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3397" w:type="pct"/>
            <w:shd w:val="clear" w:color="auto" w:fill="auto"/>
          </w:tcPr>
          <w:p w14:paraId="75D2757B" w14:textId="77777777" w:rsidR="00BB775C" w:rsidRPr="00BB775C" w:rsidRDefault="00BB775C" w:rsidP="00BB775C">
            <m:oMathPara>
              <m:oMath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/2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100%</m:t>
                </m:r>
              </m:oMath>
            </m:oMathPara>
          </w:p>
          <w:p w14:paraId="25F1F0DD" w14:textId="77777777" w:rsidR="00BB775C" w:rsidRPr="00BB775C" w:rsidRDefault="00BB775C" w:rsidP="00BB775C">
            <w:r w:rsidRPr="00BB775C">
              <w:t>где:</w:t>
            </w:r>
          </w:p>
          <w:p w14:paraId="4DB20774" w14:textId="77777777" w:rsidR="00BB775C" w:rsidRPr="00BB775C" w:rsidRDefault="00BB775C" w:rsidP="00BB775C">
            <w:r w:rsidRPr="00BB775C">
              <w:t>n – доля домохозяйств, которым обеспечена возможность фиксированного широкополосного доступа к информационно-телекоммуникационной сети «Интернет»;</w:t>
            </w:r>
          </w:p>
          <w:p w14:paraId="41D4DDAF" w14:textId="77777777" w:rsidR="00BB775C" w:rsidRPr="00BB775C" w:rsidRDefault="00BB775C" w:rsidP="00BB775C">
            <w:r w:rsidRPr="00BB775C">
              <w:t>R_1 – количество многоквартирных дом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1E4955AC" w14:textId="77777777" w:rsidR="00BB775C" w:rsidRPr="00BB775C" w:rsidRDefault="00BB775C" w:rsidP="00BB775C">
            <w:r w:rsidRPr="00BB775C">
              <w:t>K_1– общее количество многоквартирных домов в муниципальном образовании Московской области;</w:t>
            </w:r>
          </w:p>
          <w:p w14:paraId="7E686BD1" w14:textId="77777777" w:rsidR="00BB775C" w:rsidRPr="00BB775C" w:rsidRDefault="00BB775C" w:rsidP="00BB775C">
            <w:r w:rsidRPr="00BB775C">
              <w:t xml:space="preserve">R_2 – количество сельских </w:t>
            </w:r>
            <w:proofErr w:type="spellStart"/>
            <w:r w:rsidRPr="00BB775C">
              <w:t>населенных</w:t>
            </w:r>
            <w:proofErr w:type="spellEnd"/>
            <w:r w:rsidRPr="00BB775C">
              <w:t xml:space="preserve"> пунктов, в которых обеспечена возможность фиксированного широкополосного доступа к информационно-телекоммуникационной сети «Интернет» в муниципальном образовании Московской области;</w:t>
            </w:r>
          </w:p>
          <w:p w14:paraId="06FD23F2" w14:textId="77777777" w:rsidR="00BB775C" w:rsidRPr="00BB775C" w:rsidRDefault="00BB775C" w:rsidP="00BB775C">
            <w:r w:rsidRPr="00BB775C">
              <w:t xml:space="preserve">K_2– общее количество сельских </w:t>
            </w:r>
            <w:proofErr w:type="spellStart"/>
            <w:r w:rsidRPr="00BB775C">
              <w:t>населенных</w:t>
            </w:r>
            <w:proofErr w:type="spellEnd"/>
            <w:r w:rsidRPr="00BB775C">
              <w:t xml:space="preserve"> пунктов в муниципальном образовании Московской области.</w:t>
            </w:r>
          </w:p>
          <w:p w14:paraId="3858A77F" w14:textId="77777777" w:rsidR="00BB775C" w:rsidRPr="00BB775C" w:rsidRDefault="00BB775C" w:rsidP="00BB775C">
            <w:r w:rsidRPr="00BB775C">
              <w:t xml:space="preserve">Возможностью обеспечения доступа к информационно-телекоммуникационной сети «Интернет» в многоквартирных домах, является наличие провайдера, оказывающего данные услуги хотя бы одному абоненту. Возможностью обеспечения доступа к информационно-телекоммуникационной сети «Интернет» в сельских </w:t>
            </w:r>
            <w:proofErr w:type="spellStart"/>
            <w:r w:rsidRPr="00BB775C">
              <w:t>населенных</w:t>
            </w:r>
            <w:proofErr w:type="spellEnd"/>
            <w:r w:rsidRPr="00BB775C">
              <w:t xml:space="preserve"> пунктах, является наличие провайдера, оказывающего данные услуги хотя бы одному абоненту.</w:t>
            </w:r>
          </w:p>
        </w:tc>
        <w:tc>
          <w:tcPr>
            <w:tcW w:w="531" w:type="pct"/>
          </w:tcPr>
          <w:p w14:paraId="3C1E8FE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Данные из АИС ГЖИ, данные муниципальных образований Московской области</w:t>
            </w:r>
          </w:p>
        </w:tc>
      </w:tr>
    </w:tbl>
    <w:p w14:paraId="7525F0E5" w14:textId="77777777" w:rsidR="00BB775C" w:rsidRPr="00BB775C" w:rsidRDefault="00BB775C" w:rsidP="00BB775C">
      <w:bookmarkStart w:id="10" w:name="_Toc355777529"/>
    </w:p>
    <w:p w14:paraId="4B978464" w14:textId="77777777" w:rsidR="00BB775C" w:rsidRPr="00BB775C" w:rsidRDefault="00BB775C" w:rsidP="00BB775C"/>
    <w:p w14:paraId="0EBECC45" w14:textId="77777777" w:rsidR="00BB775C" w:rsidRPr="00BB775C" w:rsidRDefault="00BB775C" w:rsidP="00BB775C"/>
    <w:p w14:paraId="48AF21AC" w14:textId="77777777" w:rsidR="00BB775C" w:rsidRPr="00BB775C" w:rsidRDefault="00BB775C" w:rsidP="00BB775C"/>
    <w:p w14:paraId="01AB9C94" w14:textId="77777777" w:rsidR="00BB775C" w:rsidRPr="00BB775C" w:rsidRDefault="00BB775C" w:rsidP="00BB775C"/>
    <w:p w14:paraId="2FA28C1E" w14:textId="77777777" w:rsidR="00BB775C" w:rsidRPr="00BB775C" w:rsidRDefault="00BB775C" w:rsidP="00BB775C"/>
    <w:p w14:paraId="09E63724" w14:textId="77777777" w:rsidR="00BB775C" w:rsidRPr="00BB775C" w:rsidRDefault="00BB775C" w:rsidP="00BB775C"/>
    <w:p w14:paraId="5FDE1B32" w14:textId="77777777" w:rsidR="00BB775C" w:rsidRPr="00BB775C" w:rsidRDefault="00BB775C" w:rsidP="00BB775C"/>
    <w:p w14:paraId="66C63311" w14:textId="77777777" w:rsidR="00BB775C" w:rsidRPr="00BB775C" w:rsidRDefault="00BB775C" w:rsidP="00BB775C"/>
    <w:p w14:paraId="5CA1EE36" w14:textId="77777777" w:rsidR="00BB775C" w:rsidRPr="00BB775C" w:rsidRDefault="00BB775C" w:rsidP="00BB775C"/>
    <w:p w14:paraId="4B3C820E" w14:textId="77777777" w:rsidR="00BB775C" w:rsidRPr="00BB775C" w:rsidRDefault="00BB775C" w:rsidP="00BB775C"/>
    <w:p w14:paraId="6B563743" w14:textId="77777777" w:rsidR="00BB775C" w:rsidRPr="00BB775C" w:rsidRDefault="00BB775C" w:rsidP="00BB775C"/>
    <w:p w14:paraId="6592FFEC" w14:textId="77777777" w:rsidR="00BB775C" w:rsidRPr="00BB775C" w:rsidRDefault="00BB775C" w:rsidP="00BB775C"/>
    <w:p w14:paraId="5370E0DE" w14:textId="77777777" w:rsidR="00BB775C" w:rsidRPr="00BB775C" w:rsidRDefault="00BB775C" w:rsidP="00BB775C">
      <w:r w:rsidRPr="00BB775C">
        <w:t xml:space="preserve">5. </w:t>
      </w:r>
      <w:bookmarkStart w:id="11" w:name="_Hlk132204917"/>
      <w:r w:rsidRPr="00BB775C">
        <w:t>Перечень мероприятий Подпрограммы 2 муниципальной программы «Цифровое муниципальное образование»</w:t>
      </w:r>
      <w:bookmarkEnd w:id="11"/>
    </w:p>
    <w:p w14:paraId="2C6F8036" w14:textId="77777777" w:rsidR="00BB775C" w:rsidRPr="00BB775C" w:rsidRDefault="00BB775C" w:rsidP="00BB775C">
      <w:pPr>
        <w:rPr>
          <w:rFonts w:eastAsia="Calibri"/>
        </w:rPr>
      </w:pPr>
    </w:p>
    <w:tbl>
      <w:tblPr>
        <w:tblW w:w="5251" w:type="pct"/>
        <w:tblInd w:w="-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99"/>
        <w:gridCol w:w="3476"/>
        <w:gridCol w:w="852"/>
        <w:gridCol w:w="1864"/>
        <w:gridCol w:w="830"/>
        <w:gridCol w:w="708"/>
        <w:gridCol w:w="429"/>
        <w:gridCol w:w="115"/>
        <w:gridCol w:w="545"/>
        <w:gridCol w:w="545"/>
        <w:gridCol w:w="545"/>
        <w:gridCol w:w="545"/>
        <w:gridCol w:w="570"/>
        <w:gridCol w:w="570"/>
        <w:gridCol w:w="570"/>
        <w:gridCol w:w="714"/>
        <w:gridCol w:w="714"/>
        <w:gridCol w:w="673"/>
        <w:gridCol w:w="1253"/>
      </w:tblGrid>
      <w:tr w:rsidR="00BB775C" w:rsidRPr="00BB775C" w14:paraId="3FB06E77" w14:textId="77777777" w:rsidTr="004D123D">
        <w:trPr>
          <w:trHeight w:val="430"/>
        </w:trPr>
        <w:tc>
          <w:tcPr>
            <w:tcW w:w="156" w:type="pct"/>
            <w:vMerge w:val="restart"/>
            <w:shd w:val="clear" w:color="auto" w:fill="auto"/>
            <w:vAlign w:val="center"/>
          </w:tcPr>
          <w:bookmarkEnd w:id="10"/>
          <w:p w14:paraId="4C96701B" w14:textId="77777777" w:rsidR="00BB775C" w:rsidRPr="00BB775C" w:rsidRDefault="00BB775C" w:rsidP="00BB775C">
            <w:r w:rsidRPr="00BB775C">
              <w:t xml:space="preserve">№ </w:t>
            </w:r>
            <w:proofErr w:type="gramStart"/>
            <w:r w:rsidRPr="00BB775C">
              <w:t>п</w:t>
            </w:r>
            <w:proofErr w:type="gramEnd"/>
            <w:r w:rsidRPr="00BB775C">
              <w:t>/п</w:t>
            </w:r>
          </w:p>
        </w:tc>
        <w:tc>
          <w:tcPr>
            <w:tcW w:w="1085" w:type="pct"/>
            <w:vMerge w:val="restart"/>
            <w:shd w:val="clear" w:color="auto" w:fill="auto"/>
            <w:vAlign w:val="center"/>
          </w:tcPr>
          <w:p w14:paraId="4257A98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Мероприятия муниципальной подпрограммы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80E90B5" w14:textId="77777777" w:rsidR="00BB775C" w:rsidRPr="00BB775C" w:rsidRDefault="00BB775C" w:rsidP="00BB775C">
            <w:r w:rsidRPr="00BB775C">
              <w:t>Срок исполнения</w:t>
            </w:r>
          </w:p>
        </w:tc>
        <w:tc>
          <w:tcPr>
            <w:tcW w:w="582" w:type="pct"/>
            <w:vMerge w:val="restart"/>
            <w:shd w:val="clear" w:color="auto" w:fill="auto"/>
            <w:vAlign w:val="center"/>
          </w:tcPr>
          <w:p w14:paraId="21D2373D" w14:textId="77777777" w:rsidR="00BB775C" w:rsidRPr="00BB775C" w:rsidRDefault="00BB775C" w:rsidP="00BB775C">
            <w:r w:rsidRPr="00BB775C">
              <w:t>Источники финансирования</w:t>
            </w:r>
          </w:p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189DDD94" w14:textId="77777777" w:rsidR="00BB775C" w:rsidRPr="00BB775C" w:rsidRDefault="00BB775C" w:rsidP="00BB775C">
            <w:r w:rsidRPr="00BB775C">
              <w:t>Всего</w:t>
            </w:r>
            <w:r w:rsidRPr="00BB775C">
              <w:br/>
              <w:t>(тыс. руб.)</w:t>
            </w:r>
          </w:p>
        </w:tc>
        <w:tc>
          <w:tcPr>
            <w:tcW w:w="2261" w:type="pct"/>
            <w:gridSpan w:val="13"/>
            <w:vAlign w:val="center"/>
          </w:tcPr>
          <w:p w14:paraId="7B4A3600" w14:textId="77777777" w:rsidR="00BB775C" w:rsidRPr="00BB775C" w:rsidRDefault="00BB775C" w:rsidP="00BB775C">
            <w:proofErr w:type="spellStart"/>
            <w:r w:rsidRPr="00BB775C">
              <w:t>Объемы</w:t>
            </w:r>
            <w:proofErr w:type="spellEnd"/>
            <w:r w:rsidRPr="00BB775C">
              <w:t xml:space="preserve"> финансирования по годам (тыс. рублей)</w:t>
            </w:r>
          </w:p>
        </w:tc>
        <w:tc>
          <w:tcPr>
            <w:tcW w:w="391" w:type="pct"/>
            <w:vMerge w:val="restart"/>
            <w:shd w:val="clear" w:color="auto" w:fill="auto"/>
            <w:vAlign w:val="center"/>
          </w:tcPr>
          <w:p w14:paraId="6906A9E4" w14:textId="77777777" w:rsidR="00BB775C" w:rsidRPr="00BB775C" w:rsidRDefault="00BB775C" w:rsidP="00BB775C">
            <w:proofErr w:type="gramStart"/>
            <w:r w:rsidRPr="00BB775C">
              <w:t>Ответственный</w:t>
            </w:r>
            <w:proofErr w:type="gramEnd"/>
            <w:r w:rsidRPr="00BB775C">
              <w:t xml:space="preserve"> за выполнение мероприятия подпрограммы</w:t>
            </w:r>
          </w:p>
        </w:tc>
      </w:tr>
      <w:tr w:rsidR="00BB775C" w:rsidRPr="00BB775C" w14:paraId="624C13E1" w14:textId="77777777" w:rsidTr="004D123D">
        <w:trPr>
          <w:trHeight w:val="439"/>
        </w:trPr>
        <w:tc>
          <w:tcPr>
            <w:tcW w:w="156" w:type="pct"/>
            <w:vMerge/>
            <w:shd w:val="clear" w:color="auto" w:fill="auto"/>
          </w:tcPr>
          <w:p w14:paraId="6E8A8E83" w14:textId="77777777" w:rsidR="00BB775C" w:rsidRPr="00BB775C" w:rsidRDefault="00BB775C" w:rsidP="00BB775C"/>
        </w:tc>
        <w:tc>
          <w:tcPr>
            <w:tcW w:w="1085" w:type="pct"/>
            <w:vMerge/>
            <w:shd w:val="clear" w:color="auto" w:fill="auto"/>
          </w:tcPr>
          <w:p w14:paraId="548A3C2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5631F0FE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</w:tcPr>
          <w:p w14:paraId="54F717CA" w14:textId="77777777" w:rsidR="00BB775C" w:rsidRPr="00BB775C" w:rsidRDefault="00BB775C" w:rsidP="00BB775C"/>
        </w:tc>
        <w:tc>
          <w:tcPr>
            <w:tcW w:w="259" w:type="pct"/>
            <w:vMerge/>
            <w:shd w:val="clear" w:color="auto" w:fill="auto"/>
          </w:tcPr>
          <w:p w14:paraId="26588038" w14:textId="77777777" w:rsidR="00BB775C" w:rsidRPr="00BB775C" w:rsidRDefault="00BB775C" w:rsidP="00BB775C"/>
        </w:tc>
        <w:tc>
          <w:tcPr>
            <w:tcW w:w="221" w:type="pct"/>
            <w:vAlign w:val="center"/>
          </w:tcPr>
          <w:p w14:paraId="2C3BA409" w14:textId="77777777" w:rsidR="00BB775C" w:rsidRPr="00BB775C" w:rsidRDefault="00BB775C" w:rsidP="00BB775C">
            <w:pPr>
              <w:rPr>
                <w:lang w:val="en-US"/>
              </w:rPr>
            </w:pPr>
            <w:r w:rsidRPr="00BB775C">
              <w:t>202</w:t>
            </w:r>
            <w:r w:rsidRPr="00BB775C">
              <w:rPr>
                <w:lang w:val="en-US"/>
              </w:rPr>
              <w:t>3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0710AFE2" w14:textId="77777777" w:rsidR="00BB775C" w:rsidRPr="00BB775C" w:rsidRDefault="00BB775C" w:rsidP="00BB775C">
            <w:pPr>
              <w:rPr>
                <w:lang w:val="en-US"/>
              </w:rPr>
            </w:pPr>
            <w:r w:rsidRPr="00BB775C">
              <w:t>202</w:t>
            </w:r>
            <w:r w:rsidRPr="00BB775C">
              <w:rPr>
                <w:lang w:val="en-US"/>
              </w:rPr>
              <w:t>4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263836F0" w14:textId="77777777" w:rsidR="00BB775C" w:rsidRPr="00BB775C" w:rsidRDefault="00BB775C" w:rsidP="00BB775C">
            <w:pPr>
              <w:rPr>
                <w:lang w:val="en-US"/>
              </w:rPr>
            </w:pPr>
            <w:r w:rsidRPr="00BB775C">
              <w:t>202</w:t>
            </w:r>
            <w:r w:rsidRPr="00BB775C">
              <w:rPr>
                <w:lang w:val="en-US"/>
              </w:rPr>
              <w:t>5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55A053C0" w14:textId="77777777" w:rsidR="00BB775C" w:rsidRPr="00BB775C" w:rsidRDefault="00BB775C" w:rsidP="00BB775C">
            <w:pPr>
              <w:rPr>
                <w:lang w:val="en-US"/>
              </w:rPr>
            </w:pPr>
            <w:r w:rsidRPr="00BB775C">
              <w:t>202</w:t>
            </w:r>
            <w:r w:rsidRPr="00BB775C">
              <w:rPr>
                <w:lang w:val="en-US"/>
              </w:rPr>
              <w:t>6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02B9E04B" w14:textId="77777777" w:rsidR="00BB775C" w:rsidRPr="00BB775C" w:rsidRDefault="00BB775C" w:rsidP="00BB775C">
            <w:pPr>
              <w:rPr>
                <w:lang w:val="en-US"/>
              </w:rPr>
            </w:pPr>
            <w:r w:rsidRPr="00BB775C">
              <w:t>202</w:t>
            </w:r>
            <w:r w:rsidRPr="00BB775C">
              <w:rPr>
                <w:lang w:val="en-US"/>
              </w:rPr>
              <w:t>7</w:t>
            </w:r>
          </w:p>
        </w:tc>
        <w:tc>
          <w:tcPr>
            <w:tcW w:w="223" w:type="pct"/>
            <w:vAlign w:val="center"/>
          </w:tcPr>
          <w:p w14:paraId="2FDE542B" w14:textId="77777777" w:rsidR="00BB775C" w:rsidRPr="00BB775C" w:rsidRDefault="00BB775C" w:rsidP="00BB775C">
            <w:r w:rsidRPr="00BB775C">
              <w:t>2028</w:t>
            </w:r>
          </w:p>
        </w:tc>
        <w:tc>
          <w:tcPr>
            <w:tcW w:w="223" w:type="pct"/>
            <w:vAlign w:val="center"/>
          </w:tcPr>
          <w:p w14:paraId="7F4FD4EE" w14:textId="77777777" w:rsidR="00BB775C" w:rsidRPr="00BB775C" w:rsidRDefault="00BB775C" w:rsidP="00BB775C">
            <w:r w:rsidRPr="00BB775C">
              <w:t>2029</w:t>
            </w:r>
          </w:p>
        </w:tc>
        <w:tc>
          <w:tcPr>
            <w:tcW w:w="210" w:type="pct"/>
            <w:vAlign w:val="center"/>
          </w:tcPr>
          <w:p w14:paraId="34A8A11A" w14:textId="77777777" w:rsidR="00BB775C" w:rsidRPr="00BB775C" w:rsidRDefault="00BB775C" w:rsidP="00BB775C">
            <w:r w:rsidRPr="00BB775C">
              <w:t>2030</w:t>
            </w:r>
          </w:p>
        </w:tc>
        <w:tc>
          <w:tcPr>
            <w:tcW w:w="391" w:type="pct"/>
            <w:vMerge/>
            <w:shd w:val="clear" w:color="auto" w:fill="auto"/>
          </w:tcPr>
          <w:p w14:paraId="443938FD" w14:textId="77777777" w:rsidR="00BB775C" w:rsidRPr="00BB775C" w:rsidRDefault="00BB775C" w:rsidP="00BB775C"/>
        </w:tc>
      </w:tr>
      <w:tr w:rsidR="00BB775C" w:rsidRPr="00BB775C" w14:paraId="52042276" w14:textId="77777777" w:rsidTr="004D123D">
        <w:trPr>
          <w:trHeight w:val="214"/>
        </w:trPr>
        <w:tc>
          <w:tcPr>
            <w:tcW w:w="156" w:type="pct"/>
            <w:shd w:val="clear" w:color="auto" w:fill="auto"/>
          </w:tcPr>
          <w:p w14:paraId="1BA39401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1085" w:type="pct"/>
            <w:shd w:val="clear" w:color="auto" w:fill="auto"/>
          </w:tcPr>
          <w:p w14:paraId="6D71A81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C4AE10F" w14:textId="77777777" w:rsidR="00BB775C" w:rsidRPr="00BB775C" w:rsidRDefault="00BB775C" w:rsidP="00BB775C">
            <w:r w:rsidRPr="00BB775C">
              <w:t>3</w:t>
            </w:r>
          </w:p>
        </w:tc>
        <w:tc>
          <w:tcPr>
            <w:tcW w:w="582" w:type="pct"/>
            <w:shd w:val="clear" w:color="auto" w:fill="auto"/>
          </w:tcPr>
          <w:p w14:paraId="1FA8E0C8" w14:textId="77777777" w:rsidR="00BB775C" w:rsidRPr="00BB775C" w:rsidRDefault="00BB775C" w:rsidP="00BB775C">
            <w:r w:rsidRPr="00BB775C">
              <w:t>4</w:t>
            </w:r>
          </w:p>
        </w:tc>
        <w:tc>
          <w:tcPr>
            <w:tcW w:w="259" w:type="pct"/>
            <w:shd w:val="clear" w:color="auto" w:fill="auto"/>
          </w:tcPr>
          <w:p w14:paraId="2CC41473" w14:textId="77777777" w:rsidR="00BB775C" w:rsidRPr="00BB775C" w:rsidRDefault="00BB775C" w:rsidP="00BB775C">
            <w:r w:rsidRPr="00BB775C">
              <w:t>5</w:t>
            </w:r>
          </w:p>
        </w:tc>
        <w:tc>
          <w:tcPr>
            <w:tcW w:w="221" w:type="pct"/>
            <w:vAlign w:val="center"/>
          </w:tcPr>
          <w:p w14:paraId="795157AA" w14:textId="77777777" w:rsidR="00BB775C" w:rsidRPr="00BB775C" w:rsidRDefault="00BB775C" w:rsidP="00BB775C">
            <w:r w:rsidRPr="00BB775C">
              <w:t>6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409D176F" w14:textId="77777777" w:rsidR="00BB775C" w:rsidRPr="00BB775C" w:rsidRDefault="00BB775C" w:rsidP="00BB775C">
            <w:r w:rsidRPr="00BB775C">
              <w:t>7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6598CEC5" w14:textId="77777777" w:rsidR="00BB775C" w:rsidRPr="00BB775C" w:rsidRDefault="00BB775C" w:rsidP="00BB775C">
            <w:r w:rsidRPr="00BB775C">
              <w:t>8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3241466A" w14:textId="77777777" w:rsidR="00BB775C" w:rsidRPr="00BB775C" w:rsidRDefault="00BB775C" w:rsidP="00BB775C">
            <w:r w:rsidRPr="00BB775C">
              <w:t>9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0D372B19" w14:textId="77777777" w:rsidR="00BB775C" w:rsidRPr="00BB775C" w:rsidRDefault="00BB775C" w:rsidP="00BB775C">
            <w:r w:rsidRPr="00BB775C">
              <w:t>10</w:t>
            </w:r>
          </w:p>
        </w:tc>
        <w:tc>
          <w:tcPr>
            <w:tcW w:w="223" w:type="pct"/>
            <w:vAlign w:val="center"/>
          </w:tcPr>
          <w:p w14:paraId="187D28B7" w14:textId="77777777" w:rsidR="00BB775C" w:rsidRPr="00BB775C" w:rsidRDefault="00BB775C" w:rsidP="00BB775C">
            <w:r w:rsidRPr="00BB775C">
              <w:t>11</w:t>
            </w:r>
          </w:p>
        </w:tc>
        <w:tc>
          <w:tcPr>
            <w:tcW w:w="223" w:type="pct"/>
            <w:vAlign w:val="center"/>
          </w:tcPr>
          <w:p w14:paraId="148FA4AA" w14:textId="77777777" w:rsidR="00BB775C" w:rsidRPr="00BB775C" w:rsidRDefault="00BB775C" w:rsidP="00BB775C">
            <w:r w:rsidRPr="00BB775C">
              <w:t>12</w:t>
            </w:r>
          </w:p>
        </w:tc>
        <w:tc>
          <w:tcPr>
            <w:tcW w:w="210" w:type="pct"/>
            <w:vAlign w:val="center"/>
          </w:tcPr>
          <w:p w14:paraId="65ACB95D" w14:textId="77777777" w:rsidR="00BB775C" w:rsidRPr="00BB775C" w:rsidRDefault="00BB775C" w:rsidP="00BB775C">
            <w:r w:rsidRPr="00BB775C">
              <w:t>13</w:t>
            </w:r>
          </w:p>
        </w:tc>
        <w:tc>
          <w:tcPr>
            <w:tcW w:w="391" w:type="pct"/>
            <w:shd w:val="clear" w:color="auto" w:fill="auto"/>
          </w:tcPr>
          <w:p w14:paraId="2E501A0D" w14:textId="77777777" w:rsidR="00BB775C" w:rsidRPr="00BB775C" w:rsidRDefault="00BB775C" w:rsidP="00BB775C">
            <w:r w:rsidRPr="00BB775C">
              <w:t>14</w:t>
            </w:r>
          </w:p>
        </w:tc>
      </w:tr>
      <w:tr w:rsidR="00BB775C" w:rsidRPr="00BB775C" w14:paraId="724FF898" w14:textId="77777777" w:rsidTr="004D123D">
        <w:trPr>
          <w:trHeight w:val="58"/>
        </w:trPr>
        <w:tc>
          <w:tcPr>
            <w:tcW w:w="156" w:type="pct"/>
            <w:vMerge w:val="restart"/>
            <w:shd w:val="clear" w:color="auto" w:fill="auto"/>
          </w:tcPr>
          <w:p w14:paraId="03AAFC7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51A4DEF0" w14:textId="77777777" w:rsidR="00BB775C" w:rsidRPr="00BB775C" w:rsidRDefault="00BB775C" w:rsidP="00BB775C">
            <w:r w:rsidRPr="00BB775C">
              <w:rPr>
                <w:rFonts w:eastAsia="Calibri"/>
              </w:rPr>
              <w:t>Основное мероприятие 01. Информационная инфраструктура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D097860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2F5BD6E3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4F9E66" w14:textId="77777777" w:rsidR="00BB775C" w:rsidRPr="00BB775C" w:rsidRDefault="00BB775C" w:rsidP="00BB775C">
            <w:r w:rsidRPr="00BB775C">
              <w:t>5222,7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7CAA64" w14:textId="77777777" w:rsidR="00BB775C" w:rsidRPr="00BB775C" w:rsidRDefault="00BB775C" w:rsidP="00BB775C">
            <w:r w:rsidRPr="00BB775C">
              <w:t>2075,3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A17134" w14:textId="77777777" w:rsidR="00BB775C" w:rsidRPr="00BB775C" w:rsidRDefault="00BB775C" w:rsidP="00BB775C">
            <w:r w:rsidRPr="00BB775C">
              <w:t>245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80BE8C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1AAE7E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A4E30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4BA55EE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2237817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466E842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18CFADEC" w14:textId="77777777" w:rsidR="00BB775C" w:rsidRPr="00BB775C" w:rsidRDefault="00BB775C" w:rsidP="00BB775C"/>
        </w:tc>
      </w:tr>
      <w:tr w:rsidR="00BB775C" w:rsidRPr="00BB775C" w14:paraId="3D2C3380" w14:textId="77777777" w:rsidTr="004D123D">
        <w:trPr>
          <w:trHeight w:val="87"/>
        </w:trPr>
        <w:tc>
          <w:tcPr>
            <w:tcW w:w="156" w:type="pct"/>
            <w:vMerge/>
            <w:shd w:val="clear" w:color="auto" w:fill="auto"/>
          </w:tcPr>
          <w:p w14:paraId="0100D27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1796BA6F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0C7AE555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61BCA4E9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0F7B97" w14:textId="77777777" w:rsidR="00BB775C" w:rsidRPr="00BB775C" w:rsidRDefault="00BB775C" w:rsidP="00BB775C">
            <w:r w:rsidRPr="00BB775C">
              <w:t>5222,7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051217" w14:textId="77777777" w:rsidR="00BB775C" w:rsidRPr="00BB775C" w:rsidRDefault="00BB775C" w:rsidP="00BB775C">
            <w:r w:rsidRPr="00BB775C">
              <w:t>2075,3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93EC13" w14:textId="77777777" w:rsidR="00BB775C" w:rsidRPr="00BB775C" w:rsidRDefault="00BB775C" w:rsidP="00BB775C">
            <w:r w:rsidRPr="00BB775C">
              <w:t>245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D46826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AC4C13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EF5FA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6136437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9C7215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6757032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10202B5C" w14:textId="77777777" w:rsidR="00BB775C" w:rsidRPr="00BB775C" w:rsidRDefault="00BB775C" w:rsidP="00BB775C"/>
        </w:tc>
      </w:tr>
      <w:tr w:rsidR="00BB775C" w:rsidRPr="00BB775C" w14:paraId="49ADD7E8" w14:textId="77777777" w:rsidTr="004D123D">
        <w:trPr>
          <w:trHeight w:val="192"/>
        </w:trPr>
        <w:tc>
          <w:tcPr>
            <w:tcW w:w="156" w:type="pct"/>
            <w:vMerge/>
            <w:shd w:val="clear" w:color="auto" w:fill="auto"/>
          </w:tcPr>
          <w:p w14:paraId="63C08F7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6D4D8E04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534E26F7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7839A0C7" w14:textId="77777777" w:rsidR="00BB775C" w:rsidRPr="00BB775C" w:rsidRDefault="00BB775C" w:rsidP="00BB775C">
            <w:r w:rsidRPr="00BB775C">
              <w:t>Внебюджетные источники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D9E45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197C6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C647F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C4CD8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0E010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4B020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05988F4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48BD242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1B215C8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69E6789C" w14:textId="77777777" w:rsidR="00BB775C" w:rsidRPr="00BB775C" w:rsidRDefault="00BB775C" w:rsidP="00BB775C"/>
        </w:tc>
      </w:tr>
      <w:tr w:rsidR="00BB775C" w:rsidRPr="00BB775C" w14:paraId="4D13368F" w14:textId="77777777" w:rsidTr="004D123D">
        <w:trPr>
          <w:trHeight w:val="164"/>
        </w:trPr>
        <w:tc>
          <w:tcPr>
            <w:tcW w:w="156" w:type="pct"/>
            <w:vMerge w:val="restart"/>
            <w:shd w:val="clear" w:color="auto" w:fill="auto"/>
          </w:tcPr>
          <w:p w14:paraId="2D40B3F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264454DC" w14:textId="77777777" w:rsidR="00BB775C" w:rsidRPr="00BB775C" w:rsidRDefault="00BB775C" w:rsidP="00BB775C">
            <w:r w:rsidRPr="00BB775C"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26783EC3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6E0C7336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6EACDD8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vAlign w:val="center"/>
          </w:tcPr>
          <w:p w14:paraId="78BC124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6217416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313605F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0090530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3BCE6CD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932558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1B076CF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06ECFD0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4CB4BF14" w14:textId="77777777" w:rsidR="00BB775C" w:rsidRPr="00BB775C" w:rsidRDefault="00BB775C" w:rsidP="00BB775C"/>
        </w:tc>
      </w:tr>
      <w:tr w:rsidR="00BB775C" w:rsidRPr="00BB775C" w14:paraId="6ED3C02D" w14:textId="77777777" w:rsidTr="004D123D">
        <w:trPr>
          <w:trHeight w:val="240"/>
        </w:trPr>
        <w:tc>
          <w:tcPr>
            <w:tcW w:w="156" w:type="pct"/>
            <w:vMerge/>
            <w:shd w:val="clear" w:color="auto" w:fill="auto"/>
          </w:tcPr>
          <w:p w14:paraId="7520F30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0C19112B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38B45133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789BDC4D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0E5F80D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vAlign w:val="center"/>
          </w:tcPr>
          <w:p w14:paraId="00DD9BB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50AC2B8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780F992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0973B68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372D290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5A8C249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4D65C63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54733A9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639BE602" w14:textId="77777777" w:rsidR="00BB775C" w:rsidRPr="00BB775C" w:rsidRDefault="00BB775C" w:rsidP="00BB775C"/>
        </w:tc>
      </w:tr>
      <w:tr w:rsidR="00BB775C" w:rsidRPr="00BB775C" w14:paraId="20DDBAAD" w14:textId="77777777" w:rsidTr="004D123D">
        <w:trPr>
          <w:trHeight w:val="170"/>
        </w:trPr>
        <w:tc>
          <w:tcPr>
            <w:tcW w:w="156" w:type="pct"/>
            <w:vMerge/>
            <w:shd w:val="clear" w:color="auto" w:fill="auto"/>
          </w:tcPr>
          <w:p w14:paraId="4C807C4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782D7CD9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041B79BC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2D19E02A" w14:textId="77777777" w:rsidR="00BB775C" w:rsidRPr="00BB775C" w:rsidRDefault="00BB775C" w:rsidP="00BB775C">
            <w:r w:rsidRPr="00BB775C">
              <w:t>Внебюджетные источники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4B96DF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vAlign w:val="center"/>
          </w:tcPr>
          <w:p w14:paraId="68BBA9B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026AB24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52468E6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77D3121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7769DE0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3378E04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3F4012B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181B3FB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68690B27" w14:textId="77777777" w:rsidR="00BB775C" w:rsidRPr="00BB775C" w:rsidRDefault="00BB775C" w:rsidP="00BB775C"/>
        </w:tc>
      </w:tr>
      <w:tr w:rsidR="00BB775C" w:rsidRPr="00BB775C" w14:paraId="23F48DDE" w14:textId="77777777" w:rsidTr="004D123D">
        <w:trPr>
          <w:trHeight w:val="218"/>
        </w:trPr>
        <w:tc>
          <w:tcPr>
            <w:tcW w:w="156" w:type="pct"/>
            <w:vMerge w:val="restart"/>
            <w:shd w:val="clear" w:color="auto" w:fill="auto"/>
          </w:tcPr>
          <w:p w14:paraId="754F3AB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2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7B8C5D56" w14:textId="77777777" w:rsidR="00BB775C" w:rsidRPr="00BB775C" w:rsidRDefault="00BB775C" w:rsidP="00BB775C">
            <w:r w:rsidRPr="00BB775C">
              <w:t xml:space="preserve">Мероприятие 01.02. Обеспечение ОМСУ муниципального образования Московской области широкополосным доступом в </w:t>
            </w:r>
            <w:r w:rsidRPr="00BB775C">
              <w:lastRenderedPageBreak/>
              <w:t>сеть Интернет, телефонной связью, иными услугами электросвяз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52E5AAF2" w14:textId="77777777" w:rsidR="00BB775C" w:rsidRPr="00BB775C" w:rsidRDefault="00BB775C" w:rsidP="00BB775C">
            <w:r w:rsidRPr="00BB775C">
              <w:lastRenderedPageBreak/>
              <w:t>2023-2030</w:t>
            </w:r>
          </w:p>
        </w:tc>
        <w:tc>
          <w:tcPr>
            <w:tcW w:w="582" w:type="pct"/>
            <w:shd w:val="clear" w:color="auto" w:fill="auto"/>
          </w:tcPr>
          <w:p w14:paraId="4FDBE5BF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4209B67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vAlign w:val="center"/>
          </w:tcPr>
          <w:p w14:paraId="09A8CFA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vAlign w:val="center"/>
          </w:tcPr>
          <w:p w14:paraId="2C33729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vAlign w:val="center"/>
          </w:tcPr>
          <w:p w14:paraId="4CBFEFC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vAlign w:val="center"/>
          </w:tcPr>
          <w:p w14:paraId="7A5EBF3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D9BE7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F6C212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241047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43567DD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682664C3" w14:textId="77777777" w:rsidR="00BB775C" w:rsidRPr="00BB775C" w:rsidRDefault="00BB775C" w:rsidP="00BB775C"/>
        </w:tc>
      </w:tr>
      <w:tr w:rsidR="00BB775C" w:rsidRPr="00BB775C" w14:paraId="28C16E91" w14:textId="77777777" w:rsidTr="004D123D">
        <w:trPr>
          <w:trHeight w:val="217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7F34F3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C33F64F" w14:textId="77777777" w:rsidR="00BB775C" w:rsidRPr="00BB775C" w:rsidRDefault="00BB775C" w:rsidP="00BB775C"/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7D070D" w14:textId="77777777" w:rsidR="00BB775C" w:rsidRPr="00BB775C" w:rsidRDefault="00BB775C" w:rsidP="00BB775C"/>
        </w:tc>
        <w:tc>
          <w:tcPr>
            <w:tcW w:w="582" w:type="pct"/>
            <w:tcBorders>
              <w:bottom w:val="single" w:sz="4" w:space="0" w:color="auto"/>
            </w:tcBorders>
            <w:shd w:val="clear" w:color="auto" w:fill="auto"/>
          </w:tcPr>
          <w:p w14:paraId="578422BC" w14:textId="77777777" w:rsidR="00BB775C" w:rsidRPr="00BB775C" w:rsidRDefault="00BB775C" w:rsidP="00BB775C">
            <w:r w:rsidRPr="00BB775C">
              <w:t xml:space="preserve">Средства бюджета муниципального </w:t>
            </w:r>
            <w:r w:rsidRPr="00BB775C">
              <w:lastRenderedPageBreak/>
              <w:t>образования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357C2A" w14:textId="77777777" w:rsidR="00BB775C" w:rsidRPr="00BB775C" w:rsidRDefault="00BB775C" w:rsidP="00BB775C">
            <w:r w:rsidRPr="00BB775C">
              <w:lastRenderedPageBreak/>
              <w:t>0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35E90B7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bottom w:val="single" w:sz="4" w:space="0" w:color="auto"/>
            </w:tcBorders>
            <w:vAlign w:val="center"/>
          </w:tcPr>
          <w:p w14:paraId="486A5EA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vAlign w:val="center"/>
          </w:tcPr>
          <w:p w14:paraId="33BF006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vAlign w:val="center"/>
          </w:tcPr>
          <w:p w14:paraId="417EEB9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211C4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3A47C05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6DAB9C6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bottom w:val="single" w:sz="4" w:space="0" w:color="auto"/>
            </w:tcBorders>
            <w:vAlign w:val="center"/>
          </w:tcPr>
          <w:p w14:paraId="6B9D105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3888E22" w14:textId="77777777" w:rsidR="00BB775C" w:rsidRPr="00BB775C" w:rsidRDefault="00BB775C" w:rsidP="00BB775C"/>
        </w:tc>
      </w:tr>
      <w:tr w:rsidR="00BB775C" w:rsidRPr="00BB775C" w14:paraId="5C94FCCF" w14:textId="77777777" w:rsidTr="004D123D">
        <w:trPr>
          <w:trHeight w:val="148"/>
        </w:trPr>
        <w:tc>
          <w:tcPr>
            <w:tcW w:w="156" w:type="pct"/>
            <w:vMerge w:val="restart"/>
            <w:shd w:val="clear" w:color="auto" w:fill="auto"/>
          </w:tcPr>
          <w:p w14:paraId="1FBB7DB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1.3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76D231BD" w14:textId="77777777" w:rsidR="00BB775C" w:rsidRPr="00BB775C" w:rsidRDefault="00BB775C" w:rsidP="00BB775C">
            <w:r w:rsidRPr="00BB775C"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BB775C">
              <w:t>мультисервисной</w:t>
            </w:r>
            <w:proofErr w:type="spellEnd"/>
            <w:r w:rsidRPr="00BB775C"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78CB0735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1FE07DA8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02416430" w14:textId="77777777" w:rsidR="00BB775C" w:rsidRPr="00BB775C" w:rsidRDefault="00BB775C" w:rsidP="00BB775C">
            <w:r w:rsidRPr="00BB775C">
              <w:t>1488,0</w:t>
            </w:r>
          </w:p>
        </w:tc>
        <w:tc>
          <w:tcPr>
            <w:tcW w:w="221" w:type="pct"/>
            <w:vAlign w:val="center"/>
          </w:tcPr>
          <w:p w14:paraId="21AD23DC" w14:textId="77777777" w:rsidR="00BB775C" w:rsidRPr="00BB775C" w:rsidRDefault="00BB775C" w:rsidP="00BB775C">
            <w:r w:rsidRPr="00BB775C">
              <w:t>988,0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0A457F07" w14:textId="77777777" w:rsidR="00BB775C" w:rsidRPr="00BB775C" w:rsidRDefault="00BB775C" w:rsidP="00BB775C">
            <w:r w:rsidRPr="00BB775C">
              <w:t>50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2726DA5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1892977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4ACA817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55D63B2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16A911F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6F237B7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3F4531D1" w14:textId="77777777" w:rsidR="00BB775C" w:rsidRPr="00BB775C" w:rsidRDefault="00BB775C" w:rsidP="00BB775C">
            <w:r w:rsidRPr="00BB775C">
              <w:t>Администрация г.о. Лыткарино</w:t>
            </w:r>
          </w:p>
        </w:tc>
      </w:tr>
      <w:tr w:rsidR="00BB775C" w:rsidRPr="00BB775C" w14:paraId="0B9901E5" w14:textId="77777777" w:rsidTr="004D123D">
        <w:trPr>
          <w:trHeight w:val="374"/>
        </w:trPr>
        <w:tc>
          <w:tcPr>
            <w:tcW w:w="156" w:type="pct"/>
            <w:vMerge/>
            <w:shd w:val="clear" w:color="auto" w:fill="auto"/>
          </w:tcPr>
          <w:p w14:paraId="5AB381E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38AE8DD" w14:textId="77777777" w:rsidR="00BB775C" w:rsidRPr="00BB775C" w:rsidRDefault="00BB775C" w:rsidP="00BB775C"/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142260" w14:textId="77777777" w:rsidR="00BB775C" w:rsidRPr="00BB775C" w:rsidRDefault="00BB775C" w:rsidP="00BB775C"/>
        </w:tc>
        <w:tc>
          <w:tcPr>
            <w:tcW w:w="582" w:type="pct"/>
            <w:tcBorders>
              <w:bottom w:val="single" w:sz="4" w:space="0" w:color="auto"/>
            </w:tcBorders>
            <w:shd w:val="clear" w:color="auto" w:fill="auto"/>
          </w:tcPr>
          <w:p w14:paraId="6677B0A3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C04F7C" w14:textId="77777777" w:rsidR="00BB775C" w:rsidRPr="00BB775C" w:rsidRDefault="00BB775C" w:rsidP="00BB775C">
            <w:r w:rsidRPr="00BB775C">
              <w:t>1488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4B5FB99" w14:textId="77777777" w:rsidR="00BB775C" w:rsidRPr="00BB775C" w:rsidRDefault="00BB775C" w:rsidP="00BB775C">
            <w:r w:rsidRPr="00BB775C">
              <w:t>988,0</w:t>
            </w:r>
          </w:p>
        </w:tc>
        <w:tc>
          <w:tcPr>
            <w:tcW w:w="850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81F538" w14:textId="77777777" w:rsidR="00BB775C" w:rsidRPr="00BB775C" w:rsidRDefault="00BB775C" w:rsidP="00BB775C">
            <w:r w:rsidRPr="00BB775C">
              <w:t>50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A960F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FA259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80283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1E934EC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1440D8E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bottom w:val="single" w:sz="4" w:space="0" w:color="auto"/>
            </w:tcBorders>
            <w:vAlign w:val="center"/>
          </w:tcPr>
          <w:p w14:paraId="16CD851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5766F4E" w14:textId="77777777" w:rsidR="00BB775C" w:rsidRPr="00BB775C" w:rsidRDefault="00BB775C" w:rsidP="00BB775C"/>
        </w:tc>
      </w:tr>
      <w:tr w:rsidR="00BB775C" w:rsidRPr="00BB775C" w14:paraId="0E3BF1A4" w14:textId="77777777" w:rsidTr="004D123D">
        <w:trPr>
          <w:trHeight w:val="125"/>
        </w:trPr>
        <w:tc>
          <w:tcPr>
            <w:tcW w:w="156" w:type="pct"/>
            <w:vMerge/>
            <w:shd w:val="clear" w:color="auto" w:fill="auto"/>
          </w:tcPr>
          <w:p w14:paraId="07EA59A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 w:val="restart"/>
            <w:shd w:val="clear" w:color="auto" w:fill="auto"/>
          </w:tcPr>
          <w:p w14:paraId="447E1CA1" w14:textId="77777777" w:rsidR="00BB775C" w:rsidRPr="00BB775C" w:rsidRDefault="00BB775C" w:rsidP="00BB775C">
            <w:r w:rsidRPr="00BB775C">
              <w:t>Результат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51D38D6" w14:textId="77777777" w:rsidR="00BB775C" w:rsidRPr="00BB775C" w:rsidRDefault="00BB775C" w:rsidP="00BB775C"/>
        </w:tc>
        <w:tc>
          <w:tcPr>
            <w:tcW w:w="582" w:type="pct"/>
            <w:vMerge w:val="restart"/>
            <w:shd w:val="clear" w:color="auto" w:fill="auto"/>
          </w:tcPr>
          <w:p w14:paraId="3D1A363F" w14:textId="77777777" w:rsidR="00BB775C" w:rsidRPr="00BB775C" w:rsidRDefault="00BB775C" w:rsidP="00BB775C"/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319FD3D2" w14:textId="77777777" w:rsidR="00BB775C" w:rsidRPr="00BB775C" w:rsidRDefault="00BB775C" w:rsidP="00BB775C"/>
        </w:tc>
        <w:tc>
          <w:tcPr>
            <w:tcW w:w="221" w:type="pct"/>
            <w:vMerge w:val="restart"/>
            <w:vAlign w:val="center"/>
          </w:tcPr>
          <w:p w14:paraId="5B8DFD53" w14:textId="77777777" w:rsidR="00BB775C" w:rsidRPr="00BB775C" w:rsidRDefault="00BB775C" w:rsidP="00BB775C"/>
        </w:tc>
        <w:tc>
          <w:tcPr>
            <w:tcW w:w="134" w:type="pct"/>
            <w:vMerge w:val="restart"/>
            <w:shd w:val="clear" w:color="auto" w:fill="auto"/>
            <w:vAlign w:val="center"/>
          </w:tcPr>
          <w:p w14:paraId="713C316A" w14:textId="77777777" w:rsidR="00BB775C" w:rsidRPr="00BB775C" w:rsidRDefault="00BB775C" w:rsidP="00BB775C">
            <w:r w:rsidRPr="00BB775C">
              <w:t>Год</w:t>
            </w:r>
          </w:p>
        </w:tc>
        <w:tc>
          <w:tcPr>
            <w:tcW w:w="716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40AEAA" w14:textId="77777777" w:rsidR="00BB775C" w:rsidRPr="00BB775C" w:rsidRDefault="00BB775C" w:rsidP="00BB775C">
            <w:r w:rsidRPr="00BB775C">
              <w:t>В том числе:</w:t>
            </w:r>
          </w:p>
        </w:tc>
        <w:tc>
          <w:tcPr>
            <w:tcW w:w="178" w:type="pct"/>
            <w:vMerge w:val="restart"/>
            <w:shd w:val="clear" w:color="auto" w:fill="auto"/>
            <w:vAlign w:val="center"/>
          </w:tcPr>
          <w:p w14:paraId="25796CAD" w14:textId="77777777" w:rsidR="00BB775C" w:rsidRPr="00BB775C" w:rsidRDefault="00BB775C" w:rsidP="00BB775C"/>
        </w:tc>
        <w:tc>
          <w:tcPr>
            <w:tcW w:w="178" w:type="pct"/>
            <w:vMerge w:val="restart"/>
            <w:shd w:val="clear" w:color="auto" w:fill="auto"/>
            <w:vAlign w:val="center"/>
          </w:tcPr>
          <w:p w14:paraId="3E4AF62D" w14:textId="77777777" w:rsidR="00BB775C" w:rsidRPr="00BB775C" w:rsidRDefault="00BB775C" w:rsidP="00BB775C"/>
        </w:tc>
        <w:tc>
          <w:tcPr>
            <w:tcW w:w="178" w:type="pct"/>
            <w:vMerge w:val="restart"/>
            <w:shd w:val="clear" w:color="auto" w:fill="auto"/>
            <w:vAlign w:val="center"/>
          </w:tcPr>
          <w:p w14:paraId="5CD2E135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21168553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7805772C" w14:textId="77777777" w:rsidR="00BB775C" w:rsidRPr="00BB775C" w:rsidRDefault="00BB775C" w:rsidP="00BB775C"/>
        </w:tc>
        <w:tc>
          <w:tcPr>
            <w:tcW w:w="210" w:type="pct"/>
            <w:vMerge w:val="restart"/>
            <w:vAlign w:val="center"/>
          </w:tcPr>
          <w:p w14:paraId="04B9D1C4" w14:textId="77777777" w:rsidR="00BB775C" w:rsidRPr="00BB775C" w:rsidRDefault="00BB775C" w:rsidP="00BB775C"/>
        </w:tc>
        <w:tc>
          <w:tcPr>
            <w:tcW w:w="391" w:type="pct"/>
            <w:vMerge w:val="restart"/>
            <w:shd w:val="clear" w:color="auto" w:fill="auto"/>
          </w:tcPr>
          <w:p w14:paraId="67B10C90" w14:textId="77777777" w:rsidR="00BB775C" w:rsidRPr="00BB775C" w:rsidRDefault="00BB775C" w:rsidP="00BB775C"/>
        </w:tc>
      </w:tr>
      <w:tr w:rsidR="00BB775C" w:rsidRPr="00BB775C" w14:paraId="0D56F194" w14:textId="77777777" w:rsidTr="004D123D">
        <w:trPr>
          <w:trHeight w:val="125"/>
        </w:trPr>
        <w:tc>
          <w:tcPr>
            <w:tcW w:w="156" w:type="pct"/>
            <w:vMerge/>
            <w:shd w:val="clear" w:color="auto" w:fill="auto"/>
          </w:tcPr>
          <w:p w14:paraId="2CB1E7B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0120CE0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0F84C139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</w:tcPr>
          <w:p w14:paraId="72F564FF" w14:textId="77777777" w:rsidR="00BB775C" w:rsidRPr="00BB775C" w:rsidRDefault="00BB775C" w:rsidP="00BB775C"/>
        </w:tc>
        <w:tc>
          <w:tcPr>
            <w:tcW w:w="259" w:type="pct"/>
            <w:vMerge/>
            <w:shd w:val="clear" w:color="auto" w:fill="auto"/>
            <w:vAlign w:val="center"/>
          </w:tcPr>
          <w:p w14:paraId="4B307ACE" w14:textId="77777777" w:rsidR="00BB775C" w:rsidRPr="00BB775C" w:rsidRDefault="00BB775C" w:rsidP="00BB775C"/>
        </w:tc>
        <w:tc>
          <w:tcPr>
            <w:tcW w:w="221" w:type="pct"/>
            <w:vMerge/>
            <w:vAlign w:val="center"/>
          </w:tcPr>
          <w:p w14:paraId="1DE40788" w14:textId="77777777" w:rsidR="00BB775C" w:rsidRPr="00BB775C" w:rsidRDefault="00BB775C" w:rsidP="00BB775C"/>
        </w:tc>
        <w:tc>
          <w:tcPr>
            <w:tcW w:w="134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01A5F3" w14:textId="77777777" w:rsidR="00BB775C" w:rsidRPr="00BB775C" w:rsidRDefault="00BB775C" w:rsidP="00BB775C"/>
        </w:tc>
        <w:tc>
          <w:tcPr>
            <w:tcW w:w="20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48484C" w14:textId="77777777" w:rsidR="00BB775C" w:rsidRPr="00BB775C" w:rsidRDefault="00BB775C" w:rsidP="00BB775C">
            <w:r w:rsidRPr="00BB775C">
              <w:t xml:space="preserve">3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0A7076" w14:textId="77777777" w:rsidR="00BB775C" w:rsidRPr="00BB775C" w:rsidRDefault="00BB775C" w:rsidP="00BB775C">
            <w:r w:rsidRPr="00BB775C">
              <w:t xml:space="preserve">6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894B71" w14:textId="77777777" w:rsidR="00BB775C" w:rsidRPr="00BB775C" w:rsidRDefault="00BB775C" w:rsidP="00BB775C">
            <w:r w:rsidRPr="00BB775C">
              <w:t xml:space="preserve">9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1FE92B" w14:textId="77777777" w:rsidR="00BB775C" w:rsidRPr="00BB775C" w:rsidRDefault="00BB775C" w:rsidP="00BB775C">
            <w:r w:rsidRPr="00BB775C">
              <w:t xml:space="preserve">12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8" w:type="pct"/>
            <w:vMerge/>
            <w:shd w:val="clear" w:color="auto" w:fill="auto"/>
            <w:vAlign w:val="center"/>
          </w:tcPr>
          <w:p w14:paraId="1640FC87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56247BB7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50AB0FEB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4D8E8E8D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70FF8B70" w14:textId="77777777" w:rsidR="00BB775C" w:rsidRPr="00BB775C" w:rsidRDefault="00BB775C" w:rsidP="00BB775C"/>
        </w:tc>
        <w:tc>
          <w:tcPr>
            <w:tcW w:w="210" w:type="pct"/>
            <w:vMerge/>
            <w:vAlign w:val="center"/>
          </w:tcPr>
          <w:p w14:paraId="16954E30" w14:textId="77777777" w:rsidR="00BB775C" w:rsidRPr="00BB775C" w:rsidRDefault="00BB775C" w:rsidP="00BB775C"/>
        </w:tc>
        <w:tc>
          <w:tcPr>
            <w:tcW w:w="391" w:type="pct"/>
            <w:vMerge/>
            <w:shd w:val="clear" w:color="auto" w:fill="auto"/>
          </w:tcPr>
          <w:p w14:paraId="78E53CB5" w14:textId="77777777" w:rsidR="00BB775C" w:rsidRPr="00BB775C" w:rsidRDefault="00BB775C" w:rsidP="00BB775C"/>
        </w:tc>
      </w:tr>
      <w:tr w:rsidR="00BB775C" w:rsidRPr="00BB775C" w14:paraId="763ED69B" w14:textId="77777777" w:rsidTr="004D123D">
        <w:trPr>
          <w:trHeight w:val="125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7E7E2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EB976C8" w14:textId="77777777" w:rsidR="00BB775C" w:rsidRPr="00BB775C" w:rsidRDefault="00BB775C" w:rsidP="00BB775C"/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0E9260" w14:textId="77777777" w:rsidR="00BB775C" w:rsidRPr="00BB775C" w:rsidRDefault="00BB775C" w:rsidP="00BB775C"/>
        </w:tc>
        <w:tc>
          <w:tcPr>
            <w:tcW w:w="58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6123DCC" w14:textId="77777777" w:rsidR="00BB775C" w:rsidRPr="00BB775C" w:rsidRDefault="00BB775C" w:rsidP="00BB775C"/>
        </w:tc>
        <w:tc>
          <w:tcPr>
            <w:tcW w:w="259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D99B8A" w14:textId="77777777" w:rsidR="00BB775C" w:rsidRPr="00BB775C" w:rsidRDefault="00BB775C" w:rsidP="00BB775C"/>
        </w:tc>
        <w:tc>
          <w:tcPr>
            <w:tcW w:w="221" w:type="pct"/>
            <w:vMerge/>
            <w:tcBorders>
              <w:bottom w:val="single" w:sz="4" w:space="0" w:color="auto"/>
            </w:tcBorders>
            <w:vAlign w:val="center"/>
          </w:tcPr>
          <w:p w14:paraId="0B30F492" w14:textId="77777777" w:rsidR="00BB775C" w:rsidRPr="00BB775C" w:rsidRDefault="00BB775C" w:rsidP="00BB775C"/>
        </w:tc>
        <w:tc>
          <w:tcPr>
            <w:tcW w:w="1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234D0B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20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4F8E31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0EB68F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7E4DBC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791192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A3D392" w14:textId="77777777" w:rsidR="00BB775C" w:rsidRPr="00BB775C" w:rsidRDefault="00BB775C" w:rsidP="00BB775C"/>
        </w:tc>
        <w:tc>
          <w:tcPr>
            <w:tcW w:w="17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F87776" w14:textId="77777777" w:rsidR="00BB775C" w:rsidRPr="00BB775C" w:rsidRDefault="00BB775C" w:rsidP="00BB775C"/>
        </w:tc>
        <w:tc>
          <w:tcPr>
            <w:tcW w:w="17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0BA13E" w14:textId="77777777" w:rsidR="00BB775C" w:rsidRPr="00BB775C" w:rsidRDefault="00BB775C" w:rsidP="00BB775C"/>
        </w:tc>
        <w:tc>
          <w:tcPr>
            <w:tcW w:w="223" w:type="pct"/>
            <w:vMerge/>
            <w:tcBorders>
              <w:bottom w:val="single" w:sz="4" w:space="0" w:color="auto"/>
            </w:tcBorders>
            <w:vAlign w:val="center"/>
          </w:tcPr>
          <w:p w14:paraId="613583EA" w14:textId="77777777" w:rsidR="00BB775C" w:rsidRPr="00BB775C" w:rsidRDefault="00BB775C" w:rsidP="00BB775C"/>
        </w:tc>
        <w:tc>
          <w:tcPr>
            <w:tcW w:w="223" w:type="pct"/>
            <w:vMerge/>
            <w:tcBorders>
              <w:bottom w:val="single" w:sz="4" w:space="0" w:color="auto"/>
            </w:tcBorders>
            <w:vAlign w:val="center"/>
          </w:tcPr>
          <w:p w14:paraId="5D129148" w14:textId="77777777" w:rsidR="00BB775C" w:rsidRPr="00BB775C" w:rsidRDefault="00BB775C" w:rsidP="00BB775C"/>
        </w:tc>
        <w:tc>
          <w:tcPr>
            <w:tcW w:w="210" w:type="pct"/>
            <w:vMerge/>
            <w:tcBorders>
              <w:bottom w:val="single" w:sz="4" w:space="0" w:color="auto"/>
            </w:tcBorders>
            <w:vAlign w:val="center"/>
          </w:tcPr>
          <w:p w14:paraId="2C5C58DD" w14:textId="77777777" w:rsidR="00BB775C" w:rsidRPr="00BB775C" w:rsidRDefault="00BB775C" w:rsidP="00BB775C"/>
        </w:tc>
        <w:tc>
          <w:tcPr>
            <w:tcW w:w="39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DC9EABA" w14:textId="77777777" w:rsidR="00BB775C" w:rsidRPr="00BB775C" w:rsidRDefault="00BB775C" w:rsidP="00BB775C"/>
        </w:tc>
      </w:tr>
      <w:tr w:rsidR="00BB775C" w:rsidRPr="00BB775C" w14:paraId="691DC13D" w14:textId="77777777" w:rsidTr="004D123D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63BBEE0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4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3BA71D7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52159E9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3B82FBAA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FD6F31" w14:textId="77777777" w:rsidR="00BB775C" w:rsidRPr="00BB775C" w:rsidRDefault="00BB775C" w:rsidP="00BB775C">
            <w:r w:rsidRPr="00BB775C">
              <w:t>3734,7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9F7AC0" w14:textId="77777777" w:rsidR="00BB775C" w:rsidRPr="00BB775C" w:rsidRDefault="00BB775C" w:rsidP="00BB775C">
            <w:r w:rsidRPr="00BB775C">
              <w:t>1087,3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A53" w14:textId="77777777" w:rsidR="00BB775C" w:rsidRPr="00BB775C" w:rsidRDefault="00BB775C" w:rsidP="00BB775C">
            <w:r w:rsidRPr="00BB775C">
              <w:t>195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0E2C13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BD9809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7E87E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182FB14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8B007B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1425EAE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0DB16288" w14:textId="77777777" w:rsidR="00BB775C" w:rsidRPr="00BB775C" w:rsidRDefault="00BB775C" w:rsidP="00BB775C"/>
        </w:tc>
      </w:tr>
      <w:tr w:rsidR="00BB775C" w:rsidRPr="00BB775C" w14:paraId="2C2F4A74" w14:textId="77777777" w:rsidTr="004D123D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358B261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36410D8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8B0F7B0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381B209C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BEDC50" w14:textId="77777777" w:rsidR="00BB775C" w:rsidRPr="00BB775C" w:rsidRDefault="00BB775C" w:rsidP="00BB775C">
            <w:r w:rsidRPr="00BB775C">
              <w:t>3734,7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16A228" w14:textId="77777777" w:rsidR="00BB775C" w:rsidRPr="00BB775C" w:rsidRDefault="00BB775C" w:rsidP="00BB775C">
            <w:r w:rsidRPr="00BB775C">
              <w:t>1087,3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57C21C" w14:textId="77777777" w:rsidR="00BB775C" w:rsidRPr="00BB775C" w:rsidRDefault="00BB775C" w:rsidP="00BB775C">
            <w:r w:rsidRPr="00BB775C">
              <w:t>195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BE5D07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39980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24BA0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0F01D2E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54047D0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4B3E17B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28219A75" w14:textId="77777777" w:rsidR="00BB775C" w:rsidRPr="00BB775C" w:rsidRDefault="00BB775C" w:rsidP="00BB775C"/>
        </w:tc>
      </w:tr>
      <w:tr w:rsidR="00BB775C" w:rsidRPr="00BB775C" w14:paraId="53172C91" w14:textId="77777777" w:rsidTr="004D123D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2D4816B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19C246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E2D468E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49F885D5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332AD2" w14:textId="77777777" w:rsidR="00BB775C" w:rsidRPr="00BB775C" w:rsidRDefault="00BB775C" w:rsidP="00BB775C">
            <w:r w:rsidRPr="00BB775C">
              <w:t>3734,7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FEB073" w14:textId="77777777" w:rsidR="00BB775C" w:rsidRPr="00BB775C" w:rsidRDefault="00BB775C" w:rsidP="00BB775C">
            <w:r w:rsidRPr="00BB775C">
              <w:t>1087,3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C416C7" w14:textId="77777777" w:rsidR="00BB775C" w:rsidRPr="00BB775C" w:rsidRDefault="00BB775C" w:rsidP="00BB775C">
            <w:r w:rsidRPr="00BB775C">
              <w:t>195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A9275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C154E4" w14:textId="77777777" w:rsidR="00BB775C" w:rsidRPr="00BB775C" w:rsidRDefault="00BB775C" w:rsidP="00BB775C">
            <w:r w:rsidRPr="00BB775C">
              <w:t>348,7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E2861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43401E3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0DD309D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742DD80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1DC614C3" w14:textId="77777777" w:rsidR="00BB775C" w:rsidRPr="00BB775C" w:rsidRDefault="00BB775C" w:rsidP="00BB775C">
            <w:r w:rsidRPr="00BB775C">
              <w:t xml:space="preserve">Администрация г.о. Лыткарино </w:t>
            </w:r>
          </w:p>
        </w:tc>
      </w:tr>
      <w:tr w:rsidR="00BB775C" w:rsidRPr="00BB775C" w14:paraId="3CD698BF" w14:textId="77777777" w:rsidTr="004D123D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3B15AB9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9639AF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D3BCB0C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49E94760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641AA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60086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305CE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689D7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6E147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139CC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0271603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52842DF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33E4215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51E0EC50" w14:textId="77777777" w:rsidR="00BB775C" w:rsidRPr="00BB775C" w:rsidRDefault="00BB775C" w:rsidP="00BB775C">
            <w:r w:rsidRPr="00BB775C">
              <w:t>МКУ «Управление обеспечен</w:t>
            </w:r>
            <w:r w:rsidRPr="00BB775C">
              <w:lastRenderedPageBreak/>
              <w:t xml:space="preserve">ия деятельности Администрации города Лыткарино» </w:t>
            </w:r>
          </w:p>
        </w:tc>
      </w:tr>
      <w:tr w:rsidR="00BB775C" w:rsidRPr="00BB775C" w14:paraId="08A260D0" w14:textId="77777777" w:rsidTr="004D123D">
        <w:trPr>
          <w:trHeight w:val="70"/>
        </w:trPr>
        <w:tc>
          <w:tcPr>
            <w:tcW w:w="156" w:type="pct"/>
            <w:vMerge/>
            <w:shd w:val="clear" w:color="auto" w:fill="auto"/>
          </w:tcPr>
          <w:p w14:paraId="0FAEAF8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 w:val="restart"/>
            <w:shd w:val="clear" w:color="auto" w:fill="auto"/>
          </w:tcPr>
          <w:p w14:paraId="3B8FB2B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Результат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2C801EE" w14:textId="77777777" w:rsidR="00BB775C" w:rsidRPr="00BB775C" w:rsidRDefault="00BB775C" w:rsidP="00BB775C"/>
        </w:tc>
        <w:tc>
          <w:tcPr>
            <w:tcW w:w="582" w:type="pct"/>
            <w:vMerge w:val="restart"/>
            <w:shd w:val="clear" w:color="auto" w:fill="auto"/>
          </w:tcPr>
          <w:p w14:paraId="1DFECD12" w14:textId="77777777" w:rsidR="00BB775C" w:rsidRPr="00BB775C" w:rsidRDefault="00BB775C" w:rsidP="00BB775C"/>
        </w:tc>
        <w:tc>
          <w:tcPr>
            <w:tcW w:w="259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30DFB90" w14:textId="77777777" w:rsidR="00BB775C" w:rsidRPr="00BB775C" w:rsidRDefault="00BB775C" w:rsidP="00BB775C"/>
        </w:tc>
        <w:tc>
          <w:tcPr>
            <w:tcW w:w="221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A789CDA" w14:textId="77777777" w:rsidR="00BB775C" w:rsidRPr="00BB775C" w:rsidRDefault="00BB775C" w:rsidP="00BB775C"/>
        </w:tc>
        <w:tc>
          <w:tcPr>
            <w:tcW w:w="170" w:type="pct"/>
            <w:gridSpan w:val="2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026335B" w14:textId="77777777" w:rsidR="00BB775C" w:rsidRPr="00BB775C" w:rsidRDefault="00BB775C" w:rsidP="00BB775C">
            <w:r w:rsidRPr="00BB775C">
              <w:t>Год</w:t>
            </w:r>
          </w:p>
        </w:tc>
        <w:tc>
          <w:tcPr>
            <w:tcW w:w="680" w:type="pct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8D13EF" w14:textId="77777777" w:rsidR="00BB775C" w:rsidRPr="00BB775C" w:rsidRDefault="00BB775C" w:rsidP="00BB775C">
            <w:r w:rsidRPr="00BB775C">
              <w:t>В том числе:</w:t>
            </w:r>
          </w:p>
        </w:tc>
        <w:tc>
          <w:tcPr>
            <w:tcW w:w="178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2342848E" w14:textId="77777777" w:rsidR="00BB775C" w:rsidRPr="00BB775C" w:rsidRDefault="00BB775C" w:rsidP="00BB775C"/>
        </w:tc>
        <w:tc>
          <w:tcPr>
            <w:tcW w:w="178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9E3EF10" w14:textId="77777777" w:rsidR="00BB775C" w:rsidRPr="00BB775C" w:rsidRDefault="00BB775C" w:rsidP="00BB775C"/>
        </w:tc>
        <w:tc>
          <w:tcPr>
            <w:tcW w:w="178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8570A7C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4E3A1070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249566EA" w14:textId="77777777" w:rsidR="00BB775C" w:rsidRPr="00BB775C" w:rsidRDefault="00BB775C" w:rsidP="00BB775C"/>
        </w:tc>
        <w:tc>
          <w:tcPr>
            <w:tcW w:w="210" w:type="pct"/>
            <w:vMerge w:val="restart"/>
            <w:vAlign w:val="center"/>
          </w:tcPr>
          <w:p w14:paraId="1299EAC3" w14:textId="77777777" w:rsidR="00BB775C" w:rsidRPr="00BB775C" w:rsidRDefault="00BB775C" w:rsidP="00BB775C"/>
        </w:tc>
        <w:tc>
          <w:tcPr>
            <w:tcW w:w="391" w:type="pct"/>
            <w:vMerge w:val="restart"/>
            <w:shd w:val="clear" w:color="auto" w:fill="auto"/>
          </w:tcPr>
          <w:p w14:paraId="35D006D1" w14:textId="77777777" w:rsidR="00BB775C" w:rsidRPr="00BB775C" w:rsidRDefault="00BB775C" w:rsidP="00BB775C"/>
        </w:tc>
      </w:tr>
      <w:tr w:rsidR="00BB775C" w:rsidRPr="00BB775C" w14:paraId="60191A4D" w14:textId="77777777" w:rsidTr="004D123D">
        <w:trPr>
          <w:trHeight w:val="70"/>
        </w:trPr>
        <w:tc>
          <w:tcPr>
            <w:tcW w:w="156" w:type="pct"/>
            <w:vMerge/>
            <w:shd w:val="clear" w:color="auto" w:fill="auto"/>
          </w:tcPr>
          <w:p w14:paraId="5868B9B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4A99D7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A0B8F7D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</w:tcPr>
          <w:p w14:paraId="688C8866" w14:textId="77777777" w:rsidR="00BB775C" w:rsidRPr="00BB775C" w:rsidRDefault="00BB775C" w:rsidP="00BB775C"/>
        </w:tc>
        <w:tc>
          <w:tcPr>
            <w:tcW w:w="259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25990A9" w14:textId="77777777" w:rsidR="00BB775C" w:rsidRPr="00BB775C" w:rsidRDefault="00BB775C" w:rsidP="00BB775C"/>
        </w:tc>
        <w:tc>
          <w:tcPr>
            <w:tcW w:w="221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10F9AE7" w14:textId="77777777" w:rsidR="00BB775C" w:rsidRPr="00BB775C" w:rsidRDefault="00BB775C" w:rsidP="00BB775C"/>
        </w:tc>
        <w:tc>
          <w:tcPr>
            <w:tcW w:w="170" w:type="pct"/>
            <w:gridSpan w:val="2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B68554" w14:textId="77777777" w:rsidR="00BB775C" w:rsidRPr="00BB775C" w:rsidRDefault="00BB775C" w:rsidP="00BB775C"/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25D9A2" w14:textId="77777777" w:rsidR="00BB775C" w:rsidRPr="00BB775C" w:rsidRDefault="00BB775C" w:rsidP="00BB775C">
            <w:r w:rsidRPr="00BB775C">
              <w:t xml:space="preserve">3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1AE7E8" w14:textId="77777777" w:rsidR="00BB775C" w:rsidRPr="00BB775C" w:rsidRDefault="00BB775C" w:rsidP="00BB775C">
            <w:r w:rsidRPr="00BB775C">
              <w:t xml:space="preserve">6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3F70C5" w14:textId="77777777" w:rsidR="00BB775C" w:rsidRPr="00BB775C" w:rsidRDefault="00BB775C" w:rsidP="00BB775C">
            <w:r w:rsidRPr="00BB775C">
              <w:t xml:space="preserve">9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D605F7" w14:textId="77777777" w:rsidR="00BB775C" w:rsidRPr="00BB775C" w:rsidRDefault="00BB775C" w:rsidP="00BB775C">
            <w:r w:rsidRPr="00BB775C">
              <w:t xml:space="preserve">12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8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2AFAABF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08364F4F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268D4F16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161FBA1D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5A33AA13" w14:textId="77777777" w:rsidR="00BB775C" w:rsidRPr="00BB775C" w:rsidRDefault="00BB775C" w:rsidP="00BB775C"/>
        </w:tc>
        <w:tc>
          <w:tcPr>
            <w:tcW w:w="210" w:type="pct"/>
            <w:vMerge/>
            <w:vAlign w:val="center"/>
          </w:tcPr>
          <w:p w14:paraId="0B1075F2" w14:textId="77777777" w:rsidR="00BB775C" w:rsidRPr="00BB775C" w:rsidRDefault="00BB775C" w:rsidP="00BB775C"/>
        </w:tc>
        <w:tc>
          <w:tcPr>
            <w:tcW w:w="391" w:type="pct"/>
            <w:vMerge/>
            <w:shd w:val="clear" w:color="auto" w:fill="auto"/>
          </w:tcPr>
          <w:p w14:paraId="11896CA1" w14:textId="77777777" w:rsidR="00BB775C" w:rsidRPr="00BB775C" w:rsidRDefault="00BB775C" w:rsidP="00BB775C"/>
        </w:tc>
      </w:tr>
      <w:tr w:rsidR="00BB775C" w:rsidRPr="00BB775C" w14:paraId="63F311EB" w14:textId="77777777" w:rsidTr="004D123D">
        <w:trPr>
          <w:trHeight w:val="70"/>
        </w:trPr>
        <w:tc>
          <w:tcPr>
            <w:tcW w:w="156" w:type="pct"/>
            <w:vMerge/>
            <w:shd w:val="clear" w:color="auto" w:fill="auto"/>
          </w:tcPr>
          <w:p w14:paraId="3E12F68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788985B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EDBBF68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</w:tcPr>
          <w:p w14:paraId="5F4AD16B" w14:textId="77777777" w:rsidR="00BB775C" w:rsidRPr="00BB775C" w:rsidRDefault="00BB775C" w:rsidP="00BB775C"/>
        </w:tc>
        <w:tc>
          <w:tcPr>
            <w:tcW w:w="259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50F180" w14:textId="77777777" w:rsidR="00BB775C" w:rsidRPr="00BB775C" w:rsidRDefault="00BB775C" w:rsidP="00BB775C"/>
        </w:tc>
        <w:tc>
          <w:tcPr>
            <w:tcW w:w="221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4DB077" w14:textId="77777777" w:rsidR="00BB775C" w:rsidRPr="00BB775C" w:rsidRDefault="00BB775C" w:rsidP="00BB775C"/>
        </w:tc>
        <w:tc>
          <w:tcPr>
            <w:tcW w:w="17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778D75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7AC59B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B87C8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94A72C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DE2092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8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9455DB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AEA413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D94DF0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1F8FAC48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65D1138E" w14:textId="77777777" w:rsidR="00BB775C" w:rsidRPr="00BB775C" w:rsidRDefault="00BB775C" w:rsidP="00BB775C"/>
        </w:tc>
        <w:tc>
          <w:tcPr>
            <w:tcW w:w="210" w:type="pct"/>
            <w:vMerge/>
            <w:vAlign w:val="center"/>
          </w:tcPr>
          <w:p w14:paraId="20E820C7" w14:textId="77777777" w:rsidR="00BB775C" w:rsidRPr="00BB775C" w:rsidRDefault="00BB775C" w:rsidP="00BB775C"/>
        </w:tc>
        <w:tc>
          <w:tcPr>
            <w:tcW w:w="391" w:type="pct"/>
            <w:vMerge/>
            <w:shd w:val="clear" w:color="auto" w:fill="auto"/>
          </w:tcPr>
          <w:p w14:paraId="043E453E" w14:textId="77777777" w:rsidR="00BB775C" w:rsidRPr="00BB775C" w:rsidRDefault="00BB775C" w:rsidP="00BB775C"/>
        </w:tc>
      </w:tr>
      <w:tr w:rsidR="00BB775C" w:rsidRPr="00BB775C" w14:paraId="7F11D052" w14:textId="77777777" w:rsidTr="004D123D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7F035FA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5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3F78759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</w:t>
            </w:r>
            <w:proofErr w:type="spellStart"/>
            <w:r w:rsidRPr="00BB775C">
              <w:rPr>
                <w:rFonts w:eastAsia="Calibri"/>
              </w:rPr>
              <w:t>счет</w:t>
            </w:r>
            <w:proofErr w:type="spellEnd"/>
            <w:r w:rsidRPr="00BB775C">
              <w:rPr>
                <w:rFonts w:eastAsia="Calibri"/>
              </w:rPr>
              <w:t xml:space="preserve"> средств местного бюджета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B44BE83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674D5D16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F9095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E8C54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E4C06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B6359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33AE2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AD4AD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501CDBD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E29C63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23A68F1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47CC2E1C" w14:textId="77777777" w:rsidR="00BB775C" w:rsidRPr="00BB775C" w:rsidRDefault="00BB775C" w:rsidP="00BB775C"/>
        </w:tc>
      </w:tr>
      <w:tr w:rsidR="00BB775C" w:rsidRPr="00BB775C" w14:paraId="5385528A" w14:textId="77777777" w:rsidTr="004D123D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6971C60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CC8196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3841442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6D0A0183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E9011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DC9F9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E20B9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E457A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02B44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CAB3C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285FA4A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83D29F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5D8077A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247BD422" w14:textId="77777777" w:rsidR="00BB775C" w:rsidRPr="00BB775C" w:rsidRDefault="00BB775C" w:rsidP="00BB775C">
            <w:r w:rsidRPr="00BB775C">
              <w:t xml:space="preserve">Управление образования города Лыткарино </w:t>
            </w:r>
          </w:p>
          <w:p w14:paraId="3D85DD3D" w14:textId="77777777" w:rsidR="00BB775C" w:rsidRPr="00BB775C" w:rsidRDefault="00BB775C" w:rsidP="00BB775C"/>
        </w:tc>
      </w:tr>
      <w:tr w:rsidR="00BB775C" w:rsidRPr="00BB775C" w14:paraId="4A4B334D" w14:textId="77777777" w:rsidTr="004D123D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3CBC48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1E3FFF0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Основное мероприятие 02. Информационная безопасность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827DDD4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4C75D486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66EF98" w14:textId="77777777" w:rsidR="00BB775C" w:rsidRPr="00BB775C" w:rsidRDefault="00BB775C" w:rsidP="00BB775C">
            <w:r w:rsidRPr="00BB775C">
              <w:t>422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028F09" w14:textId="77777777" w:rsidR="00BB775C" w:rsidRPr="00BB775C" w:rsidRDefault="00BB775C" w:rsidP="00BB775C">
            <w:r w:rsidRPr="00BB775C">
              <w:t>92,2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36068F" w14:textId="77777777" w:rsidR="00BB775C" w:rsidRPr="00BB775C" w:rsidRDefault="00BB775C" w:rsidP="00BB775C">
            <w:r w:rsidRPr="00BB775C">
              <w:t>11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A6A84A" w14:textId="77777777" w:rsidR="00BB775C" w:rsidRPr="00BB775C" w:rsidRDefault="00BB775C" w:rsidP="00BB775C">
            <w:r w:rsidRPr="00BB775C">
              <w:t>11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300F6" w14:textId="77777777" w:rsidR="00BB775C" w:rsidRPr="00BB775C" w:rsidRDefault="00BB775C" w:rsidP="00BB775C">
            <w:r w:rsidRPr="00BB775C">
              <w:t>11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98D4A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4B22EB1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15A2158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0620575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21C2D3FC" w14:textId="77777777" w:rsidR="00BB775C" w:rsidRPr="00BB775C" w:rsidRDefault="00BB775C" w:rsidP="00BB775C"/>
        </w:tc>
      </w:tr>
      <w:tr w:rsidR="00BB775C" w:rsidRPr="00BB775C" w14:paraId="7D314E27" w14:textId="77777777" w:rsidTr="004D123D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41FBF92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7A91068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28B47B4E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2EEB2864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7961FE" w14:textId="77777777" w:rsidR="00BB775C" w:rsidRPr="00BB775C" w:rsidRDefault="00BB775C" w:rsidP="00BB775C">
            <w:r w:rsidRPr="00BB775C">
              <w:t>422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B102B2" w14:textId="77777777" w:rsidR="00BB775C" w:rsidRPr="00BB775C" w:rsidRDefault="00BB775C" w:rsidP="00BB775C">
            <w:r w:rsidRPr="00BB775C">
              <w:t>92,2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C1540F" w14:textId="77777777" w:rsidR="00BB775C" w:rsidRPr="00BB775C" w:rsidRDefault="00BB775C" w:rsidP="00BB775C">
            <w:r w:rsidRPr="00BB775C">
              <w:t>11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C2A4C8" w14:textId="77777777" w:rsidR="00BB775C" w:rsidRPr="00BB775C" w:rsidRDefault="00BB775C" w:rsidP="00BB775C">
            <w:r w:rsidRPr="00BB775C">
              <w:t>11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38649E" w14:textId="77777777" w:rsidR="00BB775C" w:rsidRPr="00BB775C" w:rsidRDefault="00BB775C" w:rsidP="00BB775C">
            <w:r w:rsidRPr="00BB775C">
              <w:t>11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790B0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67A9726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6A967EE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2A8E770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3679E41F" w14:textId="77777777" w:rsidR="00BB775C" w:rsidRPr="00BB775C" w:rsidRDefault="00BB775C" w:rsidP="00BB775C"/>
        </w:tc>
      </w:tr>
      <w:tr w:rsidR="00BB775C" w:rsidRPr="00BB775C" w14:paraId="3B5E5766" w14:textId="77777777" w:rsidTr="004D123D">
        <w:trPr>
          <w:trHeight w:val="1030"/>
        </w:trPr>
        <w:tc>
          <w:tcPr>
            <w:tcW w:w="156" w:type="pct"/>
            <w:vMerge w:val="restart"/>
            <w:shd w:val="clear" w:color="auto" w:fill="auto"/>
          </w:tcPr>
          <w:p w14:paraId="679026A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2.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2027B18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Мероприятие 02.01. </w:t>
            </w:r>
            <w:proofErr w:type="gramStart"/>
            <w:r w:rsidRPr="00BB775C">
              <w:rPr>
                <w:rFonts w:eastAsia="Calibri"/>
              </w:rPr>
              <w:t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средств автоматизации деятельности по защите информации, а также проведение мероприятий по защите информации и аттестации по требованиям безопасности информации объектов информатизации, ЦОД</w:t>
            </w:r>
            <w:proofErr w:type="gramEnd"/>
            <w:r w:rsidRPr="00BB775C">
              <w:rPr>
                <w:rFonts w:eastAsia="Calibri"/>
              </w:rPr>
              <w:t xml:space="preserve"> и ИС, используемых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2DD17DBA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58D11692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685BBC3F" w14:textId="77777777" w:rsidR="00BB775C" w:rsidRPr="00BB775C" w:rsidRDefault="00BB775C" w:rsidP="00BB775C">
            <w:r w:rsidRPr="00BB775C">
              <w:t>422,2</w:t>
            </w:r>
          </w:p>
        </w:tc>
        <w:tc>
          <w:tcPr>
            <w:tcW w:w="221" w:type="pct"/>
            <w:vAlign w:val="center"/>
          </w:tcPr>
          <w:p w14:paraId="2251BB98" w14:textId="77777777" w:rsidR="00BB775C" w:rsidRPr="00BB775C" w:rsidRDefault="00BB775C" w:rsidP="00BB775C">
            <w:r w:rsidRPr="00BB775C">
              <w:t>92,2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34966F9D" w14:textId="77777777" w:rsidR="00BB775C" w:rsidRPr="00BB775C" w:rsidRDefault="00BB775C" w:rsidP="00BB775C">
            <w:r w:rsidRPr="00BB775C">
              <w:t>11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0A44B91F" w14:textId="77777777" w:rsidR="00BB775C" w:rsidRPr="00BB775C" w:rsidRDefault="00BB775C" w:rsidP="00BB775C">
            <w:r w:rsidRPr="00BB775C">
              <w:t>11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097EA0FF" w14:textId="77777777" w:rsidR="00BB775C" w:rsidRPr="00BB775C" w:rsidRDefault="00BB775C" w:rsidP="00BB775C">
            <w:r w:rsidRPr="00BB775C">
              <w:t>11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59F31C1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5E89AD2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62C52C6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414546D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19BB23EF" w14:textId="77777777" w:rsidR="00BB775C" w:rsidRPr="00BB775C" w:rsidRDefault="00BB775C" w:rsidP="00BB775C">
            <w:r w:rsidRPr="00BB775C">
              <w:t>Администрация г.о. Лыткарино</w:t>
            </w:r>
          </w:p>
        </w:tc>
      </w:tr>
      <w:tr w:rsidR="00BB775C" w:rsidRPr="00BB775C" w14:paraId="602DC236" w14:textId="77777777" w:rsidTr="004D123D">
        <w:trPr>
          <w:trHeight w:val="1644"/>
        </w:trPr>
        <w:tc>
          <w:tcPr>
            <w:tcW w:w="156" w:type="pct"/>
            <w:vMerge/>
            <w:shd w:val="clear" w:color="auto" w:fill="auto"/>
          </w:tcPr>
          <w:p w14:paraId="2D4BBA2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D31125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E990824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7FDA2EEE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7047695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vAlign w:val="center"/>
          </w:tcPr>
          <w:p w14:paraId="7EA19C8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18FDCF9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5C12904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4F35D04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5E832CF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6962153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2D5C6D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0E3ACFE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014571DC" w14:textId="77777777" w:rsidR="00BB775C" w:rsidRPr="00BB775C" w:rsidRDefault="00BB775C" w:rsidP="00BB775C">
            <w:r w:rsidRPr="00BB775C">
              <w:t>МКУ «Управление обеспечения деятельности Администрации города Лыткарино»</w:t>
            </w:r>
          </w:p>
        </w:tc>
      </w:tr>
      <w:tr w:rsidR="00BB775C" w:rsidRPr="00BB775C" w14:paraId="5841FB4A" w14:textId="77777777" w:rsidTr="004D123D">
        <w:trPr>
          <w:trHeight w:val="274"/>
        </w:trPr>
        <w:tc>
          <w:tcPr>
            <w:tcW w:w="156" w:type="pct"/>
            <w:vMerge/>
            <w:shd w:val="clear" w:color="auto" w:fill="auto"/>
          </w:tcPr>
          <w:p w14:paraId="568081C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 w:val="restart"/>
            <w:shd w:val="clear" w:color="auto" w:fill="auto"/>
          </w:tcPr>
          <w:p w14:paraId="1AFFDE1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Результат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64F85C5E" w14:textId="77777777" w:rsidR="00BB775C" w:rsidRPr="00BB775C" w:rsidRDefault="00BB775C" w:rsidP="00BB775C"/>
        </w:tc>
        <w:tc>
          <w:tcPr>
            <w:tcW w:w="582" w:type="pct"/>
            <w:vMerge w:val="restart"/>
            <w:shd w:val="clear" w:color="auto" w:fill="auto"/>
          </w:tcPr>
          <w:p w14:paraId="26FC6295" w14:textId="77777777" w:rsidR="00BB775C" w:rsidRPr="00BB775C" w:rsidRDefault="00BB775C" w:rsidP="00BB775C"/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3B5EBF34" w14:textId="77777777" w:rsidR="00BB775C" w:rsidRPr="00BB775C" w:rsidRDefault="00BB775C" w:rsidP="00BB775C"/>
        </w:tc>
        <w:tc>
          <w:tcPr>
            <w:tcW w:w="221" w:type="pct"/>
            <w:vMerge w:val="restart"/>
            <w:vAlign w:val="center"/>
          </w:tcPr>
          <w:p w14:paraId="3CD9F5E6" w14:textId="77777777" w:rsidR="00BB775C" w:rsidRPr="00BB775C" w:rsidRDefault="00BB775C" w:rsidP="00BB775C"/>
        </w:tc>
        <w:tc>
          <w:tcPr>
            <w:tcW w:w="170" w:type="pct"/>
            <w:gridSpan w:val="2"/>
            <w:vMerge w:val="restart"/>
            <w:shd w:val="clear" w:color="auto" w:fill="auto"/>
            <w:vAlign w:val="center"/>
          </w:tcPr>
          <w:p w14:paraId="10BB4163" w14:textId="77777777" w:rsidR="00BB775C" w:rsidRPr="00BB775C" w:rsidRDefault="00BB775C" w:rsidP="00BB775C">
            <w:r w:rsidRPr="00BB775C">
              <w:t>Год</w:t>
            </w:r>
          </w:p>
        </w:tc>
        <w:tc>
          <w:tcPr>
            <w:tcW w:w="680" w:type="pct"/>
            <w:gridSpan w:val="4"/>
            <w:shd w:val="clear" w:color="auto" w:fill="auto"/>
            <w:vAlign w:val="center"/>
          </w:tcPr>
          <w:p w14:paraId="7AC83BB8" w14:textId="77777777" w:rsidR="00BB775C" w:rsidRPr="00BB775C" w:rsidRDefault="00BB775C" w:rsidP="00BB775C">
            <w:r w:rsidRPr="00BB775C">
              <w:t>В том числе:</w:t>
            </w:r>
          </w:p>
        </w:tc>
        <w:tc>
          <w:tcPr>
            <w:tcW w:w="178" w:type="pct"/>
            <w:vMerge w:val="restart"/>
            <w:shd w:val="clear" w:color="auto" w:fill="auto"/>
            <w:vAlign w:val="center"/>
          </w:tcPr>
          <w:p w14:paraId="6EA7E9FE" w14:textId="77777777" w:rsidR="00BB775C" w:rsidRPr="00BB775C" w:rsidRDefault="00BB775C" w:rsidP="00BB775C"/>
        </w:tc>
        <w:tc>
          <w:tcPr>
            <w:tcW w:w="178" w:type="pct"/>
            <w:vMerge w:val="restart"/>
            <w:shd w:val="clear" w:color="auto" w:fill="auto"/>
            <w:vAlign w:val="center"/>
          </w:tcPr>
          <w:p w14:paraId="3AC8A1B2" w14:textId="77777777" w:rsidR="00BB775C" w:rsidRPr="00BB775C" w:rsidRDefault="00BB775C" w:rsidP="00BB775C"/>
        </w:tc>
        <w:tc>
          <w:tcPr>
            <w:tcW w:w="178" w:type="pct"/>
            <w:vMerge w:val="restart"/>
            <w:shd w:val="clear" w:color="auto" w:fill="auto"/>
            <w:vAlign w:val="center"/>
          </w:tcPr>
          <w:p w14:paraId="3DEFFD36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3AD1C866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1D01CB59" w14:textId="77777777" w:rsidR="00BB775C" w:rsidRPr="00BB775C" w:rsidRDefault="00BB775C" w:rsidP="00BB775C"/>
        </w:tc>
        <w:tc>
          <w:tcPr>
            <w:tcW w:w="210" w:type="pct"/>
            <w:vMerge w:val="restart"/>
            <w:vAlign w:val="center"/>
          </w:tcPr>
          <w:p w14:paraId="68E2C416" w14:textId="77777777" w:rsidR="00BB775C" w:rsidRPr="00BB775C" w:rsidRDefault="00BB775C" w:rsidP="00BB775C"/>
        </w:tc>
        <w:tc>
          <w:tcPr>
            <w:tcW w:w="391" w:type="pct"/>
            <w:vMerge w:val="restart"/>
            <w:shd w:val="clear" w:color="auto" w:fill="auto"/>
          </w:tcPr>
          <w:p w14:paraId="5E896704" w14:textId="77777777" w:rsidR="00BB775C" w:rsidRPr="00BB775C" w:rsidRDefault="00BB775C" w:rsidP="00BB775C"/>
        </w:tc>
      </w:tr>
      <w:tr w:rsidR="00BB775C" w:rsidRPr="00BB775C" w14:paraId="62318BA0" w14:textId="77777777" w:rsidTr="004D123D">
        <w:trPr>
          <w:trHeight w:val="419"/>
        </w:trPr>
        <w:tc>
          <w:tcPr>
            <w:tcW w:w="156" w:type="pct"/>
            <w:vMerge/>
            <w:shd w:val="clear" w:color="auto" w:fill="auto"/>
          </w:tcPr>
          <w:p w14:paraId="765222D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810887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D4F6989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</w:tcPr>
          <w:p w14:paraId="2A908ABB" w14:textId="77777777" w:rsidR="00BB775C" w:rsidRPr="00BB775C" w:rsidRDefault="00BB775C" w:rsidP="00BB775C"/>
        </w:tc>
        <w:tc>
          <w:tcPr>
            <w:tcW w:w="259" w:type="pct"/>
            <w:vMerge/>
            <w:shd w:val="clear" w:color="auto" w:fill="auto"/>
            <w:vAlign w:val="center"/>
          </w:tcPr>
          <w:p w14:paraId="0626F93C" w14:textId="77777777" w:rsidR="00BB775C" w:rsidRPr="00BB775C" w:rsidRDefault="00BB775C" w:rsidP="00BB775C"/>
        </w:tc>
        <w:tc>
          <w:tcPr>
            <w:tcW w:w="221" w:type="pct"/>
            <w:vMerge/>
            <w:vAlign w:val="center"/>
          </w:tcPr>
          <w:p w14:paraId="20342959" w14:textId="77777777" w:rsidR="00BB775C" w:rsidRPr="00BB775C" w:rsidRDefault="00BB775C" w:rsidP="00BB775C"/>
        </w:tc>
        <w:tc>
          <w:tcPr>
            <w:tcW w:w="170" w:type="pct"/>
            <w:gridSpan w:val="2"/>
            <w:vMerge/>
            <w:shd w:val="clear" w:color="auto" w:fill="auto"/>
            <w:vAlign w:val="center"/>
          </w:tcPr>
          <w:p w14:paraId="0C22F7CD" w14:textId="77777777" w:rsidR="00BB775C" w:rsidRPr="00BB775C" w:rsidRDefault="00BB775C" w:rsidP="00BB775C"/>
        </w:tc>
        <w:tc>
          <w:tcPr>
            <w:tcW w:w="170" w:type="pct"/>
            <w:shd w:val="clear" w:color="auto" w:fill="auto"/>
            <w:vAlign w:val="center"/>
          </w:tcPr>
          <w:p w14:paraId="34893D5A" w14:textId="77777777" w:rsidR="00BB775C" w:rsidRPr="00BB775C" w:rsidRDefault="00BB775C" w:rsidP="00BB775C">
            <w:r w:rsidRPr="00BB775C">
              <w:t xml:space="preserve">3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shd w:val="clear" w:color="auto" w:fill="auto"/>
            <w:vAlign w:val="center"/>
          </w:tcPr>
          <w:p w14:paraId="10038349" w14:textId="77777777" w:rsidR="00BB775C" w:rsidRPr="00BB775C" w:rsidRDefault="00BB775C" w:rsidP="00BB775C">
            <w:r w:rsidRPr="00BB775C">
              <w:t xml:space="preserve">6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shd w:val="clear" w:color="auto" w:fill="auto"/>
            <w:vAlign w:val="center"/>
          </w:tcPr>
          <w:p w14:paraId="71D035F9" w14:textId="77777777" w:rsidR="00BB775C" w:rsidRPr="00BB775C" w:rsidRDefault="00BB775C" w:rsidP="00BB775C">
            <w:r w:rsidRPr="00BB775C">
              <w:t xml:space="preserve">9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shd w:val="clear" w:color="auto" w:fill="auto"/>
            <w:vAlign w:val="center"/>
          </w:tcPr>
          <w:p w14:paraId="5BB382F9" w14:textId="77777777" w:rsidR="00BB775C" w:rsidRPr="00BB775C" w:rsidRDefault="00BB775C" w:rsidP="00BB775C">
            <w:r w:rsidRPr="00BB775C">
              <w:t xml:space="preserve">12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8" w:type="pct"/>
            <w:vMerge/>
            <w:shd w:val="clear" w:color="auto" w:fill="auto"/>
            <w:vAlign w:val="center"/>
          </w:tcPr>
          <w:p w14:paraId="10B46B7E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748C7CDD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4C9F1E0D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0F50A4A1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23C8680A" w14:textId="77777777" w:rsidR="00BB775C" w:rsidRPr="00BB775C" w:rsidRDefault="00BB775C" w:rsidP="00BB775C"/>
        </w:tc>
        <w:tc>
          <w:tcPr>
            <w:tcW w:w="210" w:type="pct"/>
            <w:vMerge/>
            <w:vAlign w:val="center"/>
          </w:tcPr>
          <w:p w14:paraId="5A4C2046" w14:textId="77777777" w:rsidR="00BB775C" w:rsidRPr="00BB775C" w:rsidRDefault="00BB775C" w:rsidP="00BB775C"/>
        </w:tc>
        <w:tc>
          <w:tcPr>
            <w:tcW w:w="391" w:type="pct"/>
            <w:vMerge/>
            <w:shd w:val="clear" w:color="auto" w:fill="auto"/>
          </w:tcPr>
          <w:p w14:paraId="357EF2B3" w14:textId="77777777" w:rsidR="00BB775C" w:rsidRPr="00BB775C" w:rsidRDefault="00BB775C" w:rsidP="00BB775C"/>
        </w:tc>
      </w:tr>
      <w:tr w:rsidR="00BB775C" w:rsidRPr="00BB775C" w14:paraId="0CF1D502" w14:textId="77777777" w:rsidTr="004D123D">
        <w:trPr>
          <w:trHeight w:val="289"/>
        </w:trPr>
        <w:tc>
          <w:tcPr>
            <w:tcW w:w="156" w:type="pct"/>
            <w:vMerge/>
            <w:shd w:val="clear" w:color="auto" w:fill="auto"/>
          </w:tcPr>
          <w:p w14:paraId="21C667B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5385DB9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51459F85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</w:tcPr>
          <w:p w14:paraId="77059A96" w14:textId="77777777" w:rsidR="00BB775C" w:rsidRPr="00BB775C" w:rsidRDefault="00BB775C" w:rsidP="00BB775C"/>
        </w:tc>
        <w:tc>
          <w:tcPr>
            <w:tcW w:w="259" w:type="pct"/>
            <w:vMerge/>
            <w:shd w:val="clear" w:color="auto" w:fill="auto"/>
            <w:vAlign w:val="center"/>
          </w:tcPr>
          <w:p w14:paraId="2D087490" w14:textId="77777777" w:rsidR="00BB775C" w:rsidRPr="00BB775C" w:rsidRDefault="00BB775C" w:rsidP="00BB775C"/>
        </w:tc>
        <w:tc>
          <w:tcPr>
            <w:tcW w:w="221" w:type="pct"/>
            <w:vMerge/>
            <w:vAlign w:val="center"/>
          </w:tcPr>
          <w:p w14:paraId="386C8CC2" w14:textId="77777777" w:rsidR="00BB775C" w:rsidRPr="00BB775C" w:rsidRDefault="00BB775C" w:rsidP="00BB775C"/>
        </w:tc>
        <w:tc>
          <w:tcPr>
            <w:tcW w:w="170" w:type="pct"/>
            <w:gridSpan w:val="2"/>
            <w:shd w:val="clear" w:color="auto" w:fill="auto"/>
            <w:vAlign w:val="center"/>
          </w:tcPr>
          <w:p w14:paraId="3760BD27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shd w:val="clear" w:color="auto" w:fill="auto"/>
            <w:vAlign w:val="center"/>
          </w:tcPr>
          <w:p w14:paraId="1545505F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shd w:val="clear" w:color="auto" w:fill="auto"/>
            <w:vAlign w:val="center"/>
          </w:tcPr>
          <w:p w14:paraId="1F28FFC4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shd w:val="clear" w:color="auto" w:fill="auto"/>
            <w:vAlign w:val="center"/>
          </w:tcPr>
          <w:p w14:paraId="02E8BEF9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shd w:val="clear" w:color="auto" w:fill="auto"/>
            <w:vAlign w:val="center"/>
          </w:tcPr>
          <w:p w14:paraId="35F315D9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8" w:type="pct"/>
            <w:vMerge/>
            <w:shd w:val="clear" w:color="auto" w:fill="auto"/>
            <w:vAlign w:val="center"/>
          </w:tcPr>
          <w:p w14:paraId="4999F2EF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3209A825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37846DCE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6E7553EC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262167A4" w14:textId="77777777" w:rsidR="00BB775C" w:rsidRPr="00BB775C" w:rsidRDefault="00BB775C" w:rsidP="00BB775C"/>
        </w:tc>
        <w:tc>
          <w:tcPr>
            <w:tcW w:w="210" w:type="pct"/>
            <w:vMerge/>
            <w:vAlign w:val="center"/>
          </w:tcPr>
          <w:p w14:paraId="6A91CF6C" w14:textId="77777777" w:rsidR="00BB775C" w:rsidRPr="00BB775C" w:rsidRDefault="00BB775C" w:rsidP="00BB775C"/>
        </w:tc>
        <w:tc>
          <w:tcPr>
            <w:tcW w:w="391" w:type="pct"/>
            <w:vMerge/>
            <w:shd w:val="clear" w:color="auto" w:fill="auto"/>
          </w:tcPr>
          <w:p w14:paraId="76CF620F" w14:textId="77777777" w:rsidR="00BB775C" w:rsidRPr="00BB775C" w:rsidRDefault="00BB775C" w:rsidP="00BB775C"/>
        </w:tc>
      </w:tr>
      <w:tr w:rsidR="00BB775C" w:rsidRPr="00BB775C" w14:paraId="2621F588" w14:textId="77777777" w:rsidTr="004D123D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3485756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7EF6F6A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 xml:space="preserve">Основное мероприятие 03. </w:t>
            </w:r>
            <w:r w:rsidRPr="00BB775C">
              <w:lastRenderedPageBreak/>
              <w:t>Цифровое государственное управление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6360F12E" w14:textId="77777777" w:rsidR="00BB775C" w:rsidRPr="00BB775C" w:rsidRDefault="00BB775C" w:rsidP="00BB775C">
            <w:r w:rsidRPr="00BB775C">
              <w:lastRenderedPageBreak/>
              <w:t>2023-</w:t>
            </w:r>
            <w:r w:rsidRPr="00BB775C">
              <w:lastRenderedPageBreak/>
              <w:t>2030</w:t>
            </w:r>
          </w:p>
        </w:tc>
        <w:tc>
          <w:tcPr>
            <w:tcW w:w="582" w:type="pct"/>
            <w:shd w:val="clear" w:color="auto" w:fill="auto"/>
          </w:tcPr>
          <w:p w14:paraId="19115871" w14:textId="77777777" w:rsidR="00BB775C" w:rsidRPr="00BB775C" w:rsidRDefault="00BB775C" w:rsidP="00BB775C">
            <w:r w:rsidRPr="00BB775C">
              <w:lastRenderedPageBreak/>
              <w:t xml:space="preserve">Итого, в том </w:t>
            </w:r>
            <w:r w:rsidRPr="00BB775C">
              <w:lastRenderedPageBreak/>
              <w:t>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7A9BA6" w14:textId="77777777" w:rsidR="00BB775C" w:rsidRPr="00BB775C" w:rsidRDefault="00BB775C" w:rsidP="00BB775C">
            <w:r w:rsidRPr="00BB775C">
              <w:lastRenderedPageBreak/>
              <w:t>594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B21CC5" w14:textId="77777777" w:rsidR="00BB775C" w:rsidRPr="00BB775C" w:rsidRDefault="00BB775C" w:rsidP="00BB775C">
            <w:r w:rsidRPr="00BB775C">
              <w:t>294,1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06C03A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096B4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5668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1AF38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6FD5B8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0AC5F9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1FDB39A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3840B9BA" w14:textId="77777777" w:rsidR="00BB775C" w:rsidRPr="00BB775C" w:rsidRDefault="00BB775C" w:rsidP="00BB775C"/>
        </w:tc>
      </w:tr>
      <w:tr w:rsidR="00BB775C" w:rsidRPr="00BB775C" w14:paraId="44326638" w14:textId="77777777" w:rsidTr="004D123D">
        <w:trPr>
          <w:trHeight w:val="165"/>
        </w:trPr>
        <w:tc>
          <w:tcPr>
            <w:tcW w:w="156" w:type="pct"/>
            <w:vMerge/>
            <w:shd w:val="clear" w:color="auto" w:fill="auto"/>
          </w:tcPr>
          <w:p w14:paraId="7FD5178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2CF48DE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CF5AEEA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38441D7A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2B9C53" w14:textId="77777777" w:rsidR="00BB775C" w:rsidRPr="00BB775C" w:rsidRDefault="00BB775C" w:rsidP="00BB775C">
            <w:r w:rsidRPr="00BB775C">
              <w:t>594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18EF2D" w14:textId="77777777" w:rsidR="00BB775C" w:rsidRPr="00BB775C" w:rsidRDefault="00BB775C" w:rsidP="00BB775C">
            <w:r w:rsidRPr="00BB775C">
              <w:t>294,1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9C4EB7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84934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11F71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41C67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96870A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36B71FF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2A53456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5799D94E" w14:textId="77777777" w:rsidR="00BB775C" w:rsidRPr="00BB775C" w:rsidRDefault="00BB775C" w:rsidP="00BB775C"/>
        </w:tc>
      </w:tr>
      <w:tr w:rsidR="00BB775C" w:rsidRPr="00BB775C" w14:paraId="59163C9B" w14:textId="77777777" w:rsidTr="004D123D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5C8846D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.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731361E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Мероприятие 03.01. Обеспечение программными продуктам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49A0B28A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34EE3246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0B6E9D" w14:textId="77777777" w:rsidR="00BB775C" w:rsidRPr="00BB775C" w:rsidRDefault="00BB775C" w:rsidP="00BB775C">
            <w:r w:rsidRPr="00BB775C">
              <w:t>594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9F45F1" w14:textId="77777777" w:rsidR="00BB775C" w:rsidRPr="00BB775C" w:rsidRDefault="00BB775C" w:rsidP="00BB775C">
            <w:r w:rsidRPr="00BB775C">
              <w:t>294,1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4AFE46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09A77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6A202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603A2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3CA4D18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1A06E13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14FAC52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736A88FD" w14:textId="77777777" w:rsidR="00BB775C" w:rsidRPr="00BB775C" w:rsidRDefault="00BB775C" w:rsidP="00BB775C"/>
        </w:tc>
      </w:tr>
      <w:tr w:rsidR="00BB775C" w:rsidRPr="00BB775C" w14:paraId="5553740D" w14:textId="77777777" w:rsidTr="004D123D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451FF95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76ACB80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5B1C93F9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7265908B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67239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CC9AA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5500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ED180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C0AB4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78772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777ECB6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564E4B3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14A96A1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42586CD1" w14:textId="77777777" w:rsidR="00BB775C" w:rsidRPr="00BB775C" w:rsidRDefault="00BB775C" w:rsidP="00BB775C">
            <w:r w:rsidRPr="00BB775C">
              <w:t>Администрация г.о. Лыткарино</w:t>
            </w:r>
          </w:p>
        </w:tc>
      </w:tr>
      <w:tr w:rsidR="00BB775C" w:rsidRPr="00BB775C" w14:paraId="6F562F2E" w14:textId="77777777" w:rsidTr="004D123D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7D9806A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C448FD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D4EC3C1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51B8BA19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C83C0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B2D3E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78CB3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19E07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C41D8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AC982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23561C8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3990893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78ED8CB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4C3D864E" w14:textId="77777777" w:rsidR="00BB775C" w:rsidRPr="00BB775C" w:rsidRDefault="00BB775C" w:rsidP="00BB775C">
            <w:r w:rsidRPr="00BB775C">
              <w:t xml:space="preserve">Управление ЖКХ и РГИ г.Лыткарино </w:t>
            </w:r>
          </w:p>
        </w:tc>
      </w:tr>
      <w:tr w:rsidR="00BB775C" w:rsidRPr="00BB775C" w14:paraId="26F3B816" w14:textId="77777777" w:rsidTr="004D123D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585CF78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01913E7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C16A3E4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4B9A25F0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AE51C2" w14:textId="77777777" w:rsidR="00BB775C" w:rsidRPr="00BB775C" w:rsidRDefault="00BB775C" w:rsidP="00BB775C">
            <w:r w:rsidRPr="00BB775C">
              <w:t>594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837D0F" w14:textId="77777777" w:rsidR="00BB775C" w:rsidRPr="00BB775C" w:rsidRDefault="00BB775C" w:rsidP="00BB775C">
            <w:r w:rsidRPr="00BB775C">
              <w:t>294,1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616C69" w14:textId="77777777" w:rsidR="00BB775C" w:rsidRPr="00BB775C" w:rsidRDefault="00BB775C" w:rsidP="00BB775C">
            <w:r w:rsidRPr="00BB775C">
              <w:t>30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88C85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79BE6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8A57F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055E499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0D39B21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7971275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04FE32E9" w14:textId="77777777" w:rsidR="00BB775C" w:rsidRPr="00BB775C" w:rsidRDefault="00BB775C" w:rsidP="00BB775C">
            <w:r w:rsidRPr="00BB775C">
              <w:t>МКУ «Управление обеспечения деятельности Администрации города Лыткарино»</w:t>
            </w:r>
          </w:p>
        </w:tc>
      </w:tr>
      <w:tr w:rsidR="00BB775C" w:rsidRPr="00BB775C" w14:paraId="4AD9F40F" w14:textId="77777777" w:rsidTr="004D123D">
        <w:trPr>
          <w:trHeight w:val="70"/>
        </w:trPr>
        <w:tc>
          <w:tcPr>
            <w:tcW w:w="156" w:type="pct"/>
            <w:vMerge/>
            <w:shd w:val="clear" w:color="auto" w:fill="auto"/>
          </w:tcPr>
          <w:p w14:paraId="6EE9FA9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 w:val="restart"/>
            <w:shd w:val="clear" w:color="auto" w:fill="auto"/>
          </w:tcPr>
          <w:p w14:paraId="21400B9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Результат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10A50E4" w14:textId="77777777" w:rsidR="00BB775C" w:rsidRPr="00BB775C" w:rsidRDefault="00BB775C" w:rsidP="00BB775C"/>
        </w:tc>
        <w:tc>
          <w:tcPr>
            <w:tcW w:w="582" w:type="pct"/>
            <w:vMerge w:val="restart"/>
            <w:shd w:val="clear" w:color="auto" w:fill="auto"/>
          </w:tcPr>
          <w:p w14:paraId="73CDFFE9" w14:textId="77777777" w:rsidR="00BB775C" w:rsidRPr="00BB775C" w:rsidRDefault="00BB775C" w:rsidP="00BB775C"/>
        </w:tc>
        <w:tc>
          <w:tcPr>
            <w:tcW w:w="259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0DF799E" w14:textId="77777777" w:rsidR="00BB775C" w:rsidRPr="00BB775C" w:rsidRDefault="00BB775C" w:rsidP="00BB775C"/>
        </w:tc>
        <w:tc>
          <w:tcPr>
            <w:tcW w:w="221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849727F" w14:textId="77777777" w:rsidR="00BB775C" w:rsidRPr="00BB775C" w:rsidRDefault="00BB775C" w:rsidP="00BB775C"/>
        </w:tc>
        <w:tc>
          <w:tcPr>
            <w:tcW w:w="170" w:type="pct"/>
            <w:gridSpan w:val="2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4BA52A6" w14:textId="77777777" w:rsidR="00BB775C" w:rsidRPr="00BB775C" w:rsidRDefault="00BB775C" w:rsidP="00BB775C">
            <w:r w:rsidRPr="00BB775C">
              <w:t>Год</w:t>
            </w:r>
          </w:p>
        </w:tc>
        <w:tc>
          <w:tcPr>
            <w:tcW w:w="680" w:type="pct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015BFB" w14:textId="77777777" w:rsidR="00BB775C" w:rsidRPr="00BB775C" w:rsidRDefault="00BB775C" w:rsidP="00BB775C">
            <w:r w:rsidRPr="00BB775C">
              <w:t>В том числе:</w:t>
            </w:r>
          </w:p>
        </w:tc>
        <w:tc>
          <w:tcPr>
            <w:tcW w:w="178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0E32966F" w14:textId="77777777" w:rsidR="00BB775C" w:rsidRPr="00BB775C" w:rsidRDefault="00BB775C" w:rsidP="00BB775C"/>
        </w:tc>
        <w:tc>
          <w:tcPr>
            <w:tcW w:w="178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5C1E987" w14:textId="77777777" w:rsidR="00BB775C" w:rsidRPr="00BB775C" w:rsidRDefault="00BB775C" w:rsidP="00BB775C"/>
        </w:tc>
        <w:tc>
          <w:tcPr>
            <w:tcW w:w="178" w:type="pct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3B28CBA4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27192620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0AD86169" w14:textId="77777777" w:rsidR="00BB775C" w:rsidRPr="00BB775C" w:rsidRDefault="00BB775C" w:rsidP="00BB775C"/>
        </w:tc>
        <w:tc>
          <w:tcPr>
            <w:tcW w:w="210" w:type="pct"/>
            <w:vMerge w:val="restart"/>
            <w:vAlign w:val="center"/>
          </w:tcPr>
          <w:p w14:paraId="2A1DAD12" w14:textId="77777777" w:rsidR="00BB775C" w:rsidRPr="00BB775C" w:rsidRDefault="00BB775C" w:rsidP="00BB775C"/>
        </w:tc>
        <w:tc>
          <w:tcPr>
            <w:tcW w:w="391" w:type="pct"/>
            <w:vMerge w:val="restart"/>
            <w:shd w:val="clear" w:color="auto" w:fill="auto"/>
          </w:tcPr>
          <w:p w14:paraId="4F8560A8" w14:textId="77777777" w:rsidR="00BB775C" w:rsidRPr="00BB775C" w:rsidRDefault="00BB775C" w:rsidP="00BB775C"/>
        </w:tc>
      </w:tr>
      <w:tr w:rsidR="00BB775C" w:rsidRPr="00BB775C" w14:paraId="6845812C" w14:textId="77777777" w:rsidTr="004D123D">
        <w:trPr>
          <w:trHeight w:val="70"/>
        </w:trPr>
        <w:tc>
          <w:tcPr>
            <w:tcW w:w="156" w:type="pct"/>
            <w:vMerge/>
            <w:shd w:val="clear" w:color="auto" w:fill="auto"/>
          </w:tcPr>
          <w:p w14:paraId="2674B3E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662741B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B1119A5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</w:tcPr>
          <w:p w14:paraId="2A1194B4" w14:textId="77777777" w:rsidR="00BB775C" w:rsidRPr="00BB775C" w:rsidRDefault="00BB775C" w:rsidP="00BB775C"/>
        </w:tc>
        <w:tc>
          <w:tcPr>
            <w:tcW w:w="259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F8274FC" w14:textId="77777777" w:rsidR="00BB775C" w:rsidRPr="00BB775C" w:rsidRDefault="00BB775C" w:rsidP="00BB775C"/>
        </w:tc>
        <w:tc>
          <w:tcPr>
            <w:tcW w:w="221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ACEDF35" w14:textId="77777777" w:rsidR="00BB775C" w:rsidRPr="00BB775C" w:rsidRDefault="00BB775C" w:rsidP="00BB775C"/>
        </w:tc>
        <w:tc>
          <w:tcPr>
            <w:tcW w:w="170" w:type="pct"/>
            <w:gridSpan w:val="2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55D13D" w14:textId="77777777" w:rsidR="00BB775C" w:rsidRPr="00BB775C" w:rsidRDefault="00BB775C" w:rsidP="00BB775C"/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48FAF5" w14:textId="77777777" w:rsidR="00BB775C" w:rsidRPr="00BB775C" w:rsidRDefault="00BB775C" w:rsidP="00BB775C">
            <w:r w:rsidRPr="00BB775C">
              <w:t xml:space="preserve">3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D07520" w14:textId="77777777" w:rsidR="00BB775C" w:rsidRPr="00BB775C" w:rsidRDefault="00BB775C" w:rsidP="00BB775C">
            <w:r w:rsidRPr="00BB775C">
              <w:t xml:space="preserve">6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2A2A95" w14:textId="77777777" w:rsidR="00BB775C" w:rsidRPr="00BB775C" w:rsidRDefault="00BB775C" w:rsidP="00BB775C">
            <w:r w:rsidRPr="00BB775C">
              <w:t xml:space="preserve">9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B08DF1" w14:textId="77777777" w:rsidR="00BB775C" w:rsidRPr="00BB775C" w:rsidRDefault="00BB775C" w:rsidP="00BB775C">
            <w:r w:rsidRPr="00BB775C">
              <w:t xml:space="preserve">12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8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6421B08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11402DB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7BE7CA0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41BFE3A3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798CB210" w14:textId="77777777" w:rsidR="00BB775C" w:rsidRPr="00BB775C" w:rsidRDefault="00BB775C" w:rsidP="00BB775C"/>
        </w:tc>
        <w:tc>
          <w:tcPr>
            <w:tcW w:w="210" w:type="pct"/>
            <w:vMerge/>
            <w:vAlign w:val="center"/>
          </w:tcPr>
          <w:p w14:paraId="25980574" w14:textId="77777777" w:rsidR="00BB775C" w:rsidRPr="00BB775C" w:rsidRDefault="00BB775C" w:rsidP="00BB775C"/>
        </w:tc>
        <w:tc>
          <w:tcPr>
            <w:tcW w:w="391" w:type="pct"/>
            <w:vMerge/>
            <w:shd w:val="clear" w:color="auto" w:fill="auto"/>
          </w:tcPr>
          <w:p w14:paraId="5415ED82" w14:textId="77777777" w:rsidR="00BB775C" w:rsidRPr="00BB775C" w:rsidRDefault="00BB775C" w:rsidP="00BB775C"/>
        </w:tc>
      </w:tr>
      <w:tr w:rsidR="00BB775C" w:rsidRPr="00BB775C" w14:paraId="15AF126E" w14:textId="77777777" w:rsidTr="004D123D">
        <w:trPr>
          <w:trHeight w:val="70"/>
        </w:trPr>
        <w:tc>
          <w:tcPr>
            <w:tcW w:w="156" w:type="pct"/>
            <w:vMerge/>
            <w:shd w:val="clear" w:color="auto" w:fill="auto"/>
          </w:tcPr>
          <w:p w14:paraId="4D7952D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26CFF5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A8C8DA3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</w:tcPr>
          <w:p w14:paraId="2D2288AC" w14:textId="77777777" w:rsidR="00BB775C" w:rsidRPr="00BB775C" w:rsidRDefault="00BB775C" w:rsidP="00BB775C"/>
        </w:tc>
        <w:tc>
          <w:tcPr>
            <w:tcW w:w="259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E1FBE3" w14:textId="77777777" w:rsidR="00BB775C" w:rsidRPr="00BB775C" w:rsidRDefault="00BB775C" w:rsidP="00BB775C"/>
        </w:tc>
        <w:tc>
          <w:tcPr>
            <w:tcW w:w="221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8FF4C" w14:textId="77777777" w:rsidR="00BB775C" w:rsidRPr="00BB775C" w:rsidRDefault="00BB775C" w:rsidP="00BB775C"/>
        </w:tc>
        <w:tc>
          <w:tcPr>
            <w:tcW w:w="17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B6B331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053B90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CAD835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D53B61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53AEB6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8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6257FB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D6062E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B81649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423BC6DC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0A48C5AF" w14:textId="77777777" w:rsidR="00BB775C" w:rsidRPr="00BB775C" w:rsidRDefault="00BB775C" w:rsidP="00BB775C"/>
        </w:tc>
        <w:tc>
          <w:tcPr>
            <w:tcW w:w="210" w:type="pct"/>
            <w:vMerge/>
            <w:vAlign w:val="center"/>
          </w:tcPr>
          <w:p w14:paraId="24D4834C" w14:textId="77777777" w:rsidR="00BB775C" w:rsidRPr="00BB775C" w:rsidRDefault="00BB775C" w:rsidP="00BB775C"/>
        </w:tc>
        <w:tc>
          <w:tcPr>
            <w:tcW w:w="391" w:type="pct"/>
            <w:vMerge/>
            <w:shd w:val="clear" w:color="auto" w:fill="auto"/>
          </w:tcPr>
          <w:p w14:paraId="07BDC158" w14:textId="77777777" w:rsidR="00BB775C" w:rsidRPr="00BB775C" w:rsidRDefault="00BB775C" w:rsidP="00BB775C"/>
        </w:tc>
      </w:tr>
      <w:tr w:rsidR="00BB775C" w:rsidRPr="00BB775C" w14:paraId="4CD4709F" w14:textId="77777777" w:rsidTr="004D123D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7862C80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.2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00A1562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Мероприятие 03.02. Внедрение и сопровождение </w:t>
            </w:r>
            <w:r w:rsidRPr="00BB775C">
              <w:rPr>
                <w:rFonts w:eastAsia="Calibri"/>
              </w:rPr>
              <w:lastRenderedPageBreak/>
              <w:t>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48727E91" w14:textId="77777777" w:rsidR="00BB775C" w:rsidRPr="00BB775C" w:rsidRDefault="00BB775C" w:rsidP="00BB775C">
            <w:r w:rsidRPr="00BB775C">
              <w:lastRenderedPageBreak/>
              <w:t>2023-2030</w:t>
            </w:r>
          </w:p>
        </w:tc>
        <w:tc>
          <w:tcPr>
            <w:tcW w:w="582" w:type="pct"/>
            <w:shd w:val="clear" w:color="auto" w:fill="auto"/>
          </w:tcPr>
          <w:p w14:paraId="6B6E5232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0254457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vAlign w:val="center"/>
          </w:tcPr>
          <w:p w14:paraId="75F8F4D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6AD6A2F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4735F49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7BF5BE4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1D9210E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079E1BB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579B34F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784BEBF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13A8C684" w14:textId="77777777" w:rsidR="00BB775C" w:rsidRPr="00BB775C" w:rsidRDefault="00BB775C" w:rsidP="00BB775C"/>
        </w:tc>
      </w:tr>
      <w:tr w:rsidR="00BB775C" w:rsidRPr="00BB775C" w14:paraId="1791BEF5" w14:textId="77777777" w:rsidTr="004D123D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CF1663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23EB3FB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2F94E38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013A66EE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388B6ED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vAlign w:val="center"/>
          </w:tcPr>
          <w:p w14:paraId="5828C2D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2EC6A98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1661DB6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432B164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6703429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031D902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20306CC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7CCA001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6C731FA4" w14:textId="77777777" w:rsidR="00BB775C" w:rsidRPr="00BB775C" w:rsidRDefault="00BB775C" w:rsidP="00BB775C"/>
        </w:tc>
      </w:tr>
      <w:tr w:rsidR="00BB775C" w:rsidRPr="00BB775C" w14:paraId="5E83CA67" w14:textId="77777777" w:rsidTr="004D123D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4D57718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3.3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2EAB2E8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782576EA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504FE8D7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24A4676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vAlign w:val="center"/>
          </w:tcPr>
          <w:p w14:paraId="5220D34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50574A3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3FC671D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3B0989B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77F3FD3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66458CA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1532D27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59C1F91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017E1F4F" w14:textId="77777777" w:rsidR="00BB775C" w:rsidRPr="00BB775C" w:rsidRDefault="00BB775C" w:rsidP="00BB775C"/>
        </w:tc>
      </w:tr>
      <w:tr w:rsidR="00BB775C" w:rsidRPr="00BB775C" w14:paraId="2AD2AD9B" w14:textId="77777777" w:rsidTr="004D123D">
        <w:trPr>
          <w:trHeight w:val="726"/>
        </w:trPr>
        <w:tc>
          <w:tcPr>
            <w:tcW w:w="156" w:type="pct"/>
            <w:vMerge/>
            <w:shd w:val="clear" w:color="auto" w:fill="auto"/>
          </w:tcPr>
          <w:p w14:paraId="00F8ADC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5F309BB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6D29A30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38721F85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0D30035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vAlign w:val="center"/>
          </w:tcPr>
          <w:p w14:paraId="05FDDCA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shd w:val="clear" w:color="auto" w:fill="auto"/>
            <w:vAlign w:val="center"/>
          </w:tcPr>
          <w:p w14:paraId="7706D2A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5BCC1E4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40B303F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shd w:val="clear" w:color="auto" w:fill="auto"/>
            <w:vAlign w:val="center"/>
          </w:tcPr>
          <w:p w14:paraId="2EAC7AC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29EE8F1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vAlign w:val="center"/>
          </w:tcPr>
          <w:p w14:paraId="3FF42FA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vAlign w:val="center"/>
          </w:tcPr>
          <w:p w14:paraId="15D62D9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54A075C3" w14:textId="77777777" w:rsidR="00BB775C" w:rsidRPr="00BB775C" w:rsidRDefault="00BB775C" w:rsidP="00BB775C"/>
        </w:tc>
      </w:tr>
      <w:tr w:rsidR="00BB775C" w:rsidRPr="00BB775C" w14:paraId="0C11ABE9" w14:textId="77777777" w:rsidTr="004D123D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5ADF2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4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2F14AA" w14:textId="77777777" w:rsidR="00BB775C" w:rsidRPr="00BB775C" w:rsidRDefault="00BB775C" w:rsidP="00BB775C">
            <w:r w:rsidRPr="00BB775C">
              <w:t>Основное мероприятие 04. Цифровая культура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8743C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FD74B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34C9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ED9E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98B7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74DD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0DD4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6004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74831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D531F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EB98B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4D99CB" w14:textId="77777777" w:rsidR="00BB775C" w:rsidRPr="00BB775C" w:rsidRDefault="00BB775C" w:rsidP="00BB775C"/>
        </w:tc>
      </w:tr>
      <w:tr w:rsidR="00BB775C" w:rsidRPr="00BB775C" w14:paraId="04A8E003" w14:textId="77777777" w:rsidTr="004D123D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FCAEB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C838C4" w14:textId="77777777" w:rsidR="00BB775C" w:rsidRPr="00BB775C" w:rsidRDefault="00BB775C" w:rsidP="00BB775C"/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68235" w14:textId="77777777" w:rsidR="00BB775C" w:rsidRPr="00BB775C" w:rsidRDefault="00BB775C" w:rsidP="00BB775C"/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DFE46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0A72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A0A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5929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690C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D63A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6035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4C225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CE1A6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D6CC9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74608D" w14:textId="77777777" w:rsidR="00BB775C" w:rsidRPr="00BB775C" w:rsidRDefault="00BB775C" w:rsidP="00BB775C"/>
        </w:tc>
      </w:tr>
      <w:tr w:rsidR="00BB775C" w:rsidRPr="00BB775C" w14:paraId="75BD0004" w14:textId="77777777" w:rsidTr="004D123D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A67DF3" w14:textId="77777777" w:rsidR="00BB775C" w:rsidRPr="00BB775C" w:rsidRDefault="00BB775C" w:rsidP="00BB775C">
            <w:r w:rsidRPr="00BB775C">
              <w:t>4.1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3AA938" w14:textId="77777777" w:rsidR="00BB775C" w:rsidRPr="00BB775C" w:rsidRDefault="00BB775C" w:rsidP="00BB775C">
            <w:r w:rsidRPr="00BB775C"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AB04D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A1D1C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BC2A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7028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956B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0FB4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5C21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3D5A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37633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E5499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45B45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248988" w14:textId="77777777" w:rsidR="00BB775C" w:rsidRPr="00BB775C" w:rsidRDefault="00BB775C" w:rsidP="00BB775C"/>
        </w:tc>
      </w:tr>
      <w:tr w:rsidR="00BB775C" w:rsidRPr="00BB775C" w14:paraId="30919CAB" w14:textId="77777777" w:rsidTr="004D123D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B6A2F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9603BD" w14:textId="77777777" w:rsidR="00BB775C" w:rsidRPr="00BB775C" w:rsidRDefault="00BB775C" w:rsidP="00BB775C"/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A642A" w14:textId="77777777" w:rsidR="00BB775C" w:rsidRPr="00BB775C" w:rsidRDefault="00BB775C" w:rsidP="00BB775C"/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19EDD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8449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8F6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9075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C1CF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F8FE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FC9B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EB1C1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A0B22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DF9DA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AF991D" w14:textId="77777777" w:rsidR="00BB775C" w:rsidRPr="00BB775C" w:rsidRDefault="00BB775C" w:rsidP="00BB775C"/>
        </w:tc>
      </w:tr>
      <w:tr w:rsidR="00BB775C" w:rsidRPr="00BB775C" w14:paraId="295644CA" w14:textId="77777777" w:rsidTr="004D123D">
        <w:trPr>
          <w:trHeight w:val="60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D34094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0543192" w14:textId="77777777" w:rsidR="00BB775C" w:rsidRPr="00BB775C" w:rsidRDefault="00BB775C" w:rsidP="00BB775C"/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FE8CE6" w14:textId="77777777" w:rsidR="00BB775C" w:rsidRPr="00BB775C" w:rsidRDefault="00BB775C" w:rsidP="00BB775C"/>
        </w:tc>
        <w:tc>
          <w:tcPr>
            <w:tcW w:w="582" w:type="pct"/>
            <w:tcBorders>
              <w:bottom w:val="single" w:sz="4" w:space="0" w:color="auto"/>
            </w:tcBorders>
            <w:shd w:val="clear" w:color="auto" w:fill="auto"/>
          </w:tcPr>
          <w:p w14:paraId="48702BBF" w14:textId="77777777" w:rsidR="00BB775C" w:rsidRPr="00BB775C" w:rsidRDefault="00BB775C" w:rsidP="00BB775C">
            <w:r w:rsidRPr="00BB775C">
              <w:t>Средства бюджета Московской области</w:t>
            </w:r>
          </w:p>
          <w:p w14:paraId="124B1036" w14:textId="77777777" w:rsidR="00BB775C" w:rsidRPr="00BB775C" w:rsidRDefault="00BB775C" w:rsidP="00BB775C"/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B9A89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4185221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7A7F0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68679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5A03B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4D356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0E05C96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bottom w:val="single" w:sz="4" w:space="0" w:color="auto"/>
            </w:tcBorders>
            <w:vAlign w:val="center"/>
          </w:tcPr>
          <w:p w14:paraId="0F0BE48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bottom w:val="single" w:sz="4" w:space="0" w:color="auto"/>
            </w:tcBorders>
            <w:vAlign w:val="center"/>
          </w:tcPr>
          <w:p w14:paraId="564B222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B6914F9" w14:textId="77777777" w:rsidR="00BB775C" w:rsidRPr="00BB775C" w:rsidRDefault="00BB775C" w:rsidP="00BB775C"/>
        </w:tc>
      </w:tr>
      <w:tr w:rsidR="00BB775C" w:rsidRPr="00BB775C" w14:paraId="3E19797F" w14:textId="77777777" w:rsidTr="004D123D">
        <w:trPr>
          <w:trHeight w:val="54"/>
        </w:trPr>
        <w:tc>
          <w:tcPr>
            <w:tcW w:w="156" w:type="pct"/>
            <w:vMerge w:val="restart"/>
            <w:shd w:val="clear" w:color="auto" w:fill="auto"/>
          </w:tcPr>
          <w:p w14:paraId="6D99B2E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5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3C721B1E" w14:textId="77777777" w:rsidR="00BB775C" w:rsidRPr="00BB775C" w:rsidRDefault="00BB775C" w:rsidP="00BB775C">
            <w:r w:rsidRPr="00BB775C">
              <w:t xml:space="preserve">Основное мероприятие E4. </w:t>
            </w:r>
            <w:r w:rsidRPr="00BB775C">
              <w:lastRenderedPageBreak/>
              <w:t>Федеральный проект «Цифровая образовательная среда»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08732D5" w14:textId="77777777" w:rsidR="00BB775C" w:rsidRPr="00BB775C" w:rsidRDefault="00BB775C" w:rsidP="00BB775C">
            <w:r w:rsidRPr="00BB775C">
              <w:lastRenderedPageBreak/>
              <w:t>2023-</w:t>
            </w:r>
            <w:r w:rsidRPr="00BB775C">
              <w:lastRenderedPageBreak/>
              <w:t>2030</w:t>
            </w:r>
          </w:p>
        </w:tc>
        <w:tc>
          <w:tcPr>
            <w:tcW w:w="582" w:type="pct"/>
            <w:shd w:val="clear" w:color="auto" w:fill="auto"/>
          </w:tcPr>
          <w:p w14:paraId="5DB5BC31" w14:textId="77777777" w:rsidR="00BB775C" w:rsidRPr="00BB775C" w:rsidRDefault="00BB775C" w:rsidP="00BB775C">
            <w:r w:rsidRPr="00BB775C">
              <w:lastRenderedPageBreak/>
              <w:t xml:space="preserve">Итого, в том </w:t>
            </w:r>
            <w:r w:rsidRPr="00BB775C">
              <w:lastRenderedPageBreak/>
              <w:t>числе:</w:t>
            </w:r>
          </w:p>
          <w:p w14:paraId="20018117" w14:textId="77777777" w:rsidR="00BB775C" w:rsidRPr="00BB775C" w:rsidRDefault="00BB775C" w:rsidP="00BB775C"/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C213C3" w14:textId="77777777" w:rsidR="00BB775C" w:rsidRPr="00BB775C" w:rsidRDefault="00BB775C" w:rsidP="00BB775C">
            <w:r w:rsidRPr="00BB775C">
              <w:lastRenderedPageBreak/>
              <w:t>937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7D19D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54826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1B7F95" w14:textId="77777777" w:rsidR="00BB775C" w:rsidRPr="00BB775C" w:rsidRDefault="00BB775C" w:rsidP="00BB775C">
            <w:r w:rsidRPr="00BB775C">
              <w:t>937,</w:t>
            </w:r>
            <w:r w:rsidRPr="00BB775C">
              <w:lastRenderedPageBreak/>
              <w:t>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FA72FD" w14:textId="77777777" w:rsidR="00BB775C" w:rsidRPr="00BB775C" w:rsidRDefault="00BB775C" w:rsidP="00BB775C">
            <w:r w:rsidRPr="00BB775C">
              <w:lastRenderedPageBreak/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1A112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0FE1D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57366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E72E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3D1A897E" w14:textId="77777777" w:rsidR="00BB775C" w:rsidRPr="00BB775C" w:rsidRDefault="00BB775C" w:rsidP="00BB775C"/>
        </w:tc>
      </w:tr>
      <w:tr w:rsidR="00BB775C" w:rsidRPr="00BB775C" w14:paraId="472C1369" w14:textId="77777777" w:rsidTr="004D123D">
        <w:trPr>
          <w:trHeight w:val="369"/>
        </w:trPr>
        <w:tc>
          <w:tcPr>
            <w:tcW w:w="156" w:type="pct"/>
            <w:vMerge/>
            <w:shd w:val="clear" w:color="auto" w:fill="auto"/>
          </w:tcPr>
          <w:p w14:paraId="7256C4F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05D02589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1D3CA38E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3A5B4D90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BB5205" w14:textId="77777777" w:rsidR="00BB775C" w:rsidRPr="00BB775C" w:rsidRDefault="00BB775C" w:rsidP="00BB775C">
            <w:r w:rsidRPr="00BB775C">
              <w:t>937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46794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A8B05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815E2F" w14:textId="77777777" w:rsidR="00BB775C" w:rsidRPr="00BB775C" w:rsidRDefault="00BB775C" w:rsidP="00BB775C">
            <w:r w:rsidRPr="00BB775C">
              <w:t>937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6F8A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7D243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E3F34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F8D0B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6B17B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49792277" w14:textId="77777777" w:rsidR="00BB775C" w:rsidRPr="00BB775C" w:rsidRDefault="00BB775C" w:rsidP="00BB775C"/>
        </w:tc>
      </w:tr>
      <w:tr w:rsidR="00BB775C" w:rsidRPr="00BB775C" w14:paraId="0D5E91C1" w14:textId="77777777" w:rsidTr="004D123D">
        <w:trPr>
          <w:trHeight w:val="392"/>
        </w:trPr>
        <w:tc>
          <w:tcPr>
            <w:tcW w:w="156" w:type="pct"/>
            <w:vMerge/>
            <w:shd w:val="clear" w:color="auto" w:fill="auto"/>
          </w:tcPr>
          <w:p w14:paraId="00F1775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4A7D0AEB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3A18B4EF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60E218C7" w14:textId="77777777" w:rsidR="00BB775C" w:rsidRPr="00BB775C" w:rsidRDefault="00BB775C" w:rsidP="00BB775C">
            <w:r w:rsidRPr="00BB775C">
              <w:t>Средства бюджета Московской области8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DD6FF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1D699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68A04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DA404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E1A8C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13EBB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607F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AC9C0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EB41D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144A9C65" w14:textId="77777777" w:rsidR="00BB775C" w:rsidRPr="00BB775C" w:rsidRDefault="00BB775C" w:rsidP="00BB775C"/>
        </w:tc>
      </w:tr>
      <w:tr w:rsidR="00BB775C" w:rsidRPr="00BB775C" w14:paraId="424C6134" w14:textId="77777777" w:rsidTr="004D123D">
        <w:trPr>
          <w:trHeight w:val="392"/>
        </w:trPr>
        <w:tc>
          <w:tcPr>
            <w:tcW w:w="156" w:type="pct"/>
            <w:vMerge/>
            <w:shd w:val="clear" w:color="auto" w:fill="auto"/>
          </w:tcPr>
          <w:p w14:paraId="000A626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296D88E5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6A29889D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566AEB31" w14:textId="77777777" w:rsidR="00BB775C" w:rsidRPr="00BB775C" w:rsidRDefault="00BB775C" w:rsidP="00BB775C">
            <w:r w:rsidRPr="00BB775C">
              <w:t xml:space="preserve">Средства федерального бюджета 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CD8FD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1316A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59A4D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15BC9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F01F8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F66CD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BB268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C338D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68FB9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shd w:val="clear" w:color="auto" w:fill="auto"/>
          </w:tcPr>
          <w:p w14:paraId="0E893F41" w14:textId="77777777" w:rsidR="00BB775C" w:rsidRPr="00BB775C" w:rsidRDefault="00BB775C" w:rsidP="00BB775C"/>
        </w:tc>
      </w:tr>
      <w:tr w:rsidR="00BB775C" w:rsidRPr="00BB775C" w14:paraId="00FFFDD0" w14:textId="77777777" w:rsidTr="004D123D">
        <w:trPr>
          <w:trHeight w:val="140"/>
        </w:trPr>
        <w:tc>
          <w:tcPr>
            <w:tcW w:w="156" w:type="pct"/>
            <w:vMerge w:val="restart"/>
            <w:shd w:val="clear" w:color="auto" w:fill="auto"/>
          </w:tcPr>
          <w:p w14:paraId="0739D16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5.1.</w:t>
            </w:r>
          </w:p>
        </w:tc>
        <w:tc>
          <w:tcPr>
            <w:tcW w:w="1085" w:type="pct"/>
            <w:vMerge w:val="restart"/>
            <w:shd w:val="clear" w:color="auto" w:fill="auto"/>
          </w:tcPr>
          <w:p w14:paraId="5022F0CC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Мероприятие E4.04. Обеспечение образовательных организаций материально-технической базой для внедрения цифровой образовательной среды</w:t>
            </w:r>
          </w:p>
          <w:p w14:paraId="677CAB88" w14:textId="77777777" w:rsidR="00BB775C" w:rsidRPr="00BB775C" w:rsidRDefault="00BB775C" w:rsidP="00BB775C">
            <w:pPr>
              <w:rPr>
                <w:lang w:eastAsia="en-US"/>
              </w:rPr>
            </w:pPr>
          </w:p>
          <w:p w14:paraId="34CD700D" w14:textId="77777777" w:rsidR="00BB775C" w:rsidRPr="00BB775C" w:rsidRDefault="00BB775C" w:rsidP="00BB775C">
            <w:pPr>
              <w:rPr>
                <w:lang w:eastAsia="en-US"/>
              </w:rPr>
            </w:pPr>
          </w:p>
          <w:p w14:paraId="48506EED" w14:textId="77777777" w:rsidR="00BB775C" w:rsidRPr="00BB775C" w:rsidRDefault="00BB775C" w:rsidP="00BB775C"/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50BC4985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shd w:val="clear" w:color="auto" w:fill="auto"/>
          </w:tcPr>
          <w:p w14:paraId="625D61D5" w14:textId="77777777" w:rsidR="00BB775C" w:rsidRPr="00BB775C" w:rsidRDefault="00BB775C" w:rsidP="00BB775C">
            <w:r w:rsidRPr="00BB775C">
              <w:t>Итого, в том числе:</w:t>
            </w:r>
          </w:p>
          <w:p w14:paraId="337F2583" w14:textId="77777777" w:rsidR="00BB775C" w:rsidRPr="00BB775C" w:rsidRDefault="00BB775C" w:rsidP="00BB775C"/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CED31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85755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F3963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D5E53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C73BC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4D487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E1CAC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2D346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40DE16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shd w:val="clear" w:color="auto" w:fill="auto"/>
          </w:tcPr>
          <w:p w14:paraId="0394DD72" w14:textId="77777777" w:rsidR="00BB775C" w:rsidRPr="00BB775C" w:rsidRDefault="00BB775C" w:rsidP="00BB775C">
            <w:r w:rsidRPr="00BB775C">
              <w:t>Управление образования города Лыткарино</w:t>
            </w:r>
          </w:p>
        </w:tc>
      </w:tr>
      <w:tr w:rsidR="00BB775C" w:rsidRPr="00BB775C" w14:paraId="48C56BAE" w14:textId="77777777" w:rsidTr="004D123D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77B8CC2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077D1232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642FCA53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1871BAE8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  <w:p w14:paraId="5E1C0735" w14:textId="77777777" w:rsidR="00BB775C" w:rsidRPr="00BB775C" w:rsidRDefault="00BB775C" w:rsidP="00BB775C"/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4D6D8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705FE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1C559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0B996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08FCA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D2672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CBB84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6A554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56C04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111AB604" w14:textId="77777777" w:rsidR="00BB775C" w:rsidRPr="00BB775C" w:rsidRDefault="00BB775C" w:rsidP="00BB775C"/>
        </w:tc>
      </w:tr>
      <w:tr w:rsidR="00BB775C" w:rsidRPr="00BB775C" w14:paraId="685800CE" w14:textId="77777777" w:rsidTr="004D123D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58C0BCD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75195AA5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68B76446" w14:textId="77777777" w:rsidR="00BB775C" w:rsidRPr="00BB775C" w:rsidRDefault="00BB775C" w:rsidP="00BB775C"/>
        </w:tc>
        <w:tc>
          <w:tcPr>
            <w:tcW w:w="582" w:type="pct"/>
            <w:shd w:val="clear" w:color="auto" w:fill="auto"/>
          </w:tcPr>
          <w:p w14:paraId="5E8EC6D7" w14:textId="77777777" w:rsidR="00BB775C" w:rsidRPr="00BB775C" w:rsidRDefault="00BB775C" w:rsidP="00BB775C">
            <w:r w:rsidRPr="00BB775C">
              <w:t>Средства бюджета Московской области</w:t>
            </w:r>
          </w:p>
          <w:p w14:paraId="266F1826" w14:textId="77777777" w:rsidR="00BB775C" w:rsidRPr="00BB775C" w:rsidRDefault="00BB775C" w:rsidP="00BB775C"/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FE2ED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56C69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0C7CD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1D5D7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970AD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8718C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CE086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25DC5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81FB6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shd w:val="clear" w:color="auto" w:fill="auto"/>
          </w:tcPr>
          <w:p w14:paraId="68964813" w14:textId="77777777" w:rsidR="00BB775C" w:rsidRPr="00BB775C" w:rsidRDefault="00BB775C" w:rsidP="00BB775C"/>
        </w:tc>
      </w:tr>
      <w:tr w:rsidR="00BB775C" w:rsidRPr="00BB775C" w14:paraId="12E5DFBB" w14:textId="77777777" w:rsidTr="004D123D">
        <w:trPr>
          <w:trHeight w:val="387"/>
        </w:trPr>
        <w:tc>
          <w:tcPr>
            <w:tcW w:w="156" w:type="pct"/>
            <w:vMerge/>
            <w:shd w:val="clear" w:color="auto" w:fill="auto"/>
          </w:tcPr>
          <w:p w14:paraId="1323BB0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 w:val="restart"/>
            <w:shd w:val="clear" w:color="auto" w:fill="auto"/>
          </w:tcPr>
          <w:p w14:paraId="5CC9B282" w14:textId="77777777" w:rsidR="00BB775C" w:rsidRPr="00BB775C" w:rsidRDefault="00BB775C" w:rsidP="00BB775C">
            <w:r w:rsidRPr="00BB775C">
              <w:t xml:space="preserve"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</w:t>
            </w:r>
            <w:r w:rsidRPr="00BB775C">
              <w:lastRenderedPageBreak/>
              <w:t>среды</w:t>
            </w:r>
            <w:r w:rsidRPr="00BB775C" w:rsidDel="002A03D5">
              <w:t xml:space="preserve"> </w:t>
            </w:r>
            <w:r w:rsidRPr="00BB775C">
              <w:t>(единица)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40D21851" w14:textId="77777777" w:rsidR="00BB775C" w:rsidRPr="00BB775C" w:rsidRDefault="00BB775C" w:rsidP="00BB775C"/>
        </w:tc>
        <w:tc>
          <w:tcPr>
            <w:tcW w:w="582" w:type="pct"/>
            <w:vMerge w:val="restart"/>
            <w:shd w:val="clear" w:color="auto" w:fill="auto"/>
            <w:vAlign w:val="center"/>
          </w:tcPr>
          <w:p w14:paraId="56FBB544" w14:textId="77777777" w:rsidR="00BB775C" w:rsidRPr="00BB775C" w:rsidRDefault="00BB775C" w:rsidP="00BB775C"/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1165C361" w14:textId="77777777" w:rsidR="00BB775C" w:rsidRPr="00BB775C" w:rsidRDefault="00BB775C" w:rsidP="00BB775C"/>
        </w:tc>
        <w:tc>
          <w:tcPr>
            <w:tcW w:w="221" w:type="pct"/>
            <w:vMerge w:val="restart"/>
            <w:vAlign w:val="center"/>
          </w:tcPr>
          <w:p w14:paraId="08051345" w14:textId="77777777" w:rsidR="00BB775C" w:rsidRPr="00BB775C" w:rsidRDefault="00BB775C" w:rsidP="00BB775C"/>
        </w:tc>
        <w:tc>
          <w:tcPr>
            <w:tcW w:w="170" w:type="pct"/>
            <w:gridSpan w:val="2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5C0E5EE" w14:textId="77777777" w:rsidR="00BB775C" w:rsidRPr="00BB775C" w:rsidRDefault="00BB775C" w:rsidP="00BB775C">
            <w:r w:rsidRPr="00BB775C">
              <w:t>Год</w:t>
            </w:r>
          </w:p>
        </w:tc>
        <w:tc>
          <w:tcPr>
            <w:tcW w:w="680" w:type="pct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41A737" w14:textId="77777777" w:rsidR="00BB775C" w:rsidRPr="00BB775C" w:rsidRDefault="00BB775C" w:rsidP="00BB775C">
            <w:r w:rsidRPr="00BB775C">
              <w:t>В том числе:</w:t>
            </w:r>
          </w:p>
        </w:tc>
        <w:tc>
          <w:tcPr>
            <w:tcW w:w="178" w:type="pct"/>
            <w:vMerge w:val="restart"/>
            <w:shd w:val="clear" w:color="auto" w:fill="auto"/>
            <w:vAlign w:val="center"/>
          </w:tcPr>
          <w:p w14:paraId="35B8B4F5" w14:textId="77777777" w:rsidR="00BB775C" w:rsidRPr="00BB775C" w:rsidRDefault="00BB775C" w:rsidP="00BB775C"/>
        </w:tc>
        <w:tc>
          <w:tcPr>
            <w:tcW w:w="178" w:type="pct"/>
            <w:vMerge w:val="restart"/>
            <w:shd w:val="clear" w:color="auto" w:fill="auto"/>
            <w:vAlign w:val="center"/>
          </w:tcPr>
          <w:p w14:paraId="0A02FBE4" w14:textId="77777777" w:rsidR="00BB775C" w:rsidRPr="00BB775C" w:rsidRDefault="00BB775C" w:rsidP="00BB775C"/>
        </w:tc>
        <w:tc>
          <w:tcPr>
            <w:tcW w:w="178" w:type="pct"/>
            <w:vMerge w:val="restart"/>
            <w:shd w:val="clear" w:color="auto" w:fill="auto"/>
            <w:vAlign w:val="center"/>
          </w:tcPr>
          <w:p w14:paraId="2F8607FC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43ED2431" w14:textId="77777777" w:rsidR="00BB775C" w:rsidRPr="00BB775C" w:rsidRDefault="00BB775C" w:rsidP="00BB775C"/>
        </w:tc>
        <w:tc>
          <w:tcPr>
            <w:tcW w:w="223" w:type="pct"/>
            <w:vMerge w:val="restart"/>
            <w:vAlign w:val="center"/>
          </w:tcPr>
          <w:p w14:paraId="7B9236E0" w14:textId="77777777" w:rsidR="00BB775C" w:rsidRPr="00BB775C" w:rsidRDefault="00BB775C" w:rsidP="00BB775C"/>
        </w:tc>
        <w:tc>
          <w:tcPr>
            <w:tcW w:w="210" w:type="pct"/>
            <w:vMerge w:val="restart"/>
            <w:vAlign w:val="center"/>
          </w:tcPr>
          <w:p w14:paraId="33502FBA" w14:textId="77777777" w:rsidR="00BB775C" w:rsidRPr="00BB775C" w:rsidRDefault="00BB775C" w:rsidP="00BB775C"/>
        </w:tc>
        <w:tc>
          <w:tcPr>
            <w:tcW w:w="391" w:type="pct"/>
            <w:vMerge w:val="restart"/>
            <w:shd w:val="clear" w:color="auto" w:fill="auto"/>
          </w:tcPr>
          <w:p w14:paraId="2643D241" w14:textId="77777777" w:rsidR="00BB775C" w:rsidRPr="00BB775C" w:rsidRDefault="00BB775C" w:rsidP="00BB775C"/>
        </w:tc>
      </w:tr>
      <w:tr w:rsidR="00BB775C" w:rsidRPr="00BB775C" w14:paraId="1CB28894" w14:textId="77777777" w:rsidTr="004D123D">
        <w:trPr>
          <w:trHeight w:val="485"/>
        </w:trPr>
        <w:tc>
          <w:tcPr>
            <w:tcW w:w="156" w:type="pct"/>
            <w:vMerge/>
            <w:shd w:val="clear" w:color="auto" w:fill="auto"/>
          </w:tcPr>
          <w:p w14:paraId="17C4D3C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74FDB177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438E0E34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  <w:vAlign w:val="center"/>
          </w:tcPr>
          <w:p w14:paraId="3BC3B0FD" w14:textId="77777777" w:rsidR="00BB775C" w:rsidRPr="00BB775C" w:rsidRDefault="00BB775C" w:rsidP="00BB775C"/>
        </w:tc>
        <w:tc>
          <w:tcPr>
            <w:tcW w:w="259" w:type="pct"/>
            <w:vMerge/>
            <w:shd w:val="clear" w:color="auto" w:fill="auto"/>
            <w:vAlign w:val="center"/>
          </w:tcPr>
          <w:p w14:paraId="5D69BA6B" w14:textId="77777777" w:rsidR="00BB775C" w:rsidRPr="00BB775C" w:rsidRDefault="00BB775C" w:rsidP="00BB775C"/>
        </w:tc>
        <w:tc>
          <w:tcPr>
            <w:tcW w:w="221" w:type="pct"/>
            <w:vMerge/>
            <w:vAlign w:val="center"/>
          </w:tcPr>
          <w:p w14:paraId="3C2172EA" w14:textId="77777777" w:rsidR="00BB775C" w:rsidRPr="00BB775C" w:rsidRDefault="00BB775C" w:rsidP="00BB775C"/>
        </w:tc>
        <w:tc>
          <w:tcPr>
            <w:tcW w:w="170" w:type="pct"/>
            <w:gridSpan w:val="2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423EE4" w14:textId="77777777" w:rsidR="00BB775C" w:rsidRPr="00BB775C" w:rsidRDefault="00BB775C" w:rsidP="00BB775C"/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73A066" w14:textId="77777777" w:rsidR="00BB775C" w:rsidRPr="00BB775C" w:rsidRDefault="00BB775C" w:rsidP="00BB775C">
            <w:r w:rsidRPr="00BB775C">
              <w:t xml:space="preserve">3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DD2E4B" w14:textId="77777777" w:rsidR="00BB775C" w:rsidRPr="00BB775C" w:rsidRDefault="00BB775C" w:rsidP="00BB775C">
            <w:r w:rsidRPr="00BB775C">
              <w:t xml:space="preserve">6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45A06E" w14:textId="77777777" w:rsidR="00BB775C" w:rsidRPr="00BB775C" w:rsidRDefault="00BB775C" w:rsidP="00BB775C">
            <w:r w:rsidRPr="00BB775C">
              <w:t xml:space="preserve">9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2863BE" w14:textId="77777777" w:rsidR="00BB775C" w:rsidRPr="00BB775C" w:rsidRDefault="00BB775C" w:rsidP="00BB775C">
            <w:r w:rsidRPr="00BB775C">
              <w:t xml:space="preserve">12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8" w:type="pct"/>
            <w:vMerge/>
            <w:shd w:val="clear" w:color="auto" w:fill="auto"/>
            <w:vAlign w:val="center"/>
          </w:tcPr>
          <w:p w14:paraId="5A874A50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133AB42F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4E1F2FBD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1D773623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01649357" w14:textId="77777777" w:rsidR="00BB775C" w:rsidRPr="00BB775C" w:rsidRDefault="00BB775C" w:rsidP="00BB775C"/>
        </w:tc>
        <w:tc>
          <w:tcPr>
            <w:tcW w:w="210" w:type="pct"/>
            <w:vMerge/>
            <w:vAlign w:val="center"/>
          </w:tcPr>
          <w:p w14:paraId="0A75340B" w14:textId="77777777" w:rsidR="00BB775C" w:rsidRPr="00BB775C" w:rsidRDefault="00BB775C" w:rsidP="00BB775C"/>
        </w:tc>
        <w:tc>
          <w:tcPr>
            <w:tcW w:w="391" w:type="pct"/>
            <w:vMerge/>
            <w:shd w:val="clear" w:color="auto" w:fill="auto"/>
          </w:tcPr>
          <w:p w14:paraId="4D5A4FC1" w14:textId="77777777" w:rsidR="00BB775C" w:rsidRPr="00BB775C" w:rsidRDefault="00BB775C" w:rsidP="00BB775C"/>
        </w:tc>
      </w:tr>
      <w:tr w:rsidR="00BB775C" w:rsidRPr="00BB775C" w14:paraId="64D2A1B6" w14:textId="77777777" w:rsidTr="004D123D">
        <w:trPr>
          <w:trHeight w:val="485"/>
        </w:trPr>
        <w:tc>
          <w:tcPr>
            <w:tcW w:w="156" w:type="pct"/>
            <w:vMerge/>
            <w:shd w:val="clear" w:color="auto" w:fill="auto"/>
          </w:tcPr>
          <w:p w14:paraId="082E4F5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shd w:val="clear" w:color="auto" w:fill="auto"/>
          </w:tcPr>
          <w:p w14:paraId="73A576B8" w14:textId="77777777" w:rsidR="00BB775C" w:rsidRPr="00BB775C" w:rsidRDefault="00BB775C" w:rsidP="00BB775C"/>
        </w:tc>
        <w:tc>
          <w:tcPr>
            <w:tcW w:w="266" w:type="pct"/>
            <w:vMerge/>
            <w:shd w:val="clear" w:color="auto" w:fill="auto"/>
            <w:vAlign w:val="center"/>
          </w:tcPr>
          <w:p w14:paraId="2DC855B3" w14:textId="77777777" w:rsidR="00BB775C" w:rsidRPr="00BB775C" w:rsidRDefault="00BB775C" w:rsidP="00BB775C"/>
        </w:tc>
        <w:tc>
          <w:tcPr>
            <w:tcW w:w="582" w:type="pct"/>
            <w:vMerge/>
            <w:shd w:val="clear" w:color="auto" w:fill="auto"/>
            <w:vAlign w:val="center"/>
          </w:tcPr>
          <w:p w14:paraId="798C7A62" w14:textId="77777777" w:rsidR="00BB775C" w:rsidRPr="00BB775C" w:rsidRDefault="00BB775C" w:rsidP="00BB775C"/>
        </w:tc>
        <w:tc>
          <w:tcPr>
            <w:tcW w:w="259" w:type="pct"/>
            <w:vMerge/>
            <w:shd w:val="clear" w:color="auto" w:fill="auto"/>
            <w:vAlign w:val="center"/>
          </w:tcPr>
          <w:p w14:paraId="1D3FF0F3" w14:textId="77777777" w:rsidR="00BB775C" w:rsidRPr="00BB775C" w:rsidRDefault="00BB775C" w:rsidP="00BB775C"/>
        </w:tc>
        <w:tc>
          <w:tcPr>
            <w:tcW w:w="221" w:type="pct"/>
            <w:vMerge/>
            <w:vAlign w:val="center"/>
          </w:tcPr>
          <w:p w14:paraId="390B4AC2" w14:textId="77777777" w:rsidR="00BB775C" w:rsidRPr="00BB775C" w:rsidRDefault="00BB775C" w:rsidP="00BB775C"/>
        </w:tc>
        <w:tc>
          <w:tcPr>
            <w:tcW w:w="17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3FBBF6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1A8AC9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B0042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55D500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D9469B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8" w:type="pct"/>
            <w:vMerge/>
            <w:shd w:val="clear" w:color="auto" w:fill="auto"/>
            <w:vAlign w:val="center"/>
          </w:tcPr>
          <w:p w14:paraId="7B766778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086C6B85" w14:textId="77777777" w:rsidR="00BB775C" w:rsidRPr="00BB775C" w:rsidRDefault="00BB775C" w:rsidP="00BB775C"/>
        </w:tc>
        <w:tc>
          <w:tcPr>
            <w:tcW w:w="178" w:type="pct"/>
            <w:vMerge/>
            <w:shd w:val="clear" w:color="auto" w:fill="auto"/>
            <w:vAlign w:val="center"/>
          </w:tcPr>
          <w:p w14:paraId="426589C9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4C63ADE6" w14:textId="77777777" w:rsidR="00BB775C" w:rsidRPr="00BB775C" w:rsidRDefault="00BB775C" w:rsidP="00BB775C"/>
        </w:tc>
        <w:tc>
          <w:tcPr>
            <w:tcW w:w="223" w:type="pct"/>
            <w:vMerge/>
            <w:vAlign w:val="center"/>
          </w:tcPr>
          <w:p w14:paraId="27132E24" w14:textId="77777777" w:rsidR="00BB775C" w:rsidRPr="00BB775C" w:rsidRDefault="00BB775C" w:rsidP="00BB775C"/>
        </w:tc>
        <w:tc>
          <w:tcPr>
            <w:tcW w:w="210" w:type="pct"/>
            <w:vMerge/>
            <w:vAlign w:val="center"/>
          </w:tcPr>
          <w:p w14:paraId="25DDEFE6" w14:textId="77777777" w:rsidR="00BB775C" w:rsidRPr="00BB775C" w:rsidRDefault="00BB775C" w:rsidP="00BB775C"/>
        </w:tc>
        <w:tc>
          <w:tcPr>
            <w:tcW w:w="391" w:type="pct"/>
            <w:vMerge/>
            <w:shd w:val="clear" w:color="auto" w:fill="auto"/>
          </w:tcPr>
          <w:p w14:paraId="4E4915B5" w14:textId="77777777" w:rsidR="00BB775C" w:rsidRPr="00BB775C" w:rsidRDefault="00BB775C" w:rsidP="00BB775C"/>
        </w:tc>
      </w:tr>
      <w:tr w:rsidR="00BB775C" w:rsidRPr="00BB775C" w14:paraId="4C8BDB3C" w14:textId="77777777" w:rsidTr="004D123D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929E9A" w14:textId="77777777" w:rsidR="00BB775C" w:rsidRPr="00BB775C" w:rsidRDefault="00BB775C" w:rsidP="00BB775C">
            <w:r w:rsidRPr="00BB775C">
              <w:lastRenderedPageBreak/>
              <w:t>5.2.</w:t>
            </w: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DB71D5" w14:textId="77777777" w:rsidR="00BB775C" w:rsidRPr="00BB775C" w:rsidRDefault="00BB775C" w:rsidP="00BB775C">
            <w:r w:rsidRPr="00BB775C">
              <w:t xml:space="preserve">Мероприятие E4.05. Мероприятие в рамках ГП МО - Обновление и техническое обслуживание (ремонт) средств (программного обеспечения и оборудования), </w:t>
            </w:r>
            <w:proofErr w:type="spellStart"/>
            <w:r w:rsidRPr="00BB775C">
              <w:t>приобретенных</w:t>
            </w:r>
            <w:proofErr w:type="spellEnd"/>
            <w:r w:rsidRPr="00BB775C">
              <w:t xml:space="preserve"> в рамках субсидий на реализацию мероприятий федерального проекта «Цифровая образовательная среда»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AC3D6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798DA" w14:textId="77777777" w:rsidR="00BB775C" w:rsidRPr="00BB775C" w:rsidRDefault="00BB775C" w:rsidP="00BB775C">
            <w:r w:rsidRPr="00BB775C">
              <w:t>Итого, в том числе:</w:t>
            </w:r>
          </w:p>
        </w:tc>
        <w:tc>
          <w:tcPr>
            <w:tcW w:w="25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1F87D5" w14:textId="77777777" w:rsidR="00BB775C" w:rsidRPr="00BB775C" w:rsidRDefault="00BB775C" w:rsidP="00BB775C">
            <w:r w:rsidRPr="00BB775C">
              <w:t>937,0</w:t>
            </w:r>
          </w:p>
        </w:tc>
        <w:tc>
          <w:tcPr>
            <w:tcW w:w="22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AAEFC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BCFB0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F75107" w14:textId="77777777" w:rsidR="00BB775C" w:rsidRPr="00BB775C" w:rsidRDefault="00BB775C" w:rsidP="00BB775C">
            <w:r w:rsidRPr="00BB775C">
              <w:t>937,0</w:t>
            </w:r>
          </w:p>
        </w:tc>
        <w:tc>
          <w:tcPr>
            <w:tcW w:w="17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EC3B5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ACF1C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C497E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04DB6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62C24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C339C4" w14:textId="77777777" w:rsidR="00BB775C" w:rsidRPr="00BB775C" w:rsidRDefault="00BB775C" w:rsidP="00BB775C">
            <w:r w:rsidRPr="00BB775C">
              <w:t>Управление образования города Лыткарино</w:t>
            </w:r>
          </w:p>
        </w:tc>
      </w:tr>
      <w:tr w:rsidR="00BB775C" w:rsidRPr="00BB775C" w14:paraId="7E00BAF1" w14:textId="77777777" w:rsidTr="004D123D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666E2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9BBFF4" w14:textId="77777777" w:rsidR="00BB775C" w:rsidRPr="00BB775C" w:rsidRDefault="00BB775C" w:rsidP="00BB775C"/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FD6EC" w14:textId="77777777" w:rsidR="00BB775C" w:rsidRPr="00BB775C" w:rsidRDefault="00BB775C" w:rsidP="00BB775C"/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4E923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F0AF8C" w14:textId="77777777" w:rsidR="00BB775C" w:rsidRPr="00BB775C" w:rsidRDefault="00BB775C" w:rsidP="00BB775C">
            <w:r w:rsidRPr="00BB775C">
              <w:t>937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8B3A7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4DDDD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434974" w14:textId="77777777" w:rsidR="00BB775C" w:rsidRPr="00BB775C" w:rsidRDefault="00BB775C" w:rsidP="00BB775C">
            <w:r w:rsidRPr="00BB775C">
              <w:t>937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65DFA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40F0F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6906A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31F79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F4F09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BDBCCD" w14:textId="77777777" w:rsidR="00BB775C" w:rsidRPr="00BB775C" w:rsidRDefault="00BB775C" w:rsidP="00BB775C"/>
        </w:tc>
      </w:tr>
      <w:tr w:rsidR="00BB775C" w:rsidRPr="00BB775C" w14:paraId="35724E10" w14:textId="77777777" w:rsidTr="004D123D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10B1C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80ED72" w14:textId="77777777" w:rsidR="00BB775C" w:rsidRPr="00BB775C" w:rsidRDefault="00BB775C" w:rsidP="00BB775C"/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1F345" w14:textId="77777777" w:rsidR="00BB775C" w:rsidRPr="00BB775C" w:rsidRDefault="00BB775C" w:rsidP="00BB775C"/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E9B7E" w14:textId="77777777" w:rsidR="00BB775C" w:rsidRPr="00BB775C" w:rsidRDefault="00BB775C" w:rsidP="00BB775C">
            <w:r w:rsidRPr="00BB775C">
              <w:t>Средства бюджета Московской области8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0338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5742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85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6835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8914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39CB8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29EA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CB8D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B0F7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CB3B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3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B6BCB6" w14:textId="77777777" w:rsidR="00BB775C" w:rsidRPr="00BB775C" w:rsidRDefault="00BB775C" w:rsidP="00BB775C"/>
        </w:tc>
      </w:tr>
      <w:tr w:rsidR="00BB775C" w:rsidRPr="00BB775C" w14:paraId="798B86AF" w14:textId="77777777" w:rsidTr="004D123D">
        <w:trPr>
          <w:trHeight w:val="440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297B4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6B26DD" w14:textId="77777777" w:rsidR="00BB775C" w:rsidRPr="00BB775C" w:rsidRDefault="00BB775C" w:rsidP="00BB775C">
            <w:r w:rsidRPr="00BB775C">
              <w:t>Обеспечено обновление и техническое обслуживание (ремонт) средств (программного обеспечения и оборудования), приобретённых в рамках субсидий на реализацию мероприятий федерального проекта «Цифровая образовательная среда» (единица)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EBEA2" w14:textId="77777777" w:rsidR="00BB775C" w:rsidRPr="00BB775C" w:rsidRDefault="00BB775C" w:rsidP="00BB775C"/>
        </w:tc>
        <w:tc>
          <w:tcPr>
            <w:tcW w:w="5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A4183A" w14:textId="77777777" w:rsidR="00BB775C" w:rsidRPr="00BB775C" w:rsidRDefault="00BB775C" w:rsidP="00BB775C"/>
        </w:tc>
        <w:tc>
          <w:tcPr>
            <w:tcW w:w="259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A425EEE" w14:textId="77777777" w:rsidR="00BB775C" w:rsidRPr="00BB775C" w:rsidRDefault="00BB775C" w:rsidP="00BB775C"/>
        </w:tc>
        <w:tc>
          <w:tcPr>
            <w:tcW w:w="221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F40C5F2" w14:textId="77777777" w:rsidR="00BB775C" w:rsidRPr="00BB775C" w:rsidRDefault="00BB775C" w:rsidP="00BB775C"/>
        </w:tc>
        <w:tc>
          <w:tcPr>
            <w:tcW w:w="170" w:type="pct"/>
            <w:gridSpan w:val="2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2F6CDEC" w14:textId="77777777" w:rsidR="00BB775C" w:rsidRPr="00BB775C" w:rsidRDefault="00BB775C" w:rsidP="00BB775C">
            <w:r w:rsidRPr="00BB775C">
              <w:t>Год</w:t>
            </w:r>
          </w:p>
        </w:tc>
        <w:tc>
          <w:tcPr>
            <w:tcW w:w="68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6BDFC" w14:textId="77777777" w:rsidR="00BB775C" w:rsidRPr="00BB775C" w:rsidRDefault="00BB775C" w:rsidP="00BB775C">
            <w:r w:rsidRPr="00BB775C">
              <w:t>В том числе:</w:t>
            </w:r>
          </w:p>
        </w:tc>
        <w:tc>
          <w:tcPr>
            <w:tcW w:w="178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1F351EC" w14:textId="77777777" w:rsidR="00BB775C" w:rsidRPr="00BB775C" w:rsidRDefault="00BB775C" w:rsidP="00BB775C"/>
        </w:tc>
        <w:tc>
          <w:tcPr>
            <w:tcW w:w="178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E9AC1B9" w14:textId="77777777" w:rsidR="00BB775C" w:rsidRPr="00BB775C" w:rsidRDefault="00BB775C" w:rsidP="00BB775C"/>
        </w:tc>
        <w:tc>
          <w:tcPr>
            <w:tcW w:w="178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32069AC5" w14:textId="77777777" w:rsidR="00BB775C" w:rsidRPr="00BB775C" w:rsidRDefault="00BB775C" w:rsidP="00BB775C"/>
        </w:tc>
        <w:tc>
          <w:tcPr>
            <w:tcW w:w="223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26C32C3" w14:textId="77777777" w:rsidR="00BB775C" w:rsidRPr="00BB775C" w:rsidRDefault="00BB775C" w:rsidP="00BB775C"/>
        </w:tc>
        <w:tc>
          <w:tcPr>
            <w:tcW w:w="223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BE42959" w14:textId="77777777" w:rsidR="00BB775C" w:rsidRPr="00BB775C" w:rsidRDefault="00BB775C" w:rsidP="00BB775C"/>
        </w:tc>
        <w:tc>
          <w:tcPr>
            <w:tcW w:w="210" w:type="pct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0B131241" w14:textId="77777777" w:rsidR="00BB775C" w:rsidRPr="00BB775C" w:rsidRDefault="00BB775C" w:rsidP="00BB775C"/>
        </w:tc>
        <w:tc>
          <w:tcPr>
            <w:tcW w:w="3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AFEFB2" w14:textId="77777777" w:rsidR="00BB775C" w:rsidRPr="00BB775C" w:rsidRDefault="00BB775C" w:rsidP="00BB775C"/>
        </w:tc>
      </w:tr>
      <w:tr w:rsidR="00BB775C" w:rsidRPr="00BB775C" w14:paraId="745E6208" w14:textId="77777777" w:rsidTr="004D123D">
        <w:trPr>
          <w:trHeight w:val="439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BACDB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723C0C" w14:textId="77777777" w:rsidR="00BB775C" w:rsidRPr="00BB775C" w:rsidRDefault="00BB775C" w:rsidP="00BB775C"/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6611E" w14:textId="77777777" w:rsidR="00BB775C" w:rsidRPr="00BB775C" w:rsidRDefault="00BB775C" w:rsidP="00BB775C"/>
        </w:tc>
        <w:tc>
          <w:tcPr>
            <w:tcW w:w="5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787DB0" w14:textId="77777777" w:rsidR="00BB775C" w:rsidRPr="00BB775C" w:rsidRDefault="00BB775C" w:rsidP="00BB775C"/>
        </w:tc>
        <w:tc>
          <w:tcPr>
            <w:tcW w:w="259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77A8ED8" w14:textId="77777777" w:rsidR="00BB775C" w:rsidRPr="00BB775C" w:rsidRDefault="00BB775C" w:rsidP="00BB775C"/>
        </w:tc>
        <w:tc>
          <w:tcPr>
            <w:tcW w:w="221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3C6E05E" w14:textId="77777777" w:rsidR="00BB775C" w:rsidRPr="00BB775C" w:rsidRDefault="00BB775C" w:rsidP="00BB775C"/>
        </w:tc>
        <w:tc>
          <w:tcPr>
            <w:tcW w:w="170" w:type="pct"/>
            <w:gridSpan w:val="2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9A3F34" w14:textId="77777777" w:rsidR="00BB775C" w:rsidRPr="00BB775C" w:rsidRDefault="00BB775C" w:rsidP="00BB775C"/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778B8C" w14:textId="77777777" w:rsidR="00BB775C" w:rsidRPr="00BB775C" w:rsidRDefault="00BB775C" w:rsidP="00BB775C">
            <w:r w:rsidRPr="00BB775C">
              <w:t xml:space="preserve">3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317C02" w14:textId="77777777" w:rsidR="00BB775C" w:rsidRPr="00BB775C" w:rsidRDefault="00BB775C" w:rsidP="00BB775C">
            <w:r w:rsidRPr="00BB775C">
              <w:t xml:space="preserve">6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6F4632" w14:textId="77777777" w:rsidR="00BB775C" w:rsidRPr="00BB775C" w:rsidRDefault="00BB775C" w:rsidP="00BB775C">
            <w:r w:rsidRPr="00BB775C">
              <w:t xml:space="preserve">9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E4D477" w14:textId="77777777" w:rsidR="00BB775C" w:rsidRPr="00BB775C" w:rsidRDefault="00BB775C" w:rsidP="00BB775C">
            <w:r w:rsidRPr="00BB775C">
              <w:t xml:space="preserve">12 </w:t>
            </w:r>
            <w:proofErr w:type="spellStart"/>
            <w:proofErr w:type="gramStart"/>
            <w:r w:rsidRPr="00BB775C">
              <w:t>мес</w:t>
            </w:r>
            <w:proofErr w:type="spellEnd"/>
            <w:proofErr w:type="gramEnd"/>
          </w:p>
        </w:tc>
        <w:tc>
          <w:tcPr>
            <w:tcW w:w="178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1B7AD14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4E77958E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CB158C1" w14:textId="77777777" w:rsidR="00BB775C" w:rsidRPr="00BB775C" w:rsidRDefault="00BB775C" w:rsidP="00BB775C"/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AA6BABC" w14:textId="77777777" w:rsidR="00BB775C" w:rsidRPr="00BB775C" w:rsidRDefault="00BB775C" w:rsidP="00BB775C"/>
        </w:tc>
        <w:tc>
          <w:tcPr>
            <w:tcW w:w="223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095670E1" w14:textId="77777777" w:rsidR="00BB775C" w:rsidRPr="00BB775C" w:rsidRDefault="00BB775C" w:rsidP="00BB775C"/>
        </w:tc>
        <w:tc>
          <w:tcPr>
            <w:tcW w:w="210" w:type="pct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4350C27" w14:textId="77777777" w:rsidR="00BB775C" w:rsidRPr="00BB775C" w:rsidRDefault="00BB775C" w:rsidP="00BB775C"/>
        </w:tc>
        <w:tc>
          <w:tcPr>
            <w:tcW w:w="3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2018A6" w14:textId="77777777" w:rsidR="00BB775C" w:rsidRPr="00BB775C" w:rsidRDefault="00BB775C" w:rsidP="00BB775C"/>
        </w:tc>
      </w:tr>
      <w:tr w:rsidR="00BB775C" w:rsidRPr="00BB775C" w14:paraId="64750379" w14:textId="77777777" w:rsidTr="004D123D">
        <w:trPr>
          <w:trHeight w:val="439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E3C2E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08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B98E82" w14:textId="77777777" w:rsidR="00BB775C" w:rsidRPr="00BB775C" w:rsidRDefault="00BB775C" w:rsidP="00BB775C"/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9CE299" w14:textId="77777777" w:rsidR="00BB775C" w:rsidRPr="00BB775C" w:rsidRDefault="00BB775C" w:rsidP="00BB775C"/>
        </w:tc>
        <w:tc>
          <w:tcPr>
            <w:tcW w:w="5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DEB76" w14:textId="77777777" w:rsidR="00BB775C" w:rsidRPr="00BB775C" w:rsidRDefault="00BB775C" w:rsidP="00BB775C"/>
        </w:tc>
        <w:tc>
          <w:tcPr>
            <w:tcW w:w="259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2EECA7" w14:textId="77777777" w:rsidR="00BB775C" w:rsidRPr="00BB775C" w:rsidRDefault="00BB775C" w:rsidP="00BB775C"/>
        </w:tc>
        <w:tc>
          <w:tcPr>
            <w:tcW w:w="221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3993E4" w14:textId="77777777" w:rsidR="00BB775C" w:rsidRPr="00BB775C" w:rsidRDefault="00BB775C" w:rsidP="00BB775C"/>
        </w:tc>
        <w:tc>
          <w:tcPr>
            <w:tcW w:w="170" w:type="pct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EB67C6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F8D784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70D2D3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54A378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1022FD" w14:textId="77777777" w:rsidR="00BB775C" w:rsidRPr="00BB775C" w:rsidRDefault="00BB775C" w:rsidP="00BB775C">
            <w:r w:rsidRPr="00BB775C">
              <w:t>-</w:t>
            </w:r>
          </w:p>
        </w:tc>
        <w:tc>
          <w:tcPr>
            <w:tcW w:w="178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1B0911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37C41F" w14:textId="77777777" w:rsidR="00BB775C" w:rsidRPr="00BB775C" w:rsidRDefault="00BB775C" w:rsidP="00BB775C"/>
        </w:tc>
        <w:tc>
          <w:tcPr>
            <w:tcW w:w="178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6B7EF4" w14:textId="77777777" w:rsidR="00BB775C" w:rsidRPr="00BB775C" w:rsidRDefault="00BB775C" w:rsidP="00BB775C"/>
        </w:tc>
        <w:tc>
          <w:tcPr>
            <w:tcW w:w="223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F21822" w14:textId="77777777" w:rsidR="00BB775C" w:rsidRPr="00BB775C" w:rsidRDefault="00BB775C" w:rsidP="00BB775C"/>
        </w:tc>
        <w:tc>
          <w:tcPr>
            <w:tcW w:w="223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947A63" w14:textId="77777777" w:rsidR="00BB775C" w:rsidRPr="00BB775C" w:rsidRDefault="00BB775C" w:rsidP="00BB775C"/>
        </w:tc>
        <w:tc>
          <w:tcPr>
            <w:tcW w:w="210" w:type="pct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28097B" w14:textId="77777777" w:rsidR="00BB775C" w:rsidRPr="00BB775C" w:rsidRDefault="00BB775C" w:rsidP="00BB775C"/>
        </w:tc>
        <w:tc>
          <w:tcPr>
            <w:tcW w:w="3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00B036" w14:textId="77777777" w:rsidR="00BB775C" w:rsidRPr="00BB775C" w:rsidRDefault="00BB775C" w:rsidP="00BB775C"/>
        </w:tc>
      </w:tr>
    </w:tbl>
    <w:p w14:paraId="78131C89" w14:textId="77777777" w:rsidR="00BB775C" w:rsidRPr="00BB775C" w:rsidRDefault="00BB775C" w:rsidP="00BB775C"/>
    <w:p w14:paraId="103A9CF9" w14:textId="77777777" w:rsidR="00BB775C" w:rsidRPr="00BB775C" w:rsidRDefault="00BB775C" w:rsidP="00BB775C">
      <w:pPr>
        <w:rPr>
          <w:lang w:eastAsia="zh-CN"/>
        </w:rPr>
      </w:pPr>
      <w:r w:rsidRPr="00BB775C">
        <w:br w:type="column"/>
      </w:r>
      <w:r w:rsidRPr="00BB775C">
        <w:rPr>
          <w:lang w:eastAsia="zh-CN"/>
        </w:rPr>
        <w:lastRenderedPageBreak/>
        <w:t xml:space="preserve">Методика </w:t>
      </w:r>
      <w:proofErr w:type="gramStart"/>
      <w:r w:rsidRPr="00BB775C">
        <w:rPr>
          <w:lang w:eastAsia="zh-CN"/>
        </w:rPr>
        <w:t>определения результатов выполнения мероприятий муниципальной подпрограммы</w:t>
      </w:r>
      <w:proofErr w:type="gramEnd"/>
    </w:p>
    <w:tbl>
      <w:tblPr>
        <w:tblStyle w:val="251"/>
        <w:tblW w:w="5000" w:type="pct"/>
        <w:tblLayout w:type="fixed"/>
        <w:tblLook w:val="04A0" w:firstRow="1" w:lastRow="0" w:firstColumn="1" w:lastColumn="0" w:noHBand="0" w:noVBand="1"/>
      </w:tblPr>
      <w:tblGrid>
        <w:gridCol w:w="572"/>
        <w:gridCol w:w="1440"/>
        <w:gridCol w:w="1581"/>
        <w:gridCol w:w="3740"/>
        <w:gridCol w:w="1151"/>
        <w:gridCol w:w="6869"/>
      </w:tblGrid>
      <w:tr w:rsidR="00BB775C" w:rsidRPr="00BB775C" w14:paraId="25FE6871" w14:textId="77777777" w:rsidTr="004D123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4B0D5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>№ п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0B3F2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 xml:space="preserve">№ </w:t>
            </w:r>
            <w:proofErr w:type="spellStart"/>
            <w:r w:rsidRPr="00BB775C">
              <w:rPr>
                <w:lang w:val="en-US" w:eastAsia="en-US"/>
              </w:rPr>
              <w:t>основного</w:t>
            </w:r>
            <w:proofErr w:type="spellEnd"/>
            <w:r w:rsidRPr="00BB775C">
              <w:rPr>
                <w:lang w:val="en-US" w:eastAsia="en-US"/>
              </w:rPr>
              <w:t xml:space="preserve"> </w:t>
            </w:r>
            <w:proofErr w:type="spellStart"/>
            <w:r w:rsidRPr="00BB775C">
              <w:rPr>
                <w:lang w:val="en-US" w:eastAsia="en-US"/>
              </w:rPr>
              <w:t>мероприятия</w:t>
            </w:r>
            <w:proofErr w:type="spellEnd"/>
            <w:r w:rsidRPr="00BB775C">
              <w:rPr>
                <w:lang w:val="en-US" w:eastAsia="en-US"/>
              </w:rPr>
              <w:t xml:space="preserve"> YY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41938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 xml:space="preserve">№ </w:t>
            </w:r>
            <w:proofErr w:type="spellStart"/>
            <w:r w:rsidRPr="00BB775C">
              <w:rPr>
                <w:lang w:val="en-US" w:eastAsia="en-US"/>
              </w:rPr>
              <w:t>мероприятия</w:t>
            </w:r>
            <w:proofErr w:type="spellEnd"/>
            <w:r w:rsidRPr="00BB775C">
              <w:rPr>
                <w:lang w:val="en-US" w:eastAsia="en-US"/>
              </w:rPr>
              <w:t xml:space="preserve"> ZZ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825B3" w14:textId="77777777" w:rsidR="00BB775C" w:rsidRPr="00BB775C" w:rsidRDefault="00BB775C" w:rsidP="00BB775C">
            <w:pPr>
              <w:rPr>
                <w:lang w:val="en-US" w:eastAsia="en-US"/>
              </w:rPr>
            </w:pPr>
            <w:proofErr w:type="spellStart"/>
            <w:r w:rsidRPr="00BB775C">
              <w:rPr>
                <w:lang w:val="en-US" w:eastAsia="en-US"/>
              </w:rPr>
              <w:t>Наименование</w:t>
            </w:r>
            <w:proofErr w:type="spellEnd"/>
            <w:r w:rsidRPr="00BB775C">
              <w:rPr>
                <w:lang w:val="en-US" w:eastAsia="en-US"/>
              </w:rPr>
              <w:t xml:space="preserve"> </w:t>
            </w:r>
            <w:proofErr w:type="spellStart"/>
            <w:r w:rsidRPr="00BB775C">
              <w:rPr>
                <w:lang w:val="en-US" w:eastAsia="en-US"/>
              </w:rPr>
              <w:t>результата</w:t>
            </w:r>
            <w:proofErr w:type="spell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B323F" w14:textId="77777777" w:rsidR="00BB775C" w:rsidRPr="00BB775C" w:rsidRDefault="00BB775C" w:rsidP="00BB775C">
            <w:pPr>
              <w:rPr>
                <w:lang w:val="en-US" w:eastAsia="en-US"/>
              </w:rPr>
            </w:pPr>
            <w:proofErr w:type="spellStart"/>
            <w:r w:rsidRPr="00BB775C">
              <w:rPr>
                <w:lang w:val="en-US" w:eastAsia="en-US"/>
              </w:rPr>
              <w:t>Единица</w:t>
            </w:r>
            <w:proofErr w:type="spellEnd"/>
            <w:r w:rsidRPr="00BB775C">
              <w:rPr>
                <w:lang w:val="en-US" w:eastAsia="en-US"/>
              </w:rPr>
              <w:t xml:space="preserve"> </w:t>
            </w:r>
            <w:proofErr w:type="spellStart"/>
            <w:r w:rsidRPr="00BB775C">
              <w:rPr>
                <w:lang w:val="en-US" w:eastAsia="en-US"/>
              </w:rPr>
              <w:t>измерения</w:t>
            </w:r>
            <w:proofErr w:type="spellEnd"/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37C25" w14:textId="77777777" w:rsidR="00BB775C" w:rsidRPr="00BB775C" w:rsidRDefault="00BB775C" w:rsidP="00BB775C">
            <w:pPr>
              <w:rPr>
                <w:lang w:val="en-US" w:eastAsia="en-US"/>
              </w:rPr>
            </w:pPr>
            <w:proofErr w:type="spellStart"/>
            <w:r w:rsidRPr="00BB775C">
              <w:rPr>
                <w:lang w:val="en-US" w:eastAsia="en-US"/>
              </w:rPr>
              <w:t>Порядок</w:t>
            </w:r>
            <w:proofErr w:type="spellEnd"/>
            <w:r w:rsidRPr="00BB775C">
              <w:rPr>
                <w:lang w:val="en-US" w:eastAsia="en-US"/>
              </w:rPr>
              <w:t xml:space="preserve"> </w:t>
            </w:r>
            <w:proofErr w:type="spellStart"/>
            <w:r w:rsidRPr="00BB775C">
              <w:rPr>
                <w:lang w:val="en-US" w:eastAsia="en-US"/>
              </w:rPr>
              <w:t>определения</w:t>
            </w:r>
            <w:proofErr w:type="spellEnd"/>
            <w:r w:rsidRPr="00BB775C">
              <w:rPr>
                <w:lang w:val="en-US" w:eastAsia="en-US"/>
              </w:rPr>
              <w:t xml:space="preserve"> </w:t>
            </w:r>
            <w:proofErr w:type="spellStart"/>
            <w:r w:rsidRPr="00BB775C">
              <w:rPr>
                <w:lang w:val="en-US" w:eastAsia="en-US"/>
              </w:rPr>
              <w:t>значений</w:t>
            </w:r>
            <w:proofErr w:type="spellEnd"/>
          </w:p>
        </w:tc>
      </w:tr>
      <w:tr w:rsidR="00BB775C" w:rsidRPr="00BB775C" w14:paraId="0F8AFB64" w14:textId="77777777" w:rsidTr="004D123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97817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0D74F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0BA15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F7CF1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8DDB3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5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E060E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6</w:t>
            </w:r>
          </w:p>
        </w:tc>
      </w:tr>
      <w:tr w:rsidR="00BB775C" w:rsidRPr="00BB775C" w14:paraId="0FE9B8C4" w14:textId="77777777" w:rsidTr="004D123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AD68F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>1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624BC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C12A5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>04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40F52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C8C4A" w14:textId="77777777" w:rsidR="00BB775C" w:rsidRPr="00BB775C" w:rsidRDefault="00BB775C" w:rsidP="00BB775C">
            <w:pPr>
              <w:rPr>
                <w:lang w:eastAsia="en-US"/>
              </w:rPr>
            </w:pPr>
            <w:proofErr w:type="spellStart"/>
            <w:r w:rsidRPr="00BB775C">
              <w:rPr>
                <w:lang w:val="en-US" w:eastAsia="en-US"/>
              </w:rPr>
              <w:t>единиц</w:t>
            </w:r>
            <w:proofErr w:type="spellEnd"/>
            <w:r w:rsidRPr="00BB775C">
              <w:rPr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EC202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 xml:space="preserve">Количество образовательных организаций в муниципальном образовании Московской области, обеспеченных </w:t>
            </w:r>
            <w:r w:rsidRPr="00BB775C">
              <w:t>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BB775C">
              <w:rPr>
                <w:lang w:eastAsia="zh-CN"/>
              </w:rPr>
              <w:t xml:space="preserve"> определяется согласно распределению субсидии бюджетам муниципальных образований Московской области, предусмотренных мероприятием Е</w:t>
            </w:r>
            <w:proofErr w:type="gramStart"/>
            <w:r w:rsidRPr="00BB775C">
              <w:rPr>
                <w:lang w:eastAsia="zh-CN"/>
              </w:rPr>
              <w:t>4</w:t>
            </w:r>
            <w:proofErr w:type="gramEnd"/>
            <w:r w:rsidRPr="00BB775C">
              <w:rPr>
                <w:lang w:eastAsia="zh-CN"/>
              </w:rPr>
              <w:t>.04</w:t>
            </w:r>
            <w:r w:rsidRPr="00BB775C">
              <w:t xml:space="preserve"> </w:t>
            </w:r>
            <w:r w:rsidRPr="00BB775C">
              <w:rPr>
                <w:lang w:eastAsia="zh-CN"/>
              </w:rPr>
              <w:t>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софинансирование расходов</w:t>
            </w:r>
          </w:p>
          <w:p w14:paraId="15559960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eastAsia="en-US"/>
              </w:rPr>
              <w:br/>
            </w:r>
            <w:proofErr w:type="spellStart"/>
            <w:r w:rsidRPr="00BB775C">
              <w:rPr>
                <w:lang w:val="en-US" w:eastAsia="en-US"/>
              </w:rPr>
              <w:t>Периодичность</w:t>
            </w:r>
            <w:proofErr w:type="spellEnd"/>
            <w:r w:rsidRPr="00BB775C">
              <w:rPr>
                <w:lang w:val="en-US" w:eastAsia="en-US"/>
              </w:rPr>
              <w:t xml:space="preserve"> </w:t>
            </w:r>
            <w:proofErr w:type="spellStart"/>
            <w:r w:rsidRPr="00BB775C">
              <w:rPr>
                <w:lang w:val="en-US" w:eastAsia="en-US"/>
              </w:rPr>
              <w:t>представления</w:t>
            </w:r>
            <w:proofErr w:type="spellEnd"/>
            <w:r w:rsidRPr="00BB775C">
              <w:rPr>
                <w:lang w:val="en-US" w:eastAsia="en-US"/>
              </w:rPr>
              <w:t xml:space="preserve"> – </w:t>
            </w:r>
            <w:proofErr w:type="spellStart"/>
            <w:r w:rsidRPr="00BB775C">
              <w:rPr>
                <w:lang w:val="en-US" w:eastAsia="en-US"/>
              </w:rPr>
              <w:t>ежеквартально</w:t>
            </w:r>
            <w:proofErr w:type="spellEnd"/>
            <w:r w:rsidRPr="00BB775C">
              <w:rPr>
                <w:lang w:val="en-US" w:eastAsia="en-US"/>
              </w:rPr>
              <w:t>.</w:t>
            </w:r>
          </w:p>
        </w:tc>
      </w:tr>
      <w:tr w:rsidR="00BB775C" w:rsidRPr="00BB775C" w14:paraId="206AC63F" w14:textId="77777777" w:rsidTr="004D123D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1F639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>2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F92F8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5F8A6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val="en-US" w:eastAsia="en-US"/>
              </w:rPr>
              <w:t>05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10039" w14:textId="77777777" w:rsidR="00BB775C" w:rsidRPr="00BB775C" w:rsidRDefault="00BB775C" w:rsidP="00BB775C">
            <w:pPr>
              <w:rPr>
                <w:lang w:eastAsia="en-US"/>
              </w:rPr>
            </w:pPr>
            <w:proofErr w:type="gramStart"/>
            <w:r w:rsidRPr="00BB775C">
              <w:rPr>
                <w:lang w:eastAsia="en-US"/>
              </w:rPr>
              <w:t xml:space="preserve"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</w:t>
            </w:r>
            <w:r w:rsidRPr="00BB775C">
              <w:rPr>
                <w:lang w:eastAsia="en-US"/>
              </w:rPr>
              <w:lastRenderedPageBreak/>
              <w:t>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  <w:proofErr w:type="gram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77BB" w14:textId="77777777" w:rsidR="00BB775C" w:rsidRPr="00BB775C" w:rsidRDefault="00BB775C" w:rsidP="00BB775C">
            <w:pPr>
              <w:rPr>
                <w:lang w:eastAsia="en-US"/>
              </w:rPr>
            </w:pPr>
            <w:proofErr w:type="spellStart"/>
            <w:r w:rsidRPr="00BB775C">
              <w:rPr>
                <w:lang w:val="en-US" w:eastAsia="en-US"/>
              </w:rPr>
              <w:lastRenderedPageBreak/>
              <w:t>единиц</w:t>
            </w:r>
            <w:proofErr w:type="spellEnd"/>
            <w:r w:rsidRPr="00BB775C">
              <w:rPr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7FF6C" w14:textId="77777777" w:rsidR="00BB775C" w:rsidRPr="00BB775C" w:rsidRDefault="00BB775C" w:rsidP="00BB775C">
            <w:pPr>
              <w:rPr>
                <w:lang w:eastAsia="zh-CN"/>
              </w:rPr>
            </w:pPr>
            <w:proofErr w:type="gramStart"/>
            <w:r w:rsidRPr="00BB775C">
              <w:rPr>
                <w:lang w:eastAsia="zh-CN"/>
              </w:rPr>
              <w:t xml:space="preserve">Количество образовательных организаций в муниципальном образовании Московской области, в которых обеспечено обновление </w:t>
            </w:r>
            <w:r w:rsidRPr="00BB775C">
              <w:t xml:space="preserve">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</w:t>
            </w:r>
            <w:proofErr w:type="gramEnd"/>
            <w:r w:rsidRPr="00BB775C">
              <w:t xml:space="preserve"> общего и среднего общего образования,</w:t>
            </w:r>
            <w:r w:rsidRPr="00BB775C">
              <w:rPr>
                <w:lang w:eastAsia="zh-CN"/>
              </w:rPr>
              <w:t xml:space="preserve"> предусмотренных мероприятием Е</w:t>
            </w:r>
            <w:proofErr w:type="gramStart"/>
            <w:r w:rsidRPr="00BB775C">
              <w:rPr>
                <w:lang w:eastAsia="zh-CN"/>
              </w:rPr>
              <w:t>4</w:t>
            </w:r>
            <w:proofErr w:type="gramEnd"/>
            <w:r w:rsidRPr="00BB775C">
              <w:rPr>
                <w:lang w:eastAsia="zh-CN"/>
              </w:rPr>
              <w:t>.05</w:t>
            </w:r>
            <w:r w:rsidRPr="00BB775C">
              <w:t xml:space="preserve"> </w:t>
            </w:r>
            <w:r w:rsidRPr="00BB775C">
              <w:rPr>
                <w:lang w:eastAsia="zh-CN"/>
              </w:rPr>
              <w:t xml:space="preserve">подпрограммы 2 «Развитие информационной и технологической </w:t>
            </w:r>
            <w:r w:rsidRPr="00BB775C">
              <w:rPr>
                <w:lang w:eastAsia="zh-CN"/>
              </w:rPr>
              <w:lastRenderedPageBreak/>
              <w:t>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софинансирование расходов</w:t>
            </w:r>
          </w:p>
          <w:p w14:paraId="337EBECE" w14:textId="77777777" w:rsidR="00BB775C" w:rsidRPr="00BB775C" w:rsidRDefault="00BB775C" w:rsidP="00BB775C">
            <w:pPr>
              <w:rPr>
                <w:lang w:val="en-US" w:eastAsia="en-US"/>
              </w:rPr>
            </w:pPr>
            <w:r w:rsidRPr="00BB775C">
              <w:rPr>
                <w:lang w:eastAsia="en-US"/>
              </w:rPr>
              <w:br/>
            </w:r>
            <w:proofErr w:type="spellStart"/>
            <w:r w:rsidRPr="00BB775C">
              <w:rPr>
                <w:lang w:val="en-US" w:eastAsia="en-US"/>
              </w:rPr>
              <w:t>Периодичность</w:t>
            </w:r>
            <w:proofErr w:type="spellEnd"/>
            <w:r w:rsidRPr="00BB775C">
              <w:rPr>
                <w:lang w:val="en-US" w:eastAsia="en-US"/>
              </w:rPr>
              <w:t xml:space="preserve"> </w:t>
            </w:r>
            <w:proofErr w:type="spellStart"/>
            <w:r w:rsidRPr="00BB775C">
              <w:rPr>
                <w:lang w:val="en-US" w:eastAsia="en-US"/>
              </w:rPr>
              <w:t>представления</w:t>
            </w:r>
            <w:proofErr w:type="spellEnd"/>
            <w:r w:rsidRPr="00BB775C">
              <w:rPr>
                <w:lang w:val="en-US" w:eastAsia="en-US"/>
              </w:rPr>
              <w:t xml:space="preserve"> – </w:t>
            </w:r>
            <w:proofErr w:type="spellStart"/>
            <w:r w:rsidRPr="00BB775C">
              <w:rPr>
                <w:lang w:val="en-US" w:eastAsia="en-US"/>
              </w:rPr>
              <w:t>ежеквартально</w:t>
            </w:r>
            <w:proofErr w:type="spellEnd"/>
            <w:r w:rsidRPr="00BB775C">
              <w:rPr>
                <w:lang w:val="en-US" w:eastAsia="en-US"/>
              </w:rPr>
              <w:t>.</w:t>
            </w:r>
          </w:p>
        </w:tc>
      </w:tr>
    </w:tbl>
    <w:p w14:paraId="3B441775" w14:textId="77777777" w:rsidR="00BB775C" w:rsidRPr="00BB775C" w:rsidRDefault="00BB775C" w:rsidP="00BB775C">
      <w:pPr>
        <w:rPr>
          <w:lang w:eastAsia="zh-CN"/>
        </w:rPr>
      </w:pPr>
      <w:r w:rsidRPr="00BB775C">
        <w:lastRenderedPageBreak/>
        <w:br w:type="page"/>
      </w:r>
    </w:p>
    <w:p w14:paraId="3E44C2AA" w14:textId="77777777" w:rsidR="00BB775C" w:rsidRPr="00BB775C" w:rsidRDefault="00BB775C" w:rsidP="00BB775C">
      <w:pPr>
        <w:rPr>
          <w:rFonts w:eastAsia="Calibri"/>
          <w:lang w:eastAsia="zh-CN"/>
        </w:rPr>
      </w:pPr>
      <w:r w:rsidRPr="00BB775C">
        <w:rPr>
          <w:lang w:eastAsia="en-US"/>
        </w:rPr>
        <w:lastRenderedPageBreak/>
        <w:t>7. Взаимосвязь основных мероприятий и показателей муниципальной подпрограммы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540"/>
        <w:gridCol w:w="2994"/>
        <w:gridCol w:w="10527"/>
        <w:gridCol w:w="1292"/>
      </w:tblGrid>
      <w:tr w:rsidR="00BB775C" w:rsidRPr="00BB775C" w14:paraId="1C386DD5" w14:textId="77777777" w:rsidTr="004D123D">
        <w:trPr>
          <w:trHeight w:val="395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ECC175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 xml:space="preserve">№ </w:t>
            </w:r>
            <w:proofErr w:type="gramStart"/>
            <w:r w:rsidRPr="00BB775C">
              <w:rPr>
                <w:rFonts w:eastAsia="Calibri"/>
                <w:lang w:eastAsia="zh-CN"/>
              </w:rPr>
              <w:t>п</w:t>
            </w:r>
            <w:proofErr w:type="gramEnd"/>
            <w:r w:rsidRPr="00BB775C">
              <w:rPr>
                <w:rFonts w:eastAsia="Calibri"/>
                <w:lang w:eastAsia="zh-CN"/>
              </w:rPr>
              <w:t>/п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C68D35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Наименование основного мероприятия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23ECB7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Наименование показателя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3D06BE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Единица измерения</w:t>
            </w:r>
          </w:p>
        </w:tc>
      </w:tr>
      <w:tr w:rsidR="00BB775C" w:rsidRPr="00BB775C" w14:paraId="5A0D2B5D" w14:textId="77777777" w:rsidTr="004D123D"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DA50CE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5AD32A" w14:textId="77777777" w:rsidR="00BB775C" w:rsidRPr="00BB775C" w:rsidRDefault="00BB775C" w:rsidP="00BB775C">
            <w:pPr>
              <w:rPr>
                <w:rFonts w:eastAsia="Calibri"/>
                <w:lang w:eastAsia="en-US"/>
              </w:rPr>
            </w:pPr>
            <w:r w:rsidRPr="00BB775C">
              <w:rPr>
                <w:rFonts w:eastAsia="Calibri"/>
                <w:lang w:eastAsia="en-US"/>
              </w:rPr>
              <w:t xml:space="preserve">Основное мероприятие </w:t>
            </w:r>
            <w:r w:rsidRPr="00BB775C">
              <w:rPr>
                <w:rFonts w:eastAsia="Calibri"/>
                <w:lang w:val="en-US" w:eastAsia="en-US"/>
              </w:rPr>
              <w:t>0</w:t>
            </w:r>
            <w:r w:rsidRPr="00BB775C">
              <w:rPr>
                <w:rFonts w:eastAsia="Calibri"/>
                <w:lang w:eastAsia="en-US"/>
              </w:rPr>
              <w:t>1. Информационная инфраструктура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63D46A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lang w:eastAsia="zh-CN"/>
              </w:rPr>
              <w:t>Доля рабочих мест, обеспеченных необходимым компьютерным оборудованием и услугами связи в</w:t>
            </w:r>
            <w:r w:rsidRPr="00BB775C">
              <w:rPr>
                <w:lang w:val="en-US" w:eastAsia="zh-CN"/>
              </w:rPr>
              <w:t> </w:t>
            </w:r>
            <w:r w:rsidRPr="00BB775C">
              <w:rPr>
                <w:lang w:eastAsia="zh-CN"/>
              </w:rPr>
              <w:t>соответствии с требованиями нормативных правовых актов Московской области. Мероприятие 4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8BE6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</w:tr>
      <w:tr w:rsidR="00BB775C" w:rsidRPr="00BB775C" w14:paraId="2B6A7CCB" w14:textId="77777777" w:rsidTr="004D123D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458698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49601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Основное мероприятие 02. Информационная безопасность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F746C4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lang w:eastAsia="zh-CN"/>
              </w:rPr>
              <w:t xml:space="preserve">Увеличение доли </w:t>
            </w:r>
            <w:proofErr w:type="spellStart"/>
            <w:r w:rsidRPr="00BB775C">
              <w:rPr>
                <w:lang w:eastAsia="zh-CN"/>
              </w:rPr>
              <w:t>защищенных</w:t>
            </w:r>
            <w:proofErr w:type="spellEnd"/>
            <w:r w:rsidRPr="00BB775C">
              <w:rPr>
                <w:lang w:eastAsia="zh-CN"/>
              </w:rPr>
              <w:t xml:space="preserve">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. 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6297E8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</w:tr>
      <w:tr w:rsidR="00BB775C" w:rsidRPr="00BB775C" w14:paraId="4D85A91E" w14:textId="77777777" w:rsidTr="004D123D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424599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74CDDC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A2B24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lang w:eastAsia="zh-CN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. 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5E31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</w:tr>
      <w:tr w:rsidR="00BB775C" w:rsidRPr="00BB775C" w14:paraId="50836EDA" w14:textId="77777777" w:rsidTr="004D123D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B5D3D8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8CC72F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Основное мероприятие 03. Цифровое государственное управление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C21504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. 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D041B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</w:tr>
      <w:tr w:rsidR="00BB775C" w:rsidRPr="00BB775C" w14:paraId="7AABD234" w14:textId="77777777" w:rsidTr="004D123D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408260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D68D45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F65539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lang w:eastAsia="zh-CN"/>
              </w:rPr>
              <w:t xml:space="preserve">Доля </w:t>
            </w:r>
            <w:r w:rsidRPr="00BB775C">
              <w:t xml:space="preserve">электронного </w:t>
            </w:r>
            <w:r w:rsidRPr="00BB775C">
              <w:rPr>
                <w:lang w:eastAsia="zh-CN"/>
              </w:rPr>
              <w:t>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. 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05EA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</w:tr>
      <w:tr w:rsidR="00BB775C" w:rsidRPr="00BB775C" w14:paraId="4AEF06A9" w14:textId="77777777" w:rsidTr="004D123D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AC152B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B4EB42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B23E9C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  <w:r w:rsidRPr="00BB775C">
              <w:rPr>
                <w:lang w:eastAsia="zh-CN"/>
              </w:rPr>
              <w:t>. 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8B546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</w:tr>
      <w:tr w:rsidR="00BB775C" w:rsidRPr="00BB775C" w14:paraId="608EADDE" w14:textId="77777777" w:rsidTr="004D123D">
        <w:trPr>
          <w:trHeight w:val="9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DF5F21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57BE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9FFD4C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BB775C">
              <w:rPr>
                <w:lang w:eastAsia="zh-CN"/>
              </w:rPr>
              <w:t>. 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52E52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</w:tr>
      <w:tr w:rsidR="00BB775C" w:rsidRPr="00BB775C" w14:paraId="4C9309B2" w14:textId="77777777" w:rsidTr="004D123D">
        <w:trPr>
          <w:trHeight w:val="1587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B112AF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26B924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994D54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lang w:eastAsia="zh-CN"/>
              </w:rPr>
              <w:t xml:space="preserve">Быстро/качественно решаем - Доля сообщений, отправленных на портал «Добродел» пользователями с </w:t>
            </w:r>
            <w:proofErr w:type="spellStart"/>
            <w:r w:rsidRPr="00BB775C">
              <w:rPr>
                <w:lang w:eastAsia="zh-CN"/>
              </w:rPr>
              <w:t>подтвержденной</w:t>
            </w:r>
            <w:proofErr w:type="spellEnd"/>
            <w:r w:rsidRPr="00BB775C">
              <w:rPr>
                <w:lang w:eastAsia="zh-CN"/>
              </w:rPr>
              <w:t xml:space="preserve"> учётной записью ЕСИА, которые имеют признак повторной отправки, повторного переноса сроков решения, нарушения срока предоставления ответа. 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3872A5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</w:tr>
      <w:tr w:rsidR="00BB775C" w:rsidRPr="00BB775C" w14:paraId="7E850405" w14:textId="77777777" w:rsidTr="004D123D">
        <w:trPr>
          <w:trHeight w:val="793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E7BEEA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893FB4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B1488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lang w:eastAsia="zh-CN"/>
              </w:rPr>
              <w:t>Образовательные организации обеспечены материально-технической базой для внедрения цифровой образовательной среды. Мероприятие 1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F5B0E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Единица</w:t>
            </w:r>
          </w:p>
        </w:tc>
      </w:tr>
    </w:tbl>
    <w:p w14:paraId="4FF82F26" w14:textId="77777777" w:rsidR="00BB775C" w:rsidRPr="00BB775C" w:rsidRDefault="00BB775C" w:rsidP="00BB775C"/>
    <w:p w14:paraId="7F359E0A" w14:textId="77777777" w:rsidR="00BB775C" w:rsidRPr="00BB775C" w:rsidRDefault="00BB775C" w:rsidP="00BB775C"/>
    <w:p w14:paraId="46FCF2A6" w14:textId="77777777" w:rsidR="00BB775C" w:rsidRPr="00BB775C" w:rsidRDefault="00BB775C" w:rsidP="00BB775C"/>
    <w:p w14:paraId="70F59E72" w14:textId="77777777" w:rsidR="00BB775C" w:rsidRPr="00BB775C" w:rsidRDefault="00BB775C" w:rsidP="00BB775C"/>
    <w:p w14:paraId="19CC7AF2" w14:textId="77777777" w:rsidR="00BB775C" w:rsidRPr="00BB775C" w:rsidRDefault="00BB775C" w:rsidP="00BB775C"/>
    <w:p w14:paraId="54954F62" w14:textId="77777777" w:rsidR="00BB775C" w:rsidRPr="00BB775C" w:rsidRDefault="00BB775C" w:rsidP="00BB775C"/>
    <w:p w14:paraId="7F1348A6" w14:textId="77777777" w:rsidR="00BB775C" w:rsidRPr="00BB775C" w:rsidRDefault="00BB775C" w:rsidP="00BB775C"/>
    <w:p w14:paraId="21D717A5" w14:textId="77777777" w:rsidR="00BB775C" w:rsidRPr="00BB775C" w:rsidRDefault="00BB775C" w:rsidP="00BB775C"/>
    <w:p w14:paraId="53B2DAD9" w14:textId="77777777" w:rsidR="00BB775C" w:rsidRPr="00BB775C" w:rsidRDefault="00BB775C" w:rsidP="00BB775C"/>
    <w:p w14:paraId="0F82A2BB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Подпрограмма 3 «Обеспечивающая подпрограмма» на 2023-2030 гг.</w:t>
      </w:r>
    </w:p>
    <w:p w14:paraId="21A9A8FE" w14:textId="77777777" w:rsidR="00BB775C" w:rsidRPr="00BB775C" w:rsidRDefault="00BB775C" w:rsidP="00BB775C">
      <w:pPr>
        <w:rPr>
          <w:rFonts w:eastAsia="Calibri"/>
        </w:rPr>
      </w:pPr>
    </w:p>
    <w:p w14:paraId="04C4CF93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Перечень мероприятий Подпрограммы 3 муниципальной программы «Цифровое муниципальное образование»</w:t>
      </w:r>
    </w:p>
    <w:tbl>
      <w:tblPr>
        <w:tblStyle w:val="af7"/>
        <w:tblW w:w="1585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0"/>
        <w:gridCol w:w="2284"/>
        <w:gridCol w:w="1016"/>
        <w:gridCol w:w="1559"/>
        <w:gridCol w:w="1021"/>
        <w:gridCol w:w="963"/>
        <w:gridCol w:w="993"/>
        <w:gridCol w:w="1134"/>
        <w:gridCol w:w="974"/>
        <w:gridCol w:w="975"/>
        <w:gridCol w:w="974"/>
        <w:gridCol w:w="975"/>
        <w:gridCol w:w="779"/>
        <w:gridCol w:w="1540"/>
      </w:tblGrid>
      <w:tr w:rsidR="00BB775C" w:rsidRPr="00BB775C" w14:paraId="69FAAFDC" w14:textId="77777777" w:rsidTr="004D123D">
        <w:trPr>
          <w:trHeight w:val="277"/>
        </w:trPr>
        <w:tc>
          <w:tcPr>
            <w:tcW w:w="670" w:type="dxa"/>
            <w:vMerge w:val="restart"/>
          </w:tcPr>
          <w:p w14:paraId="0D5BEFD4" w14:textId="77777777" w:rsidR="00BB775C" w:rsidRPr="00BB775C" w:rsidRDefault="00BB775C" w:rsidP="00BB775C">
            <w:r w:rsidRPr="00BB775C">
              <w:t xml:space="preserve">№ </w:t>
            </w:r>
            <w:proofErr w:type="gramStart"/>
            <w:r w:rsidRPr="00BB775C">
              <w:t>п</w:t>
            </w:r>
            <w:proofErr w:type="gramEnd"/>
            <w:r w:rsidRPr="00BB775C">
              <w:t>/п</w:t>
            </w:r>
          </w:p>
        </w:tc>
        <w:tc>
          <w:tcPr>
            <w:tcW w:w="2284" w:type="dxa"/>
            <w:vMerge w:val="restart"/>
          </w:tcPr>
          <w:p w14:paraId="1B0C5F0D" w14:textId="77777777" w:rsidR="00BB775C" w:rsidRPr="00BB775C" w:rsidRDefault="00BB775C" w:rsidP="00BB775C">
            <w:r w:rsidRPr="00BB775C">
              <w:t>Мероприятия по реализации программы</w:t>
            </w:r>
          </w:p>
        </w:tc>
        <w:tc>
          <w:tcPr>
            <w:tcW w:w="1016" w:type="dxa"/>
            <w:vMerge w:val="restart"/>
          </w:tcPr>
          <w:p w14:paraId="44A730B1" w14:textId="77777777" w:rsidR="00BB775C" w:rsidRPr="00BB775C" w:rsidRDefault="00BB775C" w:rsidP="00BB775C">
            <w:r w:rsidRPr="00BB775C">
              <w:t xml:space="preserve">Сроки </w:t>
            </w:r>
            <w:proofErr w:type="spellStart"/>
            <w:proofErr w:type="gramStart"/>
            <w:r w:rsidRPr="00BB775C">
              <w:t>ис-полнения</w:t>
            </w:r>
            <w:proofErr w:type="spellEnd"/>
            <w:proofErr w:type="gramEnd"/>
            <w:r w:rsidRPr="00BB775C">
              <w:t xml:space="preserve"> меро</w:t>
            </w:r>
            <w:r w:rsidRPr="00BB775C">
              <w:softHyphen/>
              <w:t>приятия (годы)</w:t>
            </w:r>
          </w:p>
        </w:tc>
        <w:tc>
          <w:tcPr>
            <w:tcW w:w="1559" w:type="dxa"/>
            <w:vMerge w:val="restart"/>
          </w:tcPr>
          <w:p w14:paraId="5D03CE44" w14:textId="77777777" w:rsidR="00BB775C" w:rsidRPr="00BB775C" w:rsidRDefault="00BB775C" w:rsidP="00BB775C">
            <w:r w:rsidRPr="00BB775C">
              <w:t>Источники финансирования</w:t>
            </w:r>
          </w:p>
        </w:tc>
        <w:tc>
          <w:tcPr>
            <w:tcW w:w="1021" w:type="dxa"/>
            <w:vMerge w:val="restart"/>
          </w:tcPr>
          <w:p w14:paraId="760CE9FB" w14:textId="77777777" w:rsidR="00BB775C" w:rsidRPr="00BB775C" w:rsidRDefault="00BB775C" w:rsidP="00BB775C">
            <w:r w:rsidRPr="00BB775C">
              <w:t>Всего (</w:t>
            </w:r>
            <w:proofErr w:type="spellStart"/>
            <w:r w:rsidRPr="00BB775C">
              <w:t>тыс</w:t>
            </w:r>
            <w:proofErr w:type="gramStart"/>
            <w:r w:rsidRPr="00BB775C">
              <w:t>.р</w:t>
            </w:r>
            <w:proofErr w:type="gramEnd"/>
            <w:r w:rsidRPr="00BB775C">
              <w:t>уб</w:t>
            </w:r>
            <w:proofErr w:type="spellEnd"/>
            <w:r w:rsidRPr="00BB775C">
              <w:t>.)</w:t>
            </w:r>
          </w:p>
        </w:tc>
        <w:tc>
          <w:tcPr>
            <w:tcW w:w="7767" w:type="dxa"/>
            <w:gridSpan w:val="8"/>
          </w:tcPr>
          <w:p w14:paraId="687935DF" w14:textId="77777777" w:rsidR="00BB775C" w:rsidRPr="00BB775C" w:rsidRDefault="00BB775C" w:rsidP="00BB775C">
            <w:r w:rsidRPr="00BB775C">
              <w:t>Объем финансирования по годам (тыс. руб.)</w:t>
            </w:r>
          </w:p>
        </w:tc>
        <w:tc>
          <w:tcPr>
            <w:tcW w:w="1540" w:type="dxa"/>
            <w:vMerge w:val="restart"/>
          </w:tcPr>
          <w:p w14:paraId="0D14973D" w14:textId="77777777" w:rsidR="00BB775C" w:rsidRPr="00BB775C" w:rsidRDefault="00BB775C" w:rsidP="00BB775C">
            <w:proofErr w:type="gramStart"/>
            <w:r w:rsidRPr="00BB775C">
              <w:t>Ответственный</w:t>
            </w:r>
            <w:proofErr w:type="gramEnd"/>
            <w:r w:rsidRPr="00BB775C">
              <w:t xml:space="preserve"> за выполнение мероприятия подпрограммы</w:t>
            </w:r>
          </w:p>
        </w:tc>
      </w:tr>
      <w:tr w:rsidR="00BB775C" w:rsidRPr="00BB775C" w14:paraId="35A2B1D9" w14:textId="77777777" w:rsidTr="004D123D">
        <w:trPr>
          <w:trHeight w:val="266"/>
        </w:trPr>
        <w:tc>
          <w:tcPr>
            <w:tcW w:w="670" w:type="dxa"/>
            <w:vMerge/>
          </w:tcPr>
          <w:p w14:paraId="51398DAC" w14:textId="77777777" w:rsidR="00BB775C" w:rsidRPr="00BB775C" w:rsidRDefault="00BB775C" w:rsidP="00BB775C"/>
        </w:tc>
        <w:tc>
          <w:tcPr>
            <w:tcW w:w="2284" w:type="dxa"/>
            <w:vMerge/>
            <w:vAlign w:val="bottom"/>
          </w:tcPr>
          <w:p w14:paraId="27FCD7E7" w14:textId="77777777" w:rsidR="00BB775C" w:rsidRPr="00BB775C" w:rsidRDefault="00BB775C" w:rsidP="00BB775C"/>
        </w:tc>
        <w:tc>
          <w:tcPr>
            <w:tcW w:w="1016" w:type="dxa"/>
            <w:vMerge/>
          </w:tcPr>
          <w:p w14:paraId="29F37948" w14:textId="77777777" w:rsidR="00BB775C" w:rsidRPr="00BB775C" w:rsidRDefault="00BB775C" w:rsidP="00BB775C"/>
        </w:tc>
        <w:tc>
          <w:tcPr>
            <w:tcW w:w="1559" w:type="dxa"/>
            <w:vMerge/>
            <w:vAlign w:val="bottom"/>
          </w:tcPr>
          <w:p w14:paraId="7C809A1E" w14:textId="77777777" w:rsidR="00BB775C" w:rsidRPr="00BB775C" w:rsidRDefault="00BB775C" w:rsidP="00BB775C"/>
        </w:tc>
        <w:tc>
          <w:tcPr>
            <w:tcW w:w="1021" w:type="dxa"/>
            <w:vMerge/>
            <w:vAlign w:val="bottom"/>
          </w:tcPr>
          <w:p w14:paraId="6CA55E5E" w14:textId="77777777" w:rsidR="00BB775C" w:rsidRPr="00BB775C" w:rsidRDefault="00BB775C" w:rsidP="00BB775C"/>
        </w:tc>
        <w:tc>
          <w:tcPr>
            <w:tcW w:w="963" w:type="dxa"/>
            <w:vAlign w:val="center"/>
          </w:tcPr>
          <w:p w14:paraId="1F222487" w14:textId="77777777" w:rsidR="00BB775C" w:rsidRPr="00BB775C" w:rsidRDefault="00BB775C" w:rsidP="00BB775C">
            <w:r w:rsidRPr="00BB775C">
              <w:t>2023</w:t>
            </w:r>
          </w:p>
        </w:tc>
        <w:tc>
          <w:tcPr>
            <w:tcW w:w="993" w:type="dxa"/>
            <w:vAlign w:val="center"/>
          </w:tcPr>
          <w:p w14:paraId="7BE00390" w14:textId="77777777" w:rsidR="00BB775C" w:rsidRPr="00BB775C" w:rsidRDefault="00BB775C" w:rsidP="00BB775C">
            <w:r w:rsidRPr="00BB775C">
              <w:t>2024</w:t>
            </w:r>
          </w:p>
        </w:tc>
        <w:tc>
          <w:tcPr>
            <w:tcW w:w="1134" w:type="dxa"/>
            <w:vAlign w:val="center"/>
          </w:tcPr>
          <w:p w14:paraId="5BF5B82D" w14:textId="77777777" w:rsidR="00BB775C" w:rsidRPr="00BB775C" w:rsidRDefault="00BB775C" w:rsidP="00BB775C">
            <w:r w:rsidRPr="00BB775C">
              <w:t>2025</w:t>
            </w:r>
          </w:p>
        </w:tc>
        <w:tc>
          <w:tcPr>
            <w:tcW w:w="974" w:type="dxa"/>
            <w:vAlign w:val="center"/>
          </w:tcPr>
          <w:p w14:paraId="7CA782C4" w14:textId="77777777" w:rsidR="00BB775C" w:rsidRPr="00BB775C" w:rsidRDefault="00BB775C" w:rsidP="00BB775C">
            <w:r w:rsidRPr="00BB775C">
              <w:t>2026</w:t>
            </w:r>
          </w:p>
        </w:tc>
        <w:tc>
          <w:tcPr>
            <w:tcW w:w="975" w:type="dxa"/>
            <w:vAlign w:val="center"/>
          </w:tcPr>
          <w:p w14:paraId="41509309" w14:textId="77777777" w:rsidR="00BB775C" w:rsidRPr="00BB775C" w:rsidRDefault="00BB775C" w:rsidP="00BB775C">
            <w:r w:rsidRPr="00BB775C">
              <w:t>2027</w:t>
            </w:r>
          </w:p>
        </w:tc>
        <w:tc>
          <w:tcPr>
            <w:tcW w:w="974" w:type="dxa"/>
            <w:vAlign w:val="center"/>
          </w:tcPr>
          <w:p w14:paraId="4B25A798" w14:textId="77777777" w:rsidR="00BB775C" w:rsidRPr="00BB775C" w:rsidRDefault="00BB775C" w:rsidP="00BB775C">
            <w:r w:rsidRPr="00BB775C">
              <w:t>2028</w:t>
            </w:r>
          </w:p>
        </w:tc>
        <w:tc>
          <w:tcPr>
            <w:tcW w:w="975" w:type="dxa"/>
            <w:vAlign w:val="center"/>
          </w:tcPr>
          <w:p w14:paraId="7E9B5E90" w14:textId="77777777" w:rsidR="00BB775C" w:rsidRPr="00BB775C" w:rsidRDefault="00BB775C" w:rsidP="00BB775C">
            <w:r w:rsidRPr="00BB775C">
              <w:t>2029</w:t>
            </w:r>
          </w:p>
        </w:tc>
        <w:tc>
          <w:tcPr>
            <w:tcW w:w="779" w:type="dxa"/>
            <w:vAlign w:val="center"/>
          </w:tcPr>
          <w:p w14:paraId="2987AD2E" w14:textId="77777777" w:rsidR="00BB775C" w:rsidRPr="00BB775C" w:rsidRDefault="00BB775C" w:rsidP="00BB775C">
            <w:r w:rsidRPr="00BB775C">
              <w:t>2030</w:t>
            </w:r>
          </w:p>
        </w:tc>
        <w:tc>
          <w:tcPr>
            <w:tcW w:w="1540" w:type="dxa"/>
            <w:vMerge/>
            <w:vAlign w:val="bottom"/>
          </w:tcPr>
          <w:p w14:paraId="550B82B8" w14:textId="77777777" w:rsidR="00BB775C" w:rsidRPr="00BB775C" w:rsidRDefault="00BB775C" w:rsidP="00BB775C"/>
        </w:tc>
      </w:tr>
      <w:tr w:rsidR="00BB775C" w:rsidRPr="00BB775C" w14:paraId="0D53D3CE" w14:textId="77777777" w:rsidTr="004D123D">
        <w:trPr>
          <w:trHeight w:val="187"/>
        </w:trPr>
        <w:tc>
          <w:tcPr>
            <w:tcW w:w="670" w:type="dxa"/>
          </w:tcPr>
          <w:p w14:paraId="3D8DA5FA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284" w:type="dxa"/>
            <w:vAlign w:val="bottom"/>
          </w:tcPr>
          <w:p w14:paraId="7E2540FB" w14:textId="77777777" w:rsidR="00BB775C" w:rsidRPr="00BB775C" w:rsidRDefault="00BB775C" w:rsidP="00BB775C">
            <w:r w:rsidRPr="00BB775C">
              <w:t>2</w:t>
            </w:r>
          </w:p>
        </w:tc>
        <w:tc>
          <w:tcPr>
            <w:tcW w:w="1016" w:type="dxa"/>
          </w:tcPr>
          <w:p w14:paraId="763AE33A" w14:textId="77777777" w:rsidR="00BB775C" w:rsidRPr="00BB775C" w:rsidRDefault="00BB775C" w:rsidP="00BB775C">
            <w:r w:rsidRPr="00BB775C">
              <w:t>3</w:t>
            </w:r>
          </w:p>
        </w:tc>
        <w:tc>
          <w:tcPr>
            <w:tcW w:w="1559" w:type="dxa"/>
            <w:vAlign w:val="bottom"/>
          </w:tcPr>
          <w:p w14:paraId="4C2C26A0" w14:textId="77777777" w:rsidR="00BB775C" w:rsidRPr="00BB775C" w:rsidRDefault="00BB775C" w:rsidP="00BB775C">
            <w:r w:rsidRPr="00BB775C">
              <w:t>4</w:t>
            </w:r>
          </w:p>
        </w:tc>
        <w:tc>
          <w:tcPr>
            <w:tcW w:w="1021" w:type="dxa"/>
            <w:vAlign w:val="bottom"/>
          </w:tcPr>
          <w:p w14:paraId="54D29A05" w14:textId="77777777" w:rsidR="00BB775C" w:rsidRPr="00BB775C" w:rsidRDefault="00BB775C" w:rsidP="00BB775C">
            <w:r w:rsidRPr="00BB775C">
              <w:t>5</w:t>
            </w:r>
          </w:p>
        </w:tc>
        <w:tc>
          <w:tcPr>
            <w:tcW w:w="963" w:type="dxa"/>
            <w:vAlign w:val="bottom"/>
          </w:tcPr>
          <w:p w14:paraId="2E6BA01D" w14:textId="77777777" w:rsidR="00BB775C" w:rsidRPr="00BB775C" w:rsidRDefault="00BB775C" w:rsidP="00BB775C">
            <w:r w:rsidRPr="00BB775C">
              <w:t>6</w:t>
            </w:r>
          </w:p>
        </w:tc>
        <w:tc>
          <w:tcPr>
            <w:tcW w:w="993" w:type="dxa"/>
          </w:tcPr>
          <w:p w14:paraId="71EA3A65" w14:textId="77777777" w:rsidR="00BB775C" w:rsidRPr="00BB775C" w:rsidRDefault="00BB775C" w:rsidP="00BB775C">
            <w:r w:rsidRPr="00BB775C">
              <w:t>7</w:t>
            </w:r>
          </w:p>
        </w:tc>
        <w:tc>
          <w:tcPr>
            <w:tcW w:w="1134" w:type="dxa"/>
          </w:tcPr>
          <w:p w14:paraId="41CF27EE" w14:textId="77777777" w:rsidR="00BB775C" w:rsidRPr="00BB775C" w:rsidRDefault="00BB775C" w:rsidP="00BB775C">
            <w:r w:rsidRPr="00BB775C">
              <w:t>8</w:t>
            </w:r>
          </w:p>
        </w:tc>
        <w:tc>
          <w:tcPr>
            <w:tcW w:w="974" w:type="dxa"/>
            <w:vAlign w:val="bottom"/>
          </w:tcPr>
          <w:p w14:paraId="433BBD63" w14:textId="77777777" w:rsidR="00BB775C" w:rsidRPr="00BB775C" w:rsidRDefault="00BB775C" w:rsidP="00BB775C">
            <w:r w:rsidRPr="00BB775C">
              <w:t>9</w:t>
            </w:r>
          </w:p>
        </w:tc>
        <w:tc>
          <w:tcPr>
            <w:tcW w:w="975" w:type="dxa"/>
          </w:tcPr>
          <w:p w14:paraId="65DD5654" w14:textId="77777777" w:rsidR="00BB775C" w:rsidRPr="00BB775C" w:rsidRDefault="00BB775C" w:rsidP="00BB775C">
            <w:r w:rsidRPr="00BB775C">
              <w:t>10</w:t>
            </w:r>
          </w:p>
        </w:tc>
        <w:tc>
          <w:tcPr>
            <w:tcW w:w="974" w:type="dxa"/>
            <w:vAlign w:val="center"/>
          </w:tcPr>
          <w:p w14:paraId="7745CCC6" w14:textId="77777777" w:rsidR="00BB775C" w:rsidRPr="00BB775C" w:rsidRDefault="00BB775C" w:rsidP="00BB775C">
            <w:r w:rsidRPr="00BB775C">
              <w:t>11</w:t>
            </w:r>
          </w:p>
        </w:tc>
        <w:tc>
          <w:tcPr>
            <w:tcW w:w="975" w:type="dxa"/>
            <w:vAlign w:val="center"/>
          </w:tcPr>
          <w:p w14:paraId="4BCDB639" w14:textId="77777777" w:rsidR="00BB775C" w:rsidRPr="00BB775C" w:rsidRDefault="00BB775C" w:rsidP="00BB775C">
            <w:r w:rsidRPr="00BB775C">
              <w:t>12</w:t>
            </w:r>
          </w:p>
        </w:tc>
        <w:tc>
          <w:tcPr>
            <w:tcW w:w="779" w:type="dxa"/>
            <w:vAlign w:val="center"/>
          </w:tcPr>
          <w:p w14:paraId="2DD490EF" w14:textId="77777777" w:rsidR="00BB775C" w:rsidRPr="00BB775C" w:rsidRDefault="00BB775C" w:rsidP="00BB775C">
            <w:r w:rsidRPr="00BB775C">
              <w:t>13</w:t>
            </w:r>
          </w:p>
        </w:tc>
        <w:tc>
          <w:tcPr>
            <w:tcW w:w="1540" w:type="dxa"/>
            <w:vAlign w:val="bottom"/>
          </w:tcPr>
          <w:p w14:paraId="4EC8EDB3" w14:textId="77777777" w:rsidR="00BB775C" w:rsidRPr="00BB775C" w:rsidRDefault="00BB775C" w:rsidP="00BB775C">
            <w:r w:rsidRPr="00BB775C">
              <w:t>14</w:t>
            </w:r>
          </w:p>
        </w:tc>
      </w:tr>
      <w:tr w:rsidR="00BB775C" w:rsidRPr="00BB775C" w14:paraId="31F25D61" w14:textId="77777777" w:rsidTr="004D123D">
        <w:trPr>
          <w:trHeight w:val="187"/>
        </w:trPr>
        <w:tc>
          <w:tcPr>
            <w:tcW w:w="670" w:type="dxa"/>
            <w:vMerge w:val="restart"/>
          </w:tcPr>
          <w:p w14:paraId="63F14F44" w14:textId="77777777" w:rsidR="00BB775C" w:rsidRPr="00BB775C" w:rsidRDefault="00BB775C" w:rsidP="00BB775C">
            <w:r w:rsidRPr="00BB775C">
              <w:t>1.</w:t>
            </w:r>
          </w:p>
        </w:tc>
        <w:tc>
          <w:tcPr>
            <w:tcW w:w="2284" w:type="dxa"/>
            <w:vMerge w:val="restart"/>
          </w:tcPr>
          <w:p w14:paraId="3B7ABDD8" w14:textId="77777777" w:rsidR="00BB775C" w:rsidRPr="00BB775C" w:rsidRDefault="00BB775C" w:rsidP="00BB775C">
            <w:r w:rsidRPr="00BB775C">
              <w:t>Основное мероприятие 01. Создание условий для реализации полномочий органов местного самоуправления</w:t>
            </w:r>
          </w:p>
        </w:tc>
        <w:tc>
          <w:tcPr>
            <w:tcW w:w="1016" w:type="dxa"/>
            <w:vMerge w:val="restart"/>
            <w:vAlign w:val="center"/>
          </w:tcPr>
          <w:p w14:paraId="6ED1CEA6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1559" w:type="dxa"/>
          </w:tcPr>
          <w:p w14:paraId="01F1A594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69C834" w14:textId="77777777" w:rsidR="00BB775C" w:rsidRPr="00BB775C" w:rsidRDefault="00BB775C" w:rsidP="00BB775C">
            <w:r w:rsidRPr="00BB775C">
              <w:t>174079,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323787" w14:textId="77777777" w:rsidR="00BB775C" w:rsidRPr="00BB775C" w:rsidRDefault="00BB775C" w:rsidP="00BB775C">
            <w:r w:rsidRPr="00BB775C">
              <w:t>42011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890F35" w14:textId="77777777" w:rsidR="00BB775C" w:rsidRPr="00BB775C" w:rsidRDefault="00BB775C" w:rsidP="00BB775C">
            <w:r w:rsidRPr="00BB775C">
              <w:t>4403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1943EF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50264E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DA493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5736A1E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65ED471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79" w:type="dxa"/>
            <w:vAlign w:val="center"/>
          </w:tcPr>
          <w:p w14:paraId="5ACC73E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540" w:type="dxa"/>
            <w:vMerge w:val="restart"/>
          </w:tcPr>
          <w:p w14:paraId="708824A2" w14:textId="77777777" w:rsidR="00BB775C" w:rsidRPr="00BB775C" w:rsidRDefault="00BB775C" w:rsidP="00BB775C">
            <w:r w:rsidRPr="00BB775C">
              <w:t>Администрация  городского округа Лыткарино</w:t>
            </w:r>
          </w:p>
        </w:tc>
      </w:tr>
      <w:tr w:rsidR="00BB775C" w:rsidRPr="00BB775C" w14:paraId="053816E0" w14:textId="77777777" w:rsidTr="004D123D">
        <w:trPr>
          <w:trHeight w:val="187"/>
        </w:trPr>
        <w:tc>
          <w:tcPr>
            <w:tcW w:w="670" w:type="dxa"/>
            <w:vMerge/>
          </w:tcPr>
          <w:p w14:paraId="39F515E6" w14:textId="77777777" w:rsidR="00BB775C" w:rsidRPr="00BB775C" w:rsidRDefault="00BB775C" w:rsidP="00BB775C"/>
        </w:tc>
        <w:tc>
          <w:tcPr>
            <w:tcW w:w="2284" w:type="dxa"/>
            <w:vMerge/>
          </w:tcPr>
          <w:p w14:paraId="0A55F339" w14:textId="77777777" w:rsidR="00BB775C" w:rsidRPr="00BB775C" w:rsidRDefault="00BB775C" w:rsidP="00BB775C"/>
        </w:tc>
        <w:tc>
          <w:tcPr>
            <w:tcW w:w="1016" w:type="dxa"/>
            <w:vMerge/>
            <w:vAlign w:val="center"/>
          </w:tcPr>
          <w:p w14:paraId="1E607CF1" w14:textId="77777777" w:rsidR="00BB775C" w:rsidRPr="00BB775C" w:rsidRDefault="00BB775C" w:rsidP="00BB775C"/>
        </w:tc>
        <w:tc>
          <w:tcPr>
            <w:tcW w:w="1559" w:type="dxa"/>
          </w:tcPr>
          <w:p w14:paraId="76A5FBF8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C051CD" w14:textId="77777777" w:rsidR="00BB775C" w:rsidRPr="00BB775C" w:rsidRDefault="00BB775C" w:rsidP="00BB775C">
            <w:r w:rsidRPr="00BB775C">
              <w:t>174079,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0F1749" w14:textId="77777777" w:rsidR="00BB775C" w:rsidRPr="00BB775C" w:rsidRDefault="00BB775C" w:rsidP="00BB775C">
            <w:r w:rsidRPr="00BB775C">
              <w:t>42011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FD485A" w14:textId="77777777" w:rsidR="00BB775C" w:rsidRPr="00BB775C" w:rsidRDefault="00BB775C" w:rsidP="00BB775C">
            <w:r w:rsidRPr="00BB775C">
              <w:t>4403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CD6FB3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42F90C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59251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47F0B42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783B287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79" w:type="dxa"/>
            <w:vAlign w:val="center"/>
          </w:tcPr>
          <w:p w14:paraId="108CF65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540" w:type="dxa"/>
            <w:vMerge/>
          </w:tcPr>
          <w:p w14:paraId="0AD4150C" w14:textId="77777777" w:rsidR="00BB775C" w:rsidRPr="00BB775C" w:rsidRDefault="00BB775C" w:rsidP="00BB775C"/>
        </w:tc>
      </w:tr>
      <w:tr w:rsidR="00BB775C" w:rsidRPr="00BB775C" w14:paraId="4309DECC" w14:textId="77777777" w:rsidTr="004D123D">
        <w:trPr>
          <w:trHeight w:val="187"/>
        </w:trPr>
        <w:tc>
          <w:tcPr>
            <w:tcW w:w="670" w:type="dxa"/>
            <w:vMerge w:val="restart"/>
          </w:tcPr>
          <w:p w14:paraId="53D2349D" w14:textId="77777777" w:rsidR="00BB775C" w:rsidRPr="00BB775C" w:rsidRDefault="00BB775C" w:rsidP="00BB775C">
            <w:r w:rsidRPr="00BB775C">
              <w:t>01.01.</w:t>
            </w:r>
          </w:p>
        </w:tc>
        <w:tc>
          <w:tcPr>
            <w:tcW w:w="2284" w:type="dxa"/>
            <w:vMerge w:val="restart"/>
          </w:tcPr>
          <w:p w14:paraId="42394F70" w14:textId="77777777" w:rsidR="00BB775C" w:rsidRPr="00BB775C" w:rsidRDefault="00BB775C" w:rsidP="00BB775C">
            <w:r w:rsidRPr="00BB775C">
              <w:t>Мероприятие 01.01.</w:t>
            </w:r>
          </w:p>
          <w:p w14:paraId="2BA964D0" w14:textId="77777777" w:rsidR="00BB775C" w:rsidRPr="00BB775C" w:rsidRDefault="00BB775C" w:rsidP="00BB775C">
            <w:r w:rsidRPr="00BB775C">
              <w:t xml:space="preserve">Расходы на обеспечение деятельности </w:t>
            </w:r>
            <w:r w:rsidRPr="00BB775C">
              <w:lastRenderedPageBreak/>
              <w:t>(оказание услуг) муниципальных учреждений – многофункциональный центр  предоставления государственных и муниципальных услуг</w:t>
            </w:r>
          </w:p>
        </w:tc>
        <w:tc>
          <w:tcPr>
            <w:tcW w:w="1016" w:type="dxa"/>
            <w:vMerge w:val="restart"/>
            <w:vAlign w:val="center"/>
          </w:tcPr>
          <w:p w14:paraId="1C8D5356" w14:textId="77777777" w:rsidR="00BB775C" w:rsidRPr="00BB775C" w:rsidRDefault="00BB775C" w:rsidP="00BB775C">
            <w:r w:rsidRPr="00BB775C">
              <w:lastRenderedPageBreak/>
              <w:t>2023-2030</w:t>
            </w:r>
          </w:p>
        </w:tc>
        <w:tc>
          <w:tcPr>
            <w:tcW w:w="1559" w:type="dxa"/>
          </w:tcPr>
          <w:p w14:paraId="74C2C090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624899" w14:textId="77777777" w:rsidR="00BB775C" w:rsidRPr="00BB775C" w:rsidRDefault="00BB775C" w:rsidP="00BB775C">
            <w:r w:rsidRPr="00BB775C">
              <w:t>174079,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881230" w14:textId="77777777" w:rsidR="00BB775C" w:rsidRPr="00BB775C" w:rsidRDefault="00BB775C" w:rsidP="00BB775C">
            <w:r w:rsidRPr="00BB775C">
              <w:t>42011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2E97F9" w14:textId="77777777" w:rsidR="00BB775C" w:rsidRPr="00BB775C" w:rsidRDefault="00BB775C" w:rsidP="00BB775C">
            <w:r w:rsidRPr="00BB775C">
              <w:t>4403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8911D0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7D10AF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F5E549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056A07F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4FBFB45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79" w:type="dxa"/>
            <w:vAlign w:val="center"/>
          </w:tcPr>
          <w:p w14:paraId="087751B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540" w:type="dxa"/>
            <w:vMerge w:val="restart"/>
          </w:tcPr>
          <w:p w14:paraId="6487A676" w14:textId="77777777" w:rsidR="00BB775C" w:rsidRPr="00BB775C" w:rsidRDefault="00BB775C" w:rsidP="00BB775C"/>
        </w:tc>
      </w:tr>
      <w:tr w:rsidR="00BB775C" w:rsidRPr="00BB775C" w14:paraId="3D3A51F2" w14:textId="77777777" w:rsidTr="004D123D">
        <w:trPr>
          <w:trHeight w:val="647"/>
        </w:trPr>
        <w:tc>
          <w:tcPr>
            <w:tcW w:w="670" w:type="dxa"/>
            <w:vMerge/>
          </w:tcPr>
          <w:p w14:paraId="6CB52175" w14:textId="77777777" w:rsidR="00BB775C" w:rsidRPr="00BB775C" w:rsidRDefault="00BB775C" w:rsidP="00BB775C"/>
        </w:tc>
        <w:tc>
          <w:tcPr>
            <w:tcW w:w="2284" w:type="dxa"/>
            <w:vMerge/>
          </w:tcPr>
          <w:p w14:paraId="7BD16E2D" w14:textId="77777777" w:rsidR="00BB775C" w:rsidRPr="00BB775C" w:rsidRDefault="00BB775C" w:rsidP="00BB775C"/>
        </w:tc>
        <w:tc>
          <w:tcPr>
            <w:tcW w:w="1016" w:type="dxa"/>
            <w:vMerge/>
            <w:vAlign w:val="center"/>
          </w:tcPr>
          <w:p w14:paraId="2C7CAB1C" w14:textId="77777777" w:rsidR="00BB775C" w:rsidRPr="00BB775C" w:rsidRDefault="00BB775C" w:rsidP="00BB775C"/>
        </w:tc>
        <w:tc>
          <w:tcPr>
            <w:tcW w:w="1559" w:type="dxa"/>
          </w:tcPr>
          <w:p w14:paraId="45BD2744" w14:textId="77777777" w:rsidR="00BB775C" w:rsidRPr="00BB775C" w:rsidRDefault="00BB775C" w:rsidP="00BB775C">
            <w:r w:rsidRPr="00BB775C">
              <w:t>Средства бюджета муниципаль</w:t>
            </w:r>
            <w:r w:rsidRPr="00BB775C">
              <w:lastRenderedPageBreak/>
              <w:t>ного образования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982A3B" w14:textId="77777777" w:rsidR="00BB775C" w:rsidRPr="00BB775C" w:rsidRDefault="00BB775C" w:rsidP="00BB775C">
            <w:r w:rsidRPr="00BB775C">
              <w:lastRenderedPageBreak/>
              <w:t>174079,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98DAB2" w14:textId="77777777" w:rsidR="00BB775C" w:rsidRPr="00BB775C" w:rsidRDefault="00BB775C" w:rsidP="00BB775C">
            <w:r w:rsidRPr="00BB775C">
              <w:t>42011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0AC085" w14:textId="77777777" w:rsidR="00BB775C" w:rsidRPr="00BB775C" w:rsidRDefault="00BB775C" w:rsidP="00BB775C">
            <w:r w:rsidRPr="00BB775C">
              <w:t>4403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8890B3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23E989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C303A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3471456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787FC79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79" w:type="dxa"/>
            <w:vAlign w:val="center"/>
          </w:tcPr>
          <w:p w14:paraId="591A04B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540" w:type="dxa"/>
            <w:vMerge/>
          </w:tcPr>
          <w:p w14:paraId="5634A8BE" w14:textId="77777777" w:rsidR="00BB775C" w:rsidRPr="00BB775C" w:rsidRDefault="00BB775C" w:rsidP="00BB775C"/>
        </w:tc>
      </w:tr>
      <w:tr w:rsidR="00BB775C" w:rsidRPr="00BB775C" w14:paraId="04EB33E8" w14:textId="77777777" w:rsidTr="004D123D">
        <w:trPr>
          <w:trHeight w:val="55"/>
        </w:trPr>
        <w:tc>
          <w:tcPr>
            <w:tcW w:w="670" w:type="dxa"/>
            <w:vMerge w:val="restart"/>
          </w:tcPr>
          <w:p w14:paraId="0166915A" w14:textId="77777777" w:rsidR="00BB775C" w:rsidRPr="00BB775C" w:rsidRDefault="00BB775C" w:rsidP="00BB775C">
            <w:r w:rsidRPr="00BB775C">
              <w:lastRenderedPageBreak/>
              <w:t>01.02.</w:t>
            </w:r>
          </w:p>
        </w:tc>
        <w:tc>
          <w:tcPr>
            <w:tcW w:w="2284" w:type="dxa"/>
            <w:vMerge w:val="restart"/>
          </w:tcPr>
          <w:p w14:paraId="56E2D467" w14:textId="77777777" w:rsidR="00BB775C" w:rsidRPr="00BB775C" w:rsidRDefault="00BB775C" w:rsidP="00BB775C">
            <w:r w:rsidRPr="00BB775C">
              <w:t>Мероприятие 01.02.</w:t>
            </w:r>
          </w:p>
          <w:p w14:paraId="56FB61CA" w14:textId="77777777" w:rsidR="00BB775C" w:rsidRPr="00BB775C" w:rsidRDefault="00BB775C" w:rsidP="00BB775C">
            <w:r w:rsidRPr="00BB775C">
              <w:t>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  <w:p w14:paraId="04E356AE" w14:textId="77777777" w:rsidR="00BB775C" w:rsidRPr="00BB775C" w:rsidRDefault="00BB775C" w:rsidP="00BB775C"/>
        </w:tc>
        <w:tc>
          <w:tcPr>
            <w:tcW w:w="1016" w:type="dxa"/>
            <w:vMerge w:val="restart"/>
            <w:vAlign w:val="center"/>
          </w:tcPr>
          <w:p w14:paraId="208111F4" w14:textId="77777777" w:rsidR="00BB775C" w:rsidRPr="00BB775C" w:rsidRDefault="00BB775C" w:rsidP="00BB775C">
            <w:r w:rsidRPr="00BB775C">
              <w:t>2023-2030</w:t>
            </w:r>
          </w:p>
        </w:tc>
        <w:tc>
          <w:tcPr>
            <w:tcW w:w="1559" w:type="dxa"/>
          </w:tcPr>
          <w:p w14:paraId="129A6EB9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1021" w:type="dxa"/>
            <w:vAlign w:val="center"/>
          </w:tcPr>
          <w:p w14:paraId="499661B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63" w:type="dxa"/>
            <w:vAlign w:val="center"/>
          </w:tcPr>
          <w:p w14:paraId="292F46E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93" w:type="dxa"/>
            <w:vAlign w:val="center"/>
          </w:tcPr>
          <w:p w14:paraId="15C0DAB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134" w:type="dxa"/>
            <w:vAlign w:val="center"/>
          </w:tcPr>
          <w:p w14:paraId="2292CE62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750458C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42CE6F3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048E196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5A715EA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79" w:type="dxa"/>
            <w:vAlign w:val="center"/>
          </w:tcPr>
          <w:p w14:paraId="4A483B00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540" w:type="dxa"/>
            <w:vMerge w:val="restart"/>
          </w:tcPr>
          <w:p w14:paraId="500C5A26" w14:textId="77777777" w:rsidR="00BB775C" w:rsidRPr="00BB775C" w:rsidRDefault="00BB775C" w:rsidP="00BB775C"/>
        </w:tc>
      </w:tr>
      <w:tr w:rsidR="00BB775C" w:rsidRPr="00BB775C" w14:paraId="0E775FAD" w14:textId="77777777" w:rsidTr="004D123D">
        <w:trPr>
          <w:trHeight w:val="733"/>
        </w:trPr>
        <w:tc>
          <w:tcPr>
            <w:tcW w:w="670" w:type="dxa"/>
            <w:vMerge/>
          </w:tcPr>
          <w:p w14:paraId="4E33056D" w14:textId="77777777" w:rsidR="00BB775C" w:rsidRPr="00BB775C" w:rsidRDefault="00BB775C" w:rsidP="00BB775C"/>
        </w:tc>
        <w:tc>
          <w:tcPr>
            <w:tcW w:w="2284" w:type="dxa"/>
            <w:vMerge/>
          </w:tcPr>
          <w:p w14:paraId="1663FEA4" w14:textId="77777777" w:rsidR="00BB775C" w:rsidRPr="00BB775C" w:rsidRDefault="00BB775C" w:rsidP="00BB775C"/>
        </w:tc>
        <w:tc>
          <w:tcPr>
            <w:tcW w:w="1016" w:type="dxa"/>
            <w:vMerge/>
          </w:tcPr>
          <w:p w14:paraId="152C9D77" w14:textId="77777777" w:rsidR="00BB775C" w:rsidRPr="00BB775C" w:rsidRDefault="00BB775C" w:rsidP="00BB775C"/>
        </w:tc>
        <w:tc>
          <w:tcPr>
            <w:tcW w:w="1559" w:type="dxa"/>
          </w:tcPr>
          <w:p w14:paraId="6BA1A76F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1021" w:type="dxa"/>
            <w:vAlign w:val="center"/>
          </w:tcPr>
          <w:p w14:paraId="33A138E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63" w:type="dxa"/>
            <w:vAlign w:val="center"/>
          </w:tcPr>
          <w:p w14:paraId="4B118947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93" w:type="dxa"/>
            <w:vAlign w:val="center"/>
          </w:tcPr>
          <w:p w14:paraId="7ACC56EF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134" w:type="dxa"/>
            <w:vAlign w:val="center"/>
          </w:tcPr>
          <w:p w14:paraId="0C300F7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2ACE9084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518ADF9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57B049D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210DC0D5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79" w:type="dxa"/>
            <w:vAlign w:val="center"/>
          </w:tcPr>
          <w:p w14:paraId="27AB6B4B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540" w:type="dxa"/>
            <w:vMerge/>
          </w:tcPr>
          <w:p w14:paraId="763FF3C2" w14:textId="77777777" w:rsidR="00BB775C" w:rsidRPr="00BB775C" w:rsidRDefault="00BB775C" w:rsidP="00BB775C"/>
        </w:tc>
      </w:tr>
      <w:tr w:rsidR="00BB775C" w:rsidRPr="00BB775C" w14:paraId="2E6004E1" w14:textId="77777777" w:rsidTr="004D123D">
        <w:trPr>
          <w:trHeight w:val="187"/>
        </w:trPr>
        <w:tc>
          <w:tcPr>
            <w:tcW w:w="3970" w:type="dxa"/>
            <w:gridSpan w:val="3"/>
            <w:vMerge w:val="restart"/>
          </w:tcPr>
          <w:p w14:paraId="149E2F9D" w14:textId="77777777" w:rsidR="00BB775C" w:rsidRPr="00BB775C" w:rsidRDefault="00BB775C" w:rsidP="00BB775C">
            <w:r w:rsidRPr="00BB775C">
              <w:t>Итого по подпрограмме 3</w:t>
            </w:r>
          </w:p>
        </w:tc>
        <w:tc>
          <w:tcPr>
            <w:tcW w:w="1559" w:type="dxa"/>
          </w:tcPr>
          <w:p w14:paraId="1395639E" w14:textId="77777777" w:rsidR="00BB775C" w:rsidRPr="00BB775C" w:rsidRDefault="00BB775C" w:rsidP="00BB775C">
            <w:r w:rsidRPr="00BB775C">
              <w:t>Итого</w:t>
            </w:r>
          </w:p>
        </w:tc>
        <w:tc>
          <w:tcPr>
            <w:tcW w:w="1021" w:type="dxa"/>
            <w:vAlign w:val="center"/>
          </w:tcPr>
          <w:p w14:paraId="651B661C" w14:textId="77777777" w:rsidR="00BB775C" w:rsidRPr="00BB775C" w:rsidRDefault="00BB775C" w:rsidP="00BB775C">
            <w:r w:rsidRPr="00BB775C">
              <w:t>174079,9</w:t>
            </w:r>
          </w:p>
        </w:tc>
        <w:tc>
          <w:tcPr>
            <w:tcW w:w="963" w:type="dxa"/>
            <w:vAlign w:val="center"/>
          </w:tcPr>
          <w:p w14:paraId="67292579" w14:textId="77777777" w:rsidR="00BB775C" w:rsidRPr="00BB775C" w:rsidRDefault="00BB775C" w:rsidP="00BB775C">
            <w:r w:rsidRPr="00BB775C">
              <w:t>42011,1</w:t>
            </w:r>
          </w:p>
        </w:tc>
        <w:tc>
          <w:tcPr>
            <w:tcW w:w="993" w:type="dxa"/>
            <w:vAlign w:val="center"/>
          </w:tcPr>
          <w:p w14:paraId="308F82FA" w14:textId="77777777" w:rsidR="00BB775C" w:rsidRPr="00BB775C" w:rsidRDefault="00BB775C" w:rsidP="00BB775C">
            <w:r w:rsidRPr="00BB775C">
              <w:t>44030,0</w:t>
            </w:r>
          </w:p>
        </w:tc>
        <w:tc>
          <w:tcPr>
            <w:tcW w:w="1134" w:type="dxa"/>
            <w:vAlign w:val="center"/>
          </w:tcPr>
          <w:p w14:paraId="0CA07981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4" w:type="dxa"/>
            <w:vAlign w:val="center"/>
          </w:tcPr>
          <w:p w14:paraId="036204B0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5" w:type="dxa"/>
            <w:vAlign w:val="center"/>
          </w:tcPr>
          <w:p w14:paraId="625A779A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43AB3A7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1AEEDA2C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79" w:type="dxa"/>
            <w:vAlign w:val="center"/>
          </w:tcPr>
          <w:p w14:paraId="583495E3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540" w:type="dxa"/>
            <w:vMerge w:val="restart"/>
          </w:tcPr>
          <w:p w14:paraId="7466FF60" w14:textId="77777777" w:rsidR="00BB775C" w:rsidRPr="00BB775C" w:rsidRDefault="00BB775C" w:rsidP="00BB775C"/>
        </w:tc>
      </w:tr>
      <w:tr w:rsidR="00BB775C" w:rsidRPr="00BB775C" w14:paraId="7F40F7B3" w14:textId="77777777" w:rsidTr="004D123D">
        <w:trPr>
          <w:trHeight w:val="768"/>
        </w:trPr>
        <w:tc>
          <w:tcPr>
            <w:tcW w:w="3970" w:type="dxa"/>
            <w:gridSpan w:val="3"/>
            <w:vMerge/>
          </w:tcPr>
          <w:p w14:paraId="34A80115" w14:textId="77777777" w:rsidR="00BB775C" w:rsidRPr="00BB775C" w:rsidRDefault="00BB775C" w:rsidP="00BB775C"/>
        </w:tc>
        <w:tc>
          <w:tcPr>
            <w:tcW w:w="1559" w:type="dxa"/>
          </w:tcPr>
          <w:p w14:paraId="2C3E5833" w14:textId="77777777" w:rsidR="00BB775C" w:rsidRPr="00BB775C" w:rsidRDefault="00BB775C" w:rsidP="00BB775C">
            <w:r w:rsidRPr="00BB775C">
              <w:t>Средства бюджета муниципального образования</w:t>
            </w:r>
          </w:p>
        </w:tc>
        <w:tc>
          <w:tcPr>
            <w:tcW w:w="1021" w:type="dxa"/>
            <w:vAlign w:val="center"/>
          </w:tcPr>
          <w:p w14:paraId="6ECA60A2" w14:textId="77777777" w:rsidR="00BB775C" w:rsidRPr="00BB775C" w:rsidRDefault="00BB775C" w:rsidP="00BB775C">
            <w:r w:rsidRPr="00BB775C">
              <w:t>174079,9</w:t>
            </w:r>
          </w:p>
        </w:tc>
        <w:tc>
          <w:tcPr>
            <w:tcW w:w="963" w:type="dxa"/>
            <w:vAlign w:val="center"/>
          </w:tcPr>
          <w:p w14:paraId="64EA2B53" w14:textId="77777777" w:rsidR="00BB775C" w:rsidRPr="00BB775C" w:rsidRDefault="00BB775C" w:rsidP="00BB775C">
            <w:r w:rsidRPr="00BB775C">
              <w:t>42011,1</w:t>
            </w:r>
          </w:p>
        </w:tc>
        <w:tc>
          <w:tcPr>
            <w:tcW w:w="993" w:type="dxa"/>
            <w:vAlign w:val="center"/>
          </w:tcPr>
          <w:p w14:paraId="068CEE64" w14:textId="77777777" w:rsidR="00BB775C" w:rsidRPr="00BB775C" w:rsidRDefault="00BB775C" w:rsidP="00BB775C">
            <w:r w:rsidRPr="00BB775C">
              <w:t>44030,0</w:t>
            </w:r>
          </w:p>
        </w:tc>
        <w:tc>
          <w:tcPr>
            <w:tcW w:w="1134" w:type="dxa"/>
            <w:vAlign w:val="center"/>
          </w:tcPr>
          <w:p w14:paraId="67A220A2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4" w:type="dxa"/>
            <w:vAlign w:val="center"/>
          </w:tcPr>
          <w:p w14:paraId="51CACA6E" w14:textId="77777777" w:rsidR="00BB775C" w:rsidRPr="00BB775C" w:rsidRDefault="00BB775C" w:rsidP="00BB775C">
            <w:r w:rsidRPr="00BB775C">
              <w:t>44019,4</w:t>
            </w:r>
          </w:p>
        </w:tc>
        <w:tc>
          <w:tcPr>
            <w:tcW w:w="975" w:type="dxa"/>
            <w:vAlign w:val="center"/>
          </w:tcPr>
          <w:p w14:paraId="6BC4C728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4" w:type="dxa"/>
            <w:vAlign w:val="center"/>
          </w:tcPr>
          <w:p w14:paraId="77194AA1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975" w:type="dxa"/>
            <w:vAlign w:val="center"/>
          </w:tcPr>
          <w:p w14:paraId="2051017E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779" w:type="dxa"/>
            <w:vAlign w:val="center"/>
          </w:tcPr>
          <w:p w14:paraId="5EB3141D" w14:textId="77777777" w:rsidR="00BB775C" w:rsidRPr="00BB775C" w:rsidRDefault="00BB775C" w:rsidP="00BB775C">
            <w:r w:rsidRPr="00BB775C">
              <w:t>0,0</w:t>
            </w:r>
          </w:p>
        </w:tc>
        <w:tc>
          <w:tcPr>
            <w:tcW w:w="1540" w:type="dxa"/>
            <w:vMerge/>
          </w:tcPr>
          <w:p w14:paraId="17179878" w14:textId="77777777" w:rsidR="00BB775C" w:rsidRPr="00BB775C" w:rsidRDefault="00BB775C" w:rsidP="00BB775C"/>
        </w:tc>
      </w:tr>
    </w:tbl>
    <w:p w14:paraId="7A6B927F" w14:textId="77777777" w:rsidR="00BB775C" w:rsidRPr="00BB775C" w:rsidRDefault="00BB775C" w:rsidP="00BB775C"/>
    <w:p w14:paraId="0BE017BD" w14:textId="77777777" w:rsidR="00BB775C" w:rsidRPr="00BB775C" w:rsidRDefault="00BB775C" w:rsidP="00BB775C">
      <w:r w:rsidRPr="00BB775C">
        <w:br w:type="page"/>
      </w:r>
    </w:p>
    <w:p w14:paraId="2EFB5C0B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lastRenderedPageBreak/>
        <w:t>Подпрограмма 4 «Развитие архивного дела» на 2023-2030 гг.</w:t>
      </w:r>
    </w:p>
    <w:p w14:paraId="7C06D62D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ab/>
      </w:r>
    </w:p>
    <w:p w14:paraId="2D5387CA" w14:textId="77777777" w:rsidR="00BB775C" w:rsidRPr="00BB775C" w:rsidRDefault="00BB775C" w:rsidP="00BB775C">
      <w:pPr>
        <w:rPr>
          <w:rFonts w:eastAsia="Calibri"/>
        </w:rPr>
      </w:pPr>
      <w:r w:rsidRPr="00BB775C">
        <w:rPr>
          <w:rFonts w:eastAsia="Calibri"/>
        </w:rPr>
        <w:t>1. Паспорт Подпрограммы 4 муниципальной программы «Цифровое муниципальное образование»</w:t>
      </w:r>
    </w:p>
    <w:p w14:paraId="788D2B91" w14:textId="77777777" w:rsidR="00BB775C" w:rsidRPr="00BB775C" w:rsidRDefault="00BB775C" w:rsidP="00BB775C">
      <w:pPr>
        <w:rPr>
          <w:rFonts w:eastAsia="Calibri"/>
        </w:rPr>
      </w:pPr>
    </w:p>
    <w:tbl>
      <w:tblPr>
        <w:tblW w:w="0" w:type="auto"/>
        <w:tblInd w:w="-459" w:type="dxa"/>
        <w:tblLook w:val="0000" w:firstRow="0" w:lastRow="0" w:firstColumn="0" w:lastColumn="0" w:noHBand="0" w:noVBand="0"/>
      </w:tblPr>
      <w:tblGrid>
        <w:gridCol w:w="3828"/>
        <w:gridCol w:w="2042"/>
        <w:gridCol w:w="1215"/>
        <w:gridCol w:w="1215"/>
        <w:gridCol w:w="1215"/>
        <w:gridCol w:w="1215"/>
        <w:gridCol w:w="1215"/>
        <w:gridCol w:w="1215"/>
        <w:gridCol w:w="1215"/>
        <w:gridCol w:w="1215"/>
      </w:tblGrid>
      <w:tr w:rsidR="00BB775C" w:rsidRPr="00BB775C" w14:paraId="2E443A5D" w14:textId="77777777" w:rsidTr="004D123D">
        <w:trPr>
          <w:trHeight w:val="636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D5C0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Координатор муниципальной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13AA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rFonts w:eastAsia="MS Mincho"/>
              </w:rPr>
              <w:t>Заместитель главы городского округа Лыткарино – управляющий делами Завьялова Е.С.</w:t>
            </w:r>
          </w:p>
        </w:tc>
      </w:tr>
      <w:tr w:rsidR="00BB775C" w:rsidRPr="00BB775C" w14:paraId="26FCFA98" w14:textId="77777777" w:rsidTr="004D123D">
        <w:trPr>
          <w:trHeight w:val="420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FDAE1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Муниципальный заказчик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C9C1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rFonts w:eastAsia="MS Mincho"/>
              </w:rPr>
              <w:t>Городской округ Лыткарино</w:t>
            </w:r>
          </w:p>
        </w:tc>
      </w:tr>
      <w:tr w:rsidR="00BB775C" w:rsidRPr="00BB775C" w14:paraId="0DC52B12" w14:textId="77777777" w:rsidTr="004D123D">
        <w:trPr>
          <w:trHeight w:val="411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663B2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Цели муниципальной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B92A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овышение уровня сохранности документов Архивного фонда Московской области и других архивных документов</w:t>
            </w:r>
          </w:p>
        </w:tc>
      </w:tr>
      <w:tr w:rsidR="00BB775C" w:rsidRPr="00BB775C" w14:paraId="30C1EA12" w14:textId="77777777" w:rsidTr="004D123D">
        <w:trPr>
          <w:trHeight w:val="842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1F95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Краткая характеристика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6D04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Обеспечение хранения, комплектования, учета и использования документов Архивного фонда Московской области и других архивных документов в муниципальном архиве муниципального образования, оказание государственных и муниципальных услуг в сфере архивного дела</w:t>
            </w:r>
          </w:p>
        </w:tc>
      </w:tr>
      <w:tr w:rsidR="00BB775C" w:rsidRPr="00BB775C" w14:paraId="5820C44D" w14:textId="77777777" w:rsidTr="004D123D">
        <w:trPr>
          <w:trHeight w:val="331"/>
        </w:trPr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1A3D950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78BC56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Расходы (тыс. рублей)</w:t>
            </w:r>
          </w:p>
        </w:tc>
      </w:tr>
      <w:tr w:rsidR="00BB775C" w:rsidRPr="00BB775C" w14:paraId="593F5363" w14:textId="77777777" w:rsidTr="004D123D">
        <w:tc>
          <w:tcPr>
            <w:tcW w:w="3828" w:type="dxa"/>
            <w:vMerge/>
            <w:tcBorders>
              <w:left w:val="single" w:sz="4" w:space="0" w:color="000000"/>
            </w:tcBorders>
          </w:tcPr>
          <w:p w14:paraId="7C17AD8A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</w:tcBorders>
          </w:tcPr>
          <w:p w14:paraId="336972BB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6F63437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23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4E208D7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24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51DFE8AB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25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15EDCB2E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26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E985C21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27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6135594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28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EC6BE5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29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9811CEC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30 год</w:t>
            </w:r>
          </w:p>
        </w:tc>
      </w:tr>
      <w:tr w:rsidR="00BB775C" w:rsidRPr="00BB775C" w14:paraId="32BB8A12" w14:textId="77777777" w:rsidTr="004D123D">
        <w:trPr>
          <w:trHeight w:val="555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D6EEC02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Средства бюджета Московской области</w:t>
            </w:r>
          </w:p>
        </w:tc>
        <w:tc>
          <w:tcPr>
            <w:tcW w:w="18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360E9E8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FA59C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51E6E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130E31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14607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C4A571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00BCA8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F6554C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72A89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</w:tr>
      <w:tr w:rsidR="00BB775C" w:rsidRPr="00BB775C" w14:paraId="060D4995" w14:textId="77777777" w:rsidTr="004D123D">
        <w:trPr>
          <w:trHeight w:val="321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5FAC91E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Средства федерального бюджета</w:t>
            </w:r>
          </w:p>
        </w:tc>
        <w:tc>
          <w:tcPr>
            <w:tcW w:w="18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66420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00E595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745E84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5AE28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B1BA3F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42F54E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1C972D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46D90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019DBE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</w:tr>
      <w:tr w:rsidR="00BB775C" w:rsidRPr="00BB775C" w14:paraId="71FDEFB1" w14:textId="77777777" w:rsidTr="004D123D">
        <w:trPr>
          <w:trHeight w:val="33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46CC9E8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Средства бюджета городского округа</w:t>
            </w:r>
          </w:p>
        </w:tc>
        <w:tc>
          <w:tcPr>
            <w:tcW w:w="18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E9E91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24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9F3D71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204F31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EE876E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3CE6B24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F1184C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C3DFBB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0EF8395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97EA22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</w:tr>
      <w:tr w:rsidR="00BB775C" w:rsidRPr="00BB775C" w14:paraId="3530851C" w14:textId="77777777" w:rsidTr="004D123D">
        <w:trPr>
          <w:trHeight w:val="30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5E1553C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Внебюджетные средства</w:t>
            </w:r>
          </w:p>
        </w:tc>
        <w:tc>
          <w:tcPr>
            <w:tcW w:w="18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8FA30F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6F3C22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62BB5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B9F46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E1568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CC052D9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3753A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9215FF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62C51C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0,0</w:t>
            </w:r>
          </w:p>
        </w:tc>
      </w:tr>
      <w:tr w:rsidR="00BB775C" w:rsidRPr="00BB775C" w14:paraId="6AA2C9C7" w14:textId="77777777" w:rsidTr="004D123D">
        <w:trPr>
          <w:trHeight w:val="421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16F5705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Всего, в том числе по годам:</w:t>
            </w:r>
          </w:p>
        </w:tc>
        <w:tc>
          <w:tcPr>
            <w:tcW w:w="18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6A181C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42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2BB3F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21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A4547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4825A1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D85C44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58812F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60B1E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94DB5C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B00B0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t>300,0</w:t>
            </w:r>
          </w:p>
        </w:tc>
      </w:tr>
    </w:tbl>
    <w:p w14:paraId="0223C73D" w14:textId="77777777" w:rsidR="00BB775C" w:rsidRPr="00BB775C" w:rsidRDefault="00BB775C" w:rsidP="00BB775C"/>
    <w:p w14:paraId="319F30E0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 xml:space="preserve">2. Краткая характеристика сферы развития архивного дела, в том числе формулировка основных проблем в указанной сфере, описание целей Подпрограммы 4 </w:t>
      </w:r>
      <w:r w:rsidRPr="00BB775C">
        <w:t>муниципальной программы «Цифровое муниципальное образование»</w:t>
      </w:r>
    </w:p>
    <w:p w14:paraId="4322C051" w14:textId="77777777" w:rsidR="00BB775C" w:rsidRPr="00BB775C" w:rsidRDefault="00BB775C" w:rsidP="00BB775C">
      <w:pPr>
        <w:rPr>
          <w:lang w:eastAsia="en-US"/>
        </w:rPr>
      </w:pPr>
      <w:proofErr w:type="gramStart"/>
      <w:r w:rsidRPr="00BB775C">
        <w:rPr>
          <w:lang w:eastAsia="en-US"/>
        </w:rPr>
        <w:t>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  <w:proofErr w:type="gramEnd"/>
    </w:p>
    <w:p w14:paraId="2738C416" w14:textId="77777777" w:rsidR="00BB775C" w:rsidRPr="00BB775C" w:rsidRDefault="00BB775C" w:rsidP="00BB775C">
      <w:pPr>
        <w:rPr>
          <w:lang w:eastAsia="en-US"/>
        </w:rPr>
      </w:pPr>
      <w:proofErr w:type="gramStart"/>
      <w:r w:rsidRPr="00BB775C">
        <w:rPr>
          <w:lang w:eastAsia="en-US"/>
        </w:rPr>
        <w:t xml:space="preserve">По состоянию на 01.04.2023 объем Архивного фонда Московской области и других архивных документов, находящихся на хранении в архивном отделе Администрации городского округа Лыткарино, насчитывал 107 фондов, 18285ед.хр., из них 2097 </w:t>
      </w:r>
      <w:proofErr w:type="spellStart"/>
      <w:r w:rsidRPr="00BB775C">
        <w:rPr>
          <w:lang w:eastAsia="en-US"/>
        </w:rPr>
        <w:t>ед.хр</w:t>
      </w:r>
      <w:proofErr w:type="spellEnd"/>
      <w:r w:rsidRPr="00BB775C">
        <w:rPr>
          <w:lang w:eastAsia="en-US"/>
        </w:rPr>
        <w:t xml:space="preserve">. образовались в деятельности </w:t>
      </w:r>
      <w:r w:rsidRPr="00BB775C">
        <w:rPr>
          <w:lang w:eastAsia="en-US"/>
        </w:rPr>
        <w:lastRenderedPageBreak/>
        <w:t xml:space="preserve">территориальных органов федеральных органов государственной власти и федеральных организаций, 7146 </w:t>
      </w:r>
      <w:proofErr w:type="spellStart"/>
      <w:r w:rsidRPr="00BB775C">
        <w:rPr>
          <w:lang w:eastAsia="en-US"/>
        </w:rPr>
        <w:t>ед.хр</w:t>
      </w:r>
      <w:proofErr w:type="spellEnd"/>
      <w:r w:rsidRPr="00BB775C">
        <w:rPr>
          <w:lang w:eastAsia="en-US"/>
        </w:rPr>
        <w:t xml:space="preserve">. – отнесены к собственности Московской области, 9024 </w:t>
      </w:r>
      <w:proofErr w:type="spellStart"/>
      <w:r w:rsidRPr="00BB775C">
        <w:rPr>
          <w:lang w:eastAsia="en-US"/>
        </w:rPr>
        <w:t>ед.хр</w:t>
      </w:r>
      <w:proofErr w:type="spellEnd"/>
      <w:r w:rsidRPr="00BB775C">
        <w:rPr>
          <w:lang w:eastAsia="en-US"/>
        </w:rPr>
        <w:t xml:space="preserve">. – к муниципальной собственности. </w:t>
      </w:r>
      <w:proofErr w:type="gramEnd"/>
    </w:p>
    <w:p w14:paraId="47C73F9B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 xml:space="preserve">Ежегодно на хранение в муниципальный архив принимается порядка более 500 </w:t>
      </w:r>
      <w:proofErr w:type="spellStart"/>
      <w:r w:rsidRPr="00BB775C">
        <w:rPr>
          <w:lang w:eastAsia="en-US"/>
        </w:rPr>
        <w:t>ед.хр</w:t>
      </w:r>
      <w:proofErr w:type="spellEnd"/>
      <w:r w:rsidRPr="00BB775C">
        <w:rPr>
          <w:lang w:eastAsia="en-US"/>
        </w:rPr>
        <w:t xml:space="preserve">. В список организаций – источников комплектования архивного отдела Администрации городского округа включено 17 организаций. </w:t>
      </w:r>
      <w:proofErr w:type="spellStart"/>
      <w:r w:rsidRPr="00BB775C">
        <w:rPr>
          <w:lang w:eastAsia="en-US"/>
        </w:rPr>
        <w:t>Проведенная</w:t>
      </w:r>
      <w:proofErr w:type="spellEnd"/>
      <w:r w:rsidRPr="00BB775C">
        <w:rPr>
          <w:lang w:eastAsia="en-US"/>
        </w:rPr>
        <w:t xml:space="preserve"> работа по улучшению материально-технической базы муниципальных архивов обеспечила позитивные результаты по обеспечению нормативных условий хранения архивных документов. </w:t>
      </w:r>
      <w:proofErr w:type="gramStart"/>
      <w:r w:rsidRPr="00BB775C">
        <w:rPr>
          <w:lang w:eastAsia="en-US"/>
        </w:rPr>
        <w:t>Архивный</w:t>
      </w:r>
      <w:proofErr w:type="gramEnd"/>
      <w:r w:rsidRPr="00BB775C">
        <w:rPr>
          <w:lang w:eastAsia="en-US"/>
        </w:rPr>
        <w:t xml:space="preserve"> отдел Администрации городского округа Лыткарино расположен в цокольном этаже жилого здания. Архивохранилище оборудовано современными системами безопасности, стационарными стеллажами (485п.м.), высокопроизводительным сканирующим оборудованием. 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, активно проводится работа по внесению описаний на уровне дела.</w:t>
      </w:r>
    </w:p>
    <w:p w14:paraId="41DFFF51" w14:textId="77777777" w:rsidR="00BB775C" w:rsidRPr="00BB775C" w:rsidRDefault="00BB775C" w:rsidP="00BB775C">
      <w:pPr>
        <w:rPr>
          <w:lang w:eastAsia="en-US"/>
        </w:rPr>
      </w:pPr>
      <w:proofErr w:type="gramStart"/>
      <w:r w:rsidRPr="00BB775C">
        <w:rPr>
          <w:lang w:eastAsia="en-US"/>
        </w:rPr>
        <w:t>Архивный</w:t>
      </w:r>
      <w:proofErr w:type="gramEnd"/>
      <w:r w:rsidRPr="00BB775C">
        <w:rPr>
          <w:lang w:eastAsia="en-US"/>
        </w:rPr>
        <w:t xml:space="preserve"> отдел Администрации городского округа Лыткарино проводит работу по созданию электронного фонда пользования наиболее востребованных архивных фондов. По состоянию на 01.04.2023 создан электронный фонд пользования на 4371 </w:t>
      </w:r>
      <w:proofErr w:type="spellStart"/>
      <w:r w:rsidRPr="00BB775C">
        <w:rPr>
          <w:lang w:eastAsia="en-US"/>
        </w:rPr>
        <w:t>ед.хр</w:t>
      </w:r>
      <w:proofErr w:type="spellEnd"/>
      <w:r w:rsidRPr="00BB775C">
        <w:rPr>
          <w:lang w:eastAsia="en-US"/>
        </w:rPr>
        <w:t xml:space="preserve">., что составляет 23,7 процента от общего </w:t>
      </w:r>
      <w:proofErr w:type="spellStart"/>
      <w:r w:rsidRPr="00BB775C">
        <w:rPr>
          <w:lang w:eastAsia="en-US"/>
        </w:rPr>
        <w:t>объема</w:t>
      </w:r>
      <w:proofErr w:type="spellEnd"/>
      <w:r w:rsidRPr="00BB775C">
        <w:rPr>
          <w:lang w:eastAsia="en-US"/>
        </w:rPr>
        <w:t xml:space="preserve"> архивных документов, находящихся на </w:t>
      </w:r>
      <w:proofErr w:type="gramStart"/>
      <w:r w:rsidRPr="00BB775C">
        <w:rPr>
          <w:lang w:eastAsia="en-US"/>
        </w:rPr>
        <w:t>хранении</w:t>
      </w:r>
      <w:proofErr w:type="gramEnd"/>
      <w:r w:rsidRPr="00BB775C">
        <w:rPr>
          <w:lang w:eastAsia="en-US"/>
        </w:rPr>
        <w:t xml:space="preserve"> архивном отделе. Сохраняется тенденция ежегодно роста числа пользователей архивной информацией. В среднем ежегодно муниципальным архивом исполняется порядка 450 социально-правовых и тематических запросов. </w:t>
      </w:r>
    </w:p>
    <w:p w14:paraId="49529061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 xml:space="preserve">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. </w:t>
      </w:r>
      <w:proofErr w:type="gramStart"/>
      <w:r w:rsidRPr="00BB775C">
        <w:rPr>
          <w:lang w:eastAsia="en-US"/>
        </w:rPr>
        <w:t>Государственная услуга «Выдача архивных справок, архивных выписок, архивных копий и информационных писем на основании архивных документов, созданных до 1 января 1994 года» и муниципальная услуга «Выдача архивных справок, архивных выписок, архивных копий и информационных писем на основании архивных документов, созданных с 1 января 1994 года» входит в топ-50 и относится к массовым услугам.</w:t>
      </w:r>
      <w:proofErr w:type="gramEnd"/>
      <w:r w:rsidRPr="00BB775C">
        <w:rPr>
          <w:lang w:eastAsia="en-US"/>
        </w:rPr>
        <w:t xml:space="preserve">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«Популярные» и рейтинг 4,67 из 5 возможных баллов.</w:t>
      </w:r>
    </w:p>
    <w:p w14:paraId="7F79BDCA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 xml:space="preserve">С 2022 года муниципальный архив </w:t>
      </w:r>
      <w:proofErr w:type="spellStart"/>
      <w:r w:rsidRPr="00BB775C">
        <w:rPr>
          <w:lang w:eastAsia="en-US"/>
        </w:rPr>
        <w:t>подключен</w:t>
      </w:r>
      <w:proofErr w:type="spellEnd"/>
      <w:r w:rsidRPr="00BB775C">
        <w:rPr>
          <w:lang w:eastAsia="en-US"/>
        </w:rPr>
        <w:t xml:space="preserve"> к ИС «Архивы Московской области». В ИС «Архивы Московской области» размещены контактные данные муниципального архива, списки фондов, электронные образы описей архивных документов. Обеспечена возможность направления пользователями запросов с использованием информационной системы. </w:t>
      </w:r>
    </w:p>
    <w:p w14:paraId="7C72E571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 xml:space="preserve">В тоже время необходимы значительные средства на поддержание инфраструктуры помещений, занимаемых архивным отделом Администрации городского округа Лыткарино. В связи с истечением в 2026 году гарантийного срока необходимо провести замену модулей автоматической системы порошкового пожаротушения. В связи с ежегодным ростом </w:t>
      </w:r>
      <w:proofErr w:type="spellStart"/>
      <w:r w:rsidRPr="00BB775C">
        <w:rPr>
          <w:lang w:eastAsia="en-US"/>
        </w:rPr>
        <w:t>объема</w:t>
      </w:r>
      <w:proofErr w:type="spellEnd"/>
      <w:r w:rsidRPr="00BB775C">
        <w:rPr>
          <w:lang w:eastAsia="en-US"/>
        </w:rPr>
        <w:t xml:space="preserve"> архивных документов актуальным становится вопрос о максимальном использовании имеющегося полезного пространства архивохранилищ </w:t>
      </w:r>
      <w:proofErr w:type="spellStart"/>
      <w:r w:rsidRPr="00BB775C">
        <w:rPr>
          <w:lang w:eastAsia="en-US"/>
        </w:rPr>
        <w:t>путем</w:t>
      </w:r>
      <w:proofErr w:type="spellEnd"/>
      <w:r w:rsidRPr="00BB775C">
        <w:rPr>
          <w:lang w:eastAsia="en-US"/>
        </w:rPr>
        <w:t xml:space="preserve"> увеличения </w:t>
      </w:r>
      <w:proofErr w:type="spellStart"/>
      <w:r w:rsidRPr="00BB775C">
        <w:rPr>
          <w:lang w:eastAsia="en-US"/>
        </w:rPr>
        <w:t>протяженности</w:t>
      </w:r>
      <w:proofErr w:type="spellEnd"/>
      <w:r w:rsidRPr="00BB775C">
        <w:rPr>
          <w:lang w:eastAsia="en-US"/>
        </w:rPr>
        <w:t xml:space="preserve"> стеллажных полок (оборудование стеллажами). В условиях информатизации общества, совершенствования функциональных требований к системам электронного документооборота необходимо проведение мероприятий, направленных на оборудование архивов современными системами хранения электронных документов.</w:t>
      </w:r>
    </w:p>
    <w:p w14:paraId="5ED91204" w14:textId="77777777" w:rsidR="00BB775C" w:rsidRPr="00BB775C" w:rsidRDefault="00BB775C" w:rsidP="00BB775C">
      <w:pPr>
        <w:rPr>
          <w:rFonts w:eastAsia="Calibri"/>
          <w:lang w:eastAsia="zh-CN"/>
        </w:rPr>
      </w:pPr>
      <w:r w:rsidRPr="00BB775C">
        <w:rPr>
          <w:rFonts w:eastAsia="Calibri"/>
          <w:lang w:eastAsia="zh-CN"/>
        </w:rPr>
        <w:t>Целью муниципальной подпрограммы является повышение уровня сохранности, эффективности использования и расширение доступа к документам Архивного фонда Московской области и другим архивным документам.</w:t>
      </w:r>
    </w:p>
    <w:p w14:paraId="489507EF" w14:textId="77777777" w:rsidR="00BB775C" w:rsidRPr="00BB775C" w:rsidRDefault="00BB775C" w:rsidP="00BB775C">
      <w:pPr>
        <w:rPr>
          <w:rFonts w:eastAsia="Calibri"/>
          <w:lang w:eastAsia="zh-CN"/>
        </w:rPr>
      </w:pPr>
      <w:r w:rsidRPr="00BB775C">
        <w:rPr>
          <w:rFonts w:eastAsia="Calibri"/>
          <w:lang w:eastAsia="zh-CN"/>
        </w:rPr>
        <w:t xml:space="preserve">Основными мероприятиями Подпрограммы являются: </w:t>
      </w:r>
    </w:p>
    <w:p w14:paraId="185E258E" w14:textId="77777777" w:rsidR="00BB775C" w:rsidRPr="00BB775C" w:rsidRDefault="00BB775C" w:rsidP="00BB775C">
      <w:pPr>
        <w:rPr>
          <w:rFonts w:eastAsia="Calibri"/>
          <w:lang w:eastAsia="zh-CN"/>
        </w:rPr>
      </w:pPr>
      <w:r w:rsidRPr="00BB775C">
        <w:rPr>
          <w:rFonts w:eastAsia="Calibri"/>
          <w:lang w:eastAsia="zh-CN"/>
        </w:rPr>
        <w:lastRenderedPageBreak/>
        <w:t xml:space="preserve">хранение, комплектование, </w:t>
      </w:r>
      <w:proofErr w:type="spellStart"/>
      <w:r w:rsidRPr="00BB775C">
        <w:rPr>
          <w:rFonts w:eastAsia="Calibri"/>
          <w:lang w:eastAsia="zh-CN"/>
        </w:rPr>
        <w:t>учет</w:t>
      </w:r>
      <w:proofErr w:type="spellEnd"/>
      <w:r w:rsidRPr="00BB775C">
        <w:rPr>
          <w:rFonts w:eastAsia="Calibri"/>
          <w:lang w:eastAsia="zh-CN"/>
        </w:rPr>
        <w:t xml:space="preserve"> и использование архивных документов в муниципальных архивах;</w:t>
      </w:r>
    </w:p>
    <w:p w14:paraId="6ED3883B" w14:textId="77777777" w:rsidR="00BB775C" w:rsidRPr="00BB775C" w:rsidRDefault="00BB775C" w:rsidP="00BB775C">
      <w:pPr>
        <w:rPr>
          <w:rFonts w:eastAsia="Calibri"/>
          <w:lang w:eastAsia="zh-CN"/>
        </w:rPr>
      </w:pPr>
      <w:r w:rsidRPr="00BB775C">
        <w:rPr>
          <w:rFonts w:eastAsia="Calibri"/>
          <w:lang w:eastAsia="zh-CN"/>
        </w:rPr>
        <w:t xml:space="preserve">временное хранение, комплектование, </w:t>
      </w:r>
      <w:proofErr w:type="spellStart"/>
      <w:r w:rsidRPr="00BB775C">
        <w:rPr>
          <w:rFonts w:eastAsia="Calibri"/>
          <w:lang w:eastAsia="zh-CN"/>
        </w:rPr>
        <w:t>учет</w:t>
      </w:r>
      <w:proofErr w:type="spellEnd"/>
      <w:r w:rsidRPr="00BB775C">
        <w:rPr>
          <w:rFonts w:eastAsia="Calibri"/>
          <w:lang w:eastAsia="zh-CN"/>
        </w:rPr>
        <w:t xml:space="preserve"> и использование архивных документов, относящихся к собственности Московской области и временно хранящихся в муниципальных архивах.</w:t>
      </w:r>
    </w:p>
    <w:p w14:paraId="441E42DC" w14:textId="77777777" w:rsidR="00BB775C" w:rsidRPr="00BB775C" w:rsidRDefault="00BB775C" w:rsidP="00BB775C">
      <w:pPr>
        <w:rPr>
          <w:rFonts w:eastAsia="Calibri"/>
          <w:lang w:eastAsia="zh-CN"/>
        </w:rPr>
      </w:pPr>
    </w:p>
    <w:p w14:paraId="57F7BC79" w14:textId="77777777" w:rsidR="00BB775C" w:rsidRPr="00BB775C" w:rsidRDefault="00BB775C" w:rsidP="00BB775C">
      <w:r w:rsidRPr="00BB775C">
        <w:t xml:space="preserve">2.1 Инерционный прогноз развития соответствующей сферы реализации государственной программы с </w:t>
      </w:r>
      <w:proofErr w:type="spellStart"/>
      <w:r w:rsidRPr="00BB775C">
        <w:t>учетом</w:t>
      </w:r>
      <w:proofErr w:type="spellEnd"/>
      <w:r w:rsidRPr="00BB775C">
        <w:t xml:space="preserve"> ранее достигнутых результатов, а также предложения по решению проблем в указанной сфере</w:t>
      </w:r>
    </w:p>
    <w:p w14:paraId="560663E5" w14:textId="77777777" w:rsidR="00BB775C" w:rsidRPr="00BB775C" w:rsidRDefault="00BB775C" w:rsidP="00BB775C">
      <w:proofErr w:type="gramStart"/>
      <w:r w:rsidRPr="00BB775C">
        <w:t xml:space="preserve">Отсутствие поддержки архивной отрасли не позволит обеспечить хранение, комплектование, </w:t>
      </w:r>
      <w:proofErr w:type="spellStart"/>
      <w:r w:rsidRPr="00BB775C">
        <w:t>учет</w:t>
      </w:r>
      <w:proofErr w:type="spellEnd"/>
      <w:r w:rsidRPr="00BB775C">
        <w:t xml:space="preserve">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, установленными уполномоченным федеральным органом исполнительной власти в сфере архивного дела и делопроизводства; продолжится ухудшение физического состояния документов Архивного фонда Московской области, что </w:t>
      </w:r>
      <w:proofErr w:type="spellStart"/>
      <w:r w:rsidRPr="00BB775C">
        <w:t>приведет</w:t>
      </w:r>
      <w:proofErr w:type="spellEnd"/>
      <w:r w:rsidRPr="00BB775C">
        <w:t xml:space="preserve"> к ограничению доступа к архивным документам;</w:t>
      </w:r>
      <w:proofErr w:type="gramEnd"/>
      <w:r w:rsidRPr="00BB775C">
        <w:t xml:space="preserve"> стопроцентная загруженность архивного отдела Администрации городского округа Лыткарино </w:t>
      </w:r>
      <w:proofErr w:type="spellStart"/>
      <w:proofErr w:type="gramStart"/>
      <w:r w:rsidRPr="00BB775C">
        <w:t>приведет</w:t>
      </w:r>
      <w:proofErr w:type="spellEnd"/>
      <w:r w:rsidRPr="00BB775C">
        <w:t xml:space="preserve"> к ограничению комплектования документами постоянного и долговременного срока хранения и создаст</w:t>
      </w:r>
      <w:proofErr w:type="gramEnd"/>
      <w:r w:rsidRPr="00BB775C">
        <w:t xml:space="preserve"> угрозу утраты документов Архивного фонда Московской области, являющихся неотъемлемой частью историко-культурного наследия Московской области; будет замедлена или приостановлена работа по созданию страхового фонда   и электронного фонда пользования архивных документов; ограничена возможность </w:t>
      </w:r>
      <w:proofErr w:type="spellStart"/>
      <w:r w:rsidRPr="00BB775C">
        <w:t>удаленного</w:t>
      </w:r>
      <w:proofErr w:type="spellEnd"/>
      <w:r w:rsidRPr="00BB775C">
        <w:t xml:space="preserve"> использования копий архивных документов и справочно-поисковых средств к ним; снизится уровень </w:t>
      </w:r>
      <w:proofErr w:type="spellStart"/>
      <w:r w:rsidRPr="00BB775C">
        <w:t>удовлетворенности</w:t>
      </w:r>
      <w:proofErr w:type="spellEnd"/>
      <w:r w:rsidRPr="00BB775C">
        <w:t xml:space="preserve"> населения государственной и муниципальной услугами в сфере архивного дела.</w:t>
      </w:r>
    </w:p>
    <w:p w14:paraId="4E331E49" w14:textId="77777777" w:rsidR="00BB775C" w:rsidRPr="00BB775C" w:rsidRDefault="00BB775C" w:rsidP="00BB775C">
      <w:r w:rsidRPr="00BB775C">
        <w:t>Реализация подпрограммы 4 «Развитие архивного дела» позволит:</w:t>
      </w:r>
    </w:p>
    <w:p w14:paraId="1A1DA50C" w14:textId="77777777" w:rsidR="00BB775C" w:rsidRPr="00BB775C" w:rsidRDefault="00BB775C" w:rsidP="00BB775C">
      <w:pPr>
        <w:rPr>
          <w:lang w:eastAsia="en-US"/>
        </w:rPr>
      </w:pPr>
      <w:proofErr w:type="gramStart"/>
      <w:r w:rsidRPr="00BB775C">
        <w:rPr>
          <w:lang w:eastAsia="en-US"/>
        </w:rPr>
        <w:t>сохранить на уровне 100 процентов долю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архивном отделе Администрации городского округа Лыткарино;</w:t>
      </w:r>
      <w:proofErr w:type="gramEnd"/>
    </w:p>
    <w:p w14:paraId="7E517E9E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>продолжить работу по поддержанию в актуальном состоянии общеотраслевой базы данных «Архивный фонд» на уровне фонда и внесению описаний на уровне дела;</w:t>
      </w:r>
    </w:p>
    <w:p w14:paraId="17737B9F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>сформировать страховой фонд и электронный фонд пользования архивных документов;</w:t>
      </w:r>
    </w:p>
    <w:p w14:paraId="445A3EEE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>улучшить условия хранения архивных документов, проведя работы по капитальному (текущему) ремонту и техническому переоснащению помещений, выделенных для хранения архивных документов, относящихся к собственности Московской области;</w:t>
      </w:r>
    </w:p>
    <w:p w14:paraId="552D04D4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 xml:space="preserve">принять на хранение все документы, подлежащие </w:t>
      </w:r>
      <w:proofErr w:type="spellStart"/>
      <w:r w:rsidRPr="00BB775C">
        <w:rPr>
          <w:lang w:eastAsia="en-US"/>
        </w:rPr>
        <w:t>приему</w:t>
      </w:r>
      <w:proofErr w:type="spellEnd"/>
      <w:r w:rsidRPr="00BB775C">
        <w:rPr>
          <w:lang w:eastAsia="en-US"/>
        </w:rPr>
        <w:t xml:space="preserve"> в сроки реализации подпрограммы;</w:t>
      </w:r>
    </w:p>
    <w:p w14:paraId="3B1F2716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 xml:space="preserve">обеспечить возможность </w:t>
      </w:r>
      <w:proofErr w:type="spellStart"/>
      <w:r w:rsidRPr="00BB775C">
        <w:rPr>
          <w:lang w:eastAsia="en-US"/>
        </w:rPr>
        <w:t>удаленного</w:t>
      </w:r>
      <w:proofErr w:type="spellEnd"/>
      <w:r w:rsidRPr="00BB775C">
        <w:rPr>
          <w:lang w:eastAsia="en-US"/>
        </w:rPr>
        <w:t xml:space="preserve"> доступа пользователей к копиям архивных документов и справочно-поисковых средств к ним с использованием информационной системы «Архивы Московской области»;</w:t>
      </w:r>
    </w:p>
    <w:p w14:paraId="352B4A50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 xml:space="preserve">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, комплектованию, </w:t>
      </w:r>
      <w:proofErr w:type="spellStart"/>
      <w:r w:rsidRPr="00BB775C">
        <w:rPr>
          <w:lang w:eastAsia="en-US"/>
        </w:rPr>
        <w:t>учету</w:t>
      </w:r>
      <w:proofErr w:type="spellEnd"/>
      <w:r w:rsidRPr="00BB775C">
        <w:rPr>
          <w:lang w:eastAsia="en-US"/>
        </w:rPr>
        <w:t xml:space="preserve"> и использованию архивных документов, относящихся к собственности Московской области и временно хранящихся в архивном отделе Администрации городского округа Лыткарино.</w:t>
      </w:r>
    </w:p>
    <w:p w14:paraId="58CEB84D" w14:textId="77777777" w:rsidR="00BB775C" w:rsidRPr="00BB775C" w:rsidRDefault="00BB775C" w:rsidP="00BB775C">
      <w:pPr>
        <w:rPr>
          <w:lang w:eastAsia="en-US"/>
        </w:rPr>
      </w:pPr>
      <w:r w:rsidRPr="00BB775C">
        <w:rPr>
          <w:lang w:eastAsia="en-US"/>
        </w:rPr>
        <w:t>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:</w:t>
      </w:r>
    </w:p>
    <w:p w14:paraId="0D8148A1" w14:textId="77777777" w:rsidR="00BB775C" w:rsidRPr="00BB775C" w:rsidRDefault="00BB775C" w:rsidP="00BB775C">
      <w:proofErr w:type="spellStart"/>
      <w:r w:rsidRPr="00BB775C">
        <w:t>картонирование</w:t>
      </w:r>
      <w:proofErr w:type="spellEnd"/>
      <w:r w:rsidRPr="00BB775C">
        <w:t xml:space="preserve">, </w:t>
      </w:r>
      <w:proofErr w:type="spellStart"/>
      <w:r w:rsidRPr="00BB775C">
        <w:t>перекартонирование</w:t>
      </w:r>
      <w:proofErr w:type="spellEnd"/>
      <w:r w:rsidRPr="00BB775C">
        <w:t xml:space="preserve"> дел – 2476 единиц хранения;</w:t>
      </w:r>
    </w:p>
    <w:p w14:paraId="33CBF61F" w14:textId="77777777" w:rsidR="00BB775C" w:rsidRPr="00BB775C" w:rsidRDefault="00BB775C" w:rsidP="00BB775C">
      <w:r w:rsidRPr="00BB775C">
        <w:lastRenderedPageBreak/>
        <w:t>проверка наличия и физического состояния дел – 1870 единиц хранения;</w:t>
      </w:r>
    </w:p>
    <w:p w14:paraId="32ADCE7E" w14:textId="77777777" w:rsidR="00BB775C" w:rsidRPr="00BB775C" w:rsidRDefault="00BB775C" w:rsidP="00BB775C">
      <w:r w:rsidRPr="00BB775C">
        <w:t>ведение базы данных «Архивный фонд» - внесение информации по вновь поступившим фондам и фондам, прошедшим переработку и усовершенствование;</w:t>
      </w:r>
    </w:p>
    <w:p w14:paraId="50D77956" w14:textId="77777777" w:rsidR="00BB775C" w:rsidRPr="00BB775C" w:rsidRDefault="00BB775C" w:rsidP="00BB775C">
      <w:proofErr w:type="spellStart"/>
      <w:r w:rsidRPr="00BB775C">
        <w:t>прием</w:t>
      </w:r>
      <w:proofErr w:type="spellEnd"/>
      <w:r w:rsidRPr="00BB775C">
        <w:t xml:space="preserve"> на хранение 2476 единиц хранения;</w:t>
      </w:r>
    </w:p>
    <w:p w14:paraId="7556AF9B" w14:textId="77777777" w:rsidR="00BB775C" w:rsidRPr="00BB775C" w:rsidRDefault="00BB775C" w:rsidP="00BB775C">
      <w:r w:rsidRPr="00BB775C">
        <w:t>представление к утверждению описей управленческой документации – 2000 единиц хранения;</w:t>
      </w:r>
    </w:p>
    <w:p w14:paraId="199BC592" w14:textId="77777777" w:rsidR="00BB775C" w:rsidRPr="00BB775C" w:rsidRDefault="00BB775C" w:rsidP="00BB775C">
      <w:r w:rsidRPr="00BB775C">
        <w:t>представление к согласованию описей на документы по личному составу – 476 единиц хранения;</w:t>
      </w:r>
    </w:p>
    <w:p w14:paraId="07F73A0D" w14:textId="77777777" w:rsidR="00BB775C" w:rsidRPr="00BB775C" w:rsidRDefault="00BB775C" w:rsidP="00BB775C">
      <w:r w:rsidRPr="00BB775C">
        <w:t>исполнение тематических и социально-правовых запросов граждан, организаций, органов государственной власти и органов местного самоуправления - 3600 архивных справок;</w:t>
      </w:r>
    </w:p>
    <w:p w14:paraId="327AA731" w14:textId="77777777" w:rsidR="00BB775C" w:rsidRPr="00BB775C" w:rsidRDefault="00BB775C" w:rsidP="00BB775C">
      <w:r w:rsidRPr="00BB775C">
        <w:t xml:space="preserve">создание электронного фонда пользования 720 </w:t>
      </w:r>
      <w:proofErr w:type="spellStart"/>
      <w:r w:rsidRPr="00BB775C">
        <w:t>ед.хр</w:t>
      </w:r>
      <w:proofErr w:type="spellEnd"/>
      <w:r w:rsidRPr="00BB775C">
        <w:t xml:space="preserve">. </w:t>
      </w:r>
    </w:p>
    <w:p w14:paraId="266CCB8F" w14:textId="77777777" w:rsidR="00BB775C" w:rsidRPr="00BB775C" w:rsidRDefault="00BB775C" w:rsidP="00BB775C"/>
    <w:p w14:paraId="36C9EEBD" w14:textId="77777777" w:rsidR="00BB775C" w:rsidRPr="00BB775C" w:rsidRDefault="00BB775C" w:rsidP="00BB775C">
      <w:r w:rsidRPr="00BB775C">
        <w:t>3. Планируемые результаты реализации Подпрограммы 4 муниципальной программы «Цифровое муниципальное образование»</w:t>
      </w:r>
    </w:p>
    <w:p w14:paraId="7BD88E91" w14:textId="77777777" w:rsidR="00BB775C" w:rsidRPr="00BB775C" w:rsidRDefault="00BB775C" w:rsidP="00BB775C"/>
    <w:tbl>
      <w:tblPr>
        <w:tblW w:w="517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518"/>
        <w:gridCol w:w="3737"/>
        <w:gridCol w:w="1275"/>
        <w:gridCol w:w="1134"/>
        <w:gridCol w:w="993"/>
        <w:gridCol w:w="850"/>
        <w:gridCol w:w="709"/>
        <w:gridCol w:w="709"/>
        <w:gridCol w:w="708"/>
        <w:gridCol w:w="709"/>
        <w:gridCol w:w="709"/>
        <w:gridCol w:w="709"/>
        <w:gridCol w:w="850"/>
        <w:gridCol w:w="2268"/>
      </w:tblGrid>
      <w:tr w:rsidR="00BB775C" w:rsidRPr="00BB775C" w14:paraId="06CF2D24" w14:textId="77777777" w:rsidTr="004D123D">
        <w:trPr>
          <w:trHeight w:val="237"/>
        </w:trPr>
        <w:tc>
          <w:tcPr>
            <w:tcW w:w="5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23C93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 xml:space="preserve">№ </w:t>
            </w:r>
            <w:proofErr w:type="gramStart"/>
            <w:r w:rsidRPr="00BB775C">
              <w:rPr>
                <w:rFonts w:eastAsia="Calibri"/>
                <w:lang w:eastAsia="zh-CN"/>
              </w:rPr>
              <w:t>п</w:t>
            </w:r>
            <w:proofErr w:type="gramEnd"/>
            <w:r w:rsidRPr="00BB775C">
              <w:rPr>
                <w:rFonts w:eastAsia="Calibri"/>
                <w:lang w:eastAsia="zh-CN"/>
              </w:rPr>
              <w:t>/п</w:t>
            </w:r>
          </w:p>
        </w:tc>
        <w:tc>
          <w:tcPr>
            <w:tcW w:w="37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3A9C7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 xml:space="preserve">Наименование </w:t>
            </w:r>
            <w:proofErr w:type="gramStart"/>
            <w:r w:rsidRPr="00BB775C">
              <w:rPr>
                <w:rFonts w:eastAsia="Calibri"/>
                <w:lang w:eastAsia="zh-CN"/>
              </w:rPr>
              <w:t>целевых</w:t>
            </w:r>
            <w:proofErr w:type="gramEnd"/>
            <w:r w:rsidRPr="00BB775C">
              <w:rPr>
                <w:rFonts w:eastAsia="Calibri"/>
                <w:lang w:eastAsia="zh-CN"/>
              </w:rPr>
              <w:t xml:space="preserve"> показателей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1122B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72B10C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 xml:space="preserve">Единица </w:t>
            </w:r>
            <w:r w:rsidRPr="00BB775C">
              <w:rPr>
                <w:rFonts w:eastAsia="Calibri"/>
                <w:lang w:eastAsia="en-US"/>
              </w:rPr>
              <w:t>измерения</w:t>
            </w:r>
            <w:r w:rsidRPr="00BB775C">
              <w:rPr>
                <w:rFonts w:eastAsia="Calibri"/>
                <w:lang w:eastAsia="en-US"/>
              </w:rPr>
              <w:br/>
            </w:r>
            <w:r w:rsidRPr="00BB775C">
              <w:rPr>
                <w:rFonts w:eastAsia="Calibri"/>
                <w:lang w:eastAsia="zh-CN"/>
              </w:rPr>
              <w:t>(по ОКЕИ)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FEE065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Базовое значение</w:t>
            </w:r>
          </w:p>
        </w:tc>
        <w:tc>
          <w:tcPr>
            <w:tcW w:w="5953" w:type="dxa"/>
            <w:gridSpan w:val="8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F354AA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Планируемое значение по годам реализации подпрограммы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03CCA9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Номер мероприятий, оказывающих влияние на достижение показателя</w:t>
            </w:r>
          </w:p>
        </w:tc>
      </w:tr>
      <w:tr w:rsidR="00BB775C" w:rsidRPr="00BB775C" w14:paraId="033964D3" w14:textId="77777777" w:rsidTr="004D123D">
        <w:trPr>
          <w:trHeight w:val="278"/>
        </w:trPr>
        <w:tc>
          <w:tcPr>
            <w:tcW w:w="518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0364F7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3737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53BFB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275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B0DBC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113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EAC162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99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09AF81" w14:textId="77777777" w:rsidR="00BB775C" w:rsidRPr="00BB775C" w:rsidRDefault="00BB775C" w:rsidP="00BB775C">
            <w:pPr>
              <w:rPr>
                <w:lang w:eastAsia="zh-CN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9EDF1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2023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E0B55E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2024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9AAC58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2025 год</w:t>
            </w:r>
          </w:p>
        </w:tc>
        <w:tc>
          <w:tcPr>
            <w:tcW w:w="70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D2739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2026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A9A74C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2027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83EBF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28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006F6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029 год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BD671A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  <w:r w:rsidRPr="00BB775C">
              <w:rPr>
                <w:rFonts w:eastAsia="Calibri"/>
                <w:lang w:eastAsia="zh-CN"/>
              </w:rPr>
              <w:t>2030 год</w:t>
            </w:r>
          </w:p>
        </w:tc>
        <w:tc>
          <w:tcPr>
            <w:tcW w:w="2268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9373F" w14:textId="77777777" w:rsidR="00BB775C" w:rsidRPr="00BB775C" w:rsidRDefault="00BB775C" w:rsidP="00BB775C">
            <w:pPr>
              <w:rPr>
                <w:rFonts w:eastAsia="Calibri"/>
                <w:lang w:eastAsia="zh-CN"/>
              </w:rPr>
            </w:pPr>
          </w:p>
        </w:tc>
      </w:tr>
      <w:tr w:rsidR="00BB775C" w:rsidRPr="00BB775C" w14:paraId="57F9A51A" w14:textId="77777777" w:rsidTr="004D123D">
        <w:trPr>
          <w:trHeight w:val="283"/>
        </w:trPr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DDACB9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380649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5D72B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2C4C6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7B3B8C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A82B9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9C6559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E8AA9F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E69BCC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F3D061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8DE8F5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2F096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88546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4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1B2F7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6</w:t>
            </w:r>
          </w:p>
        </w:tc>
      </w:tr>
      <w:tr w:rsidR="00BB775C" w:rsidRPr="00BB775C" w14:paraId="564FFEE1" w14:textId="77777777" w:rsidTr="004D123D"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FB65B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.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4387B7" w14:textId="77777777" w:rsidR="00BB775C" w:rsidRPr="00BB775C" w:rsidRDefault="00BB775C" w:rsidP="00BB775C">
            <w:r w:rsidRPr="00BB775C">
              <w:t>Целевой показатель 1</w:t>
            </w:r>
          </w:p>
          <w:p w14:paraId="3BBA5C56" w14:textId="77777777" w:rsidR="00BB775C" w:rsidRPr="00BB775C" w:rsidRDefault="00BB775C" w:rsidP="00BB775C">
            <w:r w:rsidRPr="00BB775C">
              <w:t xml:space="preserve"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 </w:t>
            </w:r>
          </w:p>
          <w:p w14:paraId="77751572" w14:textId="77777777" w:rsidR="00BB775C" w:rsidRPr="00BB775C" w:rsidRDefault="00BB775C" w:rsidP="00BB775C">
            <w:r w:rsidRPr="00BB775C">
              <w:t>(приоритетный на 2023 год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C4BE2F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C0F002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C45BE3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05E12B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9BEFF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5172D5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AF0D4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9D239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6B976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9AFBD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C4944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3673C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4.01.01</w:t>
            </w:r>
          </w:p>
          <w:p w14:paraId="1AAC1EBF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4.01.02</w:t>
            </w:r>
          </w:p>
          <w:p w14:paraId="582456D6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4.02.01</w:t>
            </w:r>
          </w:p>
          <w:p w14:paraId="05242299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4.02.02</w:t>
            </w:r>
          </w:p>
        </w:tc>
      </w:tr>
      <w:tr w:rsidR="00BB775C" w:rsidRPr="00BB775C" w14:paraId="5E763E21" w14:textId="77777777" w:rsidTr="004D123D"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1D98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32D713" w14:textId="77777777" w:rsidR="00BB775C" w:rsidRPr="00BB775C" w:rsidRDefault="00BB775C" w:rsidP="00BB775C">
            <w:r w:rsidRPr="00BB775C">
              <w:t>Целевой показатель 2</w:t>
            </w:r>
          </w:p>
          <w:p w14:paraId="4B71D53C" w14:textId="77777777" w:rsidR="00BB775C" w:rsidRPr="00BB775C" w:rsidRDefault="00BB775C" w:rsidP="00BB775C">
            <w:r w:rsidRPr="00BB775C">
              <w:t xml:space="preserve">Доля архивных фондов муниципального архива, </w:t>
            </w:r>
            <w:proofErr w:type="spellStart"/>
            <w:r w:rsidRPr="00BB775C">
              <w:t>внесенных</w:t>
            </w:r>
            <w:proofErr w:type="spellEnd"/>
            <w:r w:rsidRPr="00BB775C">
              <w:t xml:space="preserve"> в общеотраслевую базу данных «Архивный фонд», </w:t>
            </w:r>
            <w:r w:rsidRPr="00BB775C">
              <w:lastRenderedPageBreak/>
              <w:t xml:space="preserve">от общего количества архивных фондов, хранящихся в муниципальном архиве </w:t>
            </w:r>
          </w:p>
          <w:p w14:paraId="690E36C3" w14:textId="77777777" w:rsidR="00BB775C" w:rsidRPr="00BB775C" w:rsidRDefault="00BB775C" w:rsidP="00BB775C">
            <w:r w:rsidRPr="00BB775C">
              <w:t>(приоритетный на 2023 год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57BA1E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lastRenderedPageBreak/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8C049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98D9B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E518A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EE6F31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2C861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1FF6C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4BA191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81E6A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7A909A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A2834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53EF0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4.01.02</w:t>
            </w:r>
          </w:p>
          <w:p w14:paraId="0D3C542F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4.02.01</w:t>
            </w:r>
          </w:p>
        </w:tc>
      </w:tr>
      <w:tr w:rsidR="00BB775C" w:rsidRPr="00BB775C" w14:paraId="666F1A57" w14:textId="77777777" w:rsidTr="004D123D"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5486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lastRenderedPageBreak/>
              <w:t>3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C97F08" w14:textId="77777777" w:rsidR="00BB775C" w:rsidRPr="00BB775C" w:rsidRDefault="00BB775C" w:rsidP="00BB775C">
            <w:r w:rsidRPr="00BB775C">
              <w:t>Целевой показатель 3</w:t>
            </w:r>
          </w:p>
          <w:p w14:paraId="461B348A" w14:textId="77777777" w:rsidR="00BB775C" w:rsidRPr="00BB775C" w:rsidRDefault="00BB775C" w:rsidP="00BB775C">
            <w:r w:rsidRPr="00BB775C">
              <w:t xml:space="preserve">Доля архивных документов, </w:t>
            </w:r>
            <w:proofErr w:type="spellStart"/>
            <w:r w:rsidRPr="00BB775C">
              <w:t>переведенных</w:t>
            </w:r>
            <w:proofErr w:type="spellEnd"/>
            <w:r w:rsidRPr="00BB775C">
              <w:t xml:space="preserve"> в электронно-цифровую форму, от общего количества документов, находящихся на </w:t>
            </w:r>
            <w:proofErr w:type="gramStart"/>
            <w:r w:rsidRPr="00BB775C">
              <w:t>хранении</w:t>
            </w:r>
            <w:proofErr w:type="gramEnd"/>
            <w:r w:rsidRPr="00BB775C">
              <w:t xml:space="preserve"> в муниципальном архиве муниципального образования</w:t>
            </w:r>
          </w:p>
          <w:p w14:paraId="1CBB7BC9" w14:textId="77777777" w:rsidR="00BB775C" w:rsidRPr="00BB775C" w:rsidRDefault="00BB775C" w:rsidP="00BB775C">
            <w:r w:rsidRPr="00BB775C">
              <w:t>(приоритетный на 2023 год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885D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836F5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процент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51FA40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-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FA26D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3,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B0EBC8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3,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524427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3,8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0D669B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3,9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262B5D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4,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5A6D92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4,0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2A4B42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4,1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61F49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24,1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AF42F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4.01.02</w:t>
            </w:r>
          </w:p>
          <w:p w14:paraId="6EB67F8B" w14:textId="77777777" w:rsidR="00BB775C" w:rsidRPr="00BB775C" w:rsidRDefault="00BB775C" w:rsidP="00BB775C">
            <w:pPr>
              <w:rPr>
                <w:lang w:eastAsia="en-US"/>
              </w:rPr>
            </w:pPr>
            <w:r w:rsidRPr="00BB775C">
              <w:rPr>
                <w:lang w:eastAsia="en-US"/>
              </w:rPr>
              <w:t>4.01.03</w:t>
            </w:r>
          </w:p>
          <w:p w14:paraId="6A47FAD8" w14:textId="77777777" w:rsidR="00BB775C" w:rsidRPr="00BB775C" w:rsidRDefault="00BB775C" w:rsidP="00BB775C">
            <w:pPr>
              <w:rPr>
                <w:lang w:eastAsia="zh-CN"/>
              </w:rPr>
            </w:pPr>
            <w:r w:rsidRPr="00BB775C">
              <w:rPr>
                <w:lang w:eastAsia="zh-CN"/>
              </w:rPr>
              <w:t>4.02.01</w:t>
            </w:r>
          </w:p>
        </w:tc>
      </w:tr>
    </w:tbl>
    <w:p w14:paraId="4F526EB2" w14:textId="77777777" w:rsidR="00BB775C" w:rsidRPr="00BB775C" w:rsidRDefault="00BB775C" w:rsidP="00BB775C">
      <w:r w:rsidRPr="00BB775C">
        <w:t xml:space="preserve">4. Методика </w:t>
      </w:r>
      <w:proofErr w:type="gramStart"/>
      <w:r w:rsidRPr="00BB775C">
        <w:t>расчёта значений планируемых результатов реализации Подпрограммы</w:t>
      </w:r>
      <w:proofErr w:type="gramEnd"/>
      <w:r w:rsidRPr="00BB775C">
        <w:t xml:space="preserve"> 4 муниципальной программы «Цифровое муниципальное образование»</w:t>
      </w:r>
    </w:p>
    <w:p w14:paraId="286D7C81" w14:textId="77777777" w:rsidR="00BB775C" w:rsidRPr="00BB775C" w:rsidRDefault="00BB775C" w:rsidP="00BB775C"/>
    <w:tbl>
      <w:tblPr>
        <w:tblW w:w="16019" w:type="dxa"/>
        <w:tblInd w:w="-601" w:type="dxa"/>
        <w:tblLook w:val="0400" w:firstRow="0" w:lastRow="0" w:firstColumn="0" w:lastColumn="0" w:noHBand="0" w:noVBand="1"/>
      </w:tblPr>
      <w:tblGrid>
        <w:gridCol w:w="986"/>
        <w:gridCol w:w="2865"/>
        <w:gridCol w:w="1292"/>
        <w:gridCol w:w="4961"/>
        <w:gridCol w:w="4110"/>
        <w:gridCol w:w="1805"/>
      </w:tblGrid>
      <w:tr w:rsidR="00BB775C" w:rsidRPr="00BB775C" w14:paraId="5DD732FD" w14:textId="77777777" w:rsidTr="004D123D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E328A" w14:textId="77777777" w:rsidR="00BB775C" w:rsidRPr="00BB775C" w:rsidRDefault="00BB775C" w:rsidP="00BB775C">
            <w:r w:rsidRPr="00BB775C">
              <w:t xml:space="preserve">№ </w:t>
            </w:r>
            <w:proofErr w:type="gramStart"/>
            <w:r w:rsidRPr="00BB775C">
              <w:t>п</w:t>
            </w:r>
            <w:proofErr w:type="gramEnd"/>
            <w:r w:rsidRPr="00BB775C">
              <w:t>/п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58B29" w14:textId="77777777" w:rsidR="00BB775C" w:rsidRPr="00BB775C" w:rsidRDefault="00BB775C" w:rsidP="00BB775C">
            <w:r w:rsidRPr="00BB775C">
              <w:t>Наименование показател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8721E" w14:textId="77777777" w:rsidR="00BB775C" w:rsidRPr="00BB775C" w:rsidRDefault="00BB775C" w:rsidP="00BB775C">
            <w:r w:rsidRPr="00BB775C">
              <w:t>Единица измер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EDB04" w14:textId="77777777" w:rsidR="00BB775C" w:rsidRPr="00BB775C" w:rsidRDefault="00BB775C" w:rsidP="00BB775C">
            <w:r w:rsidRPr="00BB775C">
              <w:t xml:space="preserve">Порядок </w:t>
            </w:r>
            <w:proofErr w:type="spellStart"/>
            <w:r w:rsidRPr="00BB775C">
              <w:t>расчета</w:t>
            </w:r>
            <w:proofErr w:type="spellEnd"/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4F46F" w14:textId="77777777" w:rsidR="00BB775C" w:rsidRPr="00BB775C" w:rsidRDefault="00BB775C" w:rsidP="00BB775C">
            <w:r w:rsidRPr="00BB775C">
              <w:t>Источник данных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200D9" w14:textId="77777777" w:rsidR="00BB775C" w:rsidRPr="00BB775C" w:rsidRDefault="00BB775C" w:rsidP="00BB775C">
            <w:r w:rsidRPr="00BB775C">
              <w:t>Периодичность представления</w:t>
            </w:r>
          </w:p>
        </w:tc>
      </w:tr>
      <w:tr w:rsidR="00BB775C" w:rsidRPr="00BB775C" w14:paraId="7791AFA4" w14:textId="77777777" w:rsidTr="004D123D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BE98E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BB7AA" w14:textId="77777777" w:rsidR="00BB775C" w:rsidRPr="00BB775C" w:rsidRDefault="00BB775C" w:rsidP="00BB775C">
            <w:r w:rsidRPr="00BB775C">
              <w:t>2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1CEC0" w14:textId="77777777" w:rsidR="00BB775C" w:rsidRPr="00BB775C" w:rsidRDefault="00BB775C" w:rsidP="00BB775C">
            <w:r w:rsidRPr="00BB775C">
              <w:t>3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554FF" w14:textId="77777777" w:rsidR="00BB775C" w:rsidRPr="00BB775C" w:rsidRDefault="00BB775C" w:rsidP="00BB775C">
            <w:r w:rsidRPr="00BB775C">
              <w:t>4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A8BCA" w14:textId="77777777" w:rsidR="00BB775C" w:rsidRPr="00BB775C" w:rsidRDefault="00BB775C" w:rsidP="00BB775C">
            <w:r w:rsidRPr="00BB775C">
              <w:t>5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183FF" w14:textId="77777777" w:rsidR="00BB775C" w:rsidRPr="00BB775C" w:rsidRDefault="00BB775C" w:rsidP="00BB775C">
            <w:r w:rsidRPr="00BB775C">
              <w:t>6</w:t>
            </w:r>
          </w:p>
        </w:tc>
      </w:tr>
      <w:tr w:rsidR="00BB775C" w:rsidRPr="00BB775C" w14:paraId="6000A044" w14:textId="77777777" w:rsidTr="004D123D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0C16E6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D733D3" w14:textId="77777777" w:rsidR="00BB775C" w:rsidRPr="00BB775C" w:rsidRDefault="00BB775C" w:rsidP="00BB775C">
            <w:r w:rsidRPr="00BB775C">
              <w:t>Целевой показатель 1</w:t>
            </w:r>
          </w:p>
          <w:p w14:paraId="1FEBD6F5" w14:textId="77777777" w:rsidR="00BB775C" w:rsidRPr="00BB775C" w:rsidRDefault="00BB775C" w:rsidP="00BB775C">
            <w:r w:rsidRPr="00BB775C">
              <w:t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A23C69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F465F5" w14:textId="77777777" w:rsidR="00BB775C" w:rsidRPr="00BB775C" w:rsidRDefault="00BB775C" w:rsidP="00BB775C">
            <w:r w:rsidRPr="00BB775C">
              <w:t xml:space="preserve">Дну = </w:t>
            </w:r>
            <w:proofErr w:type="gramStart"/>
            <w:r w:rsidRPr="00BB775C">
              <w:rPr>
                <w:lang w:val="en-US"/>
              </w:rPr>
              <w:t>V</w:t>
            </w:r>
            <w:proofErr w:type="gramEnd"/>
            <w:r w:rsidRPr="00BB775C">
              <w:t xml:space="preserve">ну/ </w:t>
            </w:r>
            <w:r w:rsidRPr="00BB775C">
              <w:rPr>
                <w:lang w:val="en-US"/>
              </w:rPr>
              <w:t>V</w:t>
            </w:r>
            <w:proofErr w:type="spellStart"/>
            <w:r w:rsidRPr="00BB775C">
              <w:t>аф</w:t>
            </w:r>
            <w:proofErr w:type="spellEnd"/>
            <w:r w:rsidRPr="00BB775C">
              <w:t xml:space="preserve"> х 100%,</w:t>
            </w:r>
            <w:r w:rsidRPr="00BB775C">
              <w:br/>
              <w:t>где:</w:t>
            </w:r>
            <w:r w:rsidRPr="00BB775C">
              <w:br/>
            </w:r>
            <w:proofErr w:type="gramStart"/>
            <w:r w:rsidRPr="00BB775C">
              <w:t>Дну - 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;</w:t>
            </w:r>
            <w:r w:rsidRPr="00BB775C">
              <w:br/>
            </w:r>
            <w:proofErr w:type="spellStart"/>
            <w:r w:rsidRPr="00BB775C">
              <w:t>Vну</w:t>
            </w:r>
            <w:proofErr w:type="spellEnd"/>
            <w:r w:rsidRPr="00BB775C">
              <w:t xml:space="preserve"> - количество архивных документов, хранящихся в муниципальном архиве в нормативных условиях, обеспечивающих их постоянное (вечное) и долговременное хранение;</w:t>
            </w:r>
            <w:r w:rsidRPr="00BB775C">
              <w:br/>
            </w:r>
            <w:proofErr w:type="spellStart"/>
            <w:r w:rsidRPr="00BB775C">
              <w:t>Vаф</w:t>
            </w:r>
            <w:proofErr w:type="spellEnd"/>
            <w:r w:rsidRPr="00BB775C">
              <w:t xml:space="preserve"> - количество архивных документов, находящихся на хранении в муниципальном </w:t>
            </w:r>
            <w:r w:rsidRPr="00BB775C">
              <w:lastRenderedPageBreak/>
              <w:t>архиве</w:t>
            </w:r>
            <w:proofErr w:type="gramEnd"/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F82B5D" w14:textId="77777777" w:rsidR="00BB775C" w:rsidRPr="00BB775C" w:rsidRDefault="00BB775C" w:rsidP="00BB775C">
            <w:proofErr w:type="gramStart"/>
            <w:r w:rsidRPr="00BB775C">
              <w:lastRenderedPageBreak/>
              <w:t xml:space="preserve">Паспорт муниципального архива Московской области по состоянию на 1 января года, следующего за </w:t>
            </w:r>
            <w:proofErr w:type="spellStart"/>
            <w:r w:rsidRPr="00BB775C">
              <w:t>отчетным</w:t>
            </w:r>
            <w:proofErr w:type="spellEnd"/>
            <w:r w:rsidRPr="00BB775C">
              <w:t xml:space="preserve"> периодом по форме, </w:t>
            </w:r>
            <w:proofErr w:type="spellStart"/>
            <w:r w:rsidRPr="00BB775C">
              <w:t>утвержденной</w:t>
            </w:r>
            <w:proofErr w:type="spellEnd"/>
            <w:r w:rsidRPr="00BB775C">
              <w:t xml:space="preserve"> Регламентом государственного учета документов Архивного фонда Российской Федерации (</w:t>
            </w:r>
            <w:proofErr w:type="spellStart"/>
            <w:r w:rsidRPr="00BB775C">
              <w:t>утвержден</w:t>
            </w:r>
            <w:proofErr w:type="spellEnd"/>
            <w:r w:rsidRPr="00BB775C">
              <w:t xml:space="preserve"> приказом Государственной архивной службы России от 11.03.1997 № 11 «Об утверждении Регламента государственного учета документов Архивного фонда Российской Федерации»)</w:t>
            </w:r>
            <w:proofErr w:type="gramEnd"/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A473F1" w14:textId="77777777" w:rsidR="00BB775C" w:rsidRPr="00BB775C" w:rsidRDefault="00BB775C" w:rsidP="00BB775C">
            <w:r w:rsidRPr="00BB775C">
              <w:t>ежегодно</w:t>
            </w:r>
          </w:p>
        </w:tc>
      </w:tr>
      <w:tr w:rsidR="00BB775C" w:rsidRPr="00BB775C" w14:paraId="6DB15421" w14:textId="77777777" w:rsidTr="004D123D">
        <w:trPr>
          <w:trHeight w:val="332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1147FE" w14:textId="77777777" w:rsidR="00BB775C" w:rsidRPr="00BB775C" w:rsidRDefault="00BB775C" w:rsidP="00BB775C">
            <w:r w:rsidRPr="00BB775C">
              <w:lastRenderedPageBreak/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39558" w14:textId="77777777" w:rsidR="00BB775C" w:rsidRPr="00BB775C" w:rsidRDefault="00BB775C" w:rsidP="00BB775C">
            <w:r w:rsidRPr="00BB775C">
              <w:t>Целевой показатель 2</w:t>
            </w:r>
          </w:p>
          <w:p w14:paraId="3985220B" w14:textId="77777777" w:rsidR="00BB775C" w:rsidRPr="00BB775C" w:rsidRDefault="00BB775C" w:rsidP="00BB775C">
            <w:r w:rsidRPr="00BB775C">
              <w:t xml:space="preserve">Доля архивных фондов муниципального архива, </w:t>
            </w:r>
            <w:proofErr w:type="spellStart"/>
            <w:r w:rsidRPr="00BB775C">
              <w:t>внесенных</w:t>
            </w:r>
            <w:proofErr w:type="spellEnd"/>
            <w:r w:rsidRPr="00BB775C">
              <w:t xml:space="preserve"> в общеотраслевую базу данных «Архивный фонд», от общего количества архивных фондов, хранящихся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77C801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409731" w14:textId="77777777" w:rsidR="00BB775C" w:rsidRPr="00BB775C" w:rsidRDefault="00BB775C" w:rsidP="00BB775C">
            <w:proofErr w:type="spellStart"/>
            <w:r w:rsidRPr="00BB775C">
              <w:t>Даф</w:t>
            </w:r>
            <w:proofErr w:type="spellEnd"/>
            <w:r w:rsidRPr="00BB775C">
              <w:t xml:space="preserve"> = </w:t>
            </w:r>
            <w:proofErr w:type="gramStart"/>
            <w:r w:rsidRPr="00BB775C">
              <w:rPr>
                <w:lang w:val="en-US"/>
              </w:rPr>
              <w:t>V</w:t>
            </w:r>
            <w:proofErr w:type="gramEnd"/>
            <w:r w:rsidRPr="00BB775C">
              <w:t>а /</w:t>
            </w:r>
            <w:r w:rsidRPr="00BB775C">
              <w:rPr>
                <w:lang w:val="en-US"/>
              </w:rPr>
              <w:t>V</w:t>
            </w:r>
            <w:r w:rsidRPr="00BB775C">
              <w:t xml:space="preserve">об х 100%, </w:t>
            </w:r>
            <w:r w:rsidRPr="00BB775C">
              <w:br/>
              <w:t>где:</w:t>
            </w:r>
            <w:r w:rsidRPr="00BB775C">
              <w:br/>
            </w:r>
            <w:proofErr w:type="spellStart"/>
            <w:r w:rsidRPr="00BB775C">
              <w:t>Даф</w:t>
            </w:r>
            <w:proofErr w:type="spellEnd"/>
            <w:r w:rsidRPr="00BB775C">
              <w:t xml:space="preserve"> - доля архивных фондов муниципального архива, </w:t>
            </w:r>
            <w:proofErr w:type="spellStart"/>
            <w:r w:rsidRPr="00BB775C">
              <w:t>внесенных</w:t>
            </w:r>
            <w:proofErr w:type="spellEnd"/>
            <w:r w:rsidRPr="00BB775C">
              <w:t xml:space="preserve"> в общеотраслевую базу данных «Архивный фонд», от общего количества архивных фондов, хранящихся в муниципальном архиве;</w:t>
            </w:r>
            <w:r w:rsidRPr="00BB775C">
              <w:br/>
            </w:r>
            <w:proofErr w:type="gramStart"/>
            <w:r w:rsidRPr="00BB775C">
              <w:rPr>
                <w:lang w:val="en-US"/>
              </w:rPr>
              <w:t>V</w:t>
            </w:r>
            <w:proofErr w:type="gramEnd"/>
            <w:r w:rsidRPr="00BB775C">
              <w:t xml:space="preserve">а – количество архивных фондов, </w:t>
            </w:r>
            <w:proofErr w:type="spellStart"/>
            <w:r w:rsidRPr="00BB775C">
              <w:t>внесенных</w:t>
            </w:r>
            <w:proofErr w:type="spellEnd"/>
            <w:r w:rsidRPr="00BB775C">
              <w:t xml:space="preserve"> в общеотраслевую базу данных «Архивный фонд»;</w:t>
            </w:r>
            <w:r w:rsidRPr="00BB775C">
              <w:br/>
            </w:r>
            <w:r w:rsidRPr="00BB775C">
              <w:rPr>
                <w:lang w:val="en-US"/>
              </w:rPr>
              <w:t>V</w:t>
            </w:r>
            <w:r w:rsidRPr="00BB775C">
              <w:t xml:space="preserve">об – общее количество архивных фондов, хранящихся в муниципальном архиве 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F521EB" w14:textId="77777777" w:rsidR="00BB775C" w:rsidRPr="00BB775C" w:rsidRDefault="00BB775C" w:rsidP="00BB775C">
            <w:r w:rsidRPr="00BB775C">
              <w:t xml:space="preserve">статистическая форма № 1 «Показатели основных направлений и результатов деятельности государственных/муниципальных архивов», </w:t>
            </w:r>
            <w:proofErr w:type="spellStart"/>
            <w:r w:rsidRPr="00BB775C">
              <w:t>утвержденная</w:t>
            </w:r>
            <w:proofErr w:type="spellEnd"/>
            <w:r w:rsidRPr="00BB775C">
              <w:t xml:space="preserve"> приказом </w:t>
            </w:r>
            <w:proofErr w:type="spellStart"/>
            <w:r w:rsidRPr="00BB775C">
              <w:t>Росархива</w:t>
            </w:r>
            <w:proofErr w:type="spellEnd"/>
            <w:r w:rsidRPr="00BB775C">
              <w:t xml:space="preserve"> от 12.10.2006 № 59 «Об утверждении и введении в действие статистической формы планово-</w:t>
            </w:r>
            <w:proofErr w:type="spellStart"/>
            <w:r w:rsidRPr="00BB775C">
              <w:t>отчетной</w:t>
            </w:r>
            <w:proofErr w:type="spellEnd"/>
            <w:r w:rsidRPr="00BB775C">
              <w:t xml:space="preserve"> документации архивных учреждений  «Показатели основных направлений и результатов деятельности на/за 20__ год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31C85" w14:textId="77777777" w:rsidR="00BB775C" w:rsidRPr="00BB775C" w:rsidRDefault="00BB775C" w:rsidP="00BB775C">
            <w:r w:rsidRPr="00BB775C">
              <w:t>ежеквартально</w:t>
            </w:r>
          </w:p>
          <w:p w14:paraId="7A0A06BC" w14:textId="77777777" w:rsidR="00BB775C" w:rsidRPr="00BB775C" w:rsidRDefault="00BB775C" w:rsidP="00BB775C"/>
        </w:tc>
      </w:tr>
      <w:tr w:rsidR="00BB775C" w:rsidRPr="00BB775C" w14:paraId="62C21948" w14:textId="77777777" w:rsidTr="004D123D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F55D50" w14:textId="77777777" w:rsidR="00BB775C" w:rsidRPr="00BB775C" w:rsidRDefault="00BB775C" w:rsidP="00BB775C">
            <w:r w:rsidRPr="00BB775C"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09B27C" w14:textId="77777777" w:rsidR="00BB775C" w:rsidRPr="00BB775C" w:rsidRDefault="00BB775C" w:rsidP="00BB775C">
            <w:r w:rsidRPr="00BB775C">
              <w:t>Целевой показатель 3</w:t>
            </w:r>
          </w:p>
          <w:p w14:paraId="65111284" w14:textId="77777777" w:rsidR="00BB775C" w:rsidRPr="00BB775C" w:rsidRDefault="00BB775C" w:rsidP="00BB775C">
            <w:r w:rsidRPr="00BB775C">
              <w:t xml:space="preserve">Доля архивных документов, </w:t>
            </w:r>
            <w:proofErr w:type="spellStart"/>
            <w:r w:rsidRPr="00BB775C">
              <w:t>переведенных</w:t>
            </w:r>
            <w:proofErr w:type="spellEnd"/>
            <w:r w:rsidRPr="00BB775C">
              <w:t xml:space="preserve"> в электронно-цифровую форму, от общего количества документов, находящихся на </w:t>
            </w:r>
            <w:proofErr w:type="gramStart"/>
            <w:r w:rsidRPr="00BB775C">
              <w:t>хранении</w:t>
            </w:r>
            <w:proofErr w:type="gramEnd"/>
            <w:r w:rsidRPr="00BB775C">
              <w:t xml:space="preserve"> в муниципальном архиве муниципального образовани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003921" w14:textId="77777777" w:rsidR="00BB775C" w:rsidRPr="00BB775C" w:rsidRDefault="00BB775C" w:rsidP="00BB775C">
            <w:r w:rsidRPr="00BB775C"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9C8566" w14:textId="77777777" w:rsidR="00BB775C" w:rsidRPr="00BB775C" w:rsidRDefault="00BB775C" w:rsidP="00BB775C">
            <w:proofErr w:type="spellStart"/>
            <w:r w:rsidRPr="00BB775C">
              <w:t>Дэц</w:t>
            </w:r>
            <w:proofErr w:type="spellEnd"/>
            <w:r w:rsidRPr="00BB775C">
              <w:t xml:space="preserve"> = </w:t>
            </w:r>
            <w:proofErr w:type="gramStart"/>
            <w:r w:rsidRPr="00BB775C">
              <w:rPr>
                <w:lang w:val="en-US"/>
              </w:rPr>
              <w:t>V</w:t>
            </w:r>
            <w:proofErr w:type="spellStart"/>
            <w:proofErr w:type="gramEnd"/>
            <w:r w:rsidRPr="00BB775C">
              <w:t>эц</w:t>
            </w:r>
            <w:proofErr w:type="spellEnd"/>
            <w:r w:rsidRPr="00BB775C">
              <w:t xml:space="preserve"> / </w:t>
            </w:r>
            <w:r w:rsidRPr="00BB775C">
              <w:rPr>
                <w:lang w:val="en-US"/>
              </w:rPr>
              <w:t>V</w:t>
            </w:r>
            <w:r w:rsidRPr="00BB775C">
              <w:t xml:space="preserve">об х 100%, </w:t>
            </w:r>
            <w:r w:rsidRPr="00BB775C">
              <w:br/>
              <w:t>где:</w:t>
            </w:r>
            <w:r w:rsidRPr="00BB775C">
              <w:br/>
            </w:r>
            <w:proofErr w:type="spellStart"/>
            <w:proofErr w:type="gramStart"/>
            <w:r w:rsidRPr="00BB775C">
              <w:t>Дэц</w:t>
            </w:r>
            <w:proofErr w:type="spellEnd"/>
            <w:r w:rsidRPr="00BB775C">
              <w:t xml:space="preserve"> - доля архивных документов, </w:t>
            </w:r>
            <w:proofErr w:type="spellStart"/>
            <w:r w:rsidRPr="00BB775C">
              <w:t>переведенных</w:t>
            </w:r>
            <w:proofErr w:type="spellEnd"/>
            <w:r w:rsidRPr="00BB775C">
              <w:t xml:space="preserve"> в электронно-цифровую форму, от общего количества документов, находящихся на хранении в муниципальном архиве муниципального образования;</w:t>
            </w:r>
            <w:r w:rsidRPr="00BB775C">
              <w:br/>
            </w:r>
            <w:r w:rsidRPr="00BB775C">
              <w:rPr>
                <w:lang w:val="en-US"/>
              </w:rPr>
              <w:t>V</w:t>
            </w:r>
            <w:proofErr w:type="spellStart"/>
            <w:r w:rsidRPr="00BB775C">
              <w:t>эц</w:t>
            </w:r>
            <w:proofErr w:type="spellEnd"/>
            <w:r w:rsidRPr="00BB775C">
              <w:t xml:space="preserve"> – общее количество документов, </w:t>
            </w:r>
            <w:proofErr w:type="spellStart"/>
            <w:r w:rsidRPr="00BB775C">
              <w:t>переведенных</w:t>
            </w:r>
            <w:proofErr w:type="spellEnd"/>
            <w:r w:rsidRPr="00BB775C">
              <w:t xml:space="preserve"> в электронно-цифровую форму;</w:t>
            </w:r>
            <w:r w:rsidRPr="00BB775C">
              <w:br/>
            </w:r>
            <w:r w:rsidRPr="00BB775C">
              <w:rPr>
                <w:lang w:val="en-US"/>
              </w:rPr>
              <w:t>V</w:t>
            </w:r>
            <w:r w:rsidRPr="00BB775C">
              <w:t>об – общее количество архивных документов, находящихся на хранении в муниципальном архиве муниципального образования</w:t>
            </w:r>
            <w:proofErr w:type="gramEnd"/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B66ECD" w14:textId="77777777" w:rsidR="00BB775C" w:rsidRPr="00BB775C" w:rsidRDefault="00BB775C" w:rsidP="00BB775C">
            <w:r w:rsidRPr="00BB775C">
              <w:t>Отчет муниципального архива о выполнении основных направлений развития архивного дела в Московской области на очередной год; форма № 9  «Информация о создании фонда пользования описей дел и архивных документов в электронном виде, в том числе о переводе описей дел в электронный вид; оцифровке архивных документов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572A9" w14:textId="77777777" w:rsidR="00BB775C" w:rsidRPr="00BB775C" w:rsidRDefault="00BB775C" w:rsidP="00BB775C">
            <w:r w:rsidRPr="00BB775C">
              <w:t>ежеквартально</w:t>
            </w:r>
          </w:p>
          <w:p w14:paraId="7FCC7C1B" w14:textId="77777777" w:rsidR="00BB775C" w:rsidRPr="00BB775C" w:rsidRDefault="00BB775C" w:rsidP="00BB775C"/>
        </w:tc>
      </w:tr>
      <w:tr w:rsidR="00BB775C" w:rsidRPr="00BB775C" w14:paraId="77DDA65E" w14:textId="77777777" w:rsidTr="004D123D">
        <w:trPr>
          <w:trHeight w:val="808"/>
        </w:trPr>
        <w:tc>
          <w:tcPr>
            <w:tcW w:w="160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50DA90" w14:textId="77777777" w:rsidR="00BB775C" w:rsidRPr="00BB775C" w:rsidRDefault="00BB775C" w:rsidP="00BB775C">
            <w:r w:rsidRPr="00BB775C">
              <w:t xml:space="preserve">Методика </w:t>
            </w:r>
            <w:proofErr w:type="spellStart"/>
            <w:proofErr w:type="gramStart"/>
            <w:r w:rsidRPr="00BB775C">
              <w:t>расчета</w:t>
            </w:r>
            <w:proofErr w:type="spellEnd"/>
            <w:r w:rsidRPr="00BB775C">
              <w:t xml:space="preserve"> значений результатов выполнения мероприятий муниципальной</w:t>
            </w:r>
            <w:proofErr w:type="gramEnd"/>
            <w:r w:rsidRPr="00BB775C">
              <w:t xml:space="preserve"> подпрограммы «Развитие архивного дела»</w:t>
            </w:r>
          </w:p>
        </w:tc>
      </w:tr>
      <w:tr w:rsidR="00BB775C" w:rsidRPr="00BB775C" w14:paraId="73DC7A1B" w14:textId="77777777" w:rsidTr="004D123D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445F1C" w14:textId="77777777" w:rsidR="00BB775C" w:rsidRPr="00BB775C" w:rsidRDefault="00BB775C" w:rsidP="00BB775C">
            <w:r w:rsidRPr="00BB775C"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016B7F" w14:textId="77777777" w:rsidR="00BB775C" w:rsidRPr="00BB775C" w:rsidRDefault="00BB775C" w:rsidP="00BB775C">
            <w:r w:rsidRPr="00BB775C">
              <w:t>результат к мероприятию 4.01.01</w:t>
            </w:r>
          </w:p>
          <w:p w14:paraId="3885B510" w14:textId="77777777" w:rsidR="00BB775C" w:rsidRPr="00BB775C" w:rsidRDefault="00BB775C" w:rsidP="00BB775C">
            <w:r w:rsidRPr="00BB775C">
              <w:t xml:space="preserve">Оказано услуг </w:t>
            </w:r>
            <w:r w:rsidRPr="00BB775C">
              <w:lastRenderedPageBreak/>
              <w:t xml:space="preserve">(проведено работ) по укреплению материально-технической базы муниципального архива за </w:t>
            </w:r>
            <w:proofErr w:type="spellStart"/>
            <w:r w:rsidRPr="00BB775C">
              <w:t>отчетный</w:t>
            </w:r>
            <w:proofErr w:type="spellEnd"/>
            <w:r w:rsidRPr="00BB775C">
              <w:t xml:space="preserve">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7FFD0D" w14:textId="77777777" w:rsidR="00BB775C" w:rsidRPr="00BB775C" w:rsidRDefault="00BB775C" w:rsidP="00BB775C">
            <w:r w:rsidRPr="00BB775C">
              <w:lastRenderedPageBreak/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BDE8C" w14:textId="77777777" w:rsidR="00BB775C" w:rsidRPr="00BB775C" w:rsidRDefault="00BB775C" w:rsidP="00BB775C">
            <w:r w:rsidRPr="00BB775C">
              <w:rPr>
                <w:rFonts w:eastAsia="Calibri"/>
              </w:rPr>
              <w:t xml:space="preserve">Количество исполненных договоров на выполнение работ (оказание услуг) по улучшению материально-технической базы </w:t>
            </w:r>
            <w:r w:rsidRPr="00BB775C">
              <w:rPr>
                <w:rFonts w:eastAsia="Calibri"/>
              </w:rPr>
              <w:lastRenderedPageBreak/>
              <w:t>муниципального архив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358065" w14:textId="77777777" w:rsidR="00BB775C" w:rsidRPr="00BB775C" w:rsidRDefault="00BB775C" w:rsidP="00BB775C">
            <w:r w:rsidRPr="00BB775C">
              <w:lastRenderedPageBreak/>
              <w:t xml:space="preserve">Универсальный передаточный документ, </w:t>
            </w:r>
            <w:proofErr w:type="spellStart"/>
            <w:r w:rsidRPr="00BB775C">
              <w:t>счет</w:t>
            </w:r>
            <w:proofErr w:type="spellEnd"/>
            <w:r w:rsidRPr="00BB775C">
              <w:t xml:space="preserve">, товарная накладная, акт о </w:t>
            </w:r>
            <w:proofErr w:type="spellStart"/>
            <w:r w:rsidRPr="00BB775C">
              <w:t>приемке</w:t>
            </w:r>
            <w:proofErr w:type="spellEnd"/>
            <w:r w:rsidRPr="00BB775C">
              <w:t xml:space="preserve">-передаче товара, акт </w:t>
            </w:r>
            <w:r w:rsidRPr="00BB775C">
              <w:lastRenderedPageBreak/>
              <w:t>сдачи-</w:t>
            </w:r>
            <w:proofErr w:type="spellStart"/>
            <w:r w:rsidRPr="00BB775C">
              <w:t>приемки</w:t>
            </w:r>
            <w:proofErr w:type="spellEnd"/>
            <w:r w:rsidRPr="00BB775C">
              <w:t xml:space="preserve"> работ, акт о </w:t>
            </w:r>
            <w:proofErr w:type="spellStart"/>
            <w:r w:rsidRPr="00BB775C">
              <w:t>приемке</w:t>
            </w:r>
            <w:proofErr w:type="spellEnd"/>
            <w:r w:rsidRPr="00BB775C">
              <w:t xml:space="preserve">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B6CE0" w14:textId="77777777" w:rsidR="00BB775C" w:rsidRPr="00BB775C" w:rsidRDefault="00BB775C" w:rsidP="00BB775C">
            <w:r w:rsidRPr="00BB775C">
              <w:lastRenderedPageBreak/>
              <w:t>ежеквартально, нарастающим итогом</w:t>
            </w:r>
          </w:p>
        </w:tc>
      </w:tr>
      <w:tr w:rsidR="00BB775C" w:rsidRPr="00BB775C" w14:paraId="0D275535" w14:textId="77777777" w:rsidTr="004D123D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454881" w14:textId="77777777" w:rsidR="00BB775C" w:rsidRPr="00BB775C" w:rsidRDefault="00BB775C" w:rsidP="00BB775C">
            <w:r w:rsidRPr="00BB775C">
              <w:lastRenderedPageBreak/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FB6FE1" w14:textId="77777777" w:rsidR="00BB775C" w:rsidRPr="00BB775C" w:rsidRDefault="00BB775C" w:rsidP="00BB775C">
            <w:r w:rsidRPr="00BB775C">
              <w:t>результат к мероприятию 4.01.02</w:t>
            </w:r>
          </w:p>
          <w:p w14:paraId="20FFDDB0" w14:textId="77777777" w:rsidR="00BB775C" w:rsidRPr="00BB775C" w:rsidRDefault="00BB775C" w:rsidP="00BB775C">
            <w:r w:rsidRPr="00BB775C">
              <w:t xml:space="preserve">Обеспечено хранение, комплектование, </w:t>
            </w:r>
            <w:proofErr w:type="spellStart"/>
            <w:r w:rsidRPr="00BB775C">
              <w:t>учет</w:t>
            </w:r>
            <w:proofErr w:type="spellEnd"/>
            <w:r w:rsidRPr="00BB775C">
              <w:t xml:space="preserve"> и использование архивных документов, относящихся к муниципальной собственности</w:t>
            </w:r>
          </w:p>
          <w:p w14:paraId="12E85F57" w14:textId="77777777" w:rsidR="00BB775C" w:rsidRPr="00BB775C" w:rsidRDefault="00BB775C" w:rsidP="00BB775C"/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9E3B22" w14:textId="77777777" w:rsidR="00BB775C" w:rsidRPr="00BB775C" w:rsidRDefault="00BB775C" w:rsidP="00BB775C">
            <w:r w:rsidRPr="00BB775C"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4F7FD7" w14:textId="77777777" w:rsidR="00BB775C" w:rsidRPr="00BB775C" w:rsidRDefault="00BB775C" w:rsidP="00BB775C">
            <w:r w:rsidRPr="00BB775C">
              <w:rPr>
                <w:lang w:val="en-US"/>
              </w:rPr>
              <w:t>V</w:t>
            </w:r>
            <w:r w:rsidRPr="00BB775C">
              <w:t xml:space="preserve">  = </w:t>
            </w:r>
            <w:r w:rsidRPr="00BB775C">
              <w:rPr>
                <w:lang w:val="en-US"/>
              </w:rPr>
              <w:t>V</w:t>
            </w:r>
            <w:r w:rsidRPr="00BB775C">
              <w:t>м + ∑соф, где:</w:t>
            </w:r>
          </w:p>
          <w:p w14:paraId="60E81194" w14:textId="77777777" w:rsidR="00BB775C" w:rsidRPr="00BB775C" w:rsidRDefault="00BB775C" w:rsidP="00BB775C">
            <w:r w:rsidRPr="00BB775C">
              <w:rPr>
                <w:lang w:val="en-US"/>
              </w:rPr>
              <w:t>V</w:t>
            </w:r>
            <w:r w:rsidRPr="00BB775C">
              <w:t xml:space="preserve"> – количество архивных документов, находящихся на хранении в муниципальном архиве Московской области, относящиеся к муниципальной собственности;</w:t>
            </w:r>
          </w:p>
          <w:p w14:paraId="41F736A1" w14:textId="77777777" w:rsidR="00BB775C" w:rsidRPr="00BB775C" w:rsidRDefault="00BB775C" w:rsidP="00BB775C">
            <w:r w:rsidRPr="00BB775C">
              <w:rPr>
                <w:lang w:val="en-US"/>
              </w:rPr>
              <w:t>V</w:t>
            </w:r>
            <w:r w:rsidRPr="00BB775C">
              <w:t xml:space="preserve">м - количество архивных документов муниципального архива Московской области, относящихся к муниципальной собственности, на начало </w:t>
            </w:r>
            <w:proofErr w:type="spellStart"/>
            <w:r w:rsidRPr="00BB775C">
              <w:t>отчетного</w:t>
            </w:r>
            <w:proofErr w:type="spellEnd"/>
            <w:r w:rsidRPr="00BB775C">
              <w:t xml:space="preserve"> года;</w:t>
            </w:r>
          </w:p>
          <w:p w14:paraId="43F78C7D" w14:textId="77777777" w:rsidR="00BB775C" w:rsidRPr="00BB775C" w:rsidRDefault="00BB775C" w:rsidP="00BB775C">
            <w:r w:rsidRPr="00BB775C">
              <w:t xml:space="preserve">∑соф – количество архивных документов, относящихся к муниципальной собственности, на которое произошло изменение в составе и </w:t>
            </w:r>
            <w:proofErr w:type="spellStart"/>
            <w:r w:rsidRPr="00BB775C">
              <w:t>объеме</w:t>
            </w:r>
            <w:proofErr w:type="spellEnd"/>
            <w:r w:rsidRPr="00BB775C">
              <w:t xml:space="preserve"> фондов за </w:t>
            </w:r>
            <w:proofErr w:type="spellStart"/>
            <w:r w:rsidRPr="00BB775C">
              <w:t>отчетный</w:t>
            </w:r>
            <w:proofErr w:type="spellEnd"/>
            <w:r w:rsidRPr="00BB775C">
              <w:t xml:space="preserve"> период (</w:t>
            </w:r>
            <w:proofErr w:type="spellStart"/>
            <w:r w:rsidRPr="00BB775C">
              <w:t>прием</w:t>
            </w:r>
            <w:proofErr w:type="spellEnd"/>
            <w:r w:rsidRPr="00BB775C">
              <w:t xml:space="preserve"> на хранение, переработка описей дел, обнаружение, устранение технических ошибок в </w:t>
            </w:r>
            <w:proofErr w:type="spellStart"/>
            <w:r w:rsidRPr="00BB775C">
              <w:t>учете</w:t>
            </w:r>
            <w:proofErr w:type="spellEnd"/>
            <w:r w:rsidRPr="00BB775C">
              <w:t xml:space="preserve">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574A0" w14:textId="77777777" w:rsidR="00BB775C" w:rsidRPr="00BB775C" w:rsidRDefault="00BB775C" w:rsidP="00BB775C">
            <w:r w:rsidRPr="00BB775C">
              <w:t xml:space="preserve">Форма № 4 «Таблица </w:t>
            </w:r>
            <w:proofErr w:type="spellStart"/>
            <w:r w:rsidRPr="00BB775C">
              <w:t>объемов</w:t>
            </w:r>
            <w:proofErr w:type="spellEnd"/>
            <w:r w:rsidRPr="00BB775C">
              <w:t xml:space="preserve">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E7D01A" w14:textId="77777777" w:rsidR="00BB775C" w:rsidRPr="00BB775C" w:rsidRDefault="00BB775C" w:rsidP="00BB775C">
            <w:r w:rsidRPr="00BB775C">
              <w:t xml:space="preserve">ежеквартально, нарастающим итогом </w:t>
            </w:r>
          </w:p>
        </w:tc>
      </w:tr>
      <w:tr w:rsidR="00BB775C" w:rsidRPr="00BB775C" w14:paraId="221A7CE1" w14:textId="77777777" w:rsidTr="004D123D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FC8AFA" w14:textId="77777777" w:rsidR="00BB775C" w:rsidRPr="00BB775C" w:rsidRDefault="00BB775C" w:rsidP="00BB775C">
            <w:r w:rsidRPr="00BB775C"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C5F8D" w14:textId="77777777" w:rsidR="00BB775C" w:rsidRPr="00BB775C" w:rsidRDefault="00BB775C" w:rsidP="00BB775C">
            <w:r w:rsidRPr="00BB775C">
              <w:t>результат к мероприятию 4.01.03</w:t>
            </w:r>
          </w:p>
          <w:p w14:paraId="179A900C" w14:textId="77777777" w:rsidR="00BB775C" w:rsidRPr="00BB775C" w:rsidRDefault="00BB775C" w:rsidP="00BB775C">
            <w:r w:rsidRPr="00BB775C">
              <w:t xml:space="preserve">Оцифровано архивных документов за </w:t>
            </w:r>
            <w:proofErr w:type="spellStart"/>
            <w:r w:rsidRPr="00BB775C">
              <w:t>отчетный</w:t>
            </w:r>
            <w:proofErr w:type="spellEnd"/>
            <w:r w:rsidRPr="00BB775C">
              <w:t xml:space="preserve">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4DE73" w14:textId="77777777" w:rsidR="00BB775C" w:rsidRPr="00BB775C" w:rsidRDefault="00BB775C" w:rsidP="00BB775C">
            <w:proofErr w:type="spellStart"/>
            <w:r w:rsidRPr="00BB775C">
              <w:t>ед.хр</w:t>
            </w:r>
            <w:proofErr w:type="spellEnd"/>
            <w:r w:rsidRPr="00BB775C">
              <w:t>.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269D32" w14:textId="77777777" w:rsidR="00BB775C" w:rsidRPr="00BB775C" w:rsidRDefault="00BB775C" w:rsidP="00BB775C">
            <w:r w:rsidRPr="00BB775C">
              <w:t xml:space="preserve">Количество оцифрованных за </w:t>
            </w:r>
            <w:proofErr w:type="spellStart"/>
            <w:r w:rsidRPr="00BB775C">
              <w:t>отчетный</w:t>
            </w:r>
            <w:proofErr w:type="spellEnd"/>
            <w:r w:rsidRPr="00BB775C">
              <w:t xml:space="preserve"> период единиц хране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696294" w14:textId="77777777" w:rsidR="00BB775C" w:rsidRPr="00BB775C" w:rsidRDefault="00BB775C" w:rsidP="00BB775C">
            <w:r w:rsidRPr="00BB775C">
              <w:t>Акт сдачи-</w:t>
            </w:r>
            <w:proofErr w:type="spellStart"/>
            <w:r w:rsidRPr="00BB775C">
              <w:t>приемки</w:t>
            </w:r>
            <w:proofErr w:type="spellEnd"/>
            <w:r w:rsidRPr="00BB775C">
              <w:t xml:space="preserve"> работ;</w:t>
            </w:r>
          </w:p>
          <w:p w14:paraId="0EF79253" w14:textId="77777777" w:rsidR="00BB775C" w:rsidRPr="00BB775C" w:rsidRDefault="00BB775C" w:rsidP="00BB775C">
            <w:r w:rsidRPr="00BB775C">
              <w:t xml:space="preserve">Информация о создании фонда пользования описей дел и архивных документов в электронном виде, в том числе о переводе описей дел в электронный вид, сканировании архивных документов 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B5235D" w14:textId="77777777" w:rsidR="00BB775C" w:rsidRPr="00BB775C" w:rsidRDefault="00BB775C" w:rsidP="00BB775C">
            <w:r w:rsidRPr="00BB775C">
              <w:t>ежеквартально, заполняется нарастающим итогом</w:t>
            </w:r>
          </w:p>
        </w:tc>
      </w:tr>
      <w:tr w:rsidR="00BB775C" w:rsidRPr="00BB775C" w14:paraId="4F266B4F" w14:textId="77777777" w:rsidTr="004D123D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59243" w14:textId="77777777" w:rsidR="00BB775C" w:rsidRPr="00BB775C" w:rsidRDefault="00BB775C" w:rsidP="00BB775C">
            <w:r w:rsidRPr="00BB775C">
              <w:t>4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38FBF7" w14:textId="77777777" w:rsidR="00BB775C" w:rsidRPr="00BB775C" w:rsidRDefault="00BB775C" w:rsidP="00BB775C">
            <w:r w:rsidRPr="00BB775C">
              <w:t>результат к мероприятию 4.02.01</w:t>
            </w:r>
          </w:p>
          <w:p w14:paraId="142714AA" w14:textId="77777777" w:rsidR="00BB775C" w:rsidRPr="00BB775C" w:rsidRDefault="00BB775C" w:rsidP="00BB775C">
            <w:r w:rsidRPr="00BB775C">
              <w:t xml:space="preserve">Обеспечено хранение, комплектование, </w:t>
            </w:r>
            <w:proofErr w:type="spellStart"/>
            <w:r w:rsidRPr="00BB775C">
              <w:t>учет</w:t>
            </w:r>
            <w:proofErr w:type="spellEnd"/>
            <w:r w:rsidRPr="00BB775C">
              <w:t xml:space="preserve"> и </w:t>
            </w:r>
            <w:r w:rsidRPr="00BB775C">
              <w:lastRenderedPageBreak/>
              <w:t>использование архивных документов, относящихся к собственности Московской области</w:t>
            </w:r>
          </w:p>
          <w:p w14:paraId="3A5080BF" w14:textId="77777777" w:rsidR="00BB775C" w:rsidRPr="00BB775C" w:rsidRDefault="00BB775C" w:rsidP="00BB775C"/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67E1B3" w14:textId="77777777" w:rsidR="00BB775C" w:rsidRPr="00BB775C" w:rsidRDefault="00BB775C" w:rsidP="00BB775C">
            <w:r w:rsidRPr="00BB775C">
              <w:lastRenderedPageBreak/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4A6059" w14:textId="77777777" w:rsidR="00BB775C" w:rsidRPr="00BB775C" w:rsidRDefault="00BB775C" w:rsidP="00BB775C">
            <w:r w:rsidRPr="00BB775C">
              <w:rPr>
                <w:lang w:val="en-US"/>
              </w:rPr>
              <w:t>V</w:t>
            </w:r>
            <w:proofErr w:type="spellStart"/>
            <w:r w:rsidRPr="00BB775C">
              <w:t>мо</w:t>
            </w:r>
            <w:proofErr w:type="spellEnd"/>
            <w:r w:rsidRPr="00BB775C">
              <w:t xml:space="preserve">  = </w:t>
            </w:r>
            <w:r w:rsidRPr="00BB775C">
              <w:rPr>
                <w:lang w:val="en-US"/>
              </w:rPr>
              <w:t>V</w:t>
            </w:r>
            <w:r w:rsidRPr="00BB775C">
              <w:t>см + ∑соф, где:</w:t>
            </w:r>
          </w:p>
          <w:p w14:paraId="215F2BBF" w14:textId="77777777" w:rsidR="00BB775C" w:rsidRPr="00BB775C" w:rsidRDefault="00BB775C" w:rsidP="00BB775C">
            <w:r w:rsidRPr="00BB775C">
              <w:rPr>
                <w:lang w:val="en-US"/>
              </w:rPr>
              <w:t>V</w:t>
            </w:r>
            <w:proofErr w:type="spellStart"/>
            <w:r w:rsidRPr="00BB775C">
              <w:t>мо</w:t>
            </w:r>
            <w:proofErr w:type="spellEnd"/>
            <w:r w:rsidRPr="00BB775C">
              <w:t xml:space="preserve"> – количество архивных документов, находящихся на хранении в муниципальном архиве Московской области, относящиеся к </w:t>
            </w:r>
            <w:r w:rsidRPr="00BB775C">
              <w:lastRenderedPageBreak/>
              <w:t>собственности Московской области;</w:t>
            </w:r>
          </w:p>
          <w:p w14:paraId="5B1E0A10" w14:textId="77777777" w:rsidR="00BB775C" w:rsidRPr="00BB775C" w:rsidRDefault="00BB775C" w:rsidP="00BB775C">
            <w:r w:rsidRPr="00BB775C">
              <w:rPr>
                <w:lang w:val="en-US"/>
              </w:rPr>
              <w:t>V</w:t>
            </w:r>
            <w:r w:rsidRPr="00BB775C">
              <w:t xml:space="preserve">см - количество архивных документов муниципального архива Московской области, относящихся к собственности Московской области, на начало </w:t>
            </w:r>
            <w:proofErr w:type="spellStart"/>
            <w:r w:rsidRPr="00BB775C">
              <w:t>отчетного</w:t>
            </w:r>
            <w:proofErr w:type="spellEnd"/>
            <w:r w:rsidRPr="00BB775C">
              <w:t xml:space="preserve"> года;</w:t>
            </w:r>
          </w:p>
          <w:p w14:paraId="2A74F330" w14:textId="77777777" w:rsidR="00BB775C" w:rsidRPr="00BB775C" w:rsidRDefault="00BB775C" w:rsidP="00BB775C">
            <w:r w:rsidRPr="00BB775C">
              <w:t xml:space="preserve">∑соф – количество архивных документов, относящихся к собственности Московской области, на которое произошло изменение в составе и </w:t>
            </w:r>
            <w:proofErr w:type="spellStart"/>
            <w:r w:rsidRPr="00BB775C">
              <w:t>объеме</w:t>
            </w:r>
            <w:proofErr w:type="spellEnd"/>
            <w:r w:rsidRPr="00BB775C">
              <w:t xml:space="preserve"> фондов за </w:t>
            </w:r>
            <w:proofErr w:type="spellStart"/>
            <w:r w:rsidRPr="00BB775C">
              <w:t>отчетный</w:t>
            </w:r>
            <w:proofErr w:type="spellEnd"/>
            <w:r w:rsidRPr="00BB775C">
              <w:t xml:space="preserve"> период (</w:t>
            </w:r>
            <w:proofErr w:type="spellStart"/>
            <w:r w:rsidRPr="00BB775C">
              <w:t>прием</w:t>
            </w:r>
            <w:proofErr w:type="spellEnd"/>
            <w:r w:rsidRPr="00BB775C">
              <w:t xml:space="preserve"> на хранение, переработка описей дел, обнаружение, устранение технических ошибок в </w:t>
            </w:r>
            <w:proofErr w:type="spellStart"/>
            <w:r w:rsidRPr="00BB775C">
              <w:t>учете</w:t>
            </w:r>
            <w:proofErr w:type="spellEnd"/>
            <w:r w:rsidRPr="00BB775C">
              <w:t xml:space="preserve">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A23713" w14:textId="77777777" w:rsidR="00BB775C" w:rsidRPr="00BB775C" w:rsidRDefault="00BB775C" w:rsidP="00BB775C">
            <w:r w:rsidRPr="00BB775C">
              <w:lastRenderedPageBreak/>
              <w:t xml:space="preserve">Форма № 4 «Таблица </w:t>
            </w:r>
            <w:proofErr w:type="spellStart"/>
            <w:r w:rsidRPr="00BB775C">
              <w:t>объемов</w:t>
            </w:r>
            <w:proofErr w:type="spellEnd"/>
            <w:r w:rsidRPr="00BB775C">
              <w:t xml:space="preserve"> дел (по форме собственности), находящихся на хранении в муниципальном архиве </w:t>
            </w:r>
            <w:r w:rsidRPr="00BB775C">
              <w:lastRenderedPageBreak/>
              <w:t>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27CE69" w14:textId="77777777" w:rsidR="00BB775C" w:rsidRPr="00BB775C" w:rsidRDefault="00BB775C" w:rsidP="00BB775C">
            <w:r w:rsidRPr="00BB775C">
              <w:lastRenderedPageBreak/>
              <w:t>ежеквартально, заполняется нарастающим итогом</w:t>
            </w:r>
          </w:p>
        </w:tc>
      </w:tr>
      <w:tr w:rsidR="00BB775C" w:rsidRPr="00BB775C" w14:paraId="4CE8AD0B" w14:textId="77777777" w:rsidTr="004D123D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EF9563" w14:textId="77777777" w:rsidR="00BB775C" w:rsidRPr="00BB775C" w:rsidRDefault="00BB775C" w:rsidP="00BB775C">
            <w:r w:rsidRPr="00BB775C">
              <w:lastRenderedPageBreak/>
              <w:t>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42A8B7" w14:textId="77777777" w:rsidR="00BB775C" w:rsidRPr="00BB775C" w:rsidRDefault="00BB775C" w:rsidP="00BB775C">
            <w:r w:rsidRPr="00BB775C">
              <w:t>результат к мероприятию 4.02.02</w:t>
            </w:r>
          </w:p>
          <w:p w14:paraId="194F65B3" w14:textId="77777777" w:rsidR="00BB775C" w:rsidRPr="00BB775C" w:rsidRDefault="00BB775C" w:rsidP="00BB775C">
            <w:proofErr w:type="spellStart"/>
            <w:r w:rsidRPr="00BB775C">
              <w:t>Проведен</w:t>
            </w:r>
            <w:proofErr w:type="spellEnd"/>
            <w:r w:rsidRPr="00BB775C">
              <w:t xml:space="preserve">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FD4930" w14:textId="77777777" w:rsidR="00BB775C" w:rsidRPr="00BB775C" w:rsidRDefault="00BB775C" w:rsidP="00BB775C">
            <w:r w:rsidRPr="00BB775C"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ED8304" w14:textId="77777777" w:rsidR="00BB775C" w:rsidRPr="00BB775C" w:rsidRDefault="00BB775C" w:rsidP="00BB775C">
            <w:r w:rsidRPr="00BB775C">
              <w:t>К=</w:t>
            </w:r>
            <w:proofErr w:type="spellStart"/>
            <w:r w:rsidRPr="00BB775C">
              <w:t>Кф</w:t>
            </w:r>
            <w:proofErr w:type="spellEnd"/>
            <w:r w:rsidRPr="00BB775C">
              <w:t>/</w:t>
            </w:r>
            <w:proofErr w:type="spellStart"/>
            <w:r w:rsidRPr="00BB775C">
              <w:t>Кп</w:t>
            </w:r>
            <w:proofErr w:type="spellEnd"/>
            <w:r w:rsidRPr="00BB775C">
              <w:t>,</w:t>
            </w:r>
          </w:p>
          <w:p w14:paraId="22C7FC5C" w14:textId="77777777" w:rsidR="00BB775C" w:rsidRPr="00BB775C" w:rsidRDefault="00BB775C" w:rsidP="00BB775C">
            <w:r w:rsidRPr="00BB775C">
              <w:t>где:</w:t>
            </w:r>
          </w:p>
          <w:p w14:paraId="6D2908F8" w14:textId="77777777" w:rsidR="00BB775C" w:rsidRPr="00BB775C" w:rsidRDefault="00BB775C" w:rsidP="00BB775C">
            <w:proofErr w:type="gramStart"/>
            <w:r w:rsidRPr="00BB775C">
              <w:t>К</w:t>
            </w:r>
            <w:proofErr w:type="gramEnd"/>
            <w:r w:rsidRPr="00BB775C">
              <w:t xml:space="preserve"> - </w:t>
            </w:r>
            <w:proofErr w:type="gramStart"/>
            <w:r w:rsidRPr="00BB775C">
              <w:t>количество</w:t>
            </w:r>
            <w:proofErr w:type="gramEnd"/>
            <w:r w:rsidRPr="00BB775C">
              <w:t xml:space="preserve">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;</w:t>
            </w:r>
          </w:p>
          <w:p w14:paraId="5A4A1119" w14:textId="77777777" w:rsidR="00BB775C" w:rsidRPr="00BB775C" w:rsidRDefault="00BB775C" w:rsidP="00BB775C">
            <w:proofErr w:type="spellStart"/>
            <w:r w:rsidRPr="00BB775C">
              <w:t>Кф</w:t>
            </w:r>
            <w:proofErr w:type="spellEnd"/>
            <w:r w:rsidRPr="00BB775C">
              <w:t xml:space="preserve"> –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 в текущем году;</w:t>
            </w:r>
          </w:p>
          <w:p w14:paraId="667EC16C" w14:textId="77777777" w:rsidR="00BB775C" w:rsidRPr="00BB775C" w:rsidRDefault="00BB775C" w:rsidP="00BB775C">
            <w:proofErr w:type="spellStart"/>
            <w:r w:rsidRPr="00BB775C">
              <w:t>Кп</w:t>
            </w:r>
            <w:proofErr w:type="spellEnd"/>
            <w:r w:rsidRPr="00BB775C">
              <w:t xml:space="preserve"> - количество помещений, выделенных для хранения архивных документов, относящихся к собственности Московской области, на которых предусмотрено проведение работ по капитальному (текущему) ремонту и техническому переоснащению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CF482B" w14:textId="77777777" w:rsidR="00BB775C" w:rsidRPr="00BB775C" w:rsidRDefault="00BB775C" w:rsidP="00BB775C">
            <w:r w:rsidRPr="00BB775C">
              <w:t xml:space="preserve">Универсальный передаточный документ, </w:t>
            </w:r>
            <w:proofErr w:type="spellStart"/>
            <w:r w:rsidRPr="00BB775C">
              <w:t>счет</w:t>
            </w:r>
            <w:proofErr w:type="spellEnd"/>
            <w:r w:rsidRPr="00BB775C">
              <w:t xml:space="preserve">, товарная накладная, акт о </w:t>
            </w:r>
            <w:proofErr w:type="spellStart"/>
            <w:r w:rsidRPr="00BB775C">
              <w:t>приемке</w:t>
            </w:r>
            <w:proofErr w:type="spellEnd"/>
            <w:r w:rsidRPr="00BB775C">
              <w:t>-передаче товара, акт сдачи-</w:t>
            </w:r>
            <w:proofErr w:type="spellStart"/>
            <w:r w:rsidRPr="00BB775C">
              <w:t>приемки</w:t>
            </w:r>
            <w:proofErr w:type="spellEnd"/>
            <w:r w:rsidRPr="00BB775C">
              <w:t xml:space="preserve"> работ, акт о </w:t>
            </w:r>
            <w:proofErr w:type="spellStart"/>
            <w:r w:rsidRPr="00BB775C">
              <w:t>приемке</w:t>
            </w:r>
            <w:proofErr w:type="spellEnd"/>
            <w:r w:rsidRPr="00BB775C">
              <w:t xml:space="preserve">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105DBB" w14:textId="77777777" w:rsidR="00BB775C" w:rsidRPr="00BB775C" w:rsidRDefault="00BB775C" w:rsidP="00BB775C">
            <w:r w:rsidRPr="00BB775C">
              <w:t>ежеквартально, нарастающим итогом</w:t>
            </w:r>
          </w:p>
        </w:tc>
      </w:tr>
    </w:tbl>
    <w:p w14:paraId="15435E3C" w14:textId="77777777" w:rsidR="00BB775C" w:rsidRPr="00BB775C" w:rsidRDefault="00BB775C" w:rsidP="00BB775C"/>
    <w:p w14:paraId="5482D21A" w14:textId="77777777" w:rsidR="00BB775C" w:rsidRPr="00BB775C" w:rsidRDefault="00BB775C" w:rsidP="00BB775C"/>
    <w:p w14:paraId="39C31307" w14:textId="77777777" w:rsidR="00BB775C" w:rsidRPr="00BB775C" w:rsidRDefault="00BB775C" w:rsidP="00BB775C">
      <w:r w:rsidRPr="00BB775C">
        <w:t>5. Перечень мероприятий Подпрограммы 4 муниципальной программы «Цифровое муниципальное образование»</w:t>
      </w:r>
    </w:p>
    <w:p w14:paraId="0BBDB662" w14:textId="77777777" w:rsidR="00BB775C" w:rsidRPr="00BB775C" w:rsidRDefault="00BB775C" w:rsidP="00BB775C"/>
    <w:tbl>
      <w:tblPr>
        <w:tblW w:w="1630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568"/>
        <w:gridCol w:w="2268"/>
        <w:gridCol w:w="992"/>
        <w:gridCol w:w="1843"/>
        <w:gridCol w:w="992"/>
        <w:gridCol w:w="709"/>
        <w:gridCol w:w="567"/>
        <w:gridCol w:w="567"/>
        <w:gridCol w:w="567"/>
        <w:gridCol w:w="567"/>
        <w:gridCol w:w="851"/>
        <w:gridCol w:w="850"/>
        <w:gridCol w:w="850"/>
        <w:gridCol w:w="851"/>
        <w:gridCol w:w="850"/>
        <w:gridCol w:w="851"/>
        <w:gridCol w:w="850"/>
        <w:gridCol w:w="709"/>
      </w:tblGrid>
      <w:tr w:rsidR="00BB775C" w:rsidRPr="00BB775C" w14:paraId="49DD9793" w14:textId="77777777" w:rsidTr="004D123D">
        <w:trPr>
          <w:trHeight w:val="409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A81FB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16292C6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№ </w:t>
            </w:r>
            <w:proofErr w:type="gramStart"/>
            <w:r w:rsidRPr="00BB775C">
              <w:rPr>
                <w:rFonts w:eastAsia="Calibri"/>
              </w:rPr>
              <w:t>п</w:t>
            </w:r>
            <w:proofErr w:type="gramEnd"/>
            <w:r w:rsidRPr="00BB775C">
              <w:rPr>
                <w:rFonts w:eastAsia="Calibri"/>
              </w:rPr>
              <w:t>/п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8A0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Мероприятие подпрограммы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9236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оки исполнения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0D47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сточник финансирова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3476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сего (</w:t>
            </w:r>
            <w:proofErr w:type="spellStart"/>
            <w:r w:rsidRPr="00BB775C">
              <w:rPr>
                <w:rFonts w:eastAsia="Calibri"/>
              </w:rPr>
              <w:t>тыс</w:t>
            </w:r>
            <w:proofErr w:type="gramStart"/>
            <w:r w:rsidRPr="00BB775C">
              <w:rPr>
                <w:rFonts w:eastAsia="Calibri"/>
              </w:rPr>
              <w:t>.р</w:t>
            </w:r>
            <w:proofErr w:type="gramEnd"/>
            <w:r w:rsidRPr="00BB775C">
              <w:rPr>
                <w:rFonts w:eastAsia="Calibri"/>
              </w:rPr>
              <w:t>уб</w:t>
            </w:r>
            <w:proofErr w:type="spellEnd"/>
            <w:r w:rsidRPr="00BB775C">
              <w:rPr>
                <w:rFonts w:eastAsia="Calibri"/>
              </w:rPr>
              <w:t>.)</w:t>
            </w:r>
          </w:p>
        </w:tc>
        <w:tc>
          <w:tcPr>
            <w:tcW w:w="893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6E50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Объем финансирования по годам (</w:t>
            </w:r>
            <w:proofErr w:type="spellStart"/>
            <w:r w:rsidRPr="00BB775C">
              <w:rPr>
                <w:rFonts w:eastAsia="Calibri"/>
              </w:rPr>
              <w:t>тыс</w:t>
            </w:r>
            <w:proofErr w:type="gramStart"/>
            <w:r w:rsidRPr="00BB775C">
              <w:rPr>
                <w:rFonts w:eastAsia="Calibri"/>
              </w:rPr>
              <w:t>.р</w:t>
            </w:r>
            <w:proofErr w:type="gramEnd"/>
            <w:r w:rsidRPr="00BB775C">
              <w:rPr>
                <w:rFonts w:eastAsia="Calibri"/>
              </w:rPr>
              <w:t>уб</w:t>
            </w:r>
            <w:proofErr w:type="spellEnd"/>
            <w:r w:rsidRPr="00BB775C">
              <w:rPr>
                <w:rFonts w:eastAsia="Calibri"/>
              </w:rPr>
              <w:t>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5E0B21" w14:textId="77777777" w:rsidR="00BB775C" w:rsidRPr="00BB775C" w:rsidRDefault="00BB775C" w:rsidP="00BB775C">
            <w:pPr>
              <w:rPr>
                <w:rFonts w:eastAsia="Calibri"/>
              </w:rPr>
            </w:pPr>
            <w:proofErr w:type="gramStart"/>
            <w:r w:rsidRPr="00BB775C">
              <w:rPr>
                <w:rFonts w:eastAsia="Calibri"/>
              </w:rPr>
              <w:t>Ответственный</w:t>
            </w:r>
            <w:proofErr w:type="gramEnd"/>
            <w:r w:rsidRPr="00BB775C">
              <w:rPr>
                <w:rFonts w:eastAsia="Calibri"/>
              </w:rPr>
              <w:t xml:space="preserve"> за выполнение</w:t>
            </w:r>
          </w:p>
        </w:tc>
      </w:tr>
      <w:tr w:rsidR="00BB775C" w:rsidRPr="00BB775C" w14:paraId="631AA553" w14:textId="77777777" w:rsidTr="004D123D">
        <w:trPr>
          <w:trHeight w:val="60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CD12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0641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D870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2C16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1A74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AAD4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7356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8360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DE90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D0E79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15AF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C21D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A94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C7B1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9A6599F" w14:textId="77777777" w:rsidTr="004D123D">
        <w:trPr>
          <w:trHeight w:val="121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5531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28A4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Основное мероприятие 01 </w:t>
            </w:r>
          </w:p>
          <w:p w14:paraId="66D0951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Хранение, комплектование, </w:t>
            </w:r>
            <w:proofErr w:type="spellStart"/>
            <w:r w:rsidRPr="00BB775C">
              <w:rPr>
                <w:rFonts w:eastAsia="Calibri"/>
              </w:rPr>
              <w:t>учет</w:t>
            </w:r>
            <w:proofErr w:type="spellEnd"/>
            <w:r w:rsidRPr="00BB775C">
              <w:rPr>
                <w:rFonts w:eastAsia="Calibri"/>
              </w:rPr>
              <w:t xml:space="preserve"> и использование архивных документов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4B3D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A48EE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A421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96BCA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0516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 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E89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4FB2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3CDF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1BC4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FA13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89D2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11F9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6429F37E" w14:textId="77777777" w:rsidTr="004D123D">
        <w:trPr>
          <w:trHeight w:val="14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DC8FA3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33AE1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3AAF60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AD81E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D2B1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B300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F582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5026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9A1B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D351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B27E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75DC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57B5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83A004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A51DF18" w14:textId="77777777" w:rsidTr="004D123D">
        <w:trPr>
          <w:trHeight w:val="270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86F161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AF711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920EB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4B656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D57C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9EA00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E01E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B370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B186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31F6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587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2913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8EC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5E3416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2BDBA58" w14:textId="77777777" w:rsidTr="004D123D">
        <w:trPr>
          <w:trHeight w:val="430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1E8762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E09BF9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707BC4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4ECEC11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26C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904F8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804B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 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A11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8368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117B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86BB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89B2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4FB0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BDE85B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92E6FF0" w14:textId="77777777" w:rsidTr="004D123D">
        <w:trPr>
          <w:trHeight w:val="205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2802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759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B2AC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3DC1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058F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1F56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0BCB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5D21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A7D7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D5E9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3489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55C8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B179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5857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D07D10C" w14:textId="77777777" w:rsidTr="004D123D">
        <w:trPr>
          <w:trHeight w:val="114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589232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1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1573C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Мероприятие 01.01</w:t>
            </w:r>
          </w:p>
          <w:p w14:paraId="37070AD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Укрепление материально-технической базы и проведение капитального (текущего) ремонта муниципального архива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37650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2C44C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56F10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68E9D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EB5B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E0F9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7D85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361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2506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3218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96AD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8359D0B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2BD6730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70582C0" w14:textId="77777777" w:rsidTr="004D123D">
        <w:trPr>
          <w:trHeight w:val="25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FEB9CB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CE7ECC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8734F0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BBD5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BD83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1E05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82BE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9A6B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CC9B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33D2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12E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80CE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48DE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23C9E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31C33494" w14:textId="77777777" w:rsidTr="004D123D">
        <w:trPr>
          <w:trHeight w:val="25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975E5C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FDD29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850B5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1586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8758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1924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5D6F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53A9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4AF4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5387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523C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B23C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8348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633F17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4CF2516" w14:textId="77777777" w:rsidTr="004D123D">
        <w:trPr>
          <w:trHeight w:val="340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8C4DD2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364A3F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6F223A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4F767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Средства </w:t>
            </w:r>
            <w:r w:rsidRPr="00BB775C">
              <w:rPr>
                <w:rFonts w:eastAsia="Calibri"/>
              </w:rPr>
              <w:lastRenderedPageBreak/>
              <w:t>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1A70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176B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3DC6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AAB9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6843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B3E8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B516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EE6B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69FF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93FFF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6651339" w14:textId="77777777" w:rsidTr="004D123D">
        <w:trPr>
          <w:trHeight w:val="17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9CE70C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C8FCC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951AA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7F2C6EC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1C62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B3FC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B647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98CD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CA74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A888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4FAF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D821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59A4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64D814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30B46929" w14:textId="77777777" w:rsidTr="004D123D">
        <w:trPr>
          <w:trHeight w:val="114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E9F65C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4101E5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 xml:space="preserve">Оказано услуг (проведено работ) по укреплению материально-технической базы муниципального архива за </w:t>
            </w:r>
            <w:proofErr w:type="spellStart"/>
            <w:r w:rsidRPr="00BB775C">
              <w:t>отчетный</w:t>
            </w:r>
            <w:proofErr w:type="spellEnd"/>
            <w:r w:rsidRPr="00BB775C">
              <w:t xml:space="preserve"> период, (единица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968DF6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74F263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279135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9E8063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4421E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4BF2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541B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6AC1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511C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27B8D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EAD6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3DDBB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22020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5F36F60" w14:textId="77777777" w:rsidTr="004D123D">
        <w:trPr>
          <w:trHeight w:val="231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433209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75FA6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14081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86A5C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91C9B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F31FF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1EBF1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6C10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792A2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52DB9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BEACA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F1A3F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2BD76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F4605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D1FD69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97876E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D75AAF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2DCBE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681D9F5" w14:textId="77777777" w:rsidTr="004D123D">
        <w:trPr>
          <w:trHeight w:val="397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7047A4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D4162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6231D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1E682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8FA89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42B49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5FC1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5AB6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DFB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D3FE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B02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882B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B948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EB88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A85B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63F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C354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E489A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0209D33" w14:textId="77777777" w:rsidTr="004D123D">
        <w:trPr>
          <w:trHeight w:val="133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3635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2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8056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Мероприятие 01.02</w:t>
            </w:r>
          </w:p>
          <w:p w14:paraId="56D4551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Расходы на обеспечение деятельности муниципальных архивов</w:t>
            </w:r>
          </w:p>
          <w:p w14:paraId="2AD0A221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20E898DE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163D3E10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4682B53E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1F6FE5AA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22CA71F1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4B81F37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659F3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9A581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2A3B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645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FFF1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A247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5E6E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4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75D6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6B7B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743DBD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156F0C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F5FB1F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53A7ED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3DDD421" w14:textId="77777777" w:rsidTr="004D123D">
        <w:trPr>
          <w:trHeight w:val="208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E3B95F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EF579C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A4CA41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403B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151C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BF48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0845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2829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85AB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C9DA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0C90FF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758F8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5110FD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9A132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F54AE4F" w14:textId="77777777" w:rsidTr="004D123D">
        <w:trPr>
          <w:trHeight w:val="318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01FAD5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A4A852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7E3F89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C5CD7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8490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645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6D34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54CE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3ED2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4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E6DC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5449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D94B5D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10A51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29A2EB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FFB1C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305C4B2D" w14:textId="77777777" w:rsidTr="004D123D">
        <w:trPr>
          <w:trHeight w:val="188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AFE65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36E3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7338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19BB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E855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DD1E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AD52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FF62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3572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4B38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88C9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BC4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466E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7BB87F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1CEE246" w14:textId="77777777" w:rsidTr="004D123D">
        <w:trPr>
          <w:trHeight w:val="416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FBCD08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998499E" w14:textId="77777777" w:rsidR="00BB775C" w:rsidRPr="00BB775C" w:rsidRDefault="00BB775C" w:rsidP="00BB775C">
            <w:r w:rsidRPr="00BB775C">
              <w:t xml:space="preserve">Обеспечено хранение, комплектование, </w:t>
            </w:r>
            <w:proofErr w:type="spellStart"/>
            <w:r w:rsidRPr="00BB775C">
              <w:t>учет</w:t>
            </w:r>
            <w:proofErr w:type="spellEnd"/>
            <w:r w:rsidRPr="00BB775C">
              <w:t xml:space="preserve"> и использование архивных документов, относящихся к </w:t>
            </w:r>
            <w:r w:rsidRPr="00BB775C">
              <w:lastRenderedPageBreak/>
              <w:t>муниципальной собственности, (единица хранения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24D214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4030D7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4296D0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44929C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43E4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5662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BFF5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08AE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D538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B125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AECA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53E6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B79B5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478ED9D" w14:textId="77777777" w:rsidTr="004D123D">
        <w:trPr>
          <w:trHeight w:val="24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8CB5B7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80BB6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A125D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36A73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BAB71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E9E6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E0E13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BD89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1C14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0063C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00E93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FEC84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553C1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EEBCA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77CD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E4A1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DD88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A7BFE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412E83F" w14:textId="77777777" w:rsidTr="004D123D">
        <w:trPr>
          <w:trHeight w:val="779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04F7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5614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07FA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D4A3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64C3B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476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55C5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9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A417B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9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DFA4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E858B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0C20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0FE1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1310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1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347A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4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1285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5547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4DC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6170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E168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078B6A7" w14:textId="77777777" w:rsidTr="004D123D">
        <w:trPr>
          <w:trHeight w:val="378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64A35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1.2.1.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DBDE9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Упорядочение документов постоянного хранения и по личному составу Совета депутатов городского округа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F7C68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7602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002A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1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33FC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3619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451B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55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0EF7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EA0D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D02F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793A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9146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55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BB1D65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  <w:lang w:eastAsia="en-US"/>
              </w:rPr>
              <w:t>Совет депутатов городского округа Лыткарино</w:t>
            </w:r>
          </w:p>
        </w:tc>
      </w:tr>
      <w:tr w:rsidR="00BB775C" w:rsidRPr="00BB775C" w14:paraId="5E6A7862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03DF7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A1887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FC1C3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3273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3927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5B46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65B2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31C6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4F78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8CFA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3432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461A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2EA6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976E2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5D6009D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991EB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3D426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28578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2E38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EC9A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1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B7DF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D16B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D797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55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C8D3C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0FFB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FC0F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A8C4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3B99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55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4381C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825F341" w14:textId="77777777" w:rsidTr="004D123D">
        <w:trPr>
          <w:trHeight w:val="201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E25AA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CADC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3A7D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A1F2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9B1F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C732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A314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23AA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13E5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1340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5884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A955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FFA4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106CA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925A9DE" w14:textId="77777777" w:rsidTr="004D123D">
        <w:trPr>
          <w:trHeight w:val="309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F1C64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4F7A9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Упорядочено документов постоянного хранения и по личному составу Совета депутатов городского округа Лыткарино за 2020-2025гг., 2025-2030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1EB79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74FEC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60097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сего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57F1E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7CBF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87A2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3FA1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D69C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F6D4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BFF239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6043A0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B3416E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5FAAB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6770AA8D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F26CA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3E6B8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AFEA5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BEE73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85B3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48FC54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F805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3B841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825B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B23D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FFB94F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18EFD6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9D512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F3F507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E8C0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F5F6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EC4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D1608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4C4696C" w14:textId="77777777" w:rsidTr="004D123D">
        <w:trPr>
          <w:trHeight w:val="884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BD41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358C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1CAD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09B2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D5F0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3F91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7EE3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AFF1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9BF7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43B5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42D2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5EB4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6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DF7A5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4AE3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BB18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610B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CD8D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6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49B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51D2C7E" w14:textId="77777777" w:rsidTr="004D123D">
        <w:trPr>
          <w:trHeight w:val="34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0D099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2.2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357F8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Упорядочение документов постоянного хранения и по личному составу Контрольно-</w:t>
            </w:r>
            <w:proofErr w:type="spellStart"/>
            <w:r w:rsidRPr="00BB775C">
              <w:t>счетной</w:t>
            </w:r>
            <w:proofErr w:type="spellEnd"/>
            <w:r w:rsidRPr="00BB775C">
              <w:t xml:space="preserve"> палаты городского округа </w:t>
            </w:r>
            <w:r w:rsidRPr="00BB775C">
              <w:lastRenderedPageBreak/>
              <w:t>Лыткарино за 2020-2023гг., 2024-2026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6B500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A676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C9C3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31CF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A0D5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F6B0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98E8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DF0F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1190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911D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DE36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CC8F99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  <w:lang w:eastAsia="en-US"/>
              </w:rPr>
              <w:t>Контрольно-</w:t>
            </w:r>
            <w:proofErr w:type="spellStart"/>
            <w:r w:rsidRPr="00BB775C">
              <w:rPr>
                <w:rFonts w:eastAsia="Calibri"/>
                <w:lang w:eastAsia="en-US"/>
              </w:rPr>
              <w:t>счетная</w:t>
            </w:r>
            <w:proofErr w:type="spellEnd"/>
            <w:r w:rsidRPr="00BB775C">
              <w:rPr>
                <w:rFonts w:eastAsia="Calibri"/>
                <w:lang w:eastAsia="en-US"/>
              </w:rPr>
              <w:t xml:space="preserve"> палата горо</w:t>
            </w:r>
            <w:r w:rsidRPr="00BB775C">
              <w:rPr>
                <w:rFonts w:eastAsia="Calibri"/>
                <w:lang w:eastAsia="en-US"/>
              </w:rPr>
              <w:lastRenderedPageBreak/>
              <w:t>дского округа Лыткарино</w:t>
            </w:r>
          </w:p>
        </w:tc>
      </w:tr>
      <w:tr w:rsidR="00BB775C" w:rsidRPr="00BB775C" w14:paraId="2924BAD2" w14:textId="77777777" w:rsidTr="004D123D">
        <w:trPr>
          <w:trHeight w:val="601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40AE8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75035B" w14:textId="77777777" w:rsidR="00BB775C" w:rsidRPr="00BB775C" w:rsidRDefault="00BB775C" w:rsidP="00BB775C"/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0E936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8912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4953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D9DA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6B3E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00B9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9911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F4AF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C918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76B5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DC22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6DDE19B" w14:textId="77777777" w:rsidR="00BB775C" w:rsidRPr="00BB775C" w:rsidRDefault="00BB775C" w:rsidP="00BB775C">
            <w:pPr>
              <w:rPr>
                <w:rFonts w:eastAsia="Calibri"/>
                <w:lang w:eastAsia="en-US"/>
              </w:rPr>
            </w:pPr>
          </w:p>
        </w:tc>
      </w:tr>
      <w:tr w:rsidR="00BB775C" w:rsidRPr="00BB775C" w14:paraId="5F9B17FF" w14:textId="77777777" w:rsidTr="004D123D">
        <w:trPr>
          <w:trHeight w:val="65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1FD70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888E4B" w14:textId="77777777" w:rsidR="00BB775C" w:rsidRPr="00BB775C" w:rsidRDefault="00BB775C" w:rsidP="00BB775C"/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C7A4E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EB03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</w:t>
            </w:r>
            <w:r w:rsidRPr="00BB775C">
              <w:rPr>
                <w:rFonts w:eastAsia="Calibri"/>
              </w:rPr>
              <w:lastRenderedPageBreak/>
              <w:t>о образования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B674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5F03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CB37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D950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AFB3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5613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FB08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42FB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859C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49D5C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CF036CF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F4704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3F0B7" w14:textId="77777777" w:rsidR="00BB775C" w:rsidRPr="00BB775C" w:rsidRDefault="00BB775C" w:rsidP="00BB775C"/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7AA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CB1F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3FAE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DC6F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6B10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2DF7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4BF3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85DA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E6E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91E4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BD2D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3CF9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6EBC6880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73AAA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674B8C" w14:textId="77777777" w:rsidR="00BB775C" w:rsidRPr="00BB775C" w:rsidRDefault="00BB775C" w:rsidP="00BB775C">
            <w:r w:rsidRPr="00BB775C">
              <w:t>Упорядочено документов постоянного хранения и по личному составу Контрольно-</w:t>
            </w:r>
            <w:proofErr w:type="spellStart"/>
            <w:r w:rsidRPr="00BB775C">
              <w:t>счетной</w:t>
            </w:r>
            <w:proofErr w:type="spellEnd"/>
            <w:r w:rsidRPr="00BB775C">
              <w:t xml:space="preserve"> палаты городского округа Лыткарино за 2020-2023гг., 2024-2026гг., единица хранения</w:t>
            </w:r>
          </w:p>
          <w:p w14:paraId="1BCA0324" w14:textId="77777777" w:rsidR="00BB775C" w:rsidRPr="00BB775C" w:rsidRDefault="00BB775C" w:rsidP="00BB775C"/>
          <w:p w14:paraId="2FE74848" w14:textId="77777777" w:rsidR="00BB775C" w:rsidRPr="00BB775C" w:rsidRDefault="00BB775C" w:rsidP="00BB775C"/>
          <w:p w14:paraId="56CCC194" w14:textId="77777777" w:rsidR="00BB775C" w:rsidRPr="00BB775C" w:rsidRDefault="00BB775C" w:rsidP="00BB775C"/>
          <w:p w14:paraId="082B394A" w14:textId="77777777" w:rsidR="00BB775C" w:rsidRPr="00BB775C" w:rsidRDefault="00BB775C" w:rsidP="00BB775C"/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417C4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49E36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A582A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929FF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F389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A063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D49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0950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16FB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188120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C28804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8CD95D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FAD4A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4D4A643F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01D6E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9F5FF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31A26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31410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8BF6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390B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02613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94EE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5DE4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CE6C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EB88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A41D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D191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9745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0B1F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7A5A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A9A2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97F97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63CEBDE3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4996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E006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320A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966F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0BF1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FC4A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6FDD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E551D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2519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0103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A5D4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9441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5CAE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168BC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D9CE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804B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96A9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B4E1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093AD9B" w14:textId="77777777" w:rsidTr="004D123D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5793E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2.3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D17747" w14:textId="77777777" w:rsidR="00BB775C" w:rsidRPr="00BB775C" w:rsidRDefault="00BB775C" w:rsidP="00BB775C">
            <w:r w:rsidRPr="00BB775C">
              <w:t>Упорядочение документов постоянного хранения и по личному составу Администрации городского округа Лыткарино за 2018-2019гг., 2020-2021гг., 2022-2023гг., 2024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D9DCB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6724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8A5D3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829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27D26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BF091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CC8B2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4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02274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AAF5F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7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ABC12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1DD1A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21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FECE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D2F09B1" w14:textId="77777777" w:rsidR="00BB775C" w:rsidRPr="00BB775C" w:rsidRDefault="00BB775C" w:rsidP="00BB775C">
            <w:pPr>
              <w:rPr>
                <w:rFonts w:eastAsia="Calibri"/>
              </w:rPr>
            </w:pPr>
            <w:proofErr w:type="gramStart"/>
            <w:r w:rsidRPr="00BB775C">
              <w:rPr>
                <w:rFonts w:eastAsia="Calibri"/>
              </w:rPr>
              <w:t>Архивный</w:t>
            </w:r>
            <w:proofErr w:type="gramEnd"/>
            <w:r w:rsidRPr="00BB775C">
              <w:rPr>
                <w:rFonts w:eastAsia="Calibri"/>
              </w:rPr>
              <w:t xml:space="preserve"> отдел Администрации городского округа </w:t>
            </w:r>
            <w:r w:rsidRPr="00BB775C">
              <w:rPr>
                <w:rFonts w:eastAsia="Calibri"/>
              </w:rPr>
              <w:lastRenderedPageBreak/>
              <w:t>Лыткарино</w:t>
            </w:r>
          </w:p>
        </w:tc>
      </w:tr>
      <w:tr w:rsidR="00BB775C" w:rsidRPr="00BB775C" w14:paraId="618F52B9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77F92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9D87DC" w14:textId="77777777" w:rsidR="00BB775C" w:rsidRPr="00BB775C" w:rsidRDefault="00BB775C" w:rsidP="00BB775C"/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71DC2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7F78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8089D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3561C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F543F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3C725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FBE5F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B358C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61AEC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7AABA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18420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2AA7D2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38F94F52" w14:textId="77777777" w:rsidTr="004D123D">
        <w:trPr>
          <w:trHeight w:val="659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65671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30ACB5" w14:textId="77777777" w:rsidR="00BB775C" w:rsidRPr="00BB775C" w:rsidRDefault="00BB775C" w:rsidP="00BB775C"/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5E5CF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0647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BA033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829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1934D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0DAF6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0E768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4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E5114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D47F2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7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1FA58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1E377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21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436B2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72D8F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C8601C5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64D85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CCD2F" w14:textId="77777777" w:rsidR="00BB775C" w:rsidRPr="00BB775C" w:rsidRDefault="00BB775C" w:rsidP="00BB775C"/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E871C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1696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15A8A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F2E6E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91118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5A00D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DF3D0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35183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EF250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6BC9E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E107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39914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48776B58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FE9AE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89CD4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 xml:space="preserve">Упорядочено документов </w:t>
            </w:r>
            <w:r w:rsidRPr="00BB775C">
              <w:lastRenderedPageBreak/>
              <w:t>постоянного хранения и по личному составу Администрации городского округа Лыткарино за 2018-2019гг., 2020-2021гг., 2022-2023гг., 2024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945D6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D01EF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41E9B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B0CDF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AD34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7198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A999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24DD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19FE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C00367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F371DA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07A153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8DC97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4099D489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DEBE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2EF99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291FE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BA57F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D26D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737C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4BAC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ED93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0A45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CA93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5861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50C2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FDCB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2C97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8DA6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EEC3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8FBA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DC2C3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F5B513C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B645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5058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783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AC43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5B9C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830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5308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9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32E0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9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A19A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7550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6492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16C4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3DD7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5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34FB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59EC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7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A2CA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12C7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1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4751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C468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9769FED" w14:textId="77777777" w:rsidTr="004D123D">
        <w:trPr>
          <w:trHeight w:val="20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48459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2.4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A35135" w14:textId="77777777" w:rsidR="00BB775C" w:rsidRPr="00BB775C" w:rsidRDefault="00BB775C" w:rsidP="00BB775C">
            <w:r w:rsidRPr="00BB775C">
              <w:t>Упорядочение документов постоянного хранения и по личному составу Управления образования 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6F286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EFD6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CDCA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979A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C37E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A9DD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760E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C951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08F3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2EE1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60B4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3DB91D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  <w:lang w:eastAsia="en-US"/>
              </w:rPr>
              <w:t>Управление образования города Лыткарино</w:t>
            </w:r>
          </w:p>
        </w:tc>
      </w:tr>
      <w:tr w:rsidR="00BB775C" w:rsidRPr="00BB775C" w14:paraId="21E8A0AC" w14:textId="77777777" w:rsidTr="004D123D">
        <w:trPr>
          <w:trHeight w:val="20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E2112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B7E425" w14:textId="77777777" w:rsidR="00BB775C" w:rsidRPr="00BB775C" w:rsidRDefault="00BB775C" w:rsidP="00BB775C"/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B8526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D458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03FC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B8DE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0DF1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B6A5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A940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3D618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440F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DA01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39A6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2C81C0C" w14:textId="77777777" w:rsidR="00BB775C" w:rsidRPr="00BB775C" w:rsidRDefault="00BB775C" w:rsidP="00BB775C">
            <w:pPr>
              <w:rPr>
                <w:rFonts w:eastAsia="Calibri"/>
                <w:lang w:eastAsia="en-US"/>
              </w:rPr>
            </w:pPr>
          </w:p>
        </w:tc>
      </w:tr>
      <w:tr w:rsidR="00BB775C" w:rsidRPr="00BB775C" w14:paraId="6E4BE137" w14:textId="77777777" w:rsidTr="004D123D">
        <w:trPr>
          <w:trHeight w:val="6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68B5A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0ED430" w14:textId="77777777" w:rsidR="00BB775C" w:rsidRPr="00BB775C" w:rsidRDefault="00BB775C" w:rsidP="00BB775C"/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EF189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E588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620E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A430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9FA9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07D8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EB8C5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2B9B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BADD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8334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4B49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7FDCF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8B2CB16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0BE8B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CEBA3" w14:textId="77777777" w:rsidR="00BB775C" w:rsidRPr="00BB775C" w:rsidRDefault="00BB775C" w:rsidP="00BB775C"/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8969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7136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00E6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4F71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8AC6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B1DA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E2E0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93EA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6552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D9EF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970B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D5A1F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4825D767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25BC5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B856E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Упорядочено документов постоянного хранения и по личному составу Управления образования 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EA1C2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46EE4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2F885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8E18B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571DC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EAB2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88AC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1A49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38DE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CC752A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5BA769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D6408A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AD807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41573B32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C56E8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2DD7E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C1A9C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9B8C8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B620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C5C7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51F3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B923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43C8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352B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876D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36D6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19F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495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F470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4A8C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B3D2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F59B6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0C9FA44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6CE4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4167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FA90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54A4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FC84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45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446D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F165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8550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2D67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9924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D96D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0A94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A9CE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4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810AE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CFFD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08BF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7466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56B1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17F5090" w14:textId="77777777" w:rsidTr="004D123D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92E34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2.5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1264687" w14:textId="77777777" w:rsidR="00BB775C" w:rsidRPr="00BB775C" w:rsidRDefault="00BB775C" w:rsidP="00BB775C">
            <w:r w:rsidRPr="00BB775C">
              <w:t xml:space="preserve">Упорядочение документов </w:t>
            </w:r>
            <w:r w:rsidRPr="00BB775C">
              <w:lastRenderedPageBreak/>
              <w:t>постоянного хранения и по личному составу Финансового управления 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6C8F2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D54A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4E04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9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C252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A5FE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ED7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808B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2ADA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D4F8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03EF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9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D470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49BA11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  <w:lang w:eastAsia="en-US"/>
              </w:rPr>
              <w:t>Финансо</w:t>
            </w:r>
            <w:r w:rsidRPr="00BB775C">
              <w:rPr>
                <w:rFonts w:eastAsia="Calibri"/>
                <w:lang w:eastAsia="en-US"/>
              </w:rPr>
              <w:lastRenderedPageBreak/>
              <w:t>вое управление города Лыткарино</w:t>
            </w:r>
          </w:p>
        </w:tc>
      </w:tr>
      <w:tr w:rsidR="00BB775C" w:rsidRPr="00BB775C" w14:paraId="79446245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2650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2B7B2B" w14:textId="77777777" w:rsidR="00BB775C" w:rsidRPr="00BB775C" w:rsidRDefault="00BB775C" w:rsidP="00BB775C"/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20D31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0367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Средства </w:t>
            </w:r>
            <w:r w:rsidRPr="00BB775C">
              <w:rPr>
                <w:rFonts w:eastAsia="Calibri"/>
              </w:rPr>
              <w:lastRenderedPageBreak/>
              <w:t>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528E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lastRenderedPageBreak/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FD57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C965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F465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B4CA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9827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9E94C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E5AB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A7F0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3D764D8" w14:textId="77777777" w:rsidR="00BB775C" w:rsidRPr="00BB775C" w:rsidRDefault="00BB775C" w:rsidP="00BB775C">
            <w:pPr>
              <w:rPr>
                <w:rFonts w:eastAsia="Calibri"/>
                <w:lang w:eastAsia="en-US"/>
              </w:rPr>
            </w:pPr>
          </w:p>
        </w:tc>
      </w:tr>
      <w:tr w:rsidR="00BB775C" w:rsidRPr="00BB775C" w14:paraId="02767684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7AECE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DFFD51" w14:textId="77777777" w:rsidR="00BB775C" w:rsidRPr="00BB775C" w:rsidRDefault="00BB775C" w:rsidP="00BB775C"/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05CF4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D181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18FD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9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7ACA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861E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1D5A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F557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EADB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C20F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AC1B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9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62C5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DF316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461C626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AD477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AC1AD" w14:textId="77777777" w:rsidR="00BB775C" w:rsidRPr="00BB775C" w:rsidRDefault="00BB775C" w:rsidP="00BB775C"/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4CB7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F326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CA76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EDFCB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404F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E67F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672F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4AB6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010B3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8845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ACAE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63DE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7F39320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FB639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2966A4" w14:textId="77777777" w:rsidR="00BB775C" w:rsidRPr="00BB775C" w:rsidRDefault="00BB775C" w:rsidP="00BB775C">
            <w:r w:rsidRPr="00BB775C">
              <w:t>Упорядочено</w:t>
            </w:r>
          </w:p>
          <w:p w14:paraId="3753449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документов постоянного хранения и по личному составу Финансового управления 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7A683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FCAAE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35E84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1C4BF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  <w:p w14:paraId="6D9A7B9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5748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3488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1A6A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31F1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BDD8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A2ED57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1C02A5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42646D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77A4A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349B0D6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FF5E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69C9D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70B03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2524E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522D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7183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86B4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7EA8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CA97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EEA9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A75F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BD5F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CA47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E88E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6E2C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5E1F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B01D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A1B28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8C9D2C5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207D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4888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62B0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EC8F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1C3D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80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3DE5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5560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C4C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4E06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10FB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543A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9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0A1B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92A6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D409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7BA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C9D1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9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3AE9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D768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338C1CF" w14:textId="77777777" w:rsidTr="004D123D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A7976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2.6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68EB7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Упорядочение документов постоянного хранения и по личному составу Комитета по управлению имуществом г. Лыткарино за 2018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1F11C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999F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48C0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45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70B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AEE5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460D7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F7F3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0844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E5D3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B229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B786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45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66747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  <w:lang w:eastAsia="en-US"/>
              </w:rPr>
              <w:t>Комитет по управлению имуществом города Лыткарино</w:t>
            </w:r>
          </w:p>
        </w:tc>
      </w:tr>
      <w:tr w:rsidR="00BB775C" w:rsidRPr="00BB775C" w14:paraId="3991B609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6FDDF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A4312A" w14:textId="77777777" w:rsidR="00BB775C" w:rsidRPr="00BB775C" w:rsidRDefault="00BB775C" w:rsidP="00BB775C"/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FF0B9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BCEC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8BA5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1030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E0D9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B4E5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9313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16A6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B314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E5E6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8D86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771F35C" w14:textId="77777777" w:rsidR="00BB775C" w:rsidRPr="00BB775C" w:rsidRDefault="00BB775C" w:rsidP="00BB775C">
            <w:pPr>
              <w:rPr>
                <w:rFonts w:eastAsia="Calibri"/>
                <w:lang w:eastAsia="en-US"/>
              </w:rPr>
            </w:pPr>
          </w:p>
        </w:tc>
      </w:tr>
      <w:tr w:rsidR="00BB775C" w:rsidRPr="00BB775C" w14:paraId="743E8692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01582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9FA4B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DC99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B243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8DF3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45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92D3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08227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E413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9821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1CB9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CEC5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2FF0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E5EF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45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FE4F8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7368FEB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BD91A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0B2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CE6E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3E83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F6E5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8593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4795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0B67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47FE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B426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FCEA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69C1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F725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61D50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69CE468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3BCF1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8458FB" w14:textId="77777777" w:rsidR="00BB775C" w:rsidRPr="00BB775C" w:rsidRDefault="00BB775C" w:rsidP="00BB775C">
            <w:r w:rsidRPr="00BB775C">
              <w:t xml:space="preserve">Упорядочено документов постоянного хранения и по </w:t>
            </w:r>
            <w:r w:rsidRPr="00BB775C">
              <w:lastRenderedPageBreak/>
              <w:t>личному составу Комитета по управлению имуществом г. Лыткарино за 2018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5674C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CB60E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51002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80365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1240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F455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48BB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125F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AC5B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B1F7B1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1C1CCA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2D535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7BF61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D5C474F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F35F5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9D8C9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27134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1AB0B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AC30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9069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E8BE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AB7F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1949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F493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8985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87DB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BE67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54F4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2DC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C4D7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39E3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19D70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60345E2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88FB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D6C0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5B2D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9BBD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7FEA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55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FF99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7224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AA86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C450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FDDF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2A20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1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E857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3E6E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ED5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B4E2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18CA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E9B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45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786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B579160" w14:textId="77777777" w:rsidTr="004D123D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9CE4F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1.2.7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08A6DA" w14:textId="77777777" w:rsidR="00BB775C" w:rsidRPr="00BB775C" w:rsidRDefault="00BB775C" w:rsidP="00BB775C">
            <w:r w:rsidRPr="00BB775C">
              <w:t xml:space="preserve">Упорядочение документов постоянного хранения и по личному составу МКУ «Комитет по делам культуры, </w:t>
            </w:r>
            <w:proofErr w:type="spellStart"/>
            <w:r w:rsidRPr="00BB775C">
              <w:t>молодежи</w:t>
            </w:r>
            <w:proofErr w:type="spellEnd"/>
            <w:r w:rsidRPr="00BB775C">
              <w:t>, спорта и туризма» г.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F5F23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99C2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7F67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26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6B72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EC318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5A96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1346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3442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A80F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2FDE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3E6F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70FFC8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  <w:lang w:eastAsia="en-US"/>
              </w:rPr>
              <w:t xml:space="preserve">МКУ «Комитет по делам культуры, </w:t>
            </w:r>
            <w:proofErr w:type="spellStart"/>
            <w:r w:rsidRPr="00BB775C">
              <w:rPr>
                <w:rFonts w:eastAsia="Calibri"/>
                <w:lang w:eastAsia="en-US"/>
              </w:rPr>
              <w:t>молодежи</w:t>
            </w:r>
            <w:proofErr w:type="spellEnd"/>
            <w:r w:rsidRPr="00BB775C">
              <w:rPr>
                <w:rFonts w:eastAsia="Calibri"/>
                <w:lang w:eastAsia="en-US"/>
              </w:rPr>
              <w:t>, спорта и туризма          г. Лыткарино»</w:t>
            </w:r>
          </w:p>
        </w:tc>
      </w:tr>
      <w:tr w:rsidR="00BB775C" w:rsidRPr="00BB775C" w14:paraId="25505EF4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70CA8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1718F4" w14:textId="77777777" w:rsidR="00BB775C" w:rsidRPr="00BB775C" w:rsidRDefault="00BB775C" w:rsidP="00BB775C"/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25160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B6FD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DC49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BFE5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94AD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9D26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9BC9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5D54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3395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B9BD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5794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41A0575" w14:textId="77777777" w:rsidR="00BB775C" w:rsidRPr="00BB775C" w:rsidRDefault="00BB775C" w:rsidP="00BB775C">
            <w:pPr>
              <w:rPr>
                <w:rFonts w:eastAsia="Calibri"/>
                <w:lang w:eastAsia="en-US"/>
              </w:rPr>
            </w:pPr>
          </w:p>
        </w:tc>
      </w:tr>
      <w:tr w:rsidR="00BB775C" w:rsidRPr="00BB775C" w14:paraId="2DD5AB91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577D7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74713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27BC3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C928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D106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26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AA8A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46D0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76A0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B692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D07F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7FEB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3F79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F3E4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C496B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4E707B9B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23940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356F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B399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D07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F76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8F1E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53E0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8755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A9EA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5B69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AF96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FAF6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37DB7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EBC84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4E06B70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42BB5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1A67ED" w14:textId="77777777" w:rsidR="00BB775C" w:rsidRPr="00BB775C" w:rsidRDefault="00BB775C" w:rsidP="00BB775C">
            <w:r w:rsidRPr="00BB775C">
              <w:t xml:space="preserve">Упорядочено документов постоянного хранения и по личному составу МКУ «Комитет по делам культуры, </w:t>
            </w:r>
            <w:proofErr w:type="spellStart"/>
            <w:r w:rsidRPr="00BB775C">
              <w:t>молодежи</w:t>
            </w:r>
            <w:proofErr w:type="spellEnd"/>
            <w:r w:rsidRPr="00BB775C">
              <w:t>, спорта и туризма» г. Лыткарино за 2020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11CF1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  <w:p w14:paraId="4542264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C26C5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  <w:p w14:paraId="5EC358E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36E6E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сего</w:t>
            </w:r>
          </w:p>
          <w:p w14:paraId="6044A98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28345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  <w:p w14:paraId="326D1CC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63EC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370D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  <w:p w14:paraId="359D07C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03A0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FFFF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C124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027172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</w:t>
            </w:r>
          </w:p>
          <w:p w14:paraId="76B0CED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7FC28D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</w:t>
            </w:r>
          </w:p>
          <w:p w14:paraId="1FB75F0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8C6504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</w:t>
            </w:r>
          </w:p>
          <w:p w14:paraId="4B03D7B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7677D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B2AA7A4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869D1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5BA3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5028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DEFC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346E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407E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0DA2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ECA7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AE4A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343F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4593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905DA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5266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E543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1C14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0D84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6C01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43FC1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5BC4E87" w14:textId="77777777" w:rsidTr="004D123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E1BA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72CF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5812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9C66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D77E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26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E610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7DA15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33EE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00F6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C08A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5FDD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6DF0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7719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DFB3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2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C01E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2550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50AB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9F80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6B02BA31" w14:textId="77777777" w:rsidTr="004D123D">
        <w:trPr>
          <w:trHeight w:val="122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1D56C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.3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7D46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Мероприятие 01.03</w:t>
            </w:r>
          </w:p>
          <w:p w14:paraId="6FBD77C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Проведение </w:t>
            </w:r>
            <w:proofErr w:type="spellStart"/>
            <w:r w:rsidRPr="00BB775C">
              <w:rPr>
                <w:rFonts w:eastAsia="Calibri"/>
              </w:rPr>
              <w:t>оцифрования</w:t>
            </w:r>
            <w:proofErr w:type="spellEnd"/>
            <w:r w:rsidRPr="00BB775C">
              <w:rPr>
                <w:rFonts w:eastAsia="Calibri"/>
              </w:rPr>
              <w:t xml:space="preserve"> архивных </w:t>
            </w:r>
            <w:r w:rsidRPr="00BB775C">
              <w:rPr>
                <w:rFonts w:eastAsia="Calibri"/>
              </w:rPr>
              <w:lastRenderedPageBreak/>
              <w:t>документов</w:t>
            </w:r>
          </w:p>
          <w:p w14:paraId="52A8AB6A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2BC4DC3F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3A423574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19097172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1A51CEC6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4F7649C9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07F98548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0A7AC5CB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2302BDC9" w14:textId="77777777" w:rsidR="00BB775C" w:rsidRPr="00BB775C" w:rsidRDefault="00BB775C" w:rsidP="00BB775C">
            <w:pPr>
              <w:rPr>
                <w:rFonts w:eastAsia="Calibri"/>
              </w:rPr>
            </w:pPr>
          </w:p>
          <w:p w14:paraId="3B3794F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ADCD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6E96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5620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755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E43D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D69D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25C0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5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1939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71AC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A72B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EF7E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99E9B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8925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98BC0B3" w14:textId="77777777" w:rsidTr="004D123D">
        <w:trPr>
          <w:trHeight w:val="218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2ADD89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5C181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215EDE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54507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Средства бюджета Московской </w:t>
            </w:r>
            <w:r w:rsidRPr="00BB775C">
              <w:rPr>
                <w:rFonts w:eastAsia="Calibri"/>
              </w:rPr>
              <w:lastRenderedPageBreak/>
              <w:t>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FE31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lastRenderedPageBreak/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8890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CD16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AB87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432E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0C6A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25B6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82FC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D58E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D80D8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22B303C" w14:textId="77777777" w:rsidTr="004D123D">
        <w:trPr>
          <w:trHeight w:val="251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16C3F8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0CE409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38FAD5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F941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987B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7A82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9EC7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1F32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9785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B117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9532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8BC7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3EAC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E2358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4EEA6EC" w14:textId="77777777" w:rsidTr="004D123D">
        <w:trPr>
          <w:trHeight w:val="31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DE66B9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BACBE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82C8E5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5CA4E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DEAF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755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C959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2E9F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6801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5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D10F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1351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F81C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1E2B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36E4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A9A36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5A3A80A" w14:textId="77777777" w:rsidTr="004D123D">
        <w:trPr>
          <w:trHeight w:val="215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28672E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AF36A4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740F59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A8CD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A6FB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2BCCEA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1547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1DA4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FC47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0D5F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CF1D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6BD2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2E77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996B4D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0D4BEA14" w14:textId="77777777" w:rsidTr="004D123D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27279F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CBE265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 xml:space="preserve">Оцифровано архивных документов за </w:t>
            </w:r>
            <w:proofErr w:type="spellStart"/>
            <w:r w:rsidRPr="00BB775C">
              <w:t>отчетный</w:t>
            </w:r>
            <w:proofErr w:type="spellEnd"/>
            <w:r w:rsidRPr="00BB775C">
              <w:t xml:space="preserve"> период, единиц хранения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5D1AC2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7C5345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376034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169EAE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658DC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C569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3D10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5D28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A639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23BEDC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01DB52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EBC369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8653D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6CAD47A6" w14:textId="77777777" w:rsidTr="004D123D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45FBBD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B6C26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4D07A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2BF69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9F3BD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C8A50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F5D7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61CEA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4306B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65469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2CE5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3257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083B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9121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648C33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07514C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6AAF84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046BE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3B45140A" w14:textId="77777777" w:rsidTr="004D123D">
        <w:trPr>
          <w:trHeight w:val="2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EA2A25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3BBBC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9E992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66564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94F0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72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9292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2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C180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3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1CB9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CF31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9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5B36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F992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281B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75DE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FAAD5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9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9D848C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8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6BFAC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8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E80053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8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5440C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49144B6F" w14:textId="77777777" w:rsidTr="004D123D">
        <w:trPr>
          <w:trHeight w:val="104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41E9B0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2D2F4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Основное мероприятие 02</w:t>
            </w:r>
          </w:p>
          <w:p w14:paraId="317BC6A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Временное хранение, комплектование, </w:t>
            </w:r>
            <w:proofErr w:type="spellStart"/>
            <w:r w:rsidRPr="00BB775C">
              <w:rPr>
                <w:rFonts w:eastAsia="Calibri"/>
              </w:rPr>
              <w:t>учет</w:t>
            </w:r>
            <w:proofErr w:type="spellEnd"/>
            <w:r w:rsidRPr="00BB775C">
              <w:rPr>
                <w:rFonts w:eastAsia="Calibri"/>
              </w:rPr>
              <w:t xml:space="preserve">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80EB4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EF13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9811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802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AE1B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3167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157A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C70A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A2EA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8C85C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F5C7B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FC756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030BEC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60EF94BB" w14:textId="77777777" w:rsidTr="004D123D">
        <w:trPr>
          <w:trHeight w:val="251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A9ECB6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8EECFDE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A9451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DAF6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F912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802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FA97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4BAC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D625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38B5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53E4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FF21F8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6B1393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7EBE5E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DF348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C8A0C5B" w14:textId="77777777" w:rsidTr="004D123D">
        <w:trPr>
          <w:trHeight w:val="31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229BAD9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5F20CC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1E0B7A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29D0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DAAD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0E46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6665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19A7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0505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672B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BCC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83B3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4D07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8E98D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FB824C7" w14:textId="77777777" w:rsidTr="004D123D">
        <w:trPr>
          <w:trHeight w:val="197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C4F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923A1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8A08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3D22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2245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E824D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D96DA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F44B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C76D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8568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C178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FE03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8EF4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0D49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75D1636F" w14:textId="77777777" w:rsidTr="004D123D">
        <w:trPr>
          <w:trHeight w:val="122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67DF9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.1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9F3C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Мероприятие 02.01</w:t>
            </w:r>
          </w:p>
          <w:p w14:paraId="350A1B8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Обеспечение </w:t>
            </w:r>
            <w:r w:rsidRPr="00BB775C">
              <w:rPr>
                <w:rFonts w:eastAsia="Calibri"/>
              </w:rPr>
              <w:lastRenderedPageBreak/>
              <w:t xml:space="preserve">переданных полномочий по временному хранению, комплектованию, </w:t>
            </w:r>
            <w:proofErr w:type="spellStart"/>
            <w:r w:rsidRPr="00BB775C">
              <w:rPr>
                <w:rFonts w:eastAsia="Calibri"/>
              </w:rPr>
              <w:t>учету</w:t>
            </w:r>
            <w:proofErr w:type="spellEnd"/>
            <w:r w:rsidRPr="00BB775C">
              <w:rPr>
                <w:rFonts w:eastAsia="Calibri"/>
              </w:rPr>
              <w:t xml:space="preserve"> и использованию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CE8B5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37FA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4688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802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BEF5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9E20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1F9D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9B2B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B31E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A06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419F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5A37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D4B6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8F05E5D" w14:textId="77777777" w:rsidTr="004D123D">
        <w:trPr>
          <w:trHeight w:val="218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CE0970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F0FC62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B30DC4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80103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Средства </w:t>
            </w:r>
            <w:r w:rsidRPr="00BB775C">
              <w:rPr>
                <w:rFonts w:eastAsia="Calibri"/>
              </w:rPr>
              <w:lastRenderedPageBreak/>
              <w:t>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A3E0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lastRenderedPageBreak/>
              <w:t>1802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A9A0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34E8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7E73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EB52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8502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8418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6FC4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95C5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08CEB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F6D4C23" w14:textId="77777777" w:rsidTr="004D123D">
        <w:trPr>
          <w:trHeight w:val="251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860DBB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6D90133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E0FCA9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DB93C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1885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786D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C798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E722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E1AA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18CC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3725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6FDD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46FA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2C380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5695A294" w14:textId="77777777" w:rsidTr="004D123D">
        <w:trPr>
          <w:trHeight w:val="31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F0EC98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556590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CA2F7E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0D2AF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61B9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D9C9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C344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F4EB5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B3C5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68D2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0F55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0057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E3BF6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8F254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26E21953" w14:textId="77777777" w:rsidTr="004D123D">
        <w:trPr>
          <w:trHeight w:val="215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58AF1C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E6AAD0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D7D76F4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9678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472D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385832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671F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E4307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E55E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19FFD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35B1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970D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9F35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4BA372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3FD6BDC5" w14:textId="77777777" w:rsidTr="004D123D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AF2564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DE596F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t xml:space="preserve">Обеспечено хранение, комплектование, </w:t>
            </w:r>
            <w:proofErr w:type="spellStart"/>
            <w:r w:rsidRPr="00BB775C">
              <w:t>учет</w:t>
            </w:r>
            <w:proofErr w:type="spellEnd"/>
            <w:r w:rsidRPr="00BB775C">
              <w:t xml:space="preserve"> и использование архивных документов, относящихся к собственности Московской области, процент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BDCACF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BE52F0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24A7744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DCE1D01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3B9D2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8162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729EA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1FDC2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CF44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744C95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4EC341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497466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73998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1222247B" w14:textId="77777777" w:rsidTr="004D123D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C3AF8A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62AA9C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38117D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03DB2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A381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4584C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353E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7AD8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9B6C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54E0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02230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C60A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3EE7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0D765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D34416A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8BE65EF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B596746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DBE66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  <w:tr w:rsidR="00BB775C" w:rsidRPr="00BB775C" w14:paraId="3A936F09" w14:textId="77777777" w:rsidTr="004D123D">
        <w:trPr>
          <w:trHeight w:val="2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E453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25A92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97C17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A4B28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21E5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2BD2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1F814C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1-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B00B4F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26-4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AED99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41-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DAA4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71-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94EE2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43B33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FDA30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221EE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8C6DAB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81A88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E8BF9" w14:textId="77777777" w:rsidR="00BB775C" w:rsidRPr="00BB775C" w:rsidRDefault="00BB775C" w:rsidP="00BB775C">
            <w:pPr>
              <w:rPr>
                <w:rFonts w:eastAsia="Calibri"/>
              </w:rPr>
            </w:pPr>
            <w:r w:rsidRPr="00BB775C">
              <w:rPr>
                <w:rFonts w:eastAsia="Calibri"/>
              </w:rPr>
              <w:t>10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CD4FB" w14:textId="77777777" w:rsidR="00BB775C" w:rsidRPr="00BB775C" w:rsidRDefault="00BB775C" w:rsidP="00BB775C">
            <w:pPr>
              <w:rPr>
                <w:rFonts w:eastAsia="Calibri"/>
              </w:rPr>
            </w:pPr>
          </w:p>
        </w:tc>
      </w:tr>
    </w:tbl>
    <w:p w14:paraId="45177B8B" w14:textId="77777777" w:rsidR="00BB775C" w:rsidRPr="00BB775C" w:rsidRDefault="00BB775C" w:rsidP="00BB775C"/>
    <w:p w14:paraId="49FFE5ED" w14:textId="77777777" w:rsidR="00BB775C" w:rsidRDefault="00BB775C" w:rsidP="001071DC">
      <w:pPr>
        <w:jc w:val="center"/>
        <w:rPr>
          <w:b/>
          <w:bCs/>
        </w:rPr>
      </w:pPr>
      <w:bookmarkStart w:id="12" w:name="_GoBack"/>
      <w:bookmarkEnd w:id="12"/>
    </w:p>
    <w:sectPr w:rsidR="00BB775C" w:rsidSect="009B67F2">
      <w:headerReference w:type="default" r:id="rId12"/>
      <w:footnotePr>
        <w:numRestart w:val="eachSect"/>
      </w:footnotePr>
      <w:type w:val="nextColumn"/>
      <w:pgSz w:w="16838" w:h="11906" w:orient="landscape"/>
      <w:pgMar w:top="1134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8DA5CE" w14:textId="77777777" w:rsidR="005F14F3" w:rsidRDefault="005F14F3">
      <w:r>
        <w:separator/>
      </w:r>
    </w:p>
  </w:endnote>
  <w:endnote w:type="continuationSeparator" w:id="0">
    <w:p w14:paraId="518B4194" w14:textId="77777777" w:rsidR="005F14F3" w:rsidRDefault="005F14F3">
      <w:r>
        <w:continuationSeparator/>
      </w:r>
    </w:p>
  </w:endnote>
  <w:endnote w:type="continuationNotice" w:id="1">
    <w:p w14:paraId="00656706" w14:textId="77777777" w:rsidR="005F14F3" w:rsidRDefault="005F14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6F5371" w14:textId="77777777" w:rsidR="005F14F3" w:rsidRDefault="005F14F3">
      <w:r>
        <w:separator/>
      </w:r>
    </w:p>
  </w:footnote>
  <w:footnote w:type="continuationSeparator" w:id="0">
    <w:p w14:paraId="393F82E2" w14:textId="77777777" w:rsidR="005F14F3" w:rsidRDefault="005F14F3">
      <w:r>
        <w:continuationSeparator/>
      </w:r>
    </w:p>
  </w:footnote>
  <w:footnote w:type="continuationNotice" w:id="1">
    <w:p w14:paraId="3DC02102" w14:textId="77777777" w:rsidR="005F14F3" w:rsidRDefault="005F14F3"/>
  </w:footnote>
  <w:footnote w:id="2">
    <w:p w14:paraId="30EB6414" w14:textId="77777777" w:rsidR="00BB775C" w:rsidRPr="00BB775C" w:rsidRDefault="00BB775C" w:rsidP="00BB775C">
      <w:r w:rsidRPr="00BB775C">
        <w:footnoteRef/>
      </w:r>
      <w:r w:rsidRPr="00BB775C">
        <w:t xml:space="preserve"> Указывается фактическое значение показателя, достигнутое в 2022 году.</w:t>
      </w:r>
    </w:p>
  </w:footnote>
  <w:footnote w:id="3">
    <w:p w14:paraId="516B3246" w14:textId="77777777" w:rsidR="00BB775C" w:rsidRPr="00BB775C" w:rsidRDefault="00BB775C" w:rsidP="00BB775C">
      <w:r w:rsidRPr="00BB775C">
        <w:footnoteRef/>
      </w:r>
      <w:r w:rsidRPr="00BB775C"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</w:t>
      </w:r>
      <w:proofErr w:type="spellStart"/>
      <w:r w:rsidRPr="00BB775C">
        <w:t>объемам</w:t>
      </w:r>
      <w:proofErr w:type="spellEnd"/>
      <w:r w:rsidRPr="00BB775C">
        <w:t xml:space="preserve"> финансирования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75AC02" w14:textId="77777777" w:rsidR="001071DC" w:rsidRPr="00C27F75" w:rsidRDefault="001071DC">
    <w:pPr>
      <w:pStyle w:val="af"/>
      <w:jc w:val="center"/>
      <w:rPr>
        <w:rFonts w:ascii="Times New Roman" w:hAnsi="Times New Roman"/>
      </w:rPr>
    </w:pPr>
  </w:p>
  <w:p w14:paraId="3F54AAF6" w14:textId="77777777" w:rsidR="001071DC" w:rsidRDefault="001071DC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748D8F" w14:textId="77777777" w:rsidR="00BB775C" w:rsidRPr="00BB775C" w:rsidRDefault="00BB775C" w:rsidP="00BB775C">
    <w:r w:rsidRPr="00BB775C">
      <w:fldChar w:fldCharType="begin"/>
    </w:r>
    <w:r w:rsidRPr="00BB775C">
      <w:instrText>PAGE   \* MERGEFORMAT</w:instrText>
    </w:r>
    <w:r w:rsidRPr="00BB775C">
      <w:fldChar w:fldCharType="separate"/>
    </w:r>
    <w:r>
      <w:rPr>
        <w:noProof/>
      </w:rPr>
      <w:t>7</w:t>
    </w:r>
    <w:r w:rsidRPr="00BB775C"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5FD8DA" w14:textId="77777777" w:rsidR="001071DC" w:rsidRDefault="001071D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>
    <w:nsid w:val="059F52F0"/>
    <w:multiLevelType w:val="multilevel"/>
    <w:tmpl w:val="30EAFE7C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8865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344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eastAsia="Times New Roman" w:hint="default"/>
      </w:rPr>
    </w:lvl>
  </w:abstractNum>
  <w:abstractNum w:abstractNumId="3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0CE60A93"/>
    <w:multiLevelType w:val="hybridMultilevel"/>
    <w:tmpl w:val="BF84B4AC"/>
    <w:lvl w:ilvl="0" w:tplc="B4F0E43E">
      <w:start w:val="6"/>
      <w:numFmt w:val="decimal"/>
      <w:lvlText w:val="%1."/>
      <w:lvlJc w:val="left"/>
      <w:pPr>
        <w:ind w:left="143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5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7">
    <w:nsid w:val="2BBB70EF"/>
    <w:multiLevelType w:val="multilevel"/>
    <w:tmpl w:val="9476F238"/>
    <w:lvl w:ilvl="0">
      <w:start w:val="1"/>
      <w:numFmt w:val="decimal"/>
      <w:lvlText w:val="%1."/>
      <w:lvlJc w:val="left"/>
      <w:pPr>
        <w:tabs>
          <w:tab w:val="num" w:pos="0"/>
        </w:tabs>
        <w:ind w:left="709" w:firstLine="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29" w:firstLine="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329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69" w:firstLine="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89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489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29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49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649" w:firstLine="0"/>
      </w:pPr>
    </w:lvl>
  </w:abstractNum>
  <w:abstractNum w:abstractNumId="8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9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3">
    <w:nsid w:val="4639434D"/>
    <w:multiLevelType w:val="hybridMultilevel"/>
    <w:tmpl w:val="3FE46B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426"/>
        </w:tabs>
        <w:ind w:left="426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6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60F73472"/>
    <w:multiLevelType w:val="multilevel"/>
    <w:tmpl w:val="4D70534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num w:numId="1">
    <w:abstractNumId w:val="3"/>
  </w:num>
  <w:num w:numId="2">
    <w:abstractNumId w:val="11"/>
  </w:num>
  <w:num w:numId="3">
    <w:abstractNumId w:val="17"/>
  </w:num>
  <w:num w:numId="4">
    <w:abstractNumId w:val="6"/>
  </w:num>
  <w:num w:numId="5">
    <w:abstractNumId w:val="16"/>
  </w:num>
  <w:num w:numId="6">
    <w:abstractNumId w:val="14"/>
  </w:num>
  <w:num w:numId="7">
    <w:abstractNumId w:val="19"/>
  </w:num>
  <w:num w:numId="8">
    <w:abstractNumId w:val="20"/>
  </w:num>
  <w:num w:numId="9">
    <w:abstractNumId w:val="8"/>
  </w:num>
  <w:num w:numId="10">
    <w:abstractNumId w:val="5"/>
  </w:num>
  <w:num w:numId="11">
    <w:abstractNumId w:val="10"/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21"/>
  </w:num>
  <w:num w:numId="15">
    <w:abstractNumId w:val="12"/>
  </w:num>
  <w:num w:numId="16">
    <w:abstractNumId w:val="4"/>
  </w:num>
  <w:num w:numId="17">
    <w:abstractNumId w:val="15"/>
  </w:num>
  <w:num w:numId="18">
    <w:abstractNumId w:val="9"/>
  </w:num>
  <w:num w:numId="19">
    <w:abstractNumId w:val="7"/>
  </w:num>
  <w:num w:numId="20">
    <w:abstractNumId w:val="18"/>
  </w:num>
  <w:num w:numId="2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029F"/>
    <w:rsid w:val="00022295"/>
    <w:rsid w:val="00022559"/>
    <w:rsid w:val="00022B82"/>
    <w:rsid w:val="00022F2D"/>
    <w:rsid w:val="00025418"/>
    <w:rsid w:val="00026D9C"/>
    <w:rsid w:val="00027EE2"/>
    <w:rsid w:val="0003103E"/>
    <w:rsid w:val="0003155D"/>
    <w:rsid w:val="00031E32"/>
    <w:rsid w:val="000328DD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0F02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0A2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4BAC"/>
    <w:rsid w:val="000D5E4A"/>
    <w:rsid w:val="000D7071"/>
    <w:rsid w:val="000E02B6"/>
    <w:rsid w:val="000E0AF8"/>
    <w:rsid w:val="000E2147"/>
    <w:rsid w:val="000E3114"/>
    <w:rsid w:val="000E32FA"/>
    <w:rsid w:val="000E52AF"/>
    <w:rsid w:val="000E57C3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775"/>
    <w:rsid w:val="001029B6"/>
    <w:rsid w:val="001044D7"/>
    <w:rsid w:val="001048A3"/>
    <w:rsid w:val="00104E0D"/>
    <w:rsid w:val="001071DC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345"/>
    <w:rsid w:val="00151C55"/>
    <w:rsid w:val="00151C94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1B6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C4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095"/>
    <w:rsid w:val="001F7626"/>
    <w:rsid w:val="001F7700"/>
    <w:rsid w:val="001F7BBB"/>
    <w:rsid w:val="00200BA9"/>
    <w:rsid w:val="00200BD9"/>
    <w:rsid w:val="00201822"/>
    <w:rsid w:val="0020186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901"/>
    <w:rsid w:val="00234D68"/>
    <w:rsid w:val="0023588F"/>
    <w:rsid w:val="00235D06"/>
    <w:rsid w:val="00235E78"/>
    <w:rsid w:val="002375C7"/>
    <w:rsid w:val="00237860"/>
    <w:rsid w:val="00237CDA"/>
    <w:rsid w:val="00240BA4"/>
    <w:rsid w:val="00240C86"/>
    <w:rsid w:val="00240F4B"/>
    <w:rsid w:val="00241B8A"/>
    <w:rsid w:val="00242616"/>
    <w:rsid w:val="002428C7"/>
    <w:rsid w:val="00242DBA"/>
    <w:rsid w:val="00242E18"/>
    <w:rsid w:val="00243034"/>
    <w:rsid w:val="00243336"/>
    <w:rsid w:val="002442D1"/>
    <w:rsid w:val="002449E9"/>
    <w:rsid w:val="00244A0A"/>
    <w:rsid w:val="00244A49"/>
    <w:rsid w:val="00245311"/>
    <w:rsid w:val="00245415"/>
    <w:rsid w:val="002456FC"/>
    <w:rsid w:val="002458C5"/>
    <w:rsid w:val="00245D56"/>
    <w:rsid w:val="002468B4"/>
    <w:rsid w:val="00247019"/>
    <w:rsid w:val="00247AA6"/>
    <w:rsid w:val="00250906"/>
    <w:rsid w:val="00250DC3"/>
    <w:rsid w:val="0025148E"/>
    <w:rsid w:val="0025351A"/>
    <w:rsid w:val="00254D5C"/>
    <w:rsid w:val="00254D60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0E64"/>
    <w:rsid w:val="00271F23"/>
    <w:rsid w:val="002720B0"/>
    <w:rsid w:val="002720B8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350A"/>
    <w:rsid w:val="00294CD3"/>
    <w:rsid w:val="00295032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681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285E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07C7B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3B3A"/>
    <w:rsid w:val="00333B3C"/>
    <w:rsid w:val="003352F3"/>
    <w:rsid w:val="00335519"/>
    <w:rsid w:val="00335AEA"/>
    <w:rsid w:val="00336172"/>
    <w:rsid w:val="00336FC1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2AF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2F59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5AFF"/>
    <w:rsid w:val="003E636B"/>
    <w:rsid w:val="003E656C"/>
    <w:rsid w:val="003E72F2"/>
    <w:rsid w:val="003F0451"/>
    <w:rsid w:val="003F0AE0"/>
    <w:rsid w:val="003F0F14"/>
    <w:rsid w:val="003F1337"/>
    <w:rsid w:val="003F215C"/>
    <w:rsid w:val="003F2411"/>
    <w:rsid w:val="003F2CA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17996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B64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2B9F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6C9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6211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5D5A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E8A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325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4DE5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1F95"/>
    <w:rsid w:val="005A22BA"/>
    <w:rsid w:val="005A2E94"/>
    <w:rsid w:val="005A3267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07ED"/>
    <w:rsid w:val="005B1ED7"/>
    <w:rsid w:val="005B1F3D"/>
    <w:rsid w:val="005B27DA"/>
    <w:rsid w:val="005B28F6"/>
    <w:rsid w:val="005B2C73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4F3"/>
    <w:rsid w:val="005F1503"/>
    <w:rsid w:val="005F1FFB"/>
    <w:rsid w:val="005F27B5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4320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78D0"/>
    <w:rsid w:val="00657CD1"/>
    <w:rsid w:val="00660085"/>
    <w:rsid w:val="00660329"/>
    <w:rsid w:val="00660A8F"/>
    <w:rsid w:val="00661350"/>
    <w:rsid w:val="0066188E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6289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222C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057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2A8B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28C5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4F63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2BFE"/>
    <w:rsid w:val="007935C7"/>
    <w:rsid w:val="00793722"/>
    <w:rsid w:val="007941C2"/>
    <w:rsid w:val="00794CAA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22E"/>
    <w:rsid w:val="007C430E"/>
    <w:rsid w:val="007C4614"/>
    <w:rsid w:val="007C4EB0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6E47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33"/>
    <w:rsid w:val="00811551"/>
    <w:rsid w:val="00811602"/>
    <w:rsid w:val="0081170A"/>
    <w:rsid w:val="00812355"/>
    <w:rsid w:val="008125B5"/>
    <w:rsid w:val="008130A6"/>
    <w:rsid w:val="00813A1A"/>
    <w:rsid w:val="008142D5"/>
    <w:rsid w:val="00815CBE"/>
    <w:rsid w:val="00815F44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28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666"/>
    <w:rsid w:val="008647FA"/>
    <w:rsid w:val="00865033"/>
    <w:rsid w:val="008662C3"/>
    <w:rsid w:val="00866DBA"/>
    <w:rsid w:val="00870A21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5734"/>
    <w:rsid w:val="0089622C"/>
    <w:rsid w:val="0089626F"/>
    <w:rsid w:val="0089789F"/>
    <w:rsid w:val="008A1589"/>
    <w:rsid w:val="008A15AA"/>
    <w:rsid w:val="008A1BA3"/>
    <w:rsid w:val="008A1C6C"/>
    <w:rsid w:val="008A36C3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69FB"/>
    <w:rsid w:val="008C6BF0"/>
    <w:rsid w:val="008C70B0"/>
    <w:rsid w:val="008C7780"/>
    <w:rsid w:val="008C7FF2"/>
    <w:rsid w:val="008D0633"/>
    <w:rsid w:val="008D0F46"/>
    <w:rsid w:val="008D176C"/>
    <w:rsid w:val="008D1BF0"/>
    <w:rsid w:val="008D2278"/>
    <w:rsid w:val="008D40CB"/>
    <w:rsid w:val="008D44B5"/>
    <w:rsid w:val="008D4BCB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17E0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69C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02F"/>
    <w:rsid w:val="00983561"/>
    <w:rsid w:val="0098369D"/>
    <w:rsid w:val="009836EC"/>
    <w:rsid w:val="00983CE1"/>
    <w:rsid w:val="00984260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7F2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2CA3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6DA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087A"/>
    <w:rsid w:val="00A72001"/>
    <w:rsid w:val="00A721E2"/>
    <w:rsid w:val="00A72725"/>
    <w:rsid w:val="00A72D29"/>
    <w:rsid w:val="00A7348C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5CBA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577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7F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915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87C"/>
    <w:rsid w:val="00B12A92"/>
    <w:rsid w:val="00B12E69"/>
    <w:rsid w:val="00B153F8"/>
    <w:rsid w:val="00B15EBC"/>
    <w:rsid w:val="00B17F91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3B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92E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1D0"/>
    <w:rsid w:val="00B71B77"/>
    <w:rsid w:val="00B7220E"/>
    <w:rsid w:val="00B72322"/>
    <w:rsid w:val="00B72484"/>
    <w:rsid w:val="00B7262C"/>
    <w:rsid w:val="00B726B7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27E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75C"/>
    <w:rsid w:val="00BB7879"/>
    <w:rsid w:val="00BC01E7"/>
    <w:rsid w:val="00BC15A4"/>
    <w:rsid w:val="00BC1981"/>
    <w:rsid w:val="00BC1CA7"/>
    <w:rsid w:val="00BC23F7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35F5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0D1F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2B52"/>
    <w:rsid w:val="00C62EDE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02"/>
    <w:rsid w:val="00C73749"/>
    <w:rsid w:val="00C744BE"/>
    <w:rsid w:val="00C75136"/>
    <w:rsid w:val="00C75535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E8C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00D7"/>
    <w:rsid w:val="00CC169E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25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298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356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2635"/>
    <w:rsid w:val="00D73CAC"/>
    <w:rsid w:val="00D75690"/>
    <w:rsid w:val="00D767B7"/>
    <w:rsid w:val="00D76A24"/>
    <w:rsid w:val="00D76AFF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C7A3C"/>
    <w:rsid w:val="00DD04DF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AA2"/>
    <w:rsid w:val="00E05791"/>
    <w:rsid w:val="00E05989"/>
    <w:rsid w:val="00E0618A"/>
    <w:rsid w:val="00E061F0"/>
    <w:rsid w:val="00E0635E"/>
    <w:rsid w:val="00E064CC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6E84"/>
    <w:rsid w:val="00E375C8"/>
    <w:rsid w:val="00E375FA"/>
    <w:rsid w:val="00E40015"/>
    <w:rsid w:val="00E4019F"/>
    <w:rsid w:val="00E40A48"/>
    <w:rsid w:val="00E40DA5"/>
    <w:rsid w:val="00E418B8"/>
    <w:rsid w:val="00E418C8"/>
    <w:rsid w:val="00E419C9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178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B7E"/>
    <w:rsid w:val="00E857B7"/>
    <w:rsid w:val="00E858EC"/>
    <w:rsid w:val="00E87E34"/>
    <w:rsid w:val="00E92104"/>
    <w:rsid w:val="00E92ADF"/>
    <w:rsid w:val="00E92D2B"/>
    <w:rsid w:val="00E93324"/>
    <w:rsid w:val="00E936CF"/>
    <w:rsid w:val="00E93DF0"/>
    <w:rsid w:val="00E94361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A73CD"/>
    <w:rsid w:val="00EB0D59"/>
    <w:rsid w:val="00EB1B2F"/>
    <w:rsid w:val="00EB24F6"/>
    <w:rsid w:val="00EB287D"/>
    <w:rsid w:val="00EB298A"/>
    <w:rsid w:val="00EB3059"/>
    <w:rsid w:val="00EB3535"/>
    <w:rsid w:val="00EB38CA"/>
    <w:rsid w:val="00EB3932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720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15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5B72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0C72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68BC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839"/>
    <w:rsid w:val="00F97CC4"/>
    <w:rsid w:val="00FA0044"/>
    <w:rsid w:val="00FA08AD"/>
    <w:rsid w:val="00FA0E2C"/>
    <w:rsid w:val="00FA1642"/>
    <w:rsid w:val="00FA2437"/>
    <w:rsid w:val="00FA24D5"/>
    <w:rsid w:val="00FA3674"/>
    <w:rsid w:val="00FA45C6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B70"/>
    <w:rsid w:val="00FD2C75"/>
    <w:rsid w:val="00FD325B"/>
    <w:rsid w:val="00FD44C8"/>
    <w:rsid w:val="00FD5802"/>
    <w:rsid w:val="00FD68E9"/>
    <w:rsid w:val="00FD78DA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D9EE0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index heading" w:uiPriority="0"/>
    <w:lsdException w:name="caption" w:semiHidden="0" w:uiPriority="35" w:unhideWhenUsed="0" w:qFormat="1"/>
    <w:lsdException w:name="annotation reference" w:qFormat="1"/>
    <w:lsdException w:name="page number" w:uiPriority="0" w:qFormat="1"/>
    <w:lsdException w:name="List" w:uiPriority="0"/>
    <w:lsdException w:name="List 2" w:uiPriority="0"/>
    <w:lsdException w:name="List Bullet 3" w:uiPriority="0"/>
    <w:lsdException w:name="Title" w:semiHidden="0" w:uiPriority="10" w:unhideWhenUsed="0" w:qFormat="1"/>
    <w:lsdException w:name="Default Paragraph Font" w:uiPriority="1"/>
    <w:lsdException w:name="Body Text Indent" w:uiPriority="0" w:qFormat="1"/>
    <w:lsdException w:name="Subtitle" w:semiHidden="0" w:uiPriority="11" w:unhideWhenUsed="0" w:qFormat="1"/>
    <w:lsdException w:name="Body Text First Indent" w:uiPriority="0"/>
    <w:lsdException w:name="Body Text 2" w:uiPriority="0" w:qFormat="1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Plain Text" w:qFormat="1"/>
    <w:lsdException w:name="annotation subject" w:qFormat="1"/>
    <w:lsdException w:name="Balloon Text" w:qFormat="1"/>
    <w:lsdException w:name="Table Grid" w:semiHidden="0" w:uiPriority="59" w:unhideWhenUsed="0"/>
    <w:lsdException w:name="Placeholder Text" w:qFormat="1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 w:qFormat="1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0328DD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qFormat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qFormat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qFormat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qFormat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qFormat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qFormat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qFormat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qFormat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30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qFormat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qFormat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qFormat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qFormat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qFormat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qFormat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qFormat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qFormat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qFormat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qFormat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qFormat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qFormat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qFormat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qFormat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qFormat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qFormat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qFormat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qFormat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qFormat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qFormat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qFormat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qFormat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qFormat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qFormat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qFormat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qFormat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qFormat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qFormat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qFormat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qFormat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qFormat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qFormat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qFormat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qFormat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qFormat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qFormat/>
    <w:rsid w:val="00E15CD8"/>
    <w:rPr>
      <w:lang w:eastAsia="ru-RU"/>
    </w:rPr>
  </w:style>
  <w:style w:type="table" w:customStyle="1" w:styleId="1f0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qFormat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qFormat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qFormat/>
    <w:rsid w:val="002A2032"/>
  </w:style>
  <w:style w:type="character" w:customStyle="1" w:styleId="apple-converted-space">
    <w:name w:val="apple-converted-space"/>
    <w:qFormat/>
    <w:rsid w:val="006938A5"/>
  </w:style>
  <w:style w:type="paragraph" w:customStyle="1" w:styleId="tekstob">
    <w:name w:val="tekstob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qFormat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qFormat/>
    <w:rsid w:val="00CD2C81"/>
  </w:style>
  <w:style w:type="character" w:customStyle="1" w:styleId="1f1">
    <w:name w:val="Цитата Знак1"/>
    <w:uiPriority w:val="29"/>
    <w:qFormat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link w:val="220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qFormat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link w:val="27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2">
    <w:name w:val="Выделенная цитата Знак1"/>
    <w:basedOn w:val="a0"/>
    <w:uiPriority w:val="60"/>
    <w:qFormat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qFormat/>
    <w:rsid w:val="00DF3D6C"/>
    <w:rPr>
      <w:color w:val="808080"/>
    </w:rPr>
  </w:style>
  <w:style w:type="paragraph" w:customStyle="1" w:styleId="28">
    <w:name w:val="Знак2"/>
    <w:basedOn w:val="a"/>
    <w:qFormat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qFormat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qFormat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qFormat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qFormat/>
    <w:locked/>
    <w:rsid w:val="00DF3D6C"/>
    <w:rPr>
      <w:rFonts w:ascii="Calibri" w:hAnsi="Calibri"/>
    </w:rPr>
  </w:style>
  <w:style w:type="paragraph" w:customStyle="1" w:styleId="afff6">
    <w:name w:val="_Текст"/>
    <w:basedOn w:val="a"/>
    <w:qFormat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9">
    <w:name w:val="Абзац списка2"/>
    <w:basedOn w:val="a"/>
    <w:qFormat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3">
    <w:name w:val="Знак1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qFormat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qFormat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1">
    <w:name w:val="Основной текст22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qFormat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qFormat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qFormat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qFormat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qFormat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qFormat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qFormat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qFormat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b">
    <w:name w:val="Body Text 2"/>
    <w:basedOn w:val="a"/>
    <w:link w:val="2c"/>
    <w:qFormat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qFormat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qFormat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qFormat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qFormat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qFormat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qFormat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qFormat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qFormat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qFormat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qFormat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qFormat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qFormat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qFormat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qFormat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qFormat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qFormat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qFormat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unhideWhenUsed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4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5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8">
    <w:name w:val="Верхний колонтитул Знак1"/>
    <w:basedOn w:val="a0"/>
    <w:uiPriority w:val="99"/>
    <w:semiHidden/>
    <w:rsid w:val="001675ED"/>
  </w:style>
  <w:style w:type="character" w:customStyle="1" w:styleId="1f9">
    <w:name w:val="Нижний колонтитул Знак1"/>
    <w:basedOn w:val="a0"/>
    <w:uiPriority w:val="99"/>
    <w:semiHidden/>
    <w:rsid w:val="001675ED"/>
  </w:style>
  <w:style w:type="character" w:customStyle="1" w:styleId="1fa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6">
    <w:name w:val="Body Text Indent 3"/>
    <w:basedOn w:val="a"/>
    <w:link w:val="37"/>
    <w:rsid w:val="00420B67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0"/>
    <w:link w:val="36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b">
    <w:name w:val="Çàã1"/>
    <w:basedOn w:val="30"/>
    <w:link w:val="1fc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c">
    <w:name w:val="Çàã1 Çíàê"/>
    <w:link w:val="1fb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b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d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4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5">
    <w:name w:val="Основной текст с отступом 2 Знак1"/>
    <w:rsid w:val="00420B67"/>
    <w:rPr>
      <w:sz w:val="24"/>
      <w:szCs w:val="24"/>
    </w:rPr>
  </w:style>
  <w:style w:type="character" w:customStyle="1" w:styleId="1fe">
    <w:name w:val="Текст выноски Знак1"/>
    <w:uiPriority w:val="99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6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">
    <w:name w:val="Текст Знак1"/>
    <w:basedOn w:val="a0"/>
    <w:uiPriority w:val="99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8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9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6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  <w:style w:type="paragraph" w:customStyle="1" w:styleId="1ff0">
    <w:name w:val="Обычный1"/>
    <w:qFormat/>
    <w:rsid w:val="005A3267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table" w:customStyle="1" w:styleId="251">
    <w:name w:val="Сетка таблицы25"/>
    <w:basedOn w:val="a1"/>
    <w:next w:val="af7"/>
    <w:uiPriority w:val="59"/>
    <w:rsid w:val="00244A49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f1">
    <w:name w:val="Название Знак1"/>
    <w:uiPriority w:val="10"/>
    <w:rsid w:val="007C422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numbering" w:customStyle="1" w:styleId="1ff2">
    <w:name w:val="Нет списка1"/>
    <w:next w:val="a2"/>
    <w:uiPriority w:val="99"/>
    <w:semiHidden/>
    <w:unhideWhenUsed/>
    <w:rsid w:val="007C422E"/>
  </w:style>
  <w:style w:type="character" w:customStyle="1" w:styleId="-">
    <w:name w:val="Интернет-ссылка"/>
    <w:uiPriority w:val="99"/>
    <w:unhideWhenUsed/>
    <w:rsid w:val="007C422E"/>
    <w:rPr>
      <w:color w:val="0000FF"/>
      <w:u w:val="single"/>
    </w:rPr>
  </w:style>
  <w:style w:type="character" w:customStyle="1" w:styleId="affffc">
    <w:name w:val="Посещённая гиперссылка"/>
    <w:uiPriority w:val="99"/>
    <w:unhideWhenUsed/>
    <w:rsid w:val="007C422E"/>
    <w:rPr>
      <w:color w:val="800080"/>
      <w:u w:val="single"/>
    </w:rPr>
  </w:style>
  <w:style w:type="character" w:customStyle="1" w:styleId="affffd">
    <w:name w:val="Привязка концевой сноски"/>
    <w:rsid w:val="007C422E"/>
    <w:rPr>
      <w:vertAlign w:val="superscript"/>
    </w:rPr>
  </w:style>
  <w:style w:type="character" w:customStyle="1" w:styleId="EndnoteCharacters">
    <w:name w:val="Endnote Characters"/>
    <w:uiPriority w:val="99"/>
    <w:unhideWhenUsed/>
    <w:qFormat/>
    <w:rsid w:val="007C422E"/>
    <w:rPr>
      <w:vertAlign w:val="superscript"/>
    </w:rPr>
  </w:style>
  <w:style w:type="character" w:customStyle="1" w:styleId="affffe">
    <w:name w:val="Привязка сноски"/>
    <w:rsid w:val="007C422E"/>
    <w:rPr>
      <w:vertAlign w:val="superscript"/>
    </w:rPr>
  </w:style>
  <w:style w:type="character" w:customStyle="1" w:styleId="FootnoteCharacters">
    <w:name w:val="Footnote Characters"/>
    <w:uiPriority w:val="99"/>
    <w:unhideWhenUsed/>
    <w:qFormat/>
    <w:rsid w:val="007C422E"/>
    <w:rPr>
      <w:vertAlign w:val="superscript"/>
    </w:rPr>
  </w:style>
  <w:style w:type="character" w:customStyle="1" w:styleId="1ff3">
    <w:name w:val="Основной текст с отступом Знак1"/>
    <w:qFormat/>
    <w:rsid w:val="007C422E"/>
    <w:rPr>
      <w:rFonts w:ascii="Calibri" w:eastAsia="Calibri" w:hAnsi="Calibri"/>
      <w:sz w:val="24"/>
      <w:szCs w:val="24"/>
      <w:lang w:eastAsia="en-US"/>
    </w:rPr>
  </w:style>
  <w:style w:type="character" w:customStyle="1" w:styleId="afffff">
    <w:name w:val="Символ концевой сноски"/>
    <w:qFormat/>
    <w:rsid w:val="007C422E"/>
  </w:style>
  <w:style w:type="character" w:customStyle="1" w:styleId="afffff0">
    <w:name w:val="Символ сноски"/>
    <w:qFormat/>
    <w:rsid w:val="007C422E"/>
  </w:style>
  <w:style w:type="character" w:customStyle="1" w:styleId="afffff1">
    <w:name w:val="Нумерация строк"/>
    <w:rsid w:val="007C422E"/>
  </w:style>
  <w:style w:type="paragraph" w:customStyle="1" w:styleId="1ff4">
    <w:name w:val="1"/>
    <w:basedOn w:val="1ff0"/>
    <w:next w:val="af6"/>
    <w:uiPriority w:val="99"/>
    <w:unhideWhenUsed/>
    <w:qFormat/>
    <w:rsid w:val="007C422E"/>
    <w:pPr>
      <w:spacing w:beforeAutospacing="1" w:afterAutospacing="1"/>
    </w:pPr>
  </w:style>
  <w:style w:type="character" w:customStyle="1" w:styleId="1ff5">
    <w:name w:val="Основной текст Знак1"/>
    <w:basedOn w:val="a0"/>
    <w:uiPriority w:val="99"/>
    <w:semiHidden/>
    <w:rsid w:val="007C422E"/>
  </w:style>
  <w:style w:type="paragraph" w:styleId="1ff6">
    <w:name w:val="index 1"/>
    <w:basedOn w:val="a"/>
    <w:next w:val="a"/>
    <w:autoRedefine/>
    <w:uiPriority w:val="99"/>
    <w:semiHidden/>
    <w:unhideWhenUsed/>
    <w:rsid w:val="007C422E"/>
    <w:pPr>
      <w:suppressAutoHyphens/>
      <w:ind w:left="200" w:hanging="200"/>
    </w:pPr>
    <w:rPr>
      <w:sz w:val="20"/>
      <w:szCs w:val="20"/>
    </w:rPr>
  </w:style>
  <w:style w:type="paragraph" w:styleId="afffff2">
    <w:name w:val="index heading"/>
    <w:basedOn w:val="a4"/>
    <w:rsid w:val="007C422E"/>
    <w:pPr>
      <w:suppressAutoHyphens/>
      <w:textAlignment w:val="baseline"/>
    </w:pPr>
    <w:rPr>
      <w:kern w:val="2"/>
      <w:lang w:eastAsia="zh-CN"/>
    </w:rPr>
  </w:style>
  <w:style w:type="character" w:customStyle="1" w:styleId="1ff7">
    <w:name w:val="Подзаголовок Знак1"/>
    <w:basedOn w:val="a0"/>
    <w:uiPriority w:val="11"/>
    <w:rsid w:val="007C422E"/>
    <w:rPr>
      <w:rFonts w:ascii="Calibri" w:eastAsia="Times New Roman" w:hAnsi="Calibri" w:cs="Times New Roman"/>
      <w:color w:val="5A5A5A"/>
      <w:spacing w:val="15"/>
      <w:sz w:val="22"/>
      <w:szCs w:val="22"/>
    </w:rPr>
  </w:style>
  <w:style w:type="paragraph" w:customStyle="1" w:styleId="afffff3">
    <w:name w:val="Колонтитул"/>
    <w:basedOn w:val="1ff0"/>
    <w:qFormat/>
    <w:rsid w:val="007C422E"/>
  </w:style>
  <w:style w:type="character" w:customStyle="1" w:styleId="1ff8">
    <w:name w:val="Текст примечания Знак1"/>
    <w:basedOn w:val="a0"/>
    <w:uiPriority w:val="99"/>
    <w:semiHidden/>
    <w:rsid w:val="007C422E"/>
  </w:style>
  <w:style w:type="character" w:customStyle="1" w:styleId="1ff9">
    <w:name w:val="Тема примечания Знак1"/>
    <w:basedOn w:val="1ff8"/>
    <w:uiPriority w:val="99"/>
    <w:semiHidden/>
    <w:rsid w:val="007C422E"/>
    <w:rPr>
      <w:b/>
      <w:bCs/>
    </w:rPr>
  </w:style>
  <w:style w:type="character" w:customStyle="1" w:styleId="2fb">
    <w:name w:val="Основной текст с отступом Знак2"/>
    <w:basedOn w:val="a0"/>
    <w:uiPriority w:val="99"/>
    <w:semiHidden/>
    <w:rsid w:val="007C422E"/>
  </w:style>
  <w:style w:type="character" w:customStyle="1" w:styleId="1ffa">
    <w:name w:val="Текст концевой сноски Знак1"/>
    <w:basedOn w:val="a0"/>
    <w:uiPriority w:val="99"/>
    <w:semiHidden/>
    <w:rsid w:val="007C422E"/>
  </w:style>
  <w:style w:type="character" w:customStyle="1" w:styleId="220">
    <w:name w:val="Цитата 2 Знак2"/>
    <w:basedOn w:val="a0"/>
    <w:link w:val="26"/>
    <w:uiPriority w:val="29"/>
    <w:rsid w:val="007C422E"/>
    <w:rPr>
      <w:i/>
      <w:iCs/>
      <w:color w:val="000000"/>
    </w:rPr>
  </w:style>
  <w:style w:type="character" w:customStyle="1" w:styleId="27">
    <w:name w:val="Выделенная цитата Знак2"/>
    <w:basedOn w:val="a0"/>
    <w:link w:val="affb"/>
    <w:uiPriority w:val="30"/>
    <w:rsid w:val="007C422E"/>
    <w:rPr>
      <w:b/>
      <w:bCs/>
      <w:i/>
      <w:iCs/>
      <w:color w:val="4F81BD"/>
    </w:rPr>
  </w:style>
  <w:style w:type="paragraph" w:styleId="3a">
    <w:name w:val="List Bullet 3"/>
    <w:basedOn w:val="1ff0"/>
    <w:rsid w:val="007C422E"/>
    <w:pPr>
      <w:ind w:left="566" w:hanging="283"/>
    </w:pPr>
  </w:style>
  <w:style w:type="numbering" w:customStyle="1" w:styleId="115">
    <w:name w:val="Нет списка11"/>
    <w:uiPriority w:val="99"/>
    <w:semiHidden/>
    <w:unhideWhenUsed/>
    <w:qFormat/>
    <w:rsid w:val="007C422E"/>
  </w:style>
  <w:style w:type="numbering" w:customStyle="1" w:styleId="123">
    <w:name w:val="Стиль12"/>
    <w:qFormat/>
    <w:rsid w:val="007C422E"/>
  </w:style>
  <w:style w:type="numbering" w:customStyle="1" w:styleId="223">
    <w:name w:val="Стиль22"/>
    <w:qFormat/>
    <w:rsid w:val="007C422E"/>
  </w:style>
  <w:style w:type="numbering" w:customStyle="1" w:styleId="323">
    <w:name w:val="Стиль32"/>
    <w:qFormat/>
    <w:rsid w:val="007C422E"/>
  </w:style>
  <w:style w:type="numbering" w:customStyle="1" w:styleId="1112">
    <w:name w:val="Нет списка111"/>
    <w:uiPriority w:val="99"/>
    <w:semiHidden/>
    <w:unhideWhenUsed/>
    <w:qFormat/>
    <w:rsid w:val="007C422E"/>
  </w:style>
  <w:style w:type="numbering" w:customStyle="1" w:styleId="11110">
    <w:name w:val="Нет списка1111"/>
    <w:uiPriority w:val="99"/>
    <w:semiHidden/>
    <w:unhideWhenUsed/>
    <w:qFormat/>
    <w:rsid w:val="007C422E"/>
  </w:style>
  <w:style w:type="numbering" w:customStyle="1" w:styleId="2fc">
    <w:name w:val="Нет списка2"/>
    <w:uiPriority w:val="99"/>
    <w:semiHidden/>
    <w:unhideWhenUsed/>
    <w:qFormat/>
    <w:rsid w:val="007C422E"/>
  </w:style>
  <w:style w:type="numbering" w:customStyle="1" w:styleId="3b">
    <w:name w:val="Нет списка3"/>
    <w:uiPriority w:val="99"/>
    <w:semiHidden/>
    <w:unhideWhenUsed/>
    <w:qFormat/>
    <w:rsid w:val="007C422E"/>
  </w:style>
  <w:style w:type="numbering" w:customStyle="1" w:styleId="124">
    <w:name w:val="Нет списка12"/>
    <w:uiPriority w:val="99"/>
    <w:semiHidden/>
    <w:unhideWhenUsed/>
    <w:qFormat/>
    <w:rsid w:val="007C422E"/>
  </w:style>
  <w:style w:type="numbering" w:customStyle="1" w:styleId="217">
    <w:name w:val="Нет списка21"/>
    <w:uiPriority w:val="99"/>
    <w:semiHidden/>
    <w:unhideWhenUsed/>
    <w:qFormat/>
    <w:rsid w:val="007C422E"/>
  </w:style>
  <w:style w:type="numbering" w:customStyle="1" w:styleId="47">
    <w:name w:val="Нет списка4"/>
    <w:uiPriority w:val="99"/>
    <w:semiHidden/>
    <w:unhideWhenUsed/>
    <w:qFormat/>
    <w:rsid w:val="007C422E"/>
  </w:style>
  <w:style w:type="numbering" w:customStyle="1" w:styleId="133">
    <w:name w:val="Нет списка13"/>
    <w:uiPriority w:val="99"/>
    <w:semiHidden/>
    <w:unhideWhenUsed/>
    <w:qFormat/>
    <w:rsid w:val="007C422E"/>
  </w:style>
  <w:style w:type="numbering" w:customStyle="1" w:styleId="224">
    <w:name w:val="Нет списка22"/>
    <w:uiPriority w:val="99"/>
    <w:semiHidden/>
    <w:unhideWhenUsed/>
    <w:qFormat/>
    <w:rsid w:val="007C422E"/>
  </w:style>
  <w:style w:type="numbering" w:customStyle="1" w:styleId="56">
    <w:name w:val="Нет списка5"/>
    <w:uiPriority w:val="99"/>
    <w:semiHidden/>
    <w:unhideWhenUsed/>
    <w:qFormat/>
    <w:rsid w:val="007C422E"/>
  </w:style>
  <w:style w:type="numbering" w:customStyle="1" w:styleId="143">
    <w:name w:val="Нет списка14"/>
    <w:uiPriority w:val="99"/>
    <w:semiHidden/>
    <w:unhideWhenUsed/>
    <w:qFormat/>
    <w:rsid w:val="007C422E"/>
  </w:style>
  <w:style w:type="numbering" w:customStyle="1" w:styleId="232">
    <w:name w:val="Нет списка23"/>
    <w:uiPriority w:val="99"/>
    <w:semiHidden/>
    <w:unhideWhenUsed/>
    <w:qFormat/>
    <w:rsid w:val="007C422E"/>
  </w:style>
  <w:style w:type="numbering" w:customStyle="1" w:styleId="67">
    <w:name w:val="Нет списка6"/>
    <w:uiPriority w:val="99"/>
    <w:semiHidden/>
    <w:unhideWhenUsed/>
    <w:qFormat/>
    <w:rsid w:val="007C422E"/>
  </w:style>
  <w:style w:type="numbering" w:customStyle="1" w:styleId="153">
    <w:name w:val="Нет списка15"/>
    <w:uiPriority w:val="99"/>
    <w:semiHidden/>
    <w:unhideWhenUsed/>
    <w:qFormat/>
    <w:rsid w:val="007C422E"/>
  </w:style>
  <w:style w:type="numbering" w:customStyle="1" w:styleId="1120">
    <w:name w:val="Нет списка112"/>
    <w:uiPriority w:val="99"/>
    <w:semiHidden/>
    <w:unhideWhenUsed/>
    <w:qFormat/>
    <w:rsid w:val="007C422E"/>
  </w:style>
  <w:style w:type="numbering" w:customStyle="1" w:styleId="242">
    <w:name w:val="Нет списка24"/>
    <w:uiPriority w:val="99"/>
    <w:semiHidden/>
    <w:unhideWhenUsed/>
    <w:qFormat/>
    <w:rsid w:val="007C422E"/>
  </w:style>
  <w:style w:type="numbering" w:customStyle="1" w:styleId="313">
    <w:name w:val="Нет списка31"/>
    <w:uiPriority w:val="99"/>
    <w:semiHidden/>
    <w:unhideWhenUsed/>
    <w:qFormat/>
    <w:rsid w:val="007C422E"/>
  </w:style>
  <w:style w:type="numbering" w:customStyle="1" w:styleId="1210">
    <w:name w:val="Нет списка121"/>
    <w:uiPriority w:val="99"/>
    <w:semiHidden/>
    <w:unhideWhenUsed/>
    <w:qFormat/>
    <w:rsid w:val="007C422E"/>
  </w:style>
  <w:style w:type="numbering" w:customStyle="1" w:styleId="2111">
    <w:name w:val="Нет списка211"/>
    <w:uiPriority w:val="99"/>
    <w:semiHidden/>
    <w:unhideWhenUsed/>
    <w:qFormat/>
    <w:rsid w:val="007C422E"/>
  </w:style>
  <w:style w:type="numbering" w:customStyle="1" w:styleId="413">
    <w:name w:val="Нет списка41"/>
    <w:uiPriority w:val="99"/>
    <w:semiHidden/>
    <w:unhideWhenUsed/>
    <w:qFormat/>
    <w:rsid w:val="007C422E"/>
  </w:style>
  <w:style w:type="numbering" w:customStyle="1" w:styleId="1312">
    <w:name w:val="Нет списка131"/>
    <w:uiPriority w:val="99"/>
    <w:semiHidden/>
    <w:unhideWhenUsed/>
    <w:qFormat/>
    <w:rsid w:val="007C422E"/>
  </w:style>
  <w:style w:type="numbering" w:customStyle="1" w:styleId="2211">
    <w:name w:val="Нет списка221"/>
    <w:uiPriority w:val="99"/>
    <w:semiHidden/>
    <w:unhideWhenUsed/>
    <w:qFormat/>
    <w:rsid w:val="007C422E"/>
  </w:style>
  <w:style w:type="numbering" w:customStyle="1" w:styleId="513">
    <w:name w:val="Нет списка51"/>
    <w:uiPriority w:val="99"/>
    <w:semiHidden/>
    <w:unhideWhenUsed/>
    <w:qFormat/>
    <w:rsid w:val="007C422E"/>
  </w:style>
  <w:style w:type="numbering" w:customStyle="1" w:styleId="1412">
    <w:name w:val="Нет списка141"/>
    <w:uiPriority w:val="99"/>
    <w:semiHidden/>
    <w:unhideWhenUsed/>
    <w:qFormat/>
    <w:rsid w:val="007C422E"/>
  </w:style>
  <w:style w:type="numbering" w:customStyle="1" w:styleId="2311">
    <w:name w:val="Нет списка231"/>
    <w:uiPriority w:val="99"/>
    <w:semiHidden/>
    <w:unhideWhenUsed/>
    <w:qFormat/>
    <w:rsid w:val="007C422E"/>
  </w:style>
  <w:style w:type="numbering" w:customStyle="1" w:styleId="78">
    <w:name w:val="Нет списка7"/>
    <w:uiPriority w:val="99"/>
    <w:semiHidden/>
    <w:unhideWhenUsed/>
    <w:qFormat/>
    <w:rsid w:val="007C422E"/>
  </w:style>
  <w:style w:type="numbering" w:customStyle="1" w:styleId="162">
    <w:name w:val="Нет списка16"/>
    <w:uiPriority w:val="99"/>
    <w:semiHidden/>
    <w:unhideWhenUsed/>
    <w:qFormat/>
    <w:rsid w:val="007C422E"/>
  </w:style>
  <w:style w:type="numbering" w:customStyle="1" w:styleId="1113">
    <w:name w:val="Стиль111"/>
    <w:qFormat/>
    <w:rsid w:val="007C422E"/>
  </w:style>
  <w:style w:type="numbering" w:customStyle="1" w:styleId="2112">
    <w:name w:val="Стиль211"/>
    <w:qFormat/>
    <w:rsid w:val="007C422E"/>
  </w:style>
  <w:style w:type="numbering" w:customStyle="1" w:styleId="3110">
    <w:name w:val="Стиль311"/>
    <w:qFormat/>
    <w:rsid w:val="007C422E"/>
  </w:style>
  <w:style w:type="numbering" w:customStyle="1" w:styleId="1130">
    <w:name w:val="Нет списка113"/>
    <w:uiPriority w:val="99"/>
    <w:semiHidden/>
    <w:unhideWhenUsed/>
    <w:qFormat/>
    <w:rsid w:val="007C422E"/>
  </w:style>
  <w:style w:type="numbering" w:customStyle="1" w:styleId="252">
    <w:name w:val="Нет списка25"/>
    <w:uiPriority w:val="99"/>
    <w:semiHidden/>
    <w:unhideWhenUsed/>
    <w:qFormat/>
    <w:rsid w:val="007C422E"/>
  </w:style>
  <w:style w:type="numbering" w:customStyle="1" w:styleId="324">
    <w:name w:val="Нет списка32"/>
    <w:uiPriority w:val="99"/>
    <w:semiHidden/>
    <w:unhideWhenUsed/>
    <w:qFormat/>
    <w:rsid w:val="007C422E"/>
  </w:style>
  <w:style w:type="numbering" w:customStyle="1" w:styleId="1220">
    <w:name w:val="Нет списка122"/>
    <w:uiPriority w:val="99"/>
    <w:semiHidden/>
    <w:unhideWhenUsed/>
    <w:qFormat/>
    <w:rsid w:val="007C422E"/>
  </w:style>
  <w:style w:type="numbering" w:customStyle="1" w:styleId="2120">
    <w:name w:val="Нет списка212"/>
    <w:uiPriority w:val="99"/>
    <w:semiHidden/>
    <w:unhideWhenUsed/>
    <w:qFormat/>
    <w:rsid w:val="007C422E"/>
  </w:style>
  <w:style w:type="numbering" w:customStyle="1" w:styleId="423">
    <w:name w:val="Нет списка42"/>
    <w:uiPriority w:val="99"/>
    <w:semiHidden/>
    <w:unhideWhenUsed/>
    <w:qFormat/>
    <w:rsid w:val="007C422E"/>
  </w:style>
  <w:style w:type="numbering" w:customStyle="1" w:styleId="1320">
    <w:name w:val="Нет списка132"/>
    <w:uiPriority w:val="99"/>
    <w:semiHidden/>
    <w:unhideWhenUsed/>
    <w:qFormat/>
    <w:rsid w:val="007C422E"/>
  </w:style>
  <w:style w:type="numbering" w:customStyle="1" w:styleId="2220">
    <w:name w:val="Нет списка222"/>
    <w:uiPriority w:val="99"/>
    <w:semiHidden/>
    <w:unhideWhenUsed/>
    <w:qFormat/>
    <w:rsid w:val="007C422E"/>
  </w:style>
  <w:style w:type="numbering" w:customStyle="1" w:styleId="523">
    <w:name w:val="Нет списка52"/>
    <w:uiPriority w:val="99"/>
    <w:semiHidden/>
    <w:unhideWhenUsed/>
    <w:qFormat/>
    <w:rsid w:val="007C422E"/>
  </w:style>
  <w:style w:type="numbering" w:customStyle="1" w:styleId="1420">
    <w:name w:val="Нет списка142"/>
    <w:uiPriority w:val="99"/>
    <w:semiHidden/>
    <w:unhideWhenUsed/>
    <w:qFormat/>
    <w:rsid w:val="007C422E"/>
  </w:style>
  <w:style w:type="numbering" w:customStyle="1" w:styleId="2320">
    <w:name w:val="Нет списка232"/>
    <w:uiPriority w:val="99"/>
    <w:semiHidden/>
    <w:unhideWhenUsed/>
    <w:qFormat/>
    <w:rsid w:val="007C422E"/>
  </w:style>
  <w:style w:type="numbering" w:customStyle="1" w:styleId="85">
    <w:name w:val="Нет списка8"/>
    <w:uiPriority w:val="99"/>
    <w:semiHidden/>
    <w:unhideWhenUsed/>
    <w:qFormat/>
    <w:rsid w:val="007C422E"/>
  </w:style>
  <w:style w:type="numbering" w:customStyle="1" w:styleId="172">
    <w:name w:val="Нет списка17"/>
    <w:uiPriority w:val="99"/>
    <w:semiHidden/>
    <w:unhideWhenUsed/>
    <w:qFormat/>
    <w:rsid w:val="007C422E"/>
  </w:style>
  <w:style w:type="numbering" w:customStyle="1" w:styleId="94">
    <w:name w:val="Нет списка9"/>
    <w:uiPriority w:val="99"/>
    <w:semiHidden/>
    <w:unhideWhenUsed/>
    <w:qFormat/>
    <w:rsid w:val="007C422E"/>
  </w:style>
  <w:style w:type="numbering" w:customStyle="1" w:styleId="182">
    <w:name w:val="Нет списка18"/>
    <w:uiPriority w:val="99"/>
    <w:semiHidden/>
    <w:unhideWhenUsed/>
    <w:qFormat/>
    <w:rsid w:val="007C422E"/>
  </w:style>
  <w:style w:type="numbering" w:customStyle="1" w:styleId="1140">
    <w:name w:val="Нет списка114"/>
    <w:uiPriority w:val="99"/>
    <w:semiHidden/>
    <w:unhideWhenUsed/>
    <w:qFormat/>
    <w:rsid w:val="007C422E"/>
  </w:style>
  <w:style w:type="numbering" w:customStyle="1" w:styleId="261">
    <w:name w:val="Нет списка26"/>
    <w:uiPriority w:val="99"/>
    <w:semiHidden/>
    <w:unhideWhenUsed/>
    <w:qFormat/>
    <w:rsid w:val="007C422E"/>
  </w:style>
  <w:style w:type="numbering" w:customStyle="1" w:styleId="333">
    <w:name w:val="Нет списка33"/>
    <w:uiPriority w:val="99"/>
    <w:semiHidden/>
    <w:unhideWhenUsed/>
    <w:qFormat/>
    <w:rsid w:val="007C422E"/>
  </w:style>
  <w:style w:type="numbering" w:customStyle="1" w:styleId="1230">
    <w:name w:val="Нет списка123"/>
    <w:uiPriority w:val="99"/>
    <w:semiHidden/>
    <w:unhideWhenUsed/>
    <w:qFormat/>
    <w:rsid w:val="007C422E"/>
  </w:style>
  <w:style w:type="numbering" w:customStyle="1" w:styleId="2130">
    <w:name w:val="Нет списка213"/>
    <w:uiPriority w:val="99"/>
    <w:semiHidden/>
    <w:unhideWhenUsed/>
    <w:qFormat/>
    <w:rsid w:val="007C422E"/>
  </w:style>
  <w:style w:type="numbering" w:customStyle="1" w:styleId="433">
    <w:name w:val="Нет списка43"/>
    <w:uiPriority w:val="99"/>
    <w:semiHidden/>
    <w:unhideWhenUsed/>
    <w:qFormat/>
    <w:rsid w:val="007C422E"/>
  </w:style>
  <w:style w:type="numbering" w:customStyle="1" w:styleId="1330">
    <w:name w:val="Нет списка133"/>
    <w:uiPriority w:val="99"/>
    <w:semiHidden/>
    <w:unhideWhenUsed/>
    <w:qFormat/>
    <w:rsid w:val="007C422E"/>
  </w:style>
  <w:style w:type="numbering" w:customStyle="1" w:styleId="2230">
    <w:name w:val="Нет списка223"/>
    <w:uiPriority w:val="99"/>
    <w:semiHidden/>
    <w:unhideWhenUsed/>
    <w:qFormat/>
    <w:rsid w:val="007C422E"/>
  </w:style>
  <w:style w:type="numbering" w:customStyle="1" w:styleId="530">
    <w:name w:val="Нет списка53"/>
    <w:uiPriority w:val="99"/>
    <w:semiHidden/>
    <w:unhideWhenUsed/>
    <w:qFormat/>
    <w:rsid w:val="007C422E"/>
  </w:style>
  <w:style w:type="numbering" w:customStyle="1" w:styleId="1430">
    <w:name w:val="Нет списка143"/>
    <w:uiPriority w:val="99"/>
    <w:semiHidden/>
    <w:unhideWhenUsed/>
    <w:qFormat/>
    <w:rsid w:val="007C422E"/>
  </w:style>
  <w:style w:type="numbering" w:customStyle="1" w:styleId="233">
    <w:name w:val="Нет списка233"/>
    <w:uiPriority w:val="99"/>
    <w:semiHidden/>
    <w:unhideWhenUsed/>
    <w:qFormat/>
    <w:rsid w:val="007C422E"/>
  </w:style>
  <w:style w:type="numbering" w:customStyle="1" w:styleId="107">
    <w:name w:val="Нет списка10"/>
    <w:uiPriority w:val="99"/>
    <w:semiHidden/>
    <w:unhideWhenUsed/>
    <w:qFormat/>
    <w:rsid w:val="007C422E"/>
  </w:style>
  <w:style w:type="numbering" w:customStyle="1" w:styleId="193">
    <w:name w:val="Нет списка19"/>
    <w:uiPriority w:val="99"/>
    <w:semiHidden/>
    <w:unhideWhenUsed/>
    <w:qFormat/>
    <w:rsid w:val="007C422E"/>
  </w:style>
  <w:style w:type="numbering" w:customStyle="1" w:styleId="270">
    <w:name w:val="Нет списка27"/>
    <w:uiPriority w:val="99"/>
    <w:semiHidden/>
    <w:unhideWhenUsed/>
    <w:qFormat/>
    <w:rsid w:val="007C422E"/>
  </w:style>
  <w:style w:type="numbering" w:customStyle="1" w:styleId="201">
    <w:name w:val="Нет списка20"/>
    <w:uiPriority w:val="99"/>
    <w:semiHidden/>
    <w:unhideWhenUsed/>
    <w:qFormat/>
    <w:rsid w:val="007C422E"/>
  </w:style>
  <w:style w:type="numbering" w:customStyle="1" w:styleId="1102">
    <w:name w:val="Нет списка110"/>
    <w:uiPriority w:val="99"/>
    <w:semiHidden/>
    <w:unhideWhenUsed/>
    <w:qFormat/>
    <w:rsid w:val="007C422E"/>
  </w:style>
  <w:style w:type="numbering" w:customStyle="1" w:styleId="280">
    <w:name w:val="Нет списка28"/>
    <w:uiPriority w:val="99"/>
    <w:semiHidden/>
    <w:unhideWhenUsed/>
    <w:qFormat/>
    <w:rsid w:val="007C422E"/>
  </w:style>
  <w:style w:type="numbering" w:customStyle="1" w:styleId="290">
    <w:name w:val="Нет списка29"/>
    <w:uiPriority w:val="99"/>
    <w:semiHidden/>
    <w:unhideWhenUsed/>
    <w:qFormat/>
    <w:rsid w:val="007C422E"/>
  </w:style>
  <w:style w:type="numbering" w:customStyle="1" w:styleId="1150">
    <w:name w:val="Нет списка115"/>
    <w:uiPriority w:val="99"/>
    <w:semiHidden/>
    <w:unhideWhenUsed/>
    <w:qFormat/>
    <w:rsid w:val="007C422E"/>
  </w:style>
  <w:style w:type="numbering" w:customStyle="1" w:styleId="2100">
    <w:name w:val="Нет списка210"/>
    <w:uiPriority w:val="99"/>
    <w:semiHidden/>
    <w:unhideWhenUsed/>
    <w:qFormat/>
    <w:rsid w:val="007C422E"/>
  </w:style>
  <w:style w:type="numbering" w:customStyle="1" w:styleId="300">
    <w:name w:val="Нет списка30"/>
    <w:uiPriority w:val="99"/>
    <w:semiHidden/>
    <w:unhideWhenUsed/>
    <w:qFormat/>
    <w:rsid w:val="007C422E"/>
  </w:style>
  <w:style w:type="numbering" w:customStyle="1" w:styleId="342">
    <w:name w:val="Нет списка34"/>
    <w:uiPriority w:val="99"/>
    <w:semiHidden/>
    <w:unhideWhenUsed/>
    <w:qFormat/>
    <w:rsid w:val="007C422E"/>
  </w:style>
  <w:style w:type="numbering" w:customStyle="1" w:styleId="116">
    <w:name w:val="Нет списка116"/>
    <w:uiPriority w:val="99"/>
    <w:semiHidden/>
    <w:unhideWhenUsed/>
    <w:qFormat/>
    <w:rsid w:val="007C422E"/>
  </w:style>
  <w:style w:type="numbering" w:customStyle="1" w:styleId="1212">
    <w:name w:val="Стиль121"/>
    <w:qFormat/>
    <w:rsid w:val="007C422E"/>
  </w:style>
  <w:style w:type="numbering" w:customStyle="1" w:styleId="2212">
    <w:name w:val="Стиль221"/>
    <w:qFormat/>
    <w:rsid w:val="007C422E"/>
  </w:style>
  <w:style w:type="numbering" w:customStyle="1" w:styleId="3210">
    <w:name w:val="Стиль321"/>
    <w:qFormat/>
    <w:rsid w:val="007C422E"/>
  </w:style>
  <w:style w:type="numbering" w:customStyle="1" w:styleId="117">
    <w:name w:val="Нет списка117"/>
    <w:uiPriority w:val="99"/>
    <w:semiHidden/>
    <w:unhideWhenUsed/>
    <w:qFormat/>
    <w:rsid w:val="007C422E"/>
  </w:style>
  <w:style w:type="numbering" w:customStyle="1" w:styleId="2140">
    <w:name w:val="Нет списка214"/>
    <w:uiPriority w:val="99"/>
    <w:semiHidden/>
    <w:unhideWhenUsed/>
    <w:qFormat/>
    <w:rsid w:val="007C422E"/>
  </w:style>
  <w:style w:type="numbering" w:customStyle="1" w:styleId="351">
    <w:name w:val="Нет списка35"/>
    <w:uiPriority w:val="99"/>
    <w:semiHidden/>
    <w:unhideWhenUsed/>
    <w:qFormat/>
    <w:rsid w:val="007C422E"/>
  </w:style>
  <w:style w:type="numbering" w:customStyle="1" w:styleId="1240">
    <w:name w:val="Нет списка124"/>
    <w:uiPriority w:val="99"/>
    <w:semiHidden/>
    <w:unhideWhenUsed/>
    <w:qFormat/>
    <w:rsid w:val="007C422E"/>
  </w:style>
  <w:style w:type="numbering" w:customStyle="1" w:styleId="2150">
    <w:name w:val="Нет списка215"/>
    <w:uiPriority w:val="99"/>
    <w:semiHidden/>
    <w:unhideWhenUsed/>
    <w:qFormat/>
    <w:rsid w:val="007C422E"/>
  </w:style>
  <w:style w:type="numbering" w:customStyle="1" w:styleId="442">
    <w:name w:val="Нет списка44"/>
    <w:uiPriority w:val="99"/>
    <w:semiHidden/>
    <w:unhideWhenUsed/>
    <w:qFormat/>
    <w:rsid w:val="007C422E"/>
  </w:style>
  <w:style w:type="numbering" w:customStyle="1" w:styleId="134">
    <w:name w:val="Нет списка134"/>
    <w:uiPriority w:val="99"/>
    <w:semiHidden/>
    <w:unhideWhenUsed/>
    <w:qFormat/>
    <w:rsid w:val="007C422E"/>
  </w:style>
  <w:style w:type="numbering" w:customStyle="1" w:styleId="2240">
    <w:name w:val="Нет списка224"/>
    <w:uiPriority w:val="99"/>
    <w:semiHidden/>
    <w:unhideWhenUsed/>
    <w:qFormat/>
    <w:rsid w:val="007C422E"/>
  </w:style>
  <w:style w:type="numbering" w:customStyle="1" w:styleId="540">
    <w:name w:val="Нет списка54"/>
    <w:uiPriority w:val="99"/>
    <w:semiHidden/>
    <w:unhideWhenUsed/>
    <w:qFormat/>
    <w:rsid w:val="007C422E"/>
  </w:style>
  <w:style w:type="numbering" w:customStyle="1" w:styleId="144">
    <w:name w:val="Нет списка144"/>
    <w:uiPriority w:val="99"/>
    <w:semiHidden/>
    <w:unhideWhenUsed/>
    <w:qFormat/>
    <w:rsid w:val="007C422E"/>
  </w:style>
  <w:style w:type="numbering" w:customStyle="1" w:styleId="234">
    <w:name w:val="Нет списка234"/>
    <w:uiPriority w:val="99"/>
    <w:semiHidden/>
    <w:unhideWhenUsed/>
    <w:qFormat/>
    <w:rsid w:val="007C422E"/>
  </w:style>
  <w:style w:type="numbering" w:customStyle="1" w:styleId="360">
    <w:name w:val="Нет списка36"/>
    <w:uiPriority w:val="99"/>
    <w:semiHidden/>
    <w:unhideWhenUsed/>
    <w:qFormat/>
    <w:rsid w:val="007C422E"/>
  </w:style>
  <w:style w:type="numbering" w:customStyle="1" w:styleId="118">
    <w:name w:val="Нет списка118"/>
    <w:uiPriority w:val="99"/>
    <w:semiHidden/>
    <w:unhideWhenUsed/>
    <w:qFormat/>
    <w:rsid w:val="007C422E"/>
  </w:style>
  <w:style w:type="numbering" w:customStyle="1" w:styleId="119">
    <w:name w:val="Нет списка119"/>
    <w:uiPriority w:val="99"/>
    <w:semiHidden/>
    <w:unhideWhenUsed/>
    <w:qFormat/>
    <w:rsid w:val="007C422E"/>
  </w:style>
  <w:style w:type="numbering" w:customStyle="1" w:styleId="2160">
    <w:name w:val="Нет списка216"/>
    <w:uiPriority w:val="99"/>
    <w:semiHidden/>
    <w:unhideWhenUsed/>
    <w:qFormat/>
    <w:rsid w:val="007C422E"/>
  </w:style>
  <w:style w:type="numbering" w:customStyle="1" w:styleId="370">
    <w:name w:val="Нет списка37"/>
    <w:uiPriority w:val="99"/>
    <w:semiHidden/>
    <w:unhideWhenUsed/>
    <w:qFormat/>
    <w:rsid w:val="007C422E"/>
  </w:style>
  <w:style w:type="numbering" w:customStyle="1" w:styleId="125">
    <w:name w:val="Нет списка125"/>
    <w:uiPriority w:val="99"/>
    <w:semiHidden/>
    <w:unhideWhenUsed/>
    <w:qFormat/>
    <w:rsid w:val="007C422E"/>
  </w:style>
  <w:style w:type="numbering" w:customStyle="1" w:styleId="2170">
    <w:name w:val="Нет списка217"/>
    <w:uiPriority w:val="99"/>
    <w:semiHidden/>
    <w:unhideWhenUsed/>
    <w:qFormat/>
    <w:rsid w:val="007C422E"/>
  </w:style>
  <w:style w:type="numbering" w:customStyle="1" w:styleId="450">
    <w:name w:val="Нет списка45"/>
    <w:uiPriority w:val="99"/>
    <w:semiHidden/>
    <w:unhideWhenUsed/>
    <w:qFormat/>
    <w:rsid w:val="007C422E"/>
  </w:style>
  <w:style w:type="numbering" w:customStyle="1" w:styleId="135">
    <w:name w:val="Нет списка135"/>
    <w:uiPriority w:val="99"/>
    <w:semiHidden/>
    <w:unhideWhenUsed/>
    <w:qFormat/>
    <w:rsid w:val="007C422E"/>
  </w:style>
  <w:style w:type="numbering" w:customStyle="1" w:styleId="225">
    <w:name w:val="Нет списка225"/>
    <w:uiPriority w:val="99"/>
    <w:semiHidden/>
    <w:unhideWhenUsed/>
    <w:qFormat/>
    <w:rsid w:val="007C422E"/>
  </w:style>
  <w:style w:type="numbering" w:customStyle="1" w:styleId="550">
    <w:name w:val="Нет списка55"/>
    <w:uiPriority w:val="99"/>
    <w:semiHidden/>
    <w:unhideWhenUsed/>
    <w:qFormat/>
    <w:rsid w:val="007C422E"/>
  </w:style>
  <w:style w:type="numbering" w:customStyle="1" w:styleId="145">
    <w:name w:val="Нет списка145"/>
    <w:uiPriority w:val="99"/>
    <w:semiHidden/>
    <w:unhideWhenUsed/>
    <w:qFormat/>
    <w:rsid w:val="007C422E"/>
  </w:style>
  <w:style w:type="numbering" w:customStyle="1" w:styleId="235">
    <w:name w:val="Нет списка235"/>
    <w:uiPriority w:val="99"/>
    <w:semiHidden/>
    <w:unhideWhenUsed/>
    <w:qFormat/>
    <w:rsid w:val="007C422E"/>
  </w:style>
  <w:style w:type="table" w:customStyle="1" w:styleId="262">
    <w:name w:val="Сетка таблицы26"/>
    <w:basedOn w:val="a1"/>
    <w:next w:val="af7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1">
    <w:name w:val="Сетка таблицы115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">
    <w:name w:val="Сетка таблицы27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Сетка таблицы3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Сетка таблицы4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Сетка таблицы5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0">
    <w:name w:val="Сетка таблицы6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7">
    <w:name w:val="Светлая заливка - Акцент 37"/>
    <w:basedOn w:val="a1"/>
    <w:next w:val="-3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80">
    <w:name w:val="Сетка таблицы78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0">
    <w:name w:val="Сетка таблицы85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0">
    <w:name w:val="Сетка таблицы116"/>
    <w:basedOn w:val="a1"/>
    <w:uiPriority w:val="1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">
    <w:name w:val="Сетка таблицы212"/>
    <w:basedOn w:val="a1"/>
    <w:uiPriority w:val="29"/>
    <w:rsid w:val="007C422E"/>
    <w:rPr>
      <w:i/>
      <w:iCs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0">
    <w:name w:val="Сетка таблицы3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0">
    <w:name w:val="Сетка таблицы4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0">
    <w:name w:val="Сетка таблицы5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Сетка таблицы6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4">
    <w:name w:val="Светлая заливка - Акцент 31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3">
    <w:name w:val="Сетка таблицы7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0">
    <w:name w:val="Сетка таблицы94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Сетка таблицы1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1">
    <w:name w:val="Сетка таблицы22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0">
    <w:name w:val="Сетка таблицы3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0">
    <w:name w:val="Сетка таблицы4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Сетка таблицы5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">
    <w:name w:val="Сетка таблицы6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4">
    <w:name w:val="Светлая заливка - Акцент 32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3">
    <w:name w:val="Сетка таблицы7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0">
    <w:name w:val="Сетка таблицы107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1">
    <w:name w:val="Сетка таблицы1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1">
    <w:name w:val="Сетка таблицы23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0">
    <w:name w:val="Сетка таблицы3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0">
    <w:name w:val="Сетка таблицы4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">
    <w:name w:val="Сетка таблицы5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Сетка таблицы6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4">
    <w:name w:val="Светлая заливка - Акцент 33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3">
    <w:name w:val="Сетка таблицы7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1">
    <w:name w:val="Сетка таблицы14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Сетка таблицы15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20">
    <w:name w:val="Сетка таблицы16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0">
    <w:name w:val="Сетка таблицы17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20">
    <w:name w:val="Сетка таблицы18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30">
    <w:name w:val="Сетка таблицы19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10">
    <w:name w:val="Сетка таблицы201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4">
    <w:name w:val="текст"/>
    <w:basedOn w:val="a"/>
    <w:uiPriority w:val="99"/>
    <w:rsid w:val="007C422E"/>
    <w:pPr>
      <w:ind w:firstLine="709"/>
      <w:jc w:val="both"/>
    </w:pPr>
    <w:rPr>
      <w:sz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semiHidden="0" w:uiPriority="9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index heading" w:uiPriority="0"/>
    <w:lsdException w:name="caption" w:semiHidden="0" w:uiPriority="35" w:unhideWhenUsed="0" w:qFormat="1"/>
    <w:lsdException w:name="annotation reference" w:qFormat="1"/>
    <w:lsdException w:name="page number" w:uiPriority="0" w:qFormat="1"/>
    <w:lsdException w:name="List" w:uiPriority="0"/>
    <w:lsdException w:name="List 2" w:uiPriority="0"/>
    <w:lsdException w:name="List Bullet 3" w:uiPriority="0"/>
    <w:lsdException w:name="Title" w:semiHidden="0" w:uiPriority="10" w:unhideWhenUsed="0" w:qFormat="1"/>
    <w:lsdException w:name="Default Paragraph Font" w:uiPriority="1"/>
    <w:lsdException w:name="Body Text Indent" w:uiPriority="0" w:qFormat="1"/>
    <w:lsdException w:name="Subtitle" w:semiHidden="0" w:uiPriority="11" w:unhideWhenUsed="0" w:qFormat="1"/>
    <w:lsdException w:name="Body Text First Indent" w:uiPriority="0"/>
    <w:lsdException w:name="Body Text 2" w:uiPriority="0" w:qFormat="1"/>
    <w:lsdException w:name="Body Text Indent 2" w:uiPriority="0"/>
    <w:lsdException w:name="Body Text Indent 3" w:uiPriority="0"/>
    <w:lsdException w:name="Block Text" w:uiPriority="29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Plain Text" w:qFormat="1"/>
    <w:lsdException w:name="annotation subject" w:qFormat="1"/>
    <w:lsdException w:name="Balloon Text" w:qFormat="1"/>
    <w:lsdException w:name="Table Grid" w:semiHidden="0" w:uiPriority="59" w:unhideWhenUsed="0"/>
    <w:lsdException w:name="Placeholder Text" w:qFormat="1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nhideWhenUsed="0" w:qFormat="1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0328DD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qFormat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qFormat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qFormat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qFormat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qFormat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qFormat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qFormat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qFormat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30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qFormat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qFormat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qFormat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qFormat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qFormat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qFormat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qFormat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qFormat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qFormat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qFormat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qFormat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qFormat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qFormat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qFormat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qFormat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qFormat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qFormat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qFormat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qFormat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qFormat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qFormat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qFormat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qFormat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qFormat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qFormat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qFormat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qFormat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qFormat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qFormat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qFormat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qFormat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qFormat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qFormat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qFormat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qFormat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qFormat/>
    <w:rsid w:val="00E15CD8"/>
    <w:rPr>
      <w:lang w:eastAsia="ru-RU"/>
    </w:rPr>
  </w:style>
  <w:style w:type="table" w:customStyle="1" w:styleId="1f0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qFormat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qFormat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qFormat/>
    <w:rsid w:val="002A2032"/>
  </w:style>
  <w:style w:type="character" w:customStyle="1" w:styleId="apple-converted-space">
    <w:name w:val="apple-converted-space"/>
    <w:qFormat/>
    <w:rsid w:val="006938A5"/>
  </w:style>
  <w:style w:type="paragraph" w:customStyle="1" w:styleId="tekstob">
    <w:name w:val="tekstob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qFormat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qFormat/>
    <w:rsid w:val="00CD2C81"/>
  </w:style>
  <w:style w:type="character" w:customStyle="1" w:styleId="1f1">
    <w:name w:val="Цитата Знак1"/>
    <w:uiPriority w:val="29"/>
    <w:qFormat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link w:val="220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qFormat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link w:val="27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2">
    <w:name w:val="Выделенная цитата Знак1"/>
    <w:basedOn w:val="a0"/>
    <w:uiPriority w:val="60"/>
    <w:qFormat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qFormat/>
    <w:rsid w:val="00DF3D6C"/>
    <w:rPr>
      <w:color w:val="808080"/>
    </w:rPr>
  </w:style>
  <w:style w:type="paragraph" w:customStyle="1" w:styleId="28">
    <w:name w:val="Знак2"/>
    <w:basedOn w:val="a"/>
    <w:qFormat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qFormat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qFormat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qFormat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qFormat/>
    <w:locked/>
    <w:rsid w:val="00DF3D6C"/>
    <w:rPr>
      <w:rFonts w:ascii="Calibri" w:hAnsi="Calibri"/>
    </w:rPr>
  </w:style>
  <w:style w:type="paragraph" w:customStyle="1" w:styleId="afff6">
    <w:name w:val="_Текст"/>
    <w:basedOn w:val="a"/>
    <w:qFormat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9">
    <w:name w:val="Абзац списка2"/>
    <w:basedOn w:val="a"/>
    <w:qFormat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3">
    <w:name w:val="Знак1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qFormat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qFormat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1">
    <w:name w:val="Основной текст22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qFormat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qFormat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qFormat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qFormat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qFormat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qFormat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qFormat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qFormat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b">
    <w:name w:val="Body Text 2"/>
    <w:basedOn w:val="a"/>
    <w:link w:val="2c"/>
    <w:qFormat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qFormat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qFormat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qFormat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qFormat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qFormat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qFormat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qFormat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qFormat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qFormat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qFormat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qFormat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qFormat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qFormat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qFormat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qFormat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qFormat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qFormat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unhideWhenUsed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4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5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8">
    <w:name w:val="Верхний колонтитул Знак1"/>
    <w:basedOn w:val="a0"/>
    <w:uiPriority w:val="99"/>
    <w:semiHidden/>
    <w:rsid w:val="001675ED"/>
  </w:style>
  <w:style w:type="character" w:customStyle="1" w:styleId="1f9">
    <w:name w:val="Нижний колонтитул Знак1"/>
    <w:basedOn w:val="a0"/>
    <w:uiPriority w:val="99"/>
    <w:semiHidden/>
    <w:rsid w:val="001675ED"/>
  </w:style>
  <w:style w:type="character" w:customStyle="1" w:styleId="1fa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6">
    <w:name w:val="Body Text Indent 3"/>
    <w:basedOn w:val="a"/>
    <w:link w:val="37"/>
    <w:rsid w:val="00420B67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0"/>
    <w:link w:val="36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b">
    <w:name w:val="Çàã1"/>
    <w:basedOn w:val="30"/>
    <w:link w:val="1fc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c">
    <w:name w:val="Çàã1 Çíàê"/>
    <w:link w:val="1fb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b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d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4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5">
    <w:name w:val="Основной текст с отступом 2 Знак1"/>
    <w:rsid w:val="00420B67"/>
    <w:rPr>
      <w:sz w:val="24"/>
      <w:szCs w:val="24"/>
    </w:rPr>
  </w:style>
  <w:style w:type="character" w:customStyle="1" w:styleId="1fe">
    <w:name w:val="Текст выноски Знак1"/>
    <w:uiPriority w:val="99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6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">
    <w:name w:val="Текст Знак1"/>
    <w:basedOn w:val="a0"/>
    <w:uiPriority w:val="99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8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9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6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  <w:style w:type="paragraph" w:customStyle="1" w:styleId="1ff0">
    <w:name w:val="Обычный1"/>
    <w:qFormat/>
    <w:rsid w:val="005A3267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table" w:customStyle="1" w:styleId="251">
    <w:name w:val="Сетка таблицы25"/>
    <w:basedOn w:val="a1"/>
    <w:next w:val="af7"/>
    <w:uiPriority w:val="59"/>
    <w:rsid w:val="00244A49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f1">
    <w:name w:val="Название Знак1"/>
    <w:uiPriority w:val="10"/>
    <w:rsid w:val="007C422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numbering" w:customStyle="1" w:styleId="1ff2">
    <w:name w:val="Нет списка1"/>
    <w:next w:val="a2"/>
    <w:uiPriority w:val="99"/>
    <w:semiHidden/>
    <w:unhideWhenUsed/>
    <w:rsid w:val="007C422E"/>
  </w:style>
  <w:style w:type="character" w:customStyle="1" w:styleId="-">
    <w:name w:val="Интернет-ссылка"/>
    <w:uiPriority w:val="99"/>
    <w:unhideWhenUsed/>
    <w:rsid w:val="007C422E"/>
    <w:rPr>
      <w:color w:val="0000FF"/>
      <w:u w:val="single"/>
    </w:rPr>
  </w:style>
  <w:style w:type="character" w:customStyle="1" w:styleId="affffc">
    <w:name w:val="Посещённая гиперссылка"/>
    <w:uiPriority w:val="99"/>
    <w:unhideWhenUsed/>
    <w:rsid w:val="007C422E"/>
    <w:rPr>
      <w:color w:val="800080"/>
      <w:u w:val="single"/>
    </w:rPr>
  </w:style>
  <w:style w:type="character" w:customStyle="1" w:styleId="affffd">
    <w:name w:val="Привязка концевой сноски"/>
    <w:rsid w:val="007C422E"/>
    <w:rPr>
      <w:vertAlign w:val="superscript"/>
    </w:rPr>
  </w:style>
  <w:style w:type="character" w:customStyle="1" w:styleId="EndnoteCharacters">
    <w:name w:val="Endnote Characters"/>
    <w:uiPriority w:val="99"/>
    <w:unhideWhenUsed/>
    <w:qFormat/>
    <w:rsid w:val="007C422E"/>
    <w:rPr>
      <w:vertAlign w:val="superscript"/>
    </w:rPr>
  </w:style>
  <w:style w:type="character" w:customStyle="1" w:styleId="affffe">
    <w:name w:val="Привязка сноски"/>
    <w:rsid w:val="007C422E"/>
    <w:rPr>
      <w:vertAlign w:val="superscript"/>
    </w:rPr>
  </w:style>
  <w:style w:type="character" w:customStyle="1" w:styleId="FootnoteCharacters">
    <w:name w:val="Footnote Characters"/>
    <w:uiPriority w:val="99"/>
    <w:unhideWhenUsed/>
    <w:qFormat/>
    <w:rsid w:val="007C422E"/>
    <w:rPr>
      <w:vertAlign w:val="superscript"/>
    </w:rPr>
  </w:style>
  <w:style w:type="character" w:customStyle="1" w:styleId="1ff3">
    <w:name w:val="Основной текст с отступом Знак1"/>
    <w:qFormat/>
    <w:rsid w:val="007C422E"/>
    <w:rPr>
      <w:rFonts w:ascii="Calibri" w:eastAsia="Calibri" w:hAnsi="Calibri"/>
      <w:sz w:val="24"/>
      <w:szCs w:val="24"/>
      <w:lang w:eastAsia="en-US"/>
    </w:rPr>
  </w:style>
  <w:style w:type="character" w:customStyle="1" w:styleId="afffff">
    <w:name w:val="Символ концевой сноски"/>
    <w:qFormat/>
    <w:rsid w:val="007C422E"/>
  </w:style>
  <w:style w:type="character" w:customStyle="1" w:styleId="afffff0">
    <w:name w:val="Символ сноски"/>
    <w:qFormat/>
    <w:rsid w:val="007C422E"/>
  </w:style>
  <w:style w:type="character" w:customStyle="1" w:styleId="afffff1">
    <w:name w:val="Нумерация строк"/>
    <w:rsid w:val="007C422E"/>
  </w:style>
  <w:style w:type="paragraph" w:customStyle="1" w:styleId="1ff4">
    <w:name w:val="1"/>
    <w:basedOn w:val="1ff0"/>
    <w:next w:val="af6"/>
    <w:uiPriority w:val="99"/>
    <w:unhideWhenUsed/>
    <w:qFormat/>
    <w:rsid w:val="007C422E"/>
    <w:pPr>
      <w:spacing w:beforeAutospacing="1" w:afterAutospacing="1"/>
    </w:pPr>
  </w:style>
  <w:style w:type="character" w:customStyle="1" w:styleId="1ff5">
    <w:name w:val="Основной текст Знак1"/>
    <w:basedOn w:val="a0"/>
    <w:uiPriority w:val="99"/>
    <w:semiHidden/>
    <w:rsid w:val="007C422E"/>
  </w:style>
  <w:style w:type="paragraph" w:styleId="1ff6">
    <w:name w:val="index 1"/>
    <w:basedOn w:val="a"/>
    <w:next w:val="a"/>
    <w:autoRedefine/>
    <w:uiPriority w:val="99"/>
    <w:semiHidden/>
    <w:unhideWhenUsed/>
    <w:rsid w:val="007C422E"/>
    <w:pPr>
      <w:suppressAutoHyphens/>
      <w:ind w:left="200" w:hanging="200"/>
    </w:pPr>
    <w:rPr>
      <w:sz w:val="20"/>
      <w:szCs w:val="20"/>
    </w:rPr>
  </w:style>
  <w:style w:type="paragraph" w:styleId="afffff2">
    <w:name w:val="index heading"/>
    <w:basedOn w:val="a4"/>
    <w:rsid w:val="007C422E"/>
    <w:pPr>
      <w:suppressAutoHyphens/>
      <w:textAlignment w:val="baseline"/>
    </w:pPr>
    <w:rPr>
      <w:kern w:val="2"/>
      <w:lang w:eastAsia="zh-CN"/>
    </w:rPr>
  </w:style>
  <w:style w:type="character" w:customStyle="1" w:styleId="1ff7">
    <w:name w:val="Подзаголовок Знак1"/>
    <w:basedOn w:val="a0"/>
    <w:uiPriority w:val="11"/>
    <w:rsid w:val="007C422E"/>
    <w:rPr>
      <w:rFonts w:ascii="Calibri" w:eastAsia="Times New Roman" w:hAnsi="Calibri" w:cs="Times New Roman"/>
      <w:color w:val="5A5A5A"/>
      <w:spacing w:val="15"/>
      <w:sz w:val="22"/>
      <w:szCs w:val="22"/>
    </w:rPr>
  </w:style>
  <w:style w:type="paragraph" w:customStyle="1" w:styleId="afffff3">
    <w:name w:val="Колонтитул"/>
    <w:basedOn w:val="1ff0"/>
    <w:qFormat/>
    <w:rsid w:val="007C422E"/>
  </w:style>
  <w:style w:type="character" w:customStyle="1" w:styleId="1ff8">
    <w:name w:val="Текст примечания Знак1"/>
    <w:basedOn w:val="a0"/>
    <w:uiPriority w:val="99"/>
    <w:semiHidden/>
    <w:rsid w:val="007C422E"/>
  </w:style>
  <w:style w:type="character" w:customStyle="1" w:styleId="1ff9">
    <w:name w:val="Тема примечания Знак1"/>
    <w:basedOn w:val="1ff8"/>
    <w:uiPriority w:val="99"/>
    <w:semiHidden/>
    <w:rsid w:val="007C422E"/>
    <w:rPr>
      <w:b/>
      <w:bCs/>
    </w:rPr>
  </w:style>
  <w:style w:type="character" w:customStyle="1" w:styleId="2fb">
    <w:name w:val="Основной текст с отступом Знак2"/>
    <w:basedOn w:val="a0"/>
    <w:uiPriority w:val="99"/>
    <w:semiHidden/>
    <w:rsid w:val="007C422E"/>
  </w:style>
  <w:style w:type="character" w:customStyle="1" w:styleId="1ffa">
    <w:name w:val="Текст концевой сноски Знак1"/>
    <w:basedOn w:val="a0"/>
    <w:uiPriority w:val="99"/>
    <w:semiHidden/>
    <w:rsid w:val="007C422E"/>
  </w:style>
  <w:style w:type="character" w:customStyle="1" w:styleId="220">
    <w:name w:val="Цитата 2 Знак2"/>
    <w:basedOn w:val="a0"/>
    <w:link w:val="26"/>
    <w:uiPriority w:val="29"/>
    <w:rsid w:val="007C422E"/>
    <w:rPr>
      <w:i/>
      <w:iCs/>
      <w:color w:val="000000"/>
    </w:rPr>
  </w:style>
  <w:style w:type="character" w:customStyle="1" w:styleId="27">
    <w:name w:val="Выделенная цитата Знак2"/>
    <w:basedOn w:val="a0"/>
    <w:link w:val="affb"/>
    <w:uiPriority w:val="30"/>
    <w:rsid w:val="007C422E"/>
    <w:rPr>
      <w:b/>
      <w:bCs/>
      <w:i/>
      <w:iCs/>
      <w:color w:val="4F81BD"/>
    </w:rPr>
  </w:style>
  <w:style w:type="paragraph" w:styleId="3a">
    <w:name w:val="List Bullet 3"/>
    <w:basedOn w:val="1ff0"/>
    <w:rsid w:val="007C422E"/>
    <w:pPr>
      <w:ind w:left="566" w:hanging="283"/>
    </w:pPr>
  </w:style>
  <w:style w:type="numbering" w:customStyle="1" w:styleId="115">
    <w:name w:val="Нет списка11"/>
    <w:uiPriority w:val="99"/>
    <w:semiHidden/>
    <w:unhideWhenUsed/>
    <w:qFormat/>
    <w:rsid w:val="007C422E"/>
  </w:style>
  <w:style w:type="numbering" w:customStyle="1" w:styleId="123">
    <w:name w:val="Стиль12"/>
    <w:qFormat/>
    <w:rsid w:val="007C422E"/>
  </w:style>
  <w:style w:type="numbering" w:customStyle="1" w:styleId="223">
    <w:name w:val="Стиль22"/>
    <w:qFormat/>
    <w:rsid w:val="007C422E"/>
  </w:style>
  <w:style w:type="numbering" w:customStyle="1" w:styleId="323">
    <w:name w:val="Стиль32"/>
    <w:qFormat/>
    <w:rsid w:val="007C422E"/>
  </w:style>
  <w:style w:type="numbering" w:customStyle="1" w:styleId="1112">
    <w:name w:val="Нет списка111"/>
    <w:uiPriority w:val="99"/>
    <w:semiHidden/>
    <w:unhideWhenUsed/>
    <w:qFormat/>
    <w:rsid w:val="007C422E"/>
  </w:style>
  <w:style w:type="numbering" w:customStyle="1" w:styleId="11110">
    <w:name w:val="Нет списка1111"/>
    <w:uiPriority w:val="99"/>
    <w:semiHidden/>
    <w:unhideWhenUsed/>
    <w:qFormat/>
    <w:rsid w:val="007C422E"/>
  </w:style>
  <w:style w:type="numbering" w:customStyle="1" w:styleId="2fc">
    <w:name w:val="Нет списка2"/>
    <w:uiPriority w:val="99"/>
    <w:semiHidden/>
    <w:unhideWhenUsed/>
    <w:qFormat/>
    <w:rsid w:val="007C422E"/>
  </w:style>
  <w:style w:type="numbering" w:customStyle="1" w:styleId="3b">
    <w:name w:val="Нет списка3"/>
    <w:uiPriority w:val="99"/>
    <w:semiHidden/>
    <w:unhideWhenUsed/>
    <w:qFormat/>
    <w:rsid w:val="007C422E"/>
  </w:style>
  <w:style w:type="numbering" w:customStyle="1" w:styleId="124">
    <w:name w:val="Нет списка12"/>
    <w:uiPriority w:val="99"/>
    <w:semiHidden/>
    <w:unhideWhenUsed/>
    <w:qFormat/>
    <w:rsid w:val="007C422E"/>
  </w:style>
  <w:style w:type="numbering" w:customStyle="1" w:styleId="217">
    <w:name w:val="Нет списка21"/>
    <w:uiPriority w:val="99"/>
    <w:semiHidden/>
    <w:unhideWhenUsed/>
    <w:qFormat/>
    <w:rsid w:val="007C422E"/>
  </w:style>
  <w:style w:type="numbering" w:customStyle="1" w:styleId="47">
    <w:name w:val="Нет списка4"/>
    <w:uiPriority w:val="99"/>
    <w:semiHidden/>
    <w:unhideWhenUsed/>
    <w:qFormat/>
    <w:rsid w:val="007C422E"/>
  </w:style>
  <w:style w:type="numbering" w:customStyle="1" w:styleId="133">
    <w:name w:val="Нет списка13"/>
    <w:uiPriority w:val="99"/>
    <w:semiHidden/>
    <w:unhideWhenUsed/>
    <w:qFormat/>
    <w:rsid w:val="007C422E"/>
  </w:style>
  <w:style w:type="numbering" w:customStyle="1" w:styleId="224">
    <w:name w:val="Нет списка22"/>
    <w:uiPriority w:val="99"/>
    <w:semiHidden/>
    <w:unhideWhenUsed/>
    <w:qFormat/>
    <w:rsid w:val="007C422E"/>
  </w:style>
  <w:style w:type="numbering" w:customStyle="1" w:styleId="56">
    <w:name w:val="Нет списка5"/>
    <w:uiPriority w:val="99"/>
    <w:semiHidden/>
    <w:unhideWhenUsed/>
    <w:qFormat/>
    <w:rsid w:val="007C422E"/>
  </w:style>
  <w:style w:type="numbering" w:customStyle="1" w:styleId="143">
    <w:name w:val="Нет списка14"/>
    <w:uiPriority w:val="99"/>
    <w:semiHidden/>
    <w:unhideWhenUsed/>
    <w:qFormat/>
    <w:rsid w:val="007C422E"/>
  </w:style>
  <w:style w:type="numbering" w:customStyle="1" w:styleId="232">
    <w:name w:val="Нет списка23"/>
    <w:uiPriority w:val="99"/>
    <w:semiHidden/>
    <w:unhideWhenUsed/>
    <w:qFormat/>
    <w:rsid w:val="007C422E"/>
  </w:style>
  <w:style w:type="numbering" w:customStyle="1" w:styleId="67">
    <w:name w:val="Нет списка6"/>
    <w:uiPriority w:val="99"/>
    <w:semiHidden/>
    <w:unhideWhenUsed/>
    <w:qFormat/>
    <w:rsid w:val="007C422E"/>
  </w:style>
  <w:style w:type="numbering" w:customStyle="1" w:styleId="153">
    <w:name w:val="Нет списка15"/>
    <w:uiPriority w:val="99"/>
    <w:semiHidden/>
    <w:unhideWhenUsed/>
    <w:qFormat/>
    <w:rsid w:val="007C422E"/>
  </w:style>
  <w:style w:type="numbering" w:customStyle="1" w:styleId="1120">
    <w:name w:val="Нет списка112"/>
    <w:uiPriority w:val="99"/>
    <w:semiHidden/>
    <w:unhideWhenUsed/>
    <w:qFormat/>
    <w:rsid w:val="007C422E"/>
  </w:style>
  <w:style w:type="numbering" w:customStyle="1" w:styleId="242">
    <w:name w:val="Нет списка24"/>
    <w:uiPriority w:val="99"/>
    <w:semiHidden/>
    <w:unhideWhenUsed/>
    <w:qFormat/>
    <w:rsid w:val="007C422E"/>
  </w:style>
  <w:style w:type="numbering" w:customStyle="1" w:styleId="313">
    <w:name w:val="Нет списка31"/>
    <w:uiPriority w:val="99"/>
    <w:semiHidden/>
    <w:unhideWhenUsed/>
    <w:qFormat/>
    <w:rsid w:val="007C422E"/>
  </w:style>
  <w:style w:type="numbering" w:customStyle="1" w:styleId="1210">
    <w:name w:val="Нет списка121"/>
    <w:uiPriority w:val="99"/>
    <w:semiHidden/>
    <w:unhideWhenUsed/>
    <w:qFormat/>
    <w:rsid w:val="007C422E"/>
  </w:style>
  <w:style w:type="numbering" w:customStyle="1" w:styleId="2111">
    <w:name w:val="Нет списка211"/>
    <w:uiPriority w:val="99"/>
    <w:semiHidden/>
    <w:unhideWhenUsed/>
    <w:qFormat/>
    <w:rsid w:val="007C422E"/>
  </w:style>
  <w:style w:type="numbering" w:customStyle="1" w:styleId="413">
    <w:name w:val="Нет списка41"/>
    <w:uiPriority w:val="99"/>
    <w:semiHidden/>
    <w:unhideWhenUsed/>
    <w:qFormat/>
    <w:rsid w:val="007C422E"/>
  </w:style>
  <w:style w:type="numbering" w:customStyle="1" w:styleId="1312">
    <w:name w:val="Нет списка131"/>
    <w:uiPriority w:val="99"/>
    <w:semiHidden/>
    <w:unhideWhenUsed/>
    <w:qFormat/>
    <w:rsid w:val="007C422E"/>
  </w:style>
  <w:style w:type="numbering" w:customStyle="1" w:styleId="2211">
    <w:name w:val="Нет списка221"/>
    <w:uiPriority w:val="99"/>
    <w:semiHidden/>
    <w:unhideWhenUsed/>
    <w:qFormat/>
    <w:rsid w:val="007C422E"/>
  </w:style>
  <w:style w:type="numbering" w:customStyle="1" w:styleId="513">
    <w:name w:val="Нет списка51"/>
    <w:uiPriority w:val="99"/>
    <w:semiHidden/>
    <w:unhideWhenUsed/>
    <w:qFormat/>
    <w:rsid w:val="007C422E"/>
  </w:style>
  <w:style w:type="numbering" w:customStyle="1" w:styleId="1412">
    <w:name w:val="Нет списка141"/>
    <w:uiPriority w:val="99"/>
    <w:semiHidden/>
    <w:unhideWhenUsed/>
    <w:qFormat/>
    <w:rsid w:val="007C422E"/>
  </w:style>
  <w:style w:type="numbering" w:customStyle="1" w:styleId="2311">
    <w:name w:val="Нет списка231"/>
    <w:uiPriority w:val="99"/>
    <w:semiHidden/>
    <w:unhideWhenUsed/>
    <w:qFormat/>
    <w:rsid w:val="007C422E"/>
  </w:style>
  <w:style w:type="numbering" w:customStyle="1" w:styleId="78">
    <w:name w:val="Нет списка7"/>
    <w:uiPriority w:val="99"/>
    <w:semiHidden/>
    <w:unhideWhenUsed/>
    <w:qFormat/>
    <w:rsid w:val="007C422E"/>
  </w:style>
  <w:style w:type="numbering" w:customStyle="1" w:styleId="162">
    <w:name w:val="Нет списка16"/>
    <w:uiPriority w:val="99"/>
    <w:semiHidden/>
    <w:unhideWhenUsed/>
    <w:qFormat/>
    <w:rsid w:val="007C422E"/>
  </w:style>
  <w:style w:type="numbering" w:customStyle="1" w:styleId="1113">
    <w:name w:val="Стиль111"/>
    <w:qFormat/>
    <w:rsid w:val="007C422E"/>
  </w:style>
  <w:style w:type="numbering" w:customStyle="1" w:styleId="2112">
    <w:name w:val="Стиль211"/>
    <w:qFormat/>
    <w:rsid w:val="007C422E"/>
  </w:style>
  <w:style w:type="numbering" w:customStyle="1" w:styleId="3110">
    <w:name w:val="Стиль311"/>
    <w:qFormat/>
    <w:rsid w:val="007C422E"/>
  </w:style>
  <w:style w:type="numbering" w:customStyle="1" w:styleId="1130">
    <w:name w:val="Нет списка113"/>
    <w:uiPriority w:val="99"/>
    <w:semiHidden/>
    <w:unhideWhenUsed/>
    <w:qFormat/>
    <w:rsid w:val="007C422E"/>
  </w:style>
  <w:style w:type="numbering" w:customStyle="1" w:styleId="252">
    <w:name w:val="Нет списка25"/>
    <w:uiPriority w:val="99"/>
    <w:semiHidden/>
    <w:unhideWhenUsed/>
    <w:qFormat/>
    <w:rsid w:val="007C422E"/>
  </w:style>
  <w:style w:type="numbering" w:customStyle="1" w:styleId="324">
    <w:name w:val="Нет списка32"/>
    <w:uiPriority w:val="99"/>
    <w:semiHidden/>
    <w:unhideWhenUsed/>
    <w:qFormat/>
    <w:rsid w:val="007C422E"/>
  </w:style>
  <w:style w:type="numbering" w:customStyle="1" w:styleId="1220">
    <w:name w:val="Нет списка122"/>
    <w:uiPriority w:val="99"/>
    <w:semiHidden/>
    <w:unhideWhenUsed/>
    <w:qFormat/>
    <w:rsid w:val="007C422E"/>
  </w:style>
  <w:style w:type="numbering" w:customStyle="1" w:styleId="2120">
    <w:name w:val="Нет списка212"/>
    <w:uiPriority w:val="99"/>
    <w:semiHidden/>
    <w:unhideWhenUsed/>
    <w:qFormat/>
    <w:rsid w:val="007C422E"/>
  </w:style>
  <w:style w:type="numbering" w:customStyle="1" w:styleId="423">
    <w:name w:val="Нет списка42"/>
    <w:uiPriority w:val="99"/>
    <w:semiHidden/>
    <w:unhideWhenUsed/>
    <w:qFormat/>
    <w:rsid w:val="007C422E"/>
  </w:style>
  <w:style w:type="numbering" w:customStyle="1" w:styleId="1320">
    <w:name w:val="Нет списка132"/>
    <w:uiPriority w:val="99"/>
    <w:semiHidden/>
    <w:unhideWhenUsed/>
    <w:qFormat/>
    <w:rsid w:val="007C422E"/>
  </w:style>
  <w:style w:type="numbering" w:customStyle="1" w:styleId="2220">
    <w:name w:val="Нет списка222"/>
    <w:uiPriority w:val="99"/>
    <w:semiHidden/>
    <w:unhideWhenUsed/>
    <w:qFormat/>
    <w:rsid w:val="007C422E"/>
  </w:style>
  <w:style w:type="numbering" w:customStyle="1" w:styleId="523">
    <w:name w:val="Нет списка52"/>
    <w:uiPriority w:val="99"/>
    <w:semiHidden/>
    <w:unhideWhenUsed/>
    <w:qFormat/>
    <w:rsid w:val="007C422E"/>
  </w:style>
  <w:style w:type="numbering" w:customStyle="1" w:styleId="1420">
    <w:name w:val="Нет списка142"/>
    <w:uiPriority w:val="99"/>
    <w:semiHidden/>
    <w:unhideWhenUsed/>
    <w:qFormat/>
    <w:rsid w:val="007C422E"/>
  </w:style>
  <w:style w:type="numbering" w:customStyle="1" w:styleId="2320">
    <w:name w:val="Нет списка232"/>
    <w:uiPriority w:val="99"/>
    <w:semiHidden/>
    <w:unhideWhenUsed/>
    <w:qFormat/>
    <w:rsid w:val="007C422E"/>
  </w:style>
  <w:style w:type="numbering" w:customStyle="1" w:styleId="85">
    <w:name w:val="Нет списка8"/>
    <w:uiPriority w:val="99"/>
    <w:semiHidden/>
    <w:unhideWhenUsed/>
    <w:qFormat/>
    <w:rsid w:val="007C422E"/>
  </w:style>
  <w:style w:type="numbering" w:customStyle="1" w:styleId="172">
    <w:name w:val="Нет списка17"/>
    <w:uiPriority w:val="99"/>
    <w:semiHidden/>
    <w:unhideWhenUsed/>
    <w:qFormat/>
    <w:rsid w:val="007C422E"/>
  </w:style>
  <w:style w:type="numbering" w:customStyle="1" w:styleId="94">
    <w:name w:val="Нет списка9"/>
    <w:uiPriority w:val="99"/>
    <w:semiHidden/>
    <w:unhideWhenUsed/>
    <w:qFormat/>
    <w:rsid w:val="007C422E"/>
  </w:style>
  <w:style w:type="numbering" w:customStyle="1" w:styleId="182">
    <w:name w:val="Нет списка18"/>
    <w:uiPriority w:val="99"/>
    <w:semiHidden/>
    <w:unhideWhenUsed/>
    <w:qFormat/>
    <w:rsid w:val="007C422E"/>
  </w:style>
  <w:style w:type="numbering" w:customStyle="1" w:styleId="1140">
    <w:name w:val="Нет списка114"/>
    <w:uiPriority w:val="99"/>
    <w:semiHidden/>
    <w:unhideWhenUsed/>
    <w:qFormat/>
    <w:rsid w:val="007C422E"/>
  </w:style>
  <w:style w:type="numbering" w:customStyle="1" w:styleId="261">
    <w:name w:val="Нет списка26"/>
    <w:uiPriority w:val="99"/>
    <w:semiHidden/>
    <w:unhideWhenUsed/>
    <w:qFormat/>
    <w:rsid w:val="007C422E"/>
  </w:style>
  <w:style w:type="numbering" w:customStyle="1" w:styleId="333">
    <w:name w:val="Нет списка33"/>
    <w:uiPriority w:val="99"/>
    <w:semiHidden/>
    <w:unhideWhenUsed/>
    <w:qFormat/>
    <w:rsid w:val="007C422E"/>
  </w:style>
  <w:style w:type="numbering" w:customStyle="1" w:styleId="1230">
    <w:name w:val="Нет списка123"/>
    <w:uiPriority w:val="99"/>
    <w:semiHidden/>
    <w:unhideWhenUsed/>
    <w:qFormat/>
    <w:rsid w:val="007C422E"/>
  </w:style>
  <w:style w:type="numbering" w:customStyle="1" w:styleId="2130">
    <w:name w:val="Нет списка213"/>
    <w:uiPriority w:val="99"/>
    <w:semiHidden/>
    <w:unhideWhenUsed/>
    <w:qFormat/>
    <w:rsid w:val="007C422E"/>
  </w:style>
  <w:style w:type="numbering" w:customStyle="1" w:styleId="433">
    <w:name w:val="Нет списка43"/>
    <w:uiPriority w:val="99"/>
    <w:semiHidden/>
    <w:unhideWhenUsed/>
    <w:qFormat/>
    <w:rsid w:val="007C422E"/>
  </w:style>
  <w:style w:type="numbering" w:customStyle="1" w:styleId="1330">
    <w:name w:val="Нет списка133"/>
    <w:uiPriority w:val="99"/>
    <w:semiHidden/>
    <w:unhideWhenUsed/>
    <w:qFormat/>
    <w:rsid w:val="007C422E"/>
  </w:style>
  <w:style w:type="numbering" w:customStyle="1" w:styleId="2230">
    <w:name w:val="Нет списка223"/>
    <w:uiPriority w:val="99"/>
    <w:semiHidden/>
    <w:unhideWhenUsed/>
    <w:qFormat/>
    <w:rsid w:val="007C422E"/>
  </w:style>
  <w:style w:type="numbering" w:customStyle="1" w:styleId="530">
    <w:name w:val="Нет списка53"/>
    <w:uiPriority w:val="99"/>
    <w:semiHidden/>
    <w:unhideWhenUsed/>
    <w:qFormat/>
    <w:rsid w:val="007C422E"/>
  </w:style>
  <w:style w:type="numbering" w:customStyle="1" w:styleId="1430">
    <w:name w:val="Нет списка143"/>
    <w:uiPriority w:val="99"/>
    <w:semiHidden/>
    <w:unhideWhenUsed/>
    <w:qFormat/>
    <w:rsid w:val="007C422E"/>
  </w:style>
  <w:style w:type="numbering" w:customStyle="1" w:styleId="233">
    <w:name w:val="Нет списка233"/>
    <w:uiPriority w:val="99"/>
    <w:semiHidden/>
    <w:unhideWhenUsed/>
    <w:qFormat/>
    <w:rsid w:val="007C422E"/>
  </w:style>
  <w:style w:type="numbering" w:customStyle="1" w:styleId="107">
    <w:name w:val="Нет списка10"/>
    <w:uiPriority w:val="99"/>
    <w:semiHidden/>
    <w:unhideWhenUsed/>
    <w:qFormat/>
    <w:rsid w:val="007C422E"/>
  </w:style>
  <w:style w:type="numbering" w:customStyle="1" w:styleId="193">
    <w:name w:val="Нет списка19"/>
    <w:uiPriority w:val="99"/>
    <w:semiHidden/>
    <w:unhideWhenUsed/>
    <w:qFormat/>
    <w:rsid w:val="007C422E"/>
  </w:style>
  <w:style w:type="numbering" w:customStyle="1" w:styleId="270">
    <w:name w:val="Нет списка27"/>
    <w:uiPriority w:val="99"/>
    <w:semiHidden/>
    <w:unhideWhenUsed/>
    <w:qFormat/>
    <w:rsid w:val="007C422E"/>
  </w:style>
  <w:style w:type="numbering" w:customStyle="1" w:styleId="201">
    <w:name w:val="Нет списка20"/>
    <w:uiPriority w:val="99"/>
    <w:semiHidden/>
    <w:unhideWhenUsed/>
    <w:qFormat/>
    <w:rsid w:val="007C422E"/>
  </w:style>
  <w:style w:type="numbering" w:customStyle="1" w:styleId="1102">
    <w:name w:val="Нет списка110"/>
    <w:uiPriority w:val="99"/>
    <w:semiHidden/>
    <w:unhideWhenUsed/>
    <w:qFormat/>
    <w:rsid w:val="007C422E"/>
  </w:style>
  <w:style w:type="numbering" w:customStyle="1" w:styleId="280">
    <w:name w:val="Нет списка28"/>
    <w:uiPriority w:val="99"/>
    <w:semiHidden/>
    <w:unhideWhenUsed/>
    <w:qFormat/>
    <w:rsid w:val="007C422E"/>
  </w:style>
  <w:style w:type="numbering" w:customStyle="1" w:styleId="290">
    <w:name w:val="Нет списка29"/>
    <w:uiPriority w:val="99"/>
    <w:semiHidden/>
    <w:unhideWhenUsed/>
    <w:qFormat/>
    <w:rsid w:val="007C422E"/>
  </w:style>
  <w:style w:type="numbering" w:customStyle="1" w:styleId="1150">
    <w:name w:val="Нет списка115"/>
    <w:uiPriority w:val="99"/>
    <w:semiHidden/>
    <w:unhideWhenUsed/>
    <w:qFormat/>
    <w:rsid w:val="007C422E"/>
  </w:style>
  <w:style w:type="numbering" w:customStyle="1" w:styleId="2100">
    <w:name w:val="Нет списка210"/>
    <w:uiPriority w:val="99"/>
    <w:semiHidden/>
    <w:unhideWhenUsed/>
    <w:qFormat/>
    <w:rsid w:val="007C422E"/>
  </w:style>
  <w:style w:type="numbering" w:customStyle="1" w:styleId="300">
    <w:name w:val="Нет списка30"/>
    <w:uiPriority w:val="99"/>
    <w:semiHidden/>
    <w:unhideWhenUsed/>
    <w:qFormat/>
    <w:rsid w:val="007C422E"/>
  </w:style>
  <w:style w:type="numbering" w:customStyle="1" w:styleId="342">
    <w:name w:val="Нет списка34"/>
    <w:uiPriority w:val="99"/>
    <w:semiHidden/>
    <w:unhideWhenUsed/>
    <w:qFormat/>
    <w:rsid w:val="007C422E"/>
  </w:style>
  <w:style w:type="numbering" w:customStyle="1" w:styleId="116">
    <w:name w:val="Нет списка116"/>
    <w:uiPriority w:val="99"/>
    <w:semiHidden/>
    <w:unhideWhenUsed/>
    <w:qFormat/>
    <w:rsid w:val="007C422E"/>
  </w:style>
  <w:style w:type="numbering" w:customStyle="1" w:styleId="1212">
    <w:name w:val="Стиль121"/>
    <w:qFormat/>
    <w:rsid w:val="007C422E"/>
  </w:style>
  <w:style w:type="numbering" w:customStyle="1" w:styleId="2212">
    <w:name w:val="Стиль221"/>
    <w:qFormat/>
    <w:rsid w:val="007C422E"/>
  </w:style>
  <w:style w:type="numbering" w:customStyle="1" w:styleId="3210">
    <w:name w:val="Стиль321"/>
    <w:qFormat/>
    <w:rsid w:val="007C422E"/>
  </w:style>
  <w:style w:type="numbering" w:customStyle="1" w:styleId="117">
    <w:name w:val="Нет списка117"/>
    <w:uiPriority w:val="99"/>
    <w:semiHidden/>
    <w:unhideWhenUsed/>
    <w:qFormat/>
    <w:rsid w:val="007C422E"/>
  </w:style>
  <w:style w:type="numbering" w:customStyle="1" w:styleId="2140">
    <w:name w:val="Нет списка214"/>
    <w:uiPriority w:val="99"/>
    <w:semiHidden/>
    <w:unhideWhenUsed/>
    <w:qFormat/>
    <w:rsid w:val="007C422E"/>
  </w:style>
  <w:style w:type="numbering" w:customStyle="1" w:styleId="351">
    <w:name w:val="Нет списка35"/>
    <w:uiPriority w:val="99"/>
    <w:semiHidden/>
    <w:unhideWhenUsed/>
    <w:qFormat/>
    <w:rsid w:val="007C422E"/>
  </w:style>
  <w:style w:type="numbering" w:customStyle="1" w:styleId="1240">
    <w:name w:val="Нет списка124"/>
    <w:uiPriority w:val="99"/>
    <w:semiHidden/>
    <w:unhideWhenUsed/>
    <w:qFormat/>
    <w:rsid w:val="007C422E"/>
  </w:style>
  <w:style w:type="numbering" w:customStyle="1" w:styleId="2150">
    <w:name w:val="Нет списка215"/>
    <w:uiPriority w:val="99"/>
    <w:semiHidden/>
    <w:unhideWhenUsed/>
    <w:qFormat/>
    <w:rsid w:val="007C422E"/>
  </w:style>
  <w:style w:type="numbering" w:customStyle="1" w:styleId="442">
    <w:name w:val="Нет списка44"/>
    <w:uiPriority w:val="99"/>
    <w:semiHidden/>
    <w:unhideWhenUsed/>
    <w:qFormat/>
    <w:rsid w:val="007C422E"/>
  </w:style>
  <w:style w:type="numbering" w:customStyle="1" w:styleId="134">
    <w:name w:val="Нет списка134"/>
    <w:uiPriority w:val="99"/>
    <w:semiHidden/>
    <w:unhideWhenUsed/>
    <w:qFormat/>
    <w:rsid w:val="007C422E"/>
  </w:style>
  <w:style w:type="numbering" w:customStyle="1" w:styleId="2240">
    <w:name w:val="Нет списка224"/>
    <w:uiPriority w:val="99"/>
    <w:semiHidden/>
    <w:unhideWhenUsed/>
    <w:qFormat/>
    <w:rsid w:val="007C422E"/>
  </w:style>
  <w:style w:type="numbering" w:customStyle="1" w:styleId="540">
    <w:name w:val="Нет списка54"/>
    <w:uiPriority w:val="99"/>
    <w:semiHidden/>
    <w:unhideWhenUsed/>
    <w:qFormat/>
    <w:rsid w:val="007C422E"/>
  </w:style>
  <w:style w:type="numbering" w:customStyle="1" w:styleId="144">
    <w:name w:val="Нет списка144"/>
    <w:uiPriority w:val="99"/>
    <w:semiHidden/>
    <w:unhideWhenUsed/>
    <w:qFormat/>
    <w:rsid w:val="007C422E"/>
  </w:style>
  <w:style w:type="numbering" w:customStyle="1" w:styleId="234">
    <w:name w:val="Нет списка234"/>
    <w:uiPriority w:val="99"/>
    <w:semiHidden/>
    <w:unhideWhenUsed/>
    <w:qFormat/>
    <w:rsid w:val="007C422E"/>
  </w:style>
  <w:style w:type="numbering" w:customStyle="1" w:styleId="360">
    <w:name w:val="Нет списка36"/>
    <w:uiPriority w:val="99"/>
    <w:semiHidden/>
    <w:unhideWhenUsed/>
    <w:qFormat/>
    <w:rsid w:val="007C422E"/>
  </w:style>
  <w:style w:type="numbering" w:customStyle="1" w:styleId="118">
    <w:name w:val="Нет списка118"/>
    <w:uiPriority w:val="99"/>
    <w:semiHidden/>
    <w:unhideWhenUsed/>
    <w:qFormat/>
    <w:rsid w:val="007C422E"/>
  </w:style>
  <w:style w:type="numbering" w:customStyle="1" w:styleId="119">
    <w:name w:val="Нет списка119"/>
    <w:uiPriority w:val="99"/>
    <w:semiHidden/>
    <w:unhideWhenUsed/>
    <w:qFormat/>
    <w:rsid w:val="007C422E"/>
  </w:style>
  <w:style w:type="numbering" w:customStyle="1" w:styleId="2160">
    <w:name w:val="Нет списка216"/>
    <w:uiPriority w:val="99"/>
    <w:semiHidden/>
    <w:unhideWhenUsed/>
    <w:qFormat/>
    <w:rsid w:val="007C422E"/>
  </w:style>
  <w:style w:type="numbering" w:customStyle="1" w:styleId="370">
    <w:name w:val="Нет списка37"/>
    <w:uiPriority w:val="99"/>
    <w:semiHidden/>
    <w:unhideWhenUsed/>
    <w:qFormat/>
    <w:rsid w:val="007C422E"/>
  </w:style>
  <w:style w:type="numbering" w:customStyle="1" w:styleId="125">
    <w:name w:val="Нет списка125"/>
    <w:uiPriority w:val="99"/>
    <w:semiHidden/>
    <w:unhideWhenUsed/>
    <w:qFormat/>
    <w:rsid w:val="007C422E"/>
  </w:style>
  <w:style w:type="numbering" w:customStyle="1" w:styleId="2170">
    <w:name w:val="Нет списка217"/>
    <w:uiPriority w:val="99"/>
    <w:semiHidden/>
    <w:unhideWhenUsed/>
    <w:qFormat/>
    <w:rsid w:val="007C422E"/>
  </w:style>
  <w:style w:type="numbering" w:customStyle="1" w:styleId="450">
    <w:name w:val="Нет списка45"/>
    <w:uiPriority w:val="99"/>
    <w:semiHidden/>
    <w:unhideWhenUsed/>
    <w:qFormat/>
    <w:rsid w:val="007C422E"/>
  </w:style>
  <w:style w:type="numbering" w:customStyle="1" w:styleId="135">
    <w:name w:val="Нет списка135"/>
    <w:uiPriority w:val="99"/>
    <w:semiHidden/>
    <w:unhideWhenUsed/>
    <w:qFormat/>
    <w:rsid w:val="007C422E"/>
  </w:style>
  <w:style w:type="numbering" w:customStyle="1" w:styleId="225">
    <w:name w:val="Нет списка225"/>
    <w:uiPriority w:val="99"/>
    <w:semiHidden/>
    <w:unhideWhenUsed/>
    <w:qFormat/>
    <w:rsid w:val="007C422E"/>
  </w:style>
  <w:style w:type="numbering" w:customStyle="1" w:styleId="550">
    <w:name w:val="Нет списка55"/>
    <w:uiPriority w:val="99"/>
    <w:semiHidden/>
    <w:unhideWhenUsed/>
    <w:qFormat/>
    <w:rsid w:val="007C422E"/>
  </w:style>
  <w:style w:type="numbering" w:customStyle="1" w:styleId="145">
    <w:name w:val="Нет списка145"/>
    <w:uiPriority w:val="99"/>
    <w:semiHidden/>
    <w:unhideWhenUsed/>
    <w:qFormat/>
    <w:rsid w:val="007C422E"/>
  </w:style>
  <w:style w:type="numbering" w:customStyle="1" w:styleId="235">
    <w:name w:val="Нет списка235"/>
    <w:uiPriority w:val="99"/>
    <w:semiHidden/>
    <w:unhideWhenUsed/>
    <w:qFormat/>
    <w:rsid w:val="007C422E"/>
  </w:style>
  <w:style w:type="table" w:customStyle="1" w:styleId="262">
    <w:name w:val="Сетка таблицы26"/>
    <w:basedOn w:val="a1"/>
    <w:next w:val="af7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1">
    <w:name w:val="Сетка таблицы115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">
    <w:name w:val="Сетка таблицы27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Сетка таблицы3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Сетка таблицы4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Сетка таблицы5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0">
    <w:name w:val="Сетка таблицы66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7">
    <w:name w:val="Светлая заливка - Акцент 37"/>
    <w:basedOn w:val="a1"/>
    <w:next w:val="-3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80">
    <w:name w:val="Сетка таблицы78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0">
    <w:name w:val="Сетка таблицы85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0">
    <w:name w:val="Сетка таблицы116"/>
    <w:basedOn w:val="a1"/>
    <w:uiPriority w:val="1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">
    <w:name w:val="Сетка таблицы212"/>
    <w:basedOn w:val="a1"/>
    <w:uiPriority w:val="29"/>
    <w:rsid w:val="007C422E"/>
    <w:rPr>
      <w:i/>
      <w:iCs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0">
    <w:name w:val="Сетка таблицы3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0">
    <w:name w:val="Сетка таблицы4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0">
    <w:name w:val="Сетка таблицы5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Сетка таблицы6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4">
    <w:name w:val="Светлая заливка - Акцент 31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3">
    <w:name w:val="Сетка таблицы71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0">
    <w:name w:val="Сетка таблицы94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Сетка таблицы1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1">
    <w:name w:val="Сетка таблицы22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0">
    <w:name w:val="Сетка таблицы3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0">
    <w:name w:val="Сетка таблицы4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Сетка таблицы5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">
    <w:name w:val="Сетка таблицы6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4">
    <w:name w:val="Светлая заливка - Акцент 32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3">
    <w:name w:val="Сетка таблицы72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0">
    <w:name w:val="Сетка таблицы107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1">
    <w:name w:val="Сетка таблицы1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1">
    <w:name w:val="Сетка таблицы23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0">
    <w:name w:val="Сетка таблицы3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0">
    <w:name w:val="Сетка таблицы4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">
    <w:name w:val="Сетка таблицы5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Сетка таблицы6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4">
    <w:name w:val="Светлая заливка - Акцент 334"/>
    <w:basedOn w:val="a1"/>
    <w:uiPriority w:val="60"/>
    <w:rsid w:val="007C422E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3">
    <w:name w:val="Сетка таблицы73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1">
    <w:name w:val="Сетка таблицы14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Сетка таблицы15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20">
    <w:name w:val="Сетка таблицы16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0">
    <w:name w:val="Сетка таблицы17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20">
    <w:name w:val="Сетка таблицы182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30">
    <w:name w:val="Сетка таблицы193"/>
    <w:basedOn w:val="a1"/>
    <w:uiPriority w:val="59"/>
    <w:rsid w:val="007C422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10">
    <w:name w:val="Сетка таблицы201"/>
    <w:basedOn w:val="a1"/>
    <w:uiPriority w:val="59"/>
    <w:rsid w:val="007C4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4">
    <w:name w:val="текст"/>
    <w:basedOn w:val="a"/>
    <w:uiPriority w:val="99"/>
    <w:rsid w:val="007C422E"/>
    <w:pPr>
      <w:ind w:firstLine="709"/>
      <w:jc w:val="both"/>
    </w:pPr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A5A9A-DB53-4373-BBAC-46E9FBF67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8</Pages>
  <Words>14544</Words>
  <Characters>82901</Characters>
  <Application>Microsoft Office Word</Application>
  <DocSecurity>0</DocSecurity>
  <Lines>690</Lines>
  <Paragraphs>19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97251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Абросимова</cp:lastModifiedBy>
  <cp:revision>2</cp:revision>
  <cp:lastPrinted>2022-11-23T13:16:00Z</cp:lastPrinted>
  <dcterms:created xsi:type="dcterms:W3CDTF">2024-02-14T13:26:00Z</dcterms:created>
  <dcterms:modified xsi:type="dcterms:W3CDTF">2024-02-14T13:26:00Z</dcterms:modified>
</cp:coreProperties>
</file>